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F823A" w14:textId="27507E40" w:rsidR="00352344" w:rsidRPr="009C5D2C" w:rsidRDefault="00B1622F" w:rsidP="009E6EFF">
      <w:pPr>
        <w:jc w:val="center"/>
        <w:rPr>
          <w:rFonts w:ascii="Times New Roman" w:hAnsi="Times New Roman" w:cs="Times New Roman"/>
          <w:color w:val="000000" w:themeColor="text1"/>
          <w:sz w:val="20"/>
          <w:szCs w:val="20"/>
        </w:rPr>
      </w:pPr>
      <w:r w:rsidRPr="009C5D2C">
        <w:rPr>
          <w:rFonts w:ascii="Times New Roman" w:hAnsi="Times New Roman" w:cs="Times New Roman"/>
          <w:b/>
          <w:noProof/>
          <w:color w:val="000000" w:themeColor="text1"/>
          <w:sz w:val="20"/>
          <w:szCs w:val="20"/>
        </w:rPr>
        <w:drawing>
          <wp:anchor distT="0" distB="0" distL="114300" distR="114300" simplePos="0" relativeHeight="251658240" behindDoc="1" locked="0" layoutInCell="1" allowOverlap="1" wp14:anchorId="56082E9F" wp14:editId="097340E5">
            <wp:simplePos x="0" y="0"/>
            <wp:positionH relativeFrom="margin">
              <wp:align>center</wp:align>
            </wp:positionH>
            <wp:positionV relativeFrom="paragraph">
              <wp:posOffset>-403225</wp:posOffset>
            </wp:positionV>
            <wp:extent cx="3343275" cy="403622"/>
            <wp:effectExtent l="0" t="0" r="0" b="0"/>
            <wp:wrapNone/>
            <wp:docPr id="64704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47941" name="Picture 64704794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43275" cy="403622"/>
                    </a:xfrm>
                    <a:prstGeom prst="rect">
                      <a:avLst/>
                    </a:prstGeom>
                  </pic:spPr>
                </pic:pic>
              </a:graphicData>
            </a:graphic>
            <wp14:sizeRelV relativeFrom="margin">
              <wp14:pctHeight>0</wp14:pctHeight>
            </wp14:sizeRelV>
          </wp:anchor>
        </w:drawing>
      </w:r>
    </w:p>
    <w:tbl>
      <w:tblPr>
        <w:tblStyle w:val="TableGrid"/>
        <w:tblW w:w="10435" w:type="dxa"/>
        <w:tblLook w:val="04A0" w:firstRow="1" w:lastRow="0" w:firstColumn="1" w:lastColumn="0" w:noHBand="0" w:noVBand="1"/>
      </w:tblPr>
      <w:tblGrid>
        <w:gridCol w:w="2965"/>
        <w:gridCol w:w="5660"/>
        <w:gridCol w:w="1810"/>
      </w:tblGrid>
      <w:tr w:rsidR="00710BBA" w:rsidRPr="009C5D2C" w14:paraId="2C5761B5" w14:textId="77777777" w:rsidTr="00C466D4">
        <w:trPr>
          <w:cantSplit/>
        </w:trPr>
        <w:tc>
          <w:tcPr>
            <w:tcW w:w="10435" w:type="dxa"/>
            <w:gridSpan w:val="3"/>
            <w:shd w:val="clear" w:color="auto" w:fill="F2F2F2" w:themeFill="background1" w:themeFillShade="F2"/>
          </w:tcPr>
          <w:p w14:paraId="3E285526" w14:textId="3742A158" w:rsidR="00B1622F" w:rsidRPr="009C5D2C" w:rsidRDefault="00B1622F" w:rsidP="00C466D4">
            <w:pPr>
              <w:keepNext/>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Description</w:t>
            </w:r>
          </w:p>
        </w:tc>
      </w:tr>
      <w:tr w:rsidR="00710BBA" w:rsidRPr="009C5D2C" w14:paraId="0725BAFE" w14:textId="77777777" w:rsidTr="00122B98">
        <w:tblPrEx>
          <w:tblLook w:val="0400" w:firstRow="0" w:lastRow="0" w:firstColumn="0" w:lastColumn="0" w:noHBand="0" w:noVBand="1"/>
        </w:tblPrEx>
        <w:trPr>
          <w:cantSplit/>
        </w:trPr>
        <w:tc>
          <w:tcPr>
            <w:tcW w:w="2965" w:type="dxa"/>
          </w:tcPr>
          <w:p w14:paraId="72D55806" w14:textId="27A28E4E"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Number</w:t>
            </w:r>
          </w:p>
        </w:tc>
        <w:tc>
          <w:tcPr>
            <w:tcW w:w="7470" w:type="dxa"/>
            <w:gridSpan w:val="2"/>
          </w:tcPr>
          <w:sdt>
            <w:sdtPr>
              <w:rPr>
                <w:rFonts w:ascii="Times New Roman" w:eastAsia="Times New Roman" w:hAnsi="Times New Roman" w:cs="Times New Roman"/>
                <w:color w:val="000000" w:themeColor="text1"/>
                <w:sz w:val="20"/>
                <w:szCs w:val="20"/>
              </w:rPr>
              <w:alias w:val="Enter Position Number"/>
              <w:tag w:val="Enter Position Number"/>
              <w:id w:val="1070012047"/>
              <w:lock w:val="sdtLocked"/>
              <w:placeholder>
                <w:docPart w:val="43ED2EFB47BF48518B789AFC9491DF93"/>
              </w:placeholder>
              <w:showingPlcHdr/>
              <w:text/>
            </w:sdtPr>
            <w:sdtEndPr/>
            <w:sdtContent>
              <w:p w14:paraId="42A9CCE1" w14:textId="68BEB441" w:rsidR="00B1622F" w:rsidRPr="009C5D2C" w:rsidRDefault="00766619" w:rsidP="00B1622F">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r w:rsidR="00710BBA" w:rsidRPr="009C5D2C" w14:paraId="0AE61112" w14:textId="77777777" w:rsidTr="00122B98">
        <w:tblPrEx>
          <w:tblLook w:val="0400" w:firstRow="0" w:lastRow="0" w:firstColumn="0" w:lastColumn="0" w:noHBand="0" w:noVBand="1"/>
        </w:tblPrEx>
        <w:trPr>
          <w:cantSplit/>
        </w:trPr>
        <w:tc>
          <w:tcPr>
            <w:tcW w:w="2965" w:type="dxa"/>
          </w:tcPr>
          <w:p w14:paraId="47CEF4BB" w14:textId="018DE3A3"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Title</w:t>
            </w:r>
          </w:p>
        </w:tc>
        <w:tc>
          <w:tcPr>
            <w:tcW w:w="7470" w:type="dxa"/>
            <w:gridSpan w:val="2"/>
          </w:tcPr>
          <w:sdt>
            <w:sdtPr>
              <w:rPr>
                <w:rFonts w:ascii="Times New Roman" w:eastAsia="Times New Roman" w:hAnsi="Times New Roman" w:cs="Times New Roman"/>
                <w:color w:val="000000" w:themeColor="text1"/>
                <w:sz w:val="20"/>
                <w:szCs w:val="20"/>
              </w:rPr>
              <w:alias w:val="Position Title"/>
              <w:tag w:val="Position Title"/>
              <w:id w:val="-2043742095"/>
              <w:lock w:val="sdtLocked"/>
              <w:placeholder>
                <w:docPart w:val="618EE70764EE491FB74D2CC2CFD39F50"/>
              </w:placeholder>
              <w:showingPlcHdr/>
              <w:text/>
            </w:sdtPr>
            <w:sdtEndPr/>
            <w:sdtContent>
              <w:p w14:paraId="64A43730" w14:textId="745055FB" w:rsidR="00C8029C" w:rsidRPr="009C5D2C" w:rsidRDefault="00710BBA" w:rsidP="00B1622F">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r w:rsidR="00710BBA" w:rsidRPr="009C5D2C" w14:paraId="595C44FE" w14:textId="77777777" w:rsidTr="00122B98">
        <w:tblPrEx>
          <w:tblLook w:val="0400" w:firstRow="0" w:lastRow="0" w:firstColumn="0" w:lastColumn="0" w:noHBand="0" w:noVBand="1"/>
        </w:tblPrEx>
        <w:trPr>
          <w:cantSplit/>
        </w:trPr>
        <w:tc>
          <w:tcPr>
            <w:tcW w:w="2965" w:type="dxa"/>
          </w:tcPr>
          <w:p w14:paraId="121E4FDA" w14:textId="4A5D9BB8"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Class</w:t>
            </w:r>
            <w:r w:rsidR="00422B7D" w:rsidRPr="009C5D2C">
              <w:rPr>
                <w:rFonts w:ascii="Times New Roman" w:hAnsi="Times New Roman" w:cs="Times New Roman"/>
                <w:b/>
                <w:color w:val="000000" w:themeColor="text1"/>
                <w:sz w:val="20"/>
                <w:szCs w:val="20"/>
              </w:rPr>
              <w:t xml:space="preserve"> ID</w:t>
            </w:r>
            <w:r w:rsidR="00762DCC">
              <w:rPr>
                <w:rFonts w:ascii="Times New Roman" w:hAnsi="Times New Roman" w:cs="Times New Roman"/>
                <w:b/>
                <w:color w:val="000000" w:themeColor="text1"/>
                <w:sz w:val="20"/>
                <w:szCs w:val="20"/>
              </w:rPr>
              <w:t xml:space="preserve"> </w:t>
            </w:r>
            <w:r w:rsidR="00422B7D" w:rsidRPr="009C5D2C">
              <w:rPr>
                <w:rFonts w:ascii="Times New Roman" w:hAnsi="Times New Roman" w:cs="Times New Roman"/>
                <w:b/>
                <w:color w:val="000000" w:themeColor="text1"/>
                <w:sz w:val="20"/>
                <w:szCs w:val="20"/>
              </w:rPr>
              <w:t>-</w:t>
            </w:r>
            <w:r w:rsidR="00762DCC">
              <w:rPr>
                <w:rFonts w:ascii="Times New Roman" w:hAnsi="Times New Roman" w:cs="Times New Roman"/>
                <w:b/>
                <w:color w:val="000000" w:themeColor="text1"/>
                <w:sz w:val="20"/>
                <w:szCs w:val="20"/>
              </w:rPr>
              <w:t xml:space="preserve"> </w:t>
            </w:r>
            <w:r w:rsidR="005F55C0" w:rsidRPr="009C5D2C">
              <w:rPr>
                <w:rFonts w:ascii="Times New Roman" w:hAnsi="Times New Roman" w:cs="Times New Roman"/>
                <w:b/>
                <w:color w:val="000000" w:themeColor="text1"/>
                <w:sz w:val="20"/>
                <w:szCs w:val="20"/>
              </w:rPr>
              <w:t>Title</w:t>
            </w:r>
          </w:p>
        </w:tc>
        <w:tc>
          <w:tcPr>
            <w:tcW w:w="7470" w:type="dxa"/>
            <w:gridSpan w:val="2"/>
          </w:tcPr>
          <w:sdt>
            <w:sdtPr>
              <w:rPr>
                <w:rFonts w:ascii="Times New Roman" w:eastAsia="Times New Roman" w:hAnsi="Times New Roman" w:cs="Times New Roman"/>
                <w:color w:val="000000" w:themeColor="text1"/>
                <w:sz w:val="20"/>
                <w:szCs w:val="20"/>
              </w:rPr>
              <w:id w:val="-1699229522"/>
              <w:placeholder>
                <w:docPart w:val="DefaultPlaceholder_-1854013440"/>
              </w:placeholder>
              <w:text/>
            </w:sdtPr>
            <w:sdtEndPr/>
            <w:sdtContent>
              <w:p w14:paraId="7E1727BC" w14:textId="48931A88" w:rsidR="00B1622F" w:rsidRPr="009C5D2C" w:rsidRDefault="007849CA" w:rsidP="00B1622F">
                <w:pPr>
                  <w:rPr>
                    <w:rFonts w:ascii="Times New Roman" w:eastAsia="Times New Roman" w:hAnsi="Times New Roman" w:cs="Times New Roman"/>
                    <w:color w:val="000000" w:themeColor="text1"/>
                    <w:sz w:val="20"/>
                    <w:szCs w:val="20"/>
                  </w:rPr>
                </w:pPr>
                <w:r w:rsidRPr="009C5D2C">
                  <w:rPr>
                    <w:rFonts w:ascii="Times New Roman" w:eastAsia="Times New Roman" w:hAnsi="Times New Roman" w:cs="Times New Roman"/>
                    <w:color w:val="000000" w:themeColor="text1"/>
                    <w:sz w:val="20"/>
                    <w:szCs w:val="20"/>
                  </w:rPr>
                  <w:t>HR will complete</w:t>
                </w:r>
              </w:p>
            </w:sdtContent>
          </w:sdt>
        </w:tc>
      </w:tr>
      <w:tr w:rsidR="00710BBA" w:rsidRPr="009C5D2C" w14:paraId="734EAB28" w14:textId="77777777" w:rsidTr="00122B98">
        <w:tblPrEx>
          <w:tblLook w:val="0400" w:firstRow="0" w:lastRow="0" w:firstColumn="0" w:lastColumn="0" w:noHBand="0" w:noVBand="1"/>
        </w:tblPrEx>
        <w:trPr>
          <w:cantSplit/>
        </w:trPr>
        <w:tc>
          <w:tcPr>
            <w:tcW w:w="2965" w:type="dxa"/>
          </w:tcPr>
          <w:p w14:paraId="78B51DB4" w14:textId="5DC7866F"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mployee Class</w:t>
            </w:r>
          </w:p>
        </w:tc>
        <w:tc>
          <w:tcPr>
            <w:tcW w:w="7470" w:type="dxa"/>
            <w:gridSpan w:val="2"/>
          </w:tcPr>
          <w:sdt>
            <w:sdtPr>
              <w:rPr>
                <w:rFonts w:ascii="Times New Roman" w:eastAsia="Times New Roman" w:hAnsi="Times New Roman" w:cs="Times New Roman"/>
                <w:color w:val="000000" w:themeColor="text1"/>
                <w:sz w:val="20"/>
                <w:szCs w:val="20"/>
              </w:rPr>
              <w:id w:val="423467297"/>
              <w:placeholder>
                <w:docPart w:val="DefaultPlaceholder_-1854013440"/>
              </w:placeholder>
              <w:text/>
            </w:sdtPr>
            <w:sdtEndPr/>
            <w:sdtContent>
              <w:p w14:paraId="1B324A07" w14:textId="31BBCC72" w:rsidR="00B1622F" w:rsidRPr="009C5D2C" w:rsidRDefault="007849CA" w:rsidP="00B1622F">
                <w:pPr>
                  <w:rPr>
                    <w:rFonts w:ascii="Times New Roman" w:eastAsia="Times New Roman" w:hAnsi="Times New Roman" w:cs="Times New Roman"/>
                    <w:color w:val="000000" w:themeColor="text1"/>
                    <w:sz w:val="20"/>
                    <w:szCs w:val="20"/>
                  </w:rPr>
                </w:pPr>
                <w:r w:rsidRPr="009C5D2C">
                  <w:rPr>
                    <w:rFonts w:ascii="Times New Roman" w:eastAsia="Times New Roman" w:hAnsi="Times New Roman" w:cs="Times New Roman"/>
                    <w:color w:val="000000" w:themeColor="text1"/>
                    <w:sz w:val="20"/>
                    <w:szCs w:val="20"/>
                  </w:rPr>
                  <w:t>HR will complete</w:t>
                </w:r>
              </w:p>
            </w:sdtContent>
          </w:sdt>
        </w:tc>
      </w:tr>
      <w:tr w:rsidR="00710BBA" w:rsidRPr="009C5D2C" w14:paraId="60A78FA4" w14:textId="77777777" w:rsidTr="00122B98">
        <w:tblPrEx>
          <w:tblLook w:val="0400" w:firstRow="0" w:lastRow="0" w:firstColumn="0" w:lastColumn="0" w:noHBand="0" w:noVBand="1"/>
        </w:tblPrEx>
        <w:trPr>
          <w:cantSplit/>
        </w:trPr>
        <w:tc>
          <w:tcPr>
            <w:tcW w:w="2965" w:type="dxa"/>
          </w:tcPr>
          <w:p w14:paraId="0EFB89C6" w14:textId="216AA7BF" w:rsidR="00B1622F" w:rsidRPr="009C5D2C" w:rsidRDefault="005C3828" w:rsidP="002B1125">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 xml:space="preserve">Employee </w:t>
            </w:r>
            <w:r w:rsidR="00B1622F" w:rsidRPr="009C5D2C">
              <w:rPr>
                <w:rFonts w:ascii="Times New Roman" w:hAnsi="Times New Roman" w:cs="Times New Roman"/>
                <w:b/>
                <w:color w:val="000000" w:themeColor="text1"/>
                <w:sz w:val="20"/>
                <w:szCs w:val="20"/>
              </w:rPr>
              <w:t>Supervisor Position #</w:t>
            </w:r>
          </w:p>
        </w:tc>
        <w:tc>
          <w:tcPr>
            <w:tcW w:w="7470" w:type="dxa"/>
            <w:gridSpan w:val="2"/>
          </w:tcPr>
          <w:sdt>
            <w:sdtPr>
              <w:rPr>
                <w:rFonts w:ascii="Times New Roman" w:eastAsia="Times New Roman" w:hAnsi="Times New Roman" w:cs="Times New Roman"/>
                <w:color w:val="000000" w:themeColor="text1"/>
                <w:sz w:val="20"/>
                <w:szCs w:val="20"/>
              </w:rPr>
              <w:alias w:val="Supervisor Position #"/>
              <w:tag w:val="Supervisor Position #"/>
              <w:id w:val="1748002016"/>
              <w:lock w:val="sdtLocked"/>
              <w:placeholder>
                <w:docPart w:val="9719F924A4E94305917397C92D99EFDC"/>
              </w:placeholder>
              <w:showingPlcHdr/>
              <w:text/>
            </w:sdtPr>
            <w:sdtEndPr/>
            <w:sdtContent>
              <w:p w14:paraId="03DD6CE7" w14:textId="11D54728" w:rsidR="00B1622F" w:rsidRPr="009C5D2C" w:rsidRDefault="00710BBA" w:rsidP="002B1125">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r w:rsidR="00710BBA" w:rsidRPr="009C5D2C" w14:paraId="4854A8E3" w14:textId="77777777" w:rsidTr="00122B98">
        <w:tblPrEx>
          <w:tblLook w:val="0400" w:firstRow="0" w:lastRow="0" w:firstColumn="0" w:lastColumn="0" w:noHBand="0" w:noVBand="1"/>
        </w:tblPrEx>
        <w:trPr>
          <w:cantSplit/>
        </w:trPr>
        <w:tc>
          <w:tcPr>
            <w:tcW w:w="2965" w:type="dxa"/>
          </w:tcPr>
          <w:p w14:paraId="7FD180BB" w14:textId="51AB42DC" w:rsidR="00B1622F" w:rsidRPr="009C5D2C" w:rsidRDefault="00B1622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Division Name</w:t>
            </w:r>
          </w:p>
        </w:tc>
        <w:tc>
          <w:tcPr>
            <w:tcW w:w="7470" w:type="dxa"/>
            <w:gridSpan w:val="2"/>
          </w:tcPr>
          <w:sdt>
            <w:sdtPr>
              <w:rPr>
                <w:rFonts w:ascii="Times New Roman" w:eastAsia="Times New Roman" w:hAnsi="Times New Roman" w:cs="Times New Roman"/>
                <w:color w:val="000000" w:themeColor="text1"/>
                <w:sz w:val="20"/>
                <w:szCs w:val="20"/>
              </w:rPr>
              <w:id w:val="-726989234"/>
              <w:lock w:val="sdtLocked"/>
              <w:placeholder>
                <w:docPart w:val="452B50A631B843D7966B8990826923D8"/>
              </w:placeholder>
              <w:dropDownList>
                <w:listItem w:displayText="Select Division Name" w:value="Select Division Name"/>
                <w:listItem w:displayText="Academic Affairs" w:value="Academic Affairs"/>
                <w:listItem w:displayText="Student Affairs" w:value="Student Affairs"/>
                <w:listItem w:displayText="Business Affairs" w:value="Business Affairs"/>
                <w:listItem w:displayText="Enrollment Management" w:value="Enrollment Management"/>
                <w:listItem w:displayText="University Advancement" w:value="University Advancement"/>
                <w:listItem w:displayText="President's Area" w:value="President's Area"/>
              </w:dropDownList>
            </w:sdtPr>
            <w:sdtEndPr/>
            <w:sdtContent>
              <w:p w14:paraId="60EB9233" w14:textId="1835AF06" w:rsidR="00B1622F" w:rsidRPr="009C5D2C" w:rsidRDefault="00E02607" w:rsidP="00B1622F">
                <w:pPr>
                  <w:rPr>
                    <w:rFonts w:ascii="Times New Roman" w:eastAsia="Times New Roman" w:hAnsi="Times New Roman" w:cs="Times New Roman"/>
                    <w:color w:val="000000" w:themeColor="text1"/>
                    <w:sz w:val="20"/>
                    <w:szCs w:val="20"/>
                  </w:rPr>
                </w:pPr>
                <w:r w:rsidRPr="009C5D2C">
                  <w:rPr>
                    <w:rFonts w:ascii="Times New Roman" w:eastAsia="Times New Roman" w:hAnsi="Times New Roman" w:cs="Times New Roman"/>
                    <w:color w:val="000000" w:themeColor="text1"/>
                    <w:sz w:val="20"/>
                    <w:szCs w:val="20"/>
                  </w:rPr>
                  <w:t>Select Division Name</w:t>
                </w:r>
              </w:p>
            </w:sdtContent>
          </w:sdt>
        </w:tc>
      </w:tr>
      <w:tr w:rsidR="00710BBA" w:rsidRPr="009C5D2C" w14:paraId="480981B4" w14:textId="77777777" w:rsidTr="00122B98">
        <w:tblPrEx>
          <w:tblLook w:val="0400" w:firstRow="0" w:lastRow="0" w:firstColumn="0" w:lastColumn="0" w:noHBand="0" w:noVBand="1"/>
        </w:tblPrEx>
        <w:trPr>
          <w:cantSplit/>
        </w:trPr>
        <w:tc>
          <w:tcPr>
            <w:tcW w:w="2965" w:type="dxa"/>
          </w:tcPr>
          <w:p w14:paraId="34FB6233" w14:textId="7272A133" w:rsidR="00E02607" w:rsidRPr="009C5D2C" w:rsidRDefault="00E02607"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Home Org #</w:t>
            </w:r>
          </w:p>
        </w:tc>
        <w:sdt>
          <w:sdtPr>
            <w:rPr>
              <w:rFonts w:ascii="Times New Roman" w:hAnsi="Times New Roman" w:cs="Times New Roman"/>
              <w:color w:val="000000" w:themeColor="text1"/>
              <w:sz w:val="20"/>
              <w:szCs w:val="20"/>
            </w:rPr>
            <w:alias w:val="Enter Home Org #"/>
            <w:tag w:val="Enter Home Org #"/>
            <w:id w:val="1898013248"/>
            <w:lock w:val="sdtLocked"/>
            <w:placeholder>
              <w:docPart w:val="ACC1FF9D86424918B40A3968C1416FB5"/>
            </w:placeholder>
            <w:showingPlcHdr/>
            <w:text/>
          </w:sdtPr>
          <w:sdtEndPr/>
          <w:sdtContent>
            <w:tc>
              <w:tcPr>
                <w:tcW w:w="7470" w:type="dxa"/>
                <w:gridSpan w:val="2"/>
              </w:tcPr>
              <w:p w14:paraId="2AF304BD" w14:textId="409A8A54" w:rsidR="00E02607" w:rsidRPr="009C5D2C" w:rsidRDefault="00CC602E" w:rsidP="00B1622F">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6DF33C38" w14:textId="77777777" w:rsidTr="00122B98">
        <w:tblPrEx>
          <w:tblLook w:val="0400" w:firstRow="0" w:lastRow="0" w:firstColumn="0" w:lastColumn="0" w:noHBand="0" w:noVBand="1"/>
        </w:tblPrEx>
        <w:trPr>
          <w:cantSplit/>
        </w:trPr>
        <w:tc>
          <w:tcPr>
            <w:tcW w:w="2965" w:type="dxa"/>
          </w:tcPr>
          <w:p w14:paraId="65A44C2C" w14:textId="3689AA63" w:rsidR="00B1622F" w:rsidRPr="009C5D2C" w:rsidRDefault="00AC407A"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Home Org</w:t>
            </w:r>
            <w:r w:rsidR="00E02607" w:rsidRPr="009C5D2C">
              <w:rPr>
                <w:rFonts w:ascii="Times New Roman" w:hAnsi="Times New Roman" w:cs="Times New Roman"/>
                <w:b/>
                <w:color w:val="000000" w:themeColor="text1"/>
                <w:sz w:val="20"/>
                <w:szCs w:val="20"/>
              </w:rPr>
              <w:t xml:space="preserve"> Description</w:t>
            </w:r>
          </w:p>
        </w:tc>
        <w:sdt>
          <w:sdtPr>
            <w:rPr>
              <w:rFonts w:ascii="Times New Roman" w:hAnsi="Times New Roman" w:cs="Times New Roman"/>
              <w:color w:val="000000" w:themeColor="text1"/>
              <w:sz w:val="20"/>
              <w:szCs w:val="20"/>
            </w:rPr>
            <w:alias w:val="Enter Home Org Name"/>
            <w:tag w:val="Enter Home Org Name"/>
            <w:id w:val="-651989538"/>
            <w:lock w:val="sdtLocked"/>
            <w:placeholder>
              <w:docPart w:val="07FF1DB1F02C4E81BDF50B60BA100313"/>
            </w:placeholder>
            <w:showingPlcHdr/>
            <w:text/>
          </w:sdtPr>
          <w:sdtEndPr/>
          <w:sdtContent>
            <w:tc>
              <w:tcPr>
                <w:tcW w:w="7470" w:type="dxa"/>
                <w:gridSpan w:val="2"/>
              </w:tcPr>
              <w:p w14:paraId="7B9DC09D" w14:textId="1E285865" w:rsidR="00B1622F" w:rsidRPr="009C5D2C" w:rsidRDefault="00CC602E" w:rsidP="00B1622F">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B8403F" w:rsidRPr="009C5D2C" w14:paraId="3EE325C3" w14:textId="77777777" w:rsidTr="00122B98">
        <w:tblPrEx>
          <w:tblLook w:val="0400" w:firstRow="0" w:lastRow="0" w:firstColumn="0" w:lastColumn="0" w:noHBand="0" w:noVBand="1"/>
        </w:tblPrEx>
        <w:trPr>
          <w:cantSplit/>
        </w:trPr>
        <w:tc>
          <w:tcPr>
            <w:tcW w:w="2965" w:type="dxa"/>
          </w:tcPr>
          <w:p w14:paraId="1401857F" w14:textId="4F664938" w:rsidR="00B8403F" w:rsidRPr="009C5D2C" w:rsidRDefault="00B8403F"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 xml:space="preserve">Budget </w:t>
            </w:r>
            <w:r w:rsidR="00AA155C" w:rsidRPr="009C5D2C">
              <w:rPr>
                <w:rFonts w:ascii="Times New Roman" w:hAnsi="Times New Roman" w:cs="Times New Roman"/>
                <w:b/>
                <w:color w:val="000000" w:themeColor="text1"/>
                <w:sz w:val="20"/>
                <w:szCs w:val="20"/>
              </w:rPr>
              <w:t>Org #</w:t>
            </w:r>
            <w:r w:rsidR="003C575A">
              <w:rPr>
                <w:rFonts w:ascii="Times New Roman" w:hAnsi="Times New Roman" w:cs="Times New Roman"/>
                <w:b/>
                <w:color w:val="000000" w:themeColor="text1"/>
                <w:sz w:val="20"/>
                <w:szCs w:val="20"/>
              </w:rPr>
              <w:t xml:space="preserve"> </w:t>
            </w:r>
            <w:r w:rsidR="00AA155C" w:rsidRPr="009C5D2C">
              <w:rPr>
                <w:rFonts w:ascii="Times New Roman" w:hAnsi="Times New Roman" w:cs="Times New Roman"/>
                <w:b/>
                <w:color w:val="000000" w:themeColor="text1"/>
                <w:sz w:val="20"/>
                <w:szCs w:val="20"/>
              </w:rPr>
              <w:t>(</w:t>
            </w:r>
            <w:r w:rsidR="000F14C4">
              <w:rPr>
                <w:rFonts w:ascii="Times New Roman" w:hAnsi="Times New Roman" w:cs="Times New Roman"/>
                <w:b/>
                <w:color w:val="000000" w:themeColor="text1"/>
                <w:sz w:val="20"/>
                <w:szCs w:val="20"/>
              </w:rPr>
              <w:t>Funding Org</w:t>
            </w:r>
            <w:r w:rsidRPr="009C5D2C">
              <w:rPr>
                <w:rFonts w:ascii="Times New Roman" w:hAnsi="Times New Roman" w:cs="Times New Roman"/>
                <w:b/>
                <w:color w:val="000000" w:themeColor="text1"/>
                <w:sz w:val="20"/>
                <w:szCs w:val="20"/>
              </w:rPr>
              <w:t>)</w:t>
            </w:r>
          </w:p>
        </w:tc>
        <w:sdt>
          <w:sdtPr>
            <w:rPr>
              <w:rFonts w:ascii="Times New Roman" w:hAnsi="Times New Roman" w:cs="Times New Roman"/>
              <w:color w:val="000000" w:themeColor="text1"/>
              <w:sz w:val="20"/>
              <w:szCs w:val="20"/>
            </w:rPr>
            <w:alias w:val="Enter Budget Org Name"/>
            <w:tag w:val="Enter Budget Org Name"/>
            <w:id w:val="1273444866"/>
            <w:placeholder>
              <w:docPart w:val="76C8DB9785F345F5AB96C1F7C17F7B7B"/>
            </w:placeholder>
            <w:showingPlcHdr/>
            <w:text/>
          </w:sdtPr>
          <w:sdtEndPr/>
          <w:sdtContent>
            <w:tc>
              <w:tcPr>
                <w:tcW w:w="7470" w:type="dxa"/>
                <w:gridSpan w:val="2"/>
              </w:tcPr>
              <w:p w14:paraId="196B27D0" w14:textId="51EED1EC" w:rsidR="00B8403F" w:rsidRPr="009C5D2C" w:rsidRDefault="00B8403F" w:rsidP="004D03B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296AF387" w14:textId="77777777" w:rsidTr="00122B98">
        <w:tblPrEx>
          <w:tblLook w:val="0400" w:firstRow="0" w:lastRow="0" w:firstColumn="0" w:lastColumn="0" w:noHBand="0" w:noVBand="1"/>
        </w:tblPrEx>
        <w:trPr>
          <w:cantSplit/>
        </w:trPr>
        <w:tc>
          <w:tcPr>
            <w:tcW w:w="2965" w:type="dxa"/>
          </w:tcPr>
          <w:p w14:paraId="00C86350" w14:textId="788D1B5B" w:rsidR="00B1622F" w:rsidRPr="009C5D2C" w:rsidRDefault="00E02607" w:rsidP="00B1622F">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Campus Mailing Address</w:t>
            </w:r>
          </w:p>
        </w:tc>
        <w:sdt>
          <w:sdtPr>
            <w:rPr>
              <w:rFonts w:ascii="Times New Roman" w:hAnsi="Times New Roman" w:cs="Times New Roman"/>
              <w:color w:val="000000" w:themeColor="text1"/>
              <w:sz w:val="20"/>
              <w:szCs w:val="20"/>
            </w:rPr>
            <w:alias w:val="Enter Campus Mailing Address w/Office #"/>
            <w:tag w:val="Enter Campus Mailing Address w/Office #"/>
            <w:id w:val="-632403978"/>
            <w:lock w:val="sdtLocked"/>
            <w:placeholder>
              <w:docPart w:val="A9AF842832304EED86C4BFEF7C1C5BEC"/>
            </w:placeholder>
            <w:showingPlcHdr/>
            <w:text/>
          </w:sdtPr>
          <w:sdtEndPr/>
          <w:sdtContent>
            <w:tc>
              <w:tcPr>
                <w:tcW w:w="7470" w:type="dxa"/>
                <w:gridSpan w:val="2"/>
              </w:tcPr>
              <w:p w14:paraId="56056E72" w14:textId="45022EEB" w:rsidR="00C466D4" w:rsidRPr="009C5D2C" w:rsidRDefault="00710BBA" w:rsidP="004D03B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1E65E926" w14:textId="77777777" w:rsidTr="0087346D">
        <w:trPr>
          <w:cantSplit/>
          <w:trHeight w:val="269"/>
        </w:trPr>
        <w:tc>
          <w:tcPr>
            <w:tcW w:w="2965" w:type="dxa"/>
          </w:tcPr>
          <w:p w14:paraId="0A6F764F" w14:textId="38CC12A4" w:rsidR="00B1622F" w:rsidRPr="009C5D2C" w:rsidRDefault="00B1622F" w:rsidP="00591716">
            <w:pPr>
              <w:rPr>
                <w:rFonts w:ascii="Times New Roman" w:eastAsia="Times New Roman" w:hAnsi="Times New Roman" w:cs="Times New Roman"/>
                <w:b/>
                <w:color w:val="000000" w:themeColor="text1"/>
                <w:sz w:val="20"/>
                <w:szCs w:val="20"/>
              </w:rPr>
            </w:pPr>
            <w:r w:rsidRPr="009C5D2C">
              <w:rPr>
                <w:rFonts w:ascii="Times New Roman" w:eastAsia="Times New Roman" w:hAnsi="Times New Roman" w:cs="Times New Roman"/>
                <w:b/>
                <w:color w:val="000000" w:themeColor="text1"/>
                <w:sz w:val="20"/>
                <w:szCs w:val="20"/>
              </w:rPr>
              <w:t>Organizational Relationships</w:t>
            </w:r>
          </w:p>
        </w:tc>
        <w:tc>
          <w:tcPr>
            <w:tcW w:w="7470" w:type="dxa"/>
            <w:gridSpan w:val="2"/>
          </w:tcPr>
          <w:p w14:paraId="711A70CA" w14:textId="4FA0BFA0" w:rsidR="00B1622F" w:rsidRPr="009C5D2C" w:rsidRDefault="002F0AF6" w:rsidP="0078376A">
            <w:pPr>
              <w:rPr>
                <w:rFonts w:ascii="Times New Roman" w:hAnsi="Times New Roman" w:cs="Times New Roman"/>
                <w:b/>
                <w:color w:val="000000" w:themeColor="text1"/>
                <w:sz w:val="20"/>
                <w:szCs w:val="20"/>
              </w:rPr>
            </w:pPr>
            <w:sdt>
              <w:sdtPr>
                <w:rPr>
                  <w:rFonts w:ascii="Times New Roman" w:eastAsia="Times New Roman" w:hAnsi="Times New Roman" w:cs="Times New Roman"/>
                  <w:color w:val="000000" w:themeColor="text1"/>
                  <w:sz w:val="20"/>
                  <w:szCs w:val="20"/>
                </w:rPr>
                <w:alias w:val="Enter Reporting Relationships"/>
                <w:tag w:val="Enter Reporting Relationships"/>
                <w:id w:val="326409153"/>
                <w:lock w:val="sdtLocked"/>
                <w:placeholder>
                  <w:docPart w:val="14926E54BD684DC8ADCFE2A285093D24"/>
                </w:placeholder>
                <w:showingPlcHdr/>
                <w:text/>
              </w:sdtPr>
              <w:sdtEndPr/>
              <w:sdtContent>
                <w:r w:rsidR="00710BBA" w:rsidRPr="009C5D2C">
                  <w:rPr>
                    <w:rStyle w:val="PlaceholderText"/>
                    <w:rFonts w:ascii="Times New Roman" w:hAnsi="Times New Roman" w:cs="Times New Roman"/>
                    <w:color w:val="000000" w:themeColor="text1"/>
                    <w:sz w:val="20"/>
                    <w:szCs w:val="20"/>
                  </w:rPr>
                  <w:t>Click or tap here to enter text.</w:t>
                </w:r>
              </w:sdtContent>
            </w:sdt>
          </w:p>
        </w:tc>
      </w:tr>
      <w:tr w:rsidR="00710BBA" w:rsidRPr="009C5D2C" w14:paraId="409A52FA" w14:textId="77777777" w:rsidTr="0087346D">
        <w:trPr>
          <w:cantSplit/>
          <w:trHeight w:val="269"/>
        </w:trPr>
        <w:tc>
          <w:tcPr>
            <w:tcW w:w="2965" w:type="dxa"/>
          </w:tcPr>
          <w:p w14:paraId="07DA7D1F" w14:textId="3C3456B3" w:rsidR="00B1622F" w:rsidRPr="009C5D2C" w:rsidRDefault="00B1622F" w:rsidP="00591716">
            <w:pPr>
              <w:rPr>
                <w:rFonts w:ascii="Times New Roman" w:eastAsia="Times New Roman" w:hAnsi="Times New Roman" w:cs="Times New Roman"/>
                <w:b/>
                <w:color w:val="000000" w:themeColor="text1"/>
                <w:sz w:val="20"/>
                <w:szCs w:val="20"/>
              </w:rPr>
            </w:pPr>
            <w:r w:rsidRPr="009C5D2C">
              <w:rPr>
                <w:rFonts w:ascii="Times New Roman" w:eastAsia="Times New Roman" w:hAnsi="Times New Roman" w:cs="Times New Roman"/>
                <w:b/>
                <w:color w:val="000000" w:themeColor="text1"/>
                <w:spacing w:val="3"/>
                <w:sz w:val="20"/>
                <w:szCs w:val="20"/>
              </w:rPr>
              <w:t>Supervisory Responsibilities</w:t>
            </w:r>
          </w:p>
        </w:tc>
        <w:sdt>
          <w:sdtPr>
            <w:rPr>
              <w:rFonts w:ascii="Times New Roman" w:eastAsia="Times New Roman" w:hAnsi="Times New Roman" w:cs="Times New Roman"/>
              <w:color w:val="000000" w:themeColor="text1"/>
              <w:sz w:val="20"/>
              <w:szCs w:val="20"/>
            </w:rPr>
            <w:alias w:val="Enter Supervisor Reponsibilities"/>
            <w:tag w:val="Enter Supervisor Responsibilities"/>
            <w:id w:val="1120567730"/>
            <w:lock w:val="sdtLocked"/>
            <w:placeholder>
              <w:docPart w:val="8ECEA14EF10F4911B295B8BD9914C540"/>
            </w:placeholder>
            <w:showingPlcHdr/>
            <w:text/>
          </w:sdtPr>
          <w:sdtEndPr/>
          <w:sdtContent>
            <w:tc>
              <w:tcPr>
                <w:tcW w:w="7470" w:type="dxa"/>
                <w:gridSpan w:val="2"/>
              </w:tcPr>
              <w:p w14:paraId="63FECA0D" w14:textId="1A6685BE" w:rsidR="00B1622F" w:rsidRPr="009C5D2C" w:rsidRDefault="00710BBA" w:rsidP="0078376A">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710BBA" w:rsidRPr="009C5D2C" w14:paraId="5BD0899A" w14:textId="77777777" w:rsidTr="0087346D">
        <w:trPr>
          <w:cantSplit/>
          <w:trHeight w:val="260"/>
        </w:trPr>
        <w:tc>
          <w:tcPr>
            <w:tcW w:w="2965" w:type="dxa"/>
          </w:tcPr>
          <w:p w14:paraId="338746C7" w14:textId="0B022EFD" w:rsidR="00F678ED" w:rsidRPr="009C5D2C" w:rsidRDefault="00F678ED" w:rsidP="00591716">
            <w:pPr>
              <w:rPr>
                <w:rFonts w:ascii="Times New Roman" w:eastAsia="Times New Roman" w:hAnsi="Times New Roman" w:cs="Times New Roman"/>
                <w:b/>
                <w:color w:val="000000" w:themeColor="text1"/>
                <w:spacing w:val="3"/>
                <w:sz w:val="20"/>
                <w:szCs w:val="20"/>
              </w:rPr>
            </w:pPr>
            <w:r w:rsidRPr="009C5D2C">
              <w:rPr>
                <w:rFonts w:ascii="Times New Roman" w:eastAsia="Times New Roman" w:hAnsi="Times New Roman" w:cs="Times New Roman"/>
                <w:b/>
                <w:color w:val="000000" w:themeColor="text1"/>
                <w:spacing w:val="3"/>
                <w:sz w:val="20"/>
                <w:szCs w:val="20"/>
              </w:rPr>
              <w:t>Committee Responsibilities</w:t>
            </w:r>
          </w:p>
        </w:tc>
        <w:sdt>
          <w:sdtPr>
            <w:rPr>
              <w:rFonts w:ascii="Times New Roman" w:eastAsia="Times New Roman" w:hAnsi="Times New Roman" w:cs="Times New Roman"/>
              <w:color w:val="000000" w:themeColor="text1"/>
              <w:sz w:val="20"/>
              <w:szCs w:val="20"/>
            </w:rPr>
            <w:alias w:val="Enter Committee Responsibilities"/>
            <w:tag w:val="Enter Committee Responsibilities"/>
            <w:id w:val="2071302643"/>
            <w:lock w:val="sdtLocked"/>
            <w:placeholder>
              <w:docPart w:val="8A88D2F4AD094C7A952EF5B150112D37"/>
            </w:placeholder>
            <w:showingPlcHdr/>
            <w:text/>
          </w:sdtPr>
          <w:sdtEndPr/>
          <w:sdtContent>
            <w:tc>
              <w:tcPr>
                <w:tcW w:w="7470" w:type="dxa"/>
                <w:gridSpan w:val="2"/>
              </w:tcPr>
              <w:p w14:paraId="67B31243" w14:textId="6A90D884" w:rsidR="00F678ED" w:rsidRPr="009C5D2C" w:rsidRDefault="00710BBA" w:rsidP="0078376A">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tc>
          </w:sdtContent>
        </w:sdt>
      </w:tr>
      <w:tr w:rsidR="003B2288" w:rsidRPr="009C5D2C" w14:paraId="30A7206B" w14:textId="77777777" w:rsidTr="00867E35">
        <w:trPr>
          <w:cantSplit/>
          <w:trHeight w:val="260"/>
        </w:trPr>
        <w:tc>
          <w:tcPr>
            <w:tcW w:w="2965" w:type="dxa"/>
          </w:tcPr>
          <w:p w14:paraId="2AD3D729" w14:textId="44F66E74" w:rsidR="003B2288" w:rsidRPr="009C5D2C" w:rsidRDefault="003B2288" w:rsidP="00867E35">
            <w:pPr>
              <w:rPr>
                <w:rFonts w:ascii="Times New Roman" w:eastAsia="Times New Roman" w:hAnsi="Times New Roman" w:cs="Times New Roman"/>
                <w:b/>
                <w:color w:val="000000" w:themeColor="text1"/>
                <w:spacing w:val="3"/>
                <w:sz w:val="20"/>
                <w:szCs w:val="20"/>
              </w:rPr>
            </w:pPr>
            <w:r w:rsidRPr="009C5D2C">
              <w:rPr>
                <w:rFonts w:ascii="Times New Roman" w:eastAsia="Times New Roman" w:hAnsi="Times New Roman" w:cs="Times New Roman"/>
                <w:b/>
                <w:color w:val="000000" w:themeColor="text1"/>
                <w:spacing w:val="3"/>
                <w:sz w:val="20"/>
                <w:szCs w:val="20"/>
              </w:rPr>
              <w:t>Revision &amp; Approval Date</w:t>
            </w:r>
          </w:p>
        </w:tc>
        <w:sdt>
          <w:sdtPr>
            <w:rPr>
              <w:rFonts w:ascii="Times New Roman" w:eastAsia="Times New Roman" w:hAnsi="Times New Roman" w:cs="Times New Roman"/>
              <w:sz w:val="20"/>
              <w:szCs w:val="20"/>
            </w:rPr>
            <w:id w:val="474799876"/>
            <w:lock w:val="sdtLocked"/>
            <w:placeholder>
              <w:docPart w:val="44D79316395D45B29E0BE944A2DD218E"/>
            </w:placeholder>
            <w:showingPlcHdr/>
            <w:date w:fullDate="2026-04-17T00:00:00Z">
              <w:dateFormat w:val="MMMM d, yyyy"/>
              <w:lid w:val="en-US"/>
              <w:storeMappedDataAs w:val="dateTime"/>
              <w:calendar w:val="gregorian"/>
            </w:date>
          </w:sdtPr>
          <w:sdtEndPr>
            <w:rPr>
              <w:color w:val="000000" w:themeColor="text1"/>
            </w:rPr>
          </w:sdtEndPr>
          <w:sdtContent>
            <w:tc>
              <w:tcPr>
                <w:tcW w:w="7470" w:type="dxa"/>
                <w:gridSpan w:val="2"/>
              </w:tcPr>
              <w:p w14:paraId="1BF211F2" w14:textId="39468482" w:rsidR="003B2288" w:rsidRPr="009C5D2C" w:rsidRDefault="00CC602E" w:rsidP="00867E35">
                <w:p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auto"/>
                    <w:sz w:val="20"/>
                    <w:szCs w:val="20"/>
                  </w:rPr>
                  <w:t>Click or tap to enter a date.</w:t>
                </w:r>
              </w:p>
            </w:tc>
          </w:sdtContent>
        </w:sdt>
      </w:tr>
      <w:tr w:rsidR="00710BBA" w:rsidRPr="009C5D2C" w14:paraId="02F4FDD4" w14:textId="77777777" w:rsidTr="00C466D4">
        <w:trPr>
          <w:cantSplit/>
        </w:trPr>
        <w:tc>
          <w:tcPr>
            <w:tcW w:w="10435" w:type="dxa"/>
            <w:gridSpan w:val="3"/>
            <w:shd w:val="clear" w:color="auto" w:fill="F2F2F2" w:themeFill="background1" w:themeFillShade="F2"/>
          </w:tcPr>
          <w:p w14:paraId="2296818F" w14:textId="02649993" w:rsidR="009D229A" w:rsidRPr="009C5D2C" w:rsidRDefault="00B1622F" w:rsidP="009C2A68">
            <w:pPr>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Position Summary</w:t>
            </w:r>
          </w:p>
        </w:tc>
      </w:tr>
      <w:tr w:rsidR="00710BBA" w:rsidRPr="009C5D2C" w14:paraId="012FF11B" w14:textId="77777777" w:rsidTr="00C466D4">
        <w:trPr>
          <w:cantSplit/>
          <w:trHeight w:val="143"/>
        </w:trPr>
        <w:tc>
          <w:tcPr>
            <w:tcW w:w="10435" w:type="dxa"/>
            <w:gridSpan w:val="3"/>
          </w:tcPr>
          <w:sdt>
            <w:sdtPr>
              <w:rPr>
                <w:rFonts w:ascii="Times New Roman" w:eastAsia="Times New Roman" w:hAnsi="Times New Roman" w:cs="Times New Roman"/>
                <w:sz w:val="20"/>
                <w:szCs w:val="20"/>
              </w:rPr>
              <w:alias w:val="Provide a position summary. "/>
              <w:tag w:val="Provide a position summary. "/>
              <w:id w:val="-1196624475"/>
              <w:lock w:val="sdtLocked"/>
              <w:placeholder>
                <w:docPart w:val="10E1538B573642E8A83A6B317811A776"/>
              </w:placeholder>
              <w:showingPlcHdr/>
              <w:text w:multiLine="1"/>
            </w:sdtPr>
            <w:sdtEndPr/>
            <w:sdtContent>
              <w:p w14:paraId="5B89BF0F" w14:textId="15B235A4" w:rsidR="00A84597" w:rsidRPr="009C5D2C" w:rsidRDefault="00D87C88" w:rsidP="00B1622F">
                <w:pPr>
                  <w:spacing w:after="45"/>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0A267A56" w14:textId="74AA7D6A" w:rsidR="00E02607" w:rsidRPr="009C5D2C" w:rsidRDefault="00E02607" w:rsidP="002B1125">
            <w:pPr>
              <w:spacing w:before="60" w:after="60"/>
              <w:rPr>
                <w:rFonts w:ascii="Times New Roman" w:hAnsi="Times New Roman" w:cs="Times New Roman"/>
                <w:color w:val="000000" w:themeColor="text1"/>
                <w:sz w:val="20"/>
                <w:szCs w:val="20"/>
              </w:rPr>
            </w:pPr>
          </w:p>
        </w:tc>
      </w:tr>
      <w:tr w:rsidR="00710BBA" w:rsidRPr="009C5D2C" w14:paraId="19570B75" w14:textId="77777777" w:rsidTr="00122B98">
        <w:trPr>
          <w:cantSplit/>
        </w:trPr>
        <w:tc>
          <w:tcPr>
            <w:tcW w:w="8625" w:type="dxa"/>
            <w:gridSpan w:val="2"/>
            <w:shd w:val="clear" w:color="auto" w:fill="F2F2F2" w:themeFill="background1" w:themeFillShade="F2"/>
          </w:tcPr>
          <w:p w14:paraId="0D8FA3DD" w14:textId="66F2E9A4" w:rsidR="0036674A" w:rsidRPr="009C5D2C" w:rsidRDefault="0036674A" w:rsidP="009C2A68">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ssential</w:t>
            </w:r>
            <w:r w:rsidR="00BD7954" w:rsidRPr="009C5D2C">
              <w:rPr>
                <w:rFonts w:ascii="Times New Roman" w:hAnsi="Times New Roman" w:cs="Times New Roman"/>
                <w:b/>
                <w:color w:val="000000" w:themeColor="text1"/>
                <w:sz w:val="20"/>
                <w:szCs w:val="20"/>
              </w:rPr>
              <w:t xml:space="preserve"> Job </w:t>
            </w:r>
            <w:r w:rsidR="00185996" w:rsidRPr="009C5D2C">
              <w:rPr>
                <w:rFonts w:ascii="Times New Roman" w:hAnsi="Times New Roman" w:cs="Times New Roman"/>
                <w:b/>
                <w:color w:val="000000" w:themeColor="text1"/>
                <w:sz w:val="20"/>
                <w:szCs w:val="20"/>
              </w:rPr>
              <w:t>Duties</w:t>
            </w:r>
            <w:r w:rsidR="00B1622F" w:rsidRPr="009C5D2C">
              <w:rPr>
                <w:rFonts w:ascii="Times New Roman" w:hAnsi="Times New Roman" w:cs="Times New Roman"/>
                <w:b/>
                <w:color w:val="000000" w:themeColor="text1"/>
                <w:sz w:val="20"/>
                <w:szCs w:val="20"/>
              </w:rPr>
              <w:t xml:space="preserve"> (</w:t>
            </w:r>
            <w:r w:rsidR="00814ACA" w:rsidRPr="009C5D2C">
              <w:rPr>
                <w:rFonts w:ascii="Times New Roman" w:hAnsi="Times New Roman" w:cs="Times New Roman"/>
                <w:b/>
                <w:color w:val="000000" w:themeColor="text1"/>
                <w:sz w:val="20"/>
                <w:szCs w:val="20"/>
              </w:rPr>
              <w:t xml:space="preserve">Must be performed - </w:t>
            </w:r>
            <w:r w:rsidR="00124D1F" w:rsidRPr="009C5D2C">
              <w:rPr>
                <w:rFonts w:ascii="Times New Roman" w:hAnsi="Times New Roman" w:cs="Times New Roman"/>
                <w:b/>
                <w:color w:val="000000" w:themeColor="text1"/>
                <w:sz w:val="20"/>
                <w:szCs w:val="20"/>
              </w:rPr>
              <w:t>t</w:t>
            </w:r>
            <w:r w:rsidR="00B1622F" w:rsidRPr="009C5D2C">
              <w:rPr>
                <w:rFonts w:ascii="Times New Roman" w:hAnsi="Times New Roman" w:cs="Times New Roman"/>
                <w:b/>
                <w:color w:val="000000" w:themeColor="text1"/>
                <w:sz w:val="20"/>
                <w:szCs w:val="20"/>
              </w:rPr>
              <w:t>he reason</w:t>
            </w:r>
            <w:r w:rsidR="00124D1F" w:rsidRPr="009C5D2C">
              <w:rPr>
                <w:rFonts w:ascii="Times New Roman" w:hAnsi="Times New Roman" w:cs="Times New Roman"/>
                <w:b/>
                <w:color w:val="000000" w:themeColor="text1"/>
                <w:sz w:val="20"/>
                <w:szCs w:val="20"/>
              </w:rPr>
              <w:t>s</w:t>
            </w:r>
            <w:r w:rsidR="00B1622F" w:rsidRPr="009C5D2C">
              <w:rPr>
                <w:rFonts w:ascii="Times New Roman" w:hAnsi="Times New Roman" w:cs="Times New Roman"/>
                <w:b/>
                <w:color w:val="000000" w:themeColor="text1"/>
                <w:sz w:val="20"/>
                <w:szCs w:val="20"/>
              </w:rPr>
              <w:t xml:space="preserve"> the position exists)</w:t>
            </w:r>
          </w:p>
        </w:tc>
        <w:tc>
          <w:tcPr>
            <w:tcW w:w="1810" w:type="dxa"/>
            <w:shd w:val="clear" w:color="auto" w:fill="F2F2F2" w:themeFill="background1" w:themeFillShade="F2"/>
          </w:tcPr>
          <w:p w14:paraId="5A8E1F63" w14:textId="77777777" w:rsidR="009E6EFF" w:rsidRPr="009C5D2C" w:rsidRDefault="003E7B6B" w:rsidP="00BD7954">
            <w:pPr>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 Time</w:t>
            </w:r>
          </w:p>
        </w:tc>
      </w:tr>
      <w:tr w:rsidR="00710BBA" w:rsidRPr="009C5D2C" w14:paraId="693562DA" w14:textId="77777777" w:rsidTr="009C2A68">
        <w:trPr>
          <w:cantSplit/>
        </w:trPr>
        <w:tc>
          <w:tcPr>
            <w:tcW w:w="8625" w:type="dxa"/>
            <w:gridSpan w:val="2"/>
          </w:tcPr>
          <w:bookmarkStart w:id="0" w:name="_Hlk47534513" w:displacedByCustomXml="next"/>
          <w:sdt>
            <w:sdtPr>
              <w:rPr>
                <w:rFonts w:ascii="Times New Roman" w:eastAsia="Times New Roman" w:hAnsi="Times New Roman" w:cs="Times New Roman"/>
                <w:color w:val="000000" w:themeColor="text1"/>
                <w:sz w:val="20"/>
                <w:szCs w:val="20"/>
              </w:rPr>
              <w:alias w:val="List Essential Duty Here"/>
              <w:tag w:val="List Essential Duty Here"/>
              <w:id w:val="1552811145"/>
              <w:lock w:val="sdtLocked"/>
              <w:placeholder>
                <w:docPart w:val="9C5A9E448C1C40B9B4FA83C82F1B279D"/>
              </w:placeholder>
              <w:showingPlcHdr/>
              <w:text w:multiLine="1"/>
            </w:sdtPr>
            <w:sdtEndPr/>
            <w:sdtContent>
              <w:p w14:paraId="285329A2" w14:textId="0344EB21" w:rsidR="00E02607"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5EA212D" w14:textId="77777777" w:rsidR="00C466D4" w:rsidRPr="009C5D2C" w:rsidRDefault="00C466D4" w:rsidP="00122B98">
            <w:pPr>
              <w:rPr>
                <w:rFonts w:ascii="Times New Roman" w:hAnsi="Times New Roman" w:cs="Times New Roman"/>
                <w:bCs/>
                <w:color w:val="000000" w:themeColor="text1"/>
                <w:sz w:val="20"/>
                <w:szCs w:val="20"/>
              </w:rPr>
            </w:pPr>
          </w:p>
          <w:p w14:paraId="68DCB364" w14:textId="42E0BC27" w:rsidR="00415D3D" w:rsidRPr="009C5D2C" w:rsidRDefault="00415D3D" w:rsidP="00415D3D">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336523864"/>
              <w:lock w:val="sdtLocked"/>
              <w:placeholder>
                <w:docPart w:val="0D47BB42B9CD478F873EFDC3C26EB72E"/>
              </w:placeholder>
              <w:showingPlcHdr/>
              <w:text/>
            </w:sdtPr>
            <w:sdtEndPr/>
            <w:sdtContent>
              <w:p w14:paraId="6716F539" w14:textId="3E18C516" w:rsidR="00E02607" w:rsidRPr="009C5D2C" w:rsidRDefault="00710BBA" w:rsidP="00E02607">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5DAE2A2" w14:textId="0357BE4A" w:rsidR="00185996" w:rsidRPr="009C5D2C" w:rsidRDefault="00185996" w:rsidP="00415D3D">
            <w:pPr>
              <w:jc w:val="center"/>
              <w:rPr>
                <w:rFonts w:ascii="Times New Roman" w:hAnsi="Times New Roman" w:cs="Times New Roman"/>
                <w:bCs/>
                <w:color w:val="000000" w:themeColor="text1"/>
                <w:sz w:val="20"/>
                <w:szCs w:val="20"/>
              </w:rPr>
            </w:pPr>
          </w:p>
        </w:tc>
      </w:tr>
      <w:tr w:rsidR="00710BBA" w:rsidRPr="009C5D2C" w14:paraId="344B1B95" w14:textId="77777777" w:rsidTr="009C2A68">
        <w:trPr>
          <w:cantSplit/>
        </w:trPr>
        <w:tc>
          <w:tcPr>
            <w:tcW w:w="8625" w:type="dxa"/>
            <w:gridSpan w:val="2"/>
          </w:tcPr>
          <w:bookmarkEnd w:id="0" w:displacedByCustomXml="next"/>
          <w:sdt>
            <w:sdtPr>
              <w:rPr>
                <w:rFonts w:ascii="Times New Roman" w:eastAsia="Times New Roman" w:hAnsi="Times New Roman" w:cs="Times New Roman"/>
                <w:color w:val="000000" w:themeColor="text1"/>
                <w:sz w:val="20"/>
                <w:szCs w:val="20"/>
              </w:rPr>
              <w:alias w:val="List Essential Duty Here"/>
              <w:tag w:val="List Essential Duty Here"/>
              <w:id w:val="-577909973"/>
              <w:lock w:val="sdtLocked"/>
              <w:placeholder>
                <w:docPart w:val="15DB4B57508F4DB9A28E648466BAC8E1"/>
              </w:placeholder>
              <w:showingPlcHdr/>
              <w:text/>
            </w:sdtPr>
            <w:sdtEndPr/>
            <w:sdtContent>
              <w:p w14:paraId="6E4E9CC2" w14:textId="2199E026"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58E0AB45" w14:textId="77777777" w:rsidR="00122B98" w:rsidRPr="009C5D2C" w:rsidRDefault="00122B98" w:rsidP="00122B98">
            <w:pPr>
              <w:rPr>
                <w:rFonts w:ascii="Times New Roman" w:hAnsi="Times New Roman" w:cs="Times New Roman"/>
                <w:bCs/>
                <w:color w:val="000000" w:themeColor="text1"/>
                <w:sz w:val="20"/>
                <w:szCs w:val="20"/>
              </w:rPr>
            </w:pPr>
          </w:p>
          <w:p w14:paraId="08ECB71A" w14:textId="6681D372"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2022537237"/>
              <w:placeholder>
                <w:docPart w:val="DB332245361C4F08A6212D7C23DEC987"/>
              </w:placeholder>
              <w:showingPlcHdr/>
              <w:text/>
            </w:sdtPr>
            <w:sdtEndPr/>
            <w:sdtContent>
              <w:p w14:paraId="4777A615" w14:textId="36E9DE6B"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C3910EC" w14:textId="7F10F6B3"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63ED3575"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716885012"/>
              <w:lock w:val="sdtLocked"/>
              <w:placeholder>
                <w:docPart w:val="76EB5FA2D1A240ED95E9279EB4E62B0B"/>
              </w:placeholder>
              <w:showingPlcHdr/>
              <w:text/>
            </w:sdtPr>
            <w:sdtEndPr/>
            <w:sdtContent>
              <w:p w14:paraId="57E938D7" w14:textId="5B3A1E7B"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936678C" w14:textId="77777777" w:rsidR="00122B98" w:rsidRPr="009C5D2C" w:rsidRDefault="00122B98" w:rsidP="00122B98">
            <w:pPr>
              <w:rPr>
                <w:rFonts w:ascii="Times New Roman" w:hAnsi="Times New Roman" w:cs="Times New Roman"/>
                <w:bCs/>
                <w:color w:val="000000" w:themeColor="text1"/>
                <w:sz w:val="20"/>
                <w:szCs w:val="20"/>
              </w:rPr>
            </w:pPr>
          </w:p>
          <w:p w14:paraId="15C0A9B9" w14:textId="28820926"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849791064"/>
              <w:placeholder>
                <w:docPart w:val="ECE6177FFEA74186A8D434CC02FE2F86"/>
              </w:placeholder>
              <w:showingPlcHdr/>
              <w:text/>
            </w:sdtPr>
            <w:sdtEndPr/>
            <w:sdtContent>
              <w:p w14:paraId="5C2C4DBE" w14:textId="7072DE2D"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1B3BE5D7" w14:textId="40166ED8"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6915E1DC"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773785746"/>
              <w:lock w:val="sdtLocked"/>
              <w:placeholder>
                <w:docPart w:val="63FDAC4114164DA98A36614D1A3A53BE"/>
              </w:placeholder>
              <w:showingPlcHdr/>
              <w:text/>
            </w:sdtPr>
            <w:sdtEndPr/>
            <w:sdtContent>
              <w:p w14:paraId="2A28BEE0" w14:textId="67C6E03A"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82F5783" w14:textId="77777777" w:rsidR="00122B98" w:rsidRPr="009C5D2C" w:rsidRDefault="00122B98" w:rsidP="00122B98">
            <w:pPr>
              <w:rPr>
                <w:rFonts w:ascii="Times New Roman" w:hAnsi="Times New Roman" w:cs="Times New Roman"/>
                <w:bCs/>
                <w:color w:val="000000" w:themeColor="text1"/>
                <w:sz w:val="20"/>
                <w:szCs w:val="20"/>
              </w:rPr>
            </w:pPr>
          </w:p>
          <w:p w14:paraId="63DE3893" w14:textId="77777777" w:rsidR="00122B98" w:rsidRPr="009C5D2C" w:rsidRDefault="00122B98" w:rsidP="00122B98">
            <w:pPr>
              <w:pStyle w:val="ListParagraph"/>
              <w:ind w:left="360"/>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609346967"/>
              <w:placeholder>
                <w:docPart w:val="33BDFDAC17824288A09ADD0EB1842BF4"/>
              </w:placeholder>
              <w:showingPlcHdr/>
              <w:text/>
            </w:sdtPr>
            <w:sdtEndPr/>
            <w:sdtContent>
              <w:p w14:paraId="06B3B2D3" w14:textId="3F99C529"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5F2D54AA" w14:textId="1D3D69F5"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3CB14CB9"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279636929"/>
              <w:lock w:val="sdtLocked"/>
              <w:placeholder>
                <w:docPart w:val="39F370CFA0A842E09F37B2B5EDC618A5"/>
              </w:placeholder>
              <w:showingPlcHdr/>
              <w:text/>
            </w:sdtPr>
            <w:sdtEndPr/>
            <w:sdtContent>
              <w:p w14:paraId="53B0DFA8" w14:textId="1E41F496"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3810886" w14:textId="77777777" w:rsidR="00122B98" w:rsidRPr="009C5D2C" w:rsidRDefault="00122B98" w:rsidP="00122B98">
            <w:pPr>
              <w:rPr>
                <w:rFonts w:ascii="Times New Roman" w:hAnsi="Times New Roman" w:cs="Times New Roman"/>
                <w:bCs/>
                <w:color w:val="000000" w:themeColor="text1"/>
                <w:sz w:val="20"/>
                <w:szCs w:val="20"/>
              </w:rPr>
            </w:pPr>
          </w:p>
          <w:p w14:paraId="18CB33D9" w14:textId="34ACF95C"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655526810"/>
              <w:placeholder>
                <w:docPart w:val="6676A36EA23F4775B974481505E5EEF6"/>
              </w:placeholder>
              <w:showingPlcHdr/>
              <w:text/>
            </w:sdtPr>
            <w:sdtEndPr/>
            <w:sdtContent>
              <w:p w14:paraId="091B7611" w14:textId="3C91E2BC"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690D111" w14:textId="3228CDBD"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2AA1D982"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932659203"/>
              <w:lock w:val="sdtLocked"/>
              <w:placeholder>
                <w:docPart w:val="2F25FA2C2FE54CCE9B3D7096DC52B5DD"/>
              </w:placeholder>
              <w:showingPlcHdr/>
              <w:text/>
            </w:sdtPr>
            <w:sdtEndPr/>
            <w:sdtContent>
              <w:p w14:paraId="0A608E90" w14:textId="041CC1A6"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3549F085" w14:textId="77777777" w:rsidR="00122B98" w:rsidRPr="009C5D2C" w:rsidRDefault="00122B98" w:rsidP="00122B98">
            <w:pPr>
              <w:rPr>
                <w:rFonts w:ascii="Times New Roman" w:hAnsi="Times New Roman" w:cs="Times New Roman"/>
                <w:bCs/>
                <w:color w:val="000000" w:themeColor="text1"/>
                <w:sz w:val="20"/>
                <w:szCs w:val="20"/>
              </w:rPr>
            </w:pPr>
          </w:p>
          <w:p w14:paraId="0913F414" w14:textId="3CDA2830"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498992868"/>
              <w:placeholder>
                <w:docPart w:val="28CE84370EB54AB0A747A4309A043672"/>
              </w:placeholder>
              <w:showingPlcHdr/>
              <w:text/>
            </w:sdtPr>
            <w:sdtEndPr/>
            <w:sdtContent>
              <w:p w14:paraId="3623000D" w14:textId="2424DA82"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5D874D00" w14:textId="3E0421EB"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7C56EE51"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1978678702"/>
              <w:lock w:val="sdtLocked"/>
              <w:placeholder>
                <w:docPart w:val="079BAF5E75D3469DA4758935B44CAEFE"/>
              </w:placeholder>
              <w:showingPlcHdr/>
              <w:text/>
            </w:sdtPr>
            <w:sdtEndPr/>
            <w:sdtContent>
              <w:p w14:paraId="0075E3D1" w14:textId="44304F9A"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5B16E8A" w14:textId="77777777" w:rsidR="00122B98" w:rsidRPr="009C5D2C" w:rsidRDefault="00122B98" w:rsidP="00122B98">
            <w:pPr>
              <w:rPr>
                <w:rFonts w:ascii="Times New Roman" w:hAnsi="Times New Roman" w:cs="Times New Roman"/>
                <w:bCs/>
                <w:color w:val="000000" w:themeColor="text1"/>
                <w:sz w:val="20"/>
                <w:szCs w:val="20"/>
              </w:rPr>
            </w:pPr>
          </w:p>
          <w:p w14:paraId="797BD712" w14:textId="1862ED05"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645014775"/>
              <w:placeholder>
                <w:docPart w:val="ECFE86F8B61D4D7E9407ED0688ABAE77"/>
              </w:placeholder>
              <w:showingPlcHdr/>
              <w:text/>
            </w:sdtPr>
            <w:sdtEndPr/>
            <w:sdtContent>
              <w:p w14:paraId="260954BF" w14:textId="245ED281"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1EF6C7AD" w14:textId="640C4306" w:rsidR="00122B98" w:rsidRPr="009C5D2C" w:rsidRDefault="00122B98" w:rsidP="00122B98">
            <w:pPr>
              <w:jc w:val="center"/>
              <w:rPr>
                <w:rFonts w:ascii="Times New Roman" w:hAnsi="Times New Roman" w:cs="Times New Roman"/>
                <w:bCs/>
                <w:color w:val="000000" w:themeColor="text1"/>
                <w:sz w:val="20"/>
                <w:szCs w:val="20"/>
              </w:rPr>
            </w:pPr>
          </w:p>
        </w:tc>
      </w:tr>
      <w:tr w:rsidR="00710BBA" w:rsidRPr="009C5D2C" w14:paraId="0D3BE287" w14:textId="77777777" w:rsidTr="009C2A68">
        <w:trPr>
          <w:cantSplit/>
        </w:trPr>
        <w:tc>
          <w:tcPr>
            <w:tcW w:w="8625" w:type="dxa"/>
            <w:gridSpan w:val="2"/>
          </w:tcPr>
          <w:sdt>
            <w:sdtPr>
              <w:rPr>
                <w:rFonts w:ascii="Times New Roman" w:eastAsia="Times New Roman" w:hAnsi="Times New Roman" w:cs="Times New Roman"/>
                <w:color w:val="000000" w:themeColor="text1"/>
                <w:sz w:val="20"/>
                <w:szCs w:val="20"/>
              </w:rPr>
              <w:alias w:val="List Essential Duty Here"/>
              <w:tag w:val="List Essential Duty Here"/>
              <w:id w:val="2117173539"/>
              <w:lock w:val="sdtLocked"/>
              <w:placeholder>
                <w:docPart w:val="73FFAE464A2842AFBE0954AB192376F0"/>
              </w:placeholder>
              <w:showingPlcHdr/>
              <w:text/>
            </w:sdtPr>
            <w:sdtEndPr/>
            <w:sdtContent>
              <w:p w14:paraId="6BFA2E3E" w14:textId="744527E9" w:rsidR="00122B98" w:rsidRPr="009C5D2C" w:rsidRDefault="00710BBA" w:rsidP="00122B98">
                <w:pPr>
                  <w:pStyle w:val="ListParagraph"/>
                  <w:numPr>
                    <w:ilvl w:val="0"/>
                    <w:numId w:val="33"/>
                  </w:numP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7CCEA05" w14:textId="77777777" w:rsidR="00122B98" w:rsidRPr="009C5D2C" w:rsidRDefault="00122B98" w:rsidP="00122B98">
            <w:pPr>
              <w:rPr>
                <w:rFonts w:ascii="Times New Roman" w:hAnsi="Times New Roman" w:cs="Times New Roman"/>
                <w:bCs/>
                <w:color w:val="000000" w:themeColor="text1"/>
                <w:sz w:val="20"/>
                <w:szCs w:val="20"/>
              </w:rPr>
            </w:pPr>
          </w:p>
          <w:p w14:paraId="41A89ED5" w14:textId="2283E4C3" w:rsidR="00122B98" w:rsidRPr="009C5D2C" w:rsidRDefault="00122B98" w:rsidP="00122B98">
            <w:pPr>
              <w:rPr>
                <w:rFonts w:ascii="Times New Roman" w:hAnsi="Times New Roman" w:cs="Times New Roman"/>
                <w:bCs/>
                <w:color w:val="000000" w:themeColor="text1"/>
                <w:sz w:val="20"/>
                <w:szCs w:val="20"/>
              </w:rPr>
            </w:pPr>
          </w:p>
        </w:tc>
        <w:tc>
          <w:tcPr>
            <w:tcW w:w="1810" w:type="dxa"/>
          </w:tcPr>
          <w:sdt>
            <w:sdtPr>
              <w:rPr>
                <w:rFonts w:ascii="Times New Roman" w:eastAsia="Times New Roman" w:hAnsi="Times New Roman" w:cs="Times New Roman"/>
                <w:color w:val="000000" w:themeColor="text1"/>
                <w:sz w:val="20"/>
                <w:szCs w:val="20"/>
              </w:rPr>
              <w:alias w:val="% Time"/>
              <w:tag w:val="% Time"/>
              <w:id w:val="1883430998"/>
              <w:placeholder>
                <w:docPart w:val="025140906700480E92DFC82DDC585626"/>
              </w:placeholder>
              <w:showingPlcHdr/>
              <w:text/>
            </w:sdtPr>
            <w:sdtEndPr/>
            <w:sdtContent>
              <w:p w14:paraId="285AF3A9" w14:textId="3DB88274" w:rsidR="00122B98" w:rsidRPr="009C5D2C" w:rsidRDefault="00710BBA" w:rsidP="00122B98">
                <w:pPr>
                  <w:jc w:val="center"/>
                  <w:rPr>
                    <w:rFonts w:ascii="Times New Roman" w:eastAsia="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7CE235EE" w14:textId="60E7F137" w:rsidR="00122B98" w:rsidRPr="009C5D2C" w:rsidRDefault="00122B98" w:rsidP="00122B98">
            <w:pPr>
              <w:jc w:val="center"/>
              <w:rPr>
                <w:rFonts w:ascii="Times New Roman" w:hAnsi="Times New Roman" w:cs="Times New Roman"/>
                <w:bCs/>
                <w:color w:val="000000" w:themeColor="text1"/>
                <w:sz w:val="20"/>
                <w:szCs w:val="20"/>
              </w:rPr>
            </w:pPr>
          </w:p>
        </w:tc>
      </w:tr>
    </w:tbl>
    <w:p w14:paraId="2C80BC7E"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8625"/>
        <w:gridCol w:w="1810"/>
      </w:tblGrid>
      <w:tr w:rsidR="00D87C88" w:rsidRPr="009C5D2C" w14:paraId="066C74ED" w14:textId="77777777" w:rsidTr="00616866">
        <w:trPr>
          <w:cantSplit/>
        </w:trPr>
        <w:tc>
          <w:tcPr>
            <w:tcW w:w="8625" w:type="dxa"/>
            <w:shd w:val="clear" w:color="auto" w:fill="F2F2F2" w:themeFill="background1" w:themeFillShade="F2"/>
          </w:tcPr>
          <w:p w14:paraId="35959265" w14:textId="4C80DBA9" w:rsidR="00D87C88" w:rsidRPr="009C5D2C" w:rsidRDefault="00D87C88" w:rsidP="00616866">
            <w:pPr>
              <w:keepNext/>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Marginal Job Duties (</w:t>
            </w:r>
            <w:r w:rsidR="00F970BD">
              <w:rPr>
                <w:rFonts w:ascii="Times New Roman" w:hAnsi="Times New Roman" w:cs="Times New Roman"/>
                <w:b/>
                <w:color w:val="000000" w:themeColor="text1"/>
                <w:sz w:val="20"/>
                <w:szCs w:val="20"/>
              </w:rPr>
              <w:t>p</w:t>
            </w:r>
            <w:r w:rsidRPr="009C5D2C">
              <w:rPr>
                <w:rFonts w:ascii="Times New Roman" w:hAnsi="Times New Roman" w:cs="Times New Roman"/>
                <w:b/>
                <w:color w:val="000000" w:themeColor="text1"/>
                <w:sz w:val="20"/>
                <w:szCs w:val="20"/>
              </w:rPr>
              <w:t>erformed in addition to essential duties</w:t>
            </w:r>
            <w:r w:rsidR="00F970BD">
              <w:rPr>
                <w:rFonts w:ascii="Times New Roman" w:hAnsi="Times New Roman" w:cs="Times New Roman"/>
                <w:b/>
                <w:color w:val="000000" w:themeColor="text1"/>
                <w:sz w:val="20"/>
                <w:szCs w:val="20"/>
              </w:rPr>
              <w:t>;</w:t>
            </w:r>
            <w:r w:rsidRPr="009C5D2C">
              <w:rPr>
                <w:rFonts w:ascii="Times New Roman" w:hAnsi="Times New Roman" w:cs="Times New Roman"/>
                <w:b/>
                <w:color w:val="000000" w:themeColor="text1"/>
                <w:sz w:val="20"/>
                <w:szCs w:val="20"/>
              </w:rPr>
              <w:t xml:space="preserve"> secondary</w:t>
            </w:r>
            <w:r w:rsidR="00F970BD">
              <w:rPr>
                <w:rFonts w:ascii="Times New Roman" w:hAnsi="Times New Roman" w:cs="Times New Roman"/>
                <w:b/>
                <w:color w:val="000000" w:themeColor="text1"/>
                <w:sz w:val="20"/>
                <w:szCs w:val="20"/>
              </w:rPr>
              <w:t xml:space="preserve"> responsibilities</w:t>
            </w:r>
            <w:r w:rsidRPr="009C5D2C">
              <w:rPr>
                <w:rFonts w:ascii="Times New Roman" w:hAnsi="Times New Roman" w:cs="Times New Roman"/>
                <w:b/>
                <w:color w:val="000000" w:themeColor="text1"/>
                <w:sz w:val="20"/>
                <w:szCs w:val="20"/>
              </w:rPr>
              <w:t>)</w:t>
            </w:r>
          </w:p>
        </w:tc>
        <w:tc>
          <w:tcPr>
            <w:tcW w:w="1810" w:type="dxa"/>
            <w:shd w:val="clear" w:color="auto" w:fill="F2F2F2" w:themeFill="background1" w:themeFillShade="F2"/>
          </w:tcPr>
          <w:p w14:paraId="461DF5D3" w14:textId="77777777" w:rsidR="00D87C88" w:rsidRPr="009C5D2C" w:rsidRDefault="00D87C88" w:rsidP="00616866">
            <w:pPr>
              <w:jc w:val="center"/>
              <w:rPr>
                <w:rFonts w:ascii="Times New Roman" w:hAnsi="Times New Roman" w:cs="Times New Roman"/>
                <w:bCs/>
                <w:color w:val="000000" w:themeColor="text1"/>
                <w:sz w:val="20"/>
                <w:szCs w:val="20"/>
              </w:rPr>
            </w:pPr>
          </w:p>
        </w:tc>
      </w:tr>
      <w:tr w:rsidR="00D87C88" w:rsidRPr="009C5D2C" w14:paraId="21AB3BDF" w14:textId="77777777" w:rsidTr="00616866">
        <w:trPr>
          <w:cantSplit/>
        </w:trPr>
        <w:tc>
          <w:tcPr>
            <w:tcW w:w="8625" w:type="dxa"/>
          </w:tcPr>
          <w:sdt>
            <w:sdtPr>
              <w:rPr>
                <w:rFonts w:ascii="Times New Roman" w:hAnsi="Times New Roman" w:cs="Times New Roman"/>
                <w:bCs/>
                <w:color w:val="000000" w:themeColor="text1"/>
                <w:sz w:val="20"/>
                <w:szCs w:val="20"/>
              </w:rPr>
              <w:alias w:val="Describe the Marginal Job Duty"/>
              <w:tag w:val="Describe the Marginal Job Duty"/>
              <w:id w:val="-1133169330"/>
              <w:placeholder>
                <w:docPart w:val="377FBC841B4745B7A264F08E42EFCBF5"/>
              </w:placeholder>
              <w:showingPlcHdr/>
              <w:text w:multiLine="1"/>
            </w:sdtPr>
            <w:sdtEndPr/>
            <w:sdtContent>
              <w:p w14:paraId="09CE5056" w14:textId="77777777" w:rsidR="00D87C88" w:rsidRPr="009C5D2C" w:rsidRDefault="00D87C88" w:rsidP="00616866">
                <w:pPr>
                  <w:widowControl w:val="0"/>
                  <w:numPr>
                    <w:ilvl w:val="0"/>
                    <w:numId w:val="29"/>
                  </w:numPr>
                  <w:rPr>
                    <w:rFonts w:ascii="Times New Roman" w:hAnsi="Times New Roman" w:cs="Times New Roman"/>
                    <w:bCs/>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bCs/>
                <w:color w:val="000000" w:themeColor="text1"/>
                <w:sz w:val="20"/>
                <w:szCs w:val="20"/>
              </w:rPr>
              <w:alias w:val="Describe the Marginal Job Duty"/>
              <w:tag w:val="Describe the Marginal Job Duty"/>
              <w:id w:val="869735930"/>
              <w:placeholder>
                <w:docPart w:val="2D85C7F484194CFE9E5236633A3A91E8"/>
              </w:placeholder>
              <w:showingPlcHdr/>
              <w:text/>
            </w:sdtPr>
            <w:sdtEndPr/>
            <w:sdtContent>
              <w:p w14:paraId="4AECBB79" w14:textId="77777777" w:rsidR="00D87C88" w:rsidRPr="009C5D2C" w:rsidRDefault="00D87C88" w:rsidP="00616866">
                <w:pPr>
                  <w:widowControl w:val="0"/>
                  <w:numPr>
                    <w:ilvl w:val="0"/>
                    <w:numId w:val="29"/>
                  </w:numPr>
                  <w:rPr>
                    <w:rFonts w:ascii="Times New Roman" w:hAnsi="Times New Roman" w:cs="Times New Roman"/>
                    <w:bCs/>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bCs/>
                <w:color w:val="000000" w:themeColor="text1"/>
                <w:sz w:val="20"/>
                <w:szCs w:val="20"/>
              </w:rPr>
              <w:alias w:val="Describe the Marginal Job Duty"/>
              <w:tag w:val="Describe the Marginal Job Duty"/>
              <w:id w:val="1455686807"/>
              <w:placeholder>
                <w:docPart w:val="7F9720F1601B4FA5958A8294710FF3B1"/>
              </w:placeholder>
              <w:showingPlcHdr/>
              <w:text/>
            </w:sdtPr>
            <w:sdtEndPr/>
            <w:sdtContent>
              <w:p w14:paraId="76E0EEB0" w14:textId="77777777" w:rsidR="00D87C88" w:rsidRPr="009C5D2C" w:rsidRDefault="00D87C88" w:rsidP="00616866">
                <w:pPr>
                  <w:widowControl w:val="0"/>
                  <w:numPr>
                    <w:ilvl w:val="0"/>
                    <w:numId w:val="29"/>
                  </w:numPr>
                  <w:rPr>
                    <w:rFonts w:ascii="Times New Roman" w:hAnsi="Times New Roman" w:cs="Times New Roman"/>
                    <w:bCs/>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E31DF0F" w14:textId="5CB8CA4A" w:rsidR="00D87C88" w:rsidRPr="009C5D2C" w:rsidRDefault="00D87C88" w:rsidP="00E74A4F">
            <w:pPr>
              <w:widowControl w:val="0"/>
              <w:numPr>
                <w:ilvl w:val="0"/>
                <w:numId w:val="29"/>
              </w:numPr>
              <w:rPr>
                <w:rFonts w:ascii="Times New Roman" w:hAnsi="Times New Roman" w:cs="Times New Roman"/>
                <w:bCs/>
                <w:color w:val="000000" w:themeColor="text1"/>
                <w:sz w:val="20"/>
                <w:szCs w:val="20"/>
              </w:rPr>
            </w:pPr>
            <w:r w:rsidRPr="009C5D2C">
              <w:rPr>
                <w:rFonts w:ascii="Times New Roman" w:hAnsi="Times New Roman" w:cs="Times New Roman"/>
                <w:color w:val="000000" w:themeColor="text1"/>
                <w:sz w:val="20"/>
                <w:szCs w:val="20"/>
              </w:rPr>
              <w:t xml:space="preserve">Contributes to the success of EIU by </w:t>
            </w:r>
            <w:r w:rsidR="004C6C2E" w:rsidRPr="004C6C2E">
              <w:rPr>
                <w:rFonts w:ascii="Times New Roman" w:hAnsi="Times New Roman" w:cs="Times New Roman"/>
                <w:color w:val="000000" w:themeColor="text1"/>
                <w:sz w:val="20"/>
                <w:szCs w:val="20"/>
              </w:rPr>
              <w:t>performing other duties and assisting with projects, as assigned</w:t>
            </w:r>
            <w:r w:rsidR="004C6C2E">
              <w:rPr>
                <w:rFonts w:ascii="Times New Roman" w:hAnsi="Times New Roman" w:cs="Times New Roman"/>
                <w:color w:val="000000" w:themeColor="text1"/>
                <w:sz w:val="20"/>
                <w:szCs w:val="20"/>
              </w:rPr>
              <w:t>.</w:t>
            </w:r>
            <w:r w:rsidRPr="009C5D2C">
              <w:rPr>
                <w:rFonts w:ascii="Times New Roman" w:hAnsi="Times New Roman" w:cs="Times New Roman"/>
                <w:color w:val="000000" w:themeColor="text1"/>
                <w:sz w:val="20"/>
                <w:szCs w:val="20"/>
              </w:rPr>
              <w:t xml:space="preserve"> </w:t>
            </w:r>
          </w:p>
        </w:tc>
        <w:tc>
          <w:tcPr>
            <w:tcW w:w="1810" w:type="dxa"/>
          </w:tcPr>
          <w:p w14:paraId="4A470582" w14:textId="77777777" w:rsidR="00D87C88" w:rsidRPr="009C5D2C" w:rsidRDefault="00D87C88" w:rsidP="00616866">
            <w:pPr>
              <w:jc w:val="center"/>
              <w:rPr>
                <w:rFonts w:ascii="Times New Roman" w:hAnsi="Times New Roman" w:cs="Times New Roman"/>
                <w:bCs/>
                <w:color w:val="000000" w:themeColor="text1"/>
                <w:sz w:val="20"/>
                <w:szCs w:val="20"/>
              </w:rPr>
            </w:pPr>
            <w:r w:rsidRPr="009C5D2C">
              <w:rPr>
                <w:rFonts w:ascii="Times New Roman" w:hAnsi="Times New Roman" w:cs="Times New Roman"/>
                <w:bCs/>
                <w:color w:val="000000" w:themeColor="text1"/>
                <w:sz w:val="20"/>
                <w:szCs w:val="20"/>
              </w:rPr>
              <w:t>10</w:t>
            </w:r>
          </w:p>
        </w:tc>
      </w:tr>
      <w:tr w:rsidR="00D87C88" w:rsidRPr="009C5D2C" w14:paraId="20046CF1" w14:textId="77777777" w:rsidTr="00616866">
        <w:trPr>
          <w:cantSplit/>
        </w:trPr>
        <w:tc>
          <w:tcPr>
            <w:tcW w:w="8625" w:type="dxa"/>
          </w:tcPr>
          <w:p w14:paraId="4124A637" w14:textId="77777777" w:rsidR="00D87C88" w:rsidRPr="009C5D2C" w:rsidRDefault="00D87C88" w:rsidP="00616866">
            <w:pPr>
              <w:jc w:val="both"/>
              <w:rPr>
                <w:rFonts w:ascii="Times New Roman" w:hAnsi="Times New Roman" w:cs="Times New Roman"/>
                <w:color w:val="000000" w:themeColor="text1"/>
                <w:sz w:val="20"/>
                <w:szCs w:val="20"/>
              </w:rPr>
            </w:pPr>
            <w:r w:rsidRPr="009C5D2C">
              <w:rPr>
                <w:rFonts w:ascii="Times New Roman" w:hAnsi="Times New Roman" w:cs="Times New Roman"/>
                <w:b/>
                <w:color w:val="000000" w:themeColor="text1"/>
                <w:sz w:val="20"/>
                <w:szCs w:val="20"/>
              </w:rPr>
              <w:t>Total (percentages must total 100%)</w:t>
            </w:r>
          </w:p>
        </w:tc>
        <w:tc>
          <w:tcPr>
            <w:tcW w:w="1810" w:type="dxa"/>
          </w:tcPr>
          <w:p w14:paraId="36095B68" w14:textId="77777777" w:rsidR="00D87C88" w:rsidRPr="009C5D2C" w:rsidRDefault="00D87C88" w:rsidP="00616866">
            <w:pPr>
              <w:jc w:val="cente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100%</w:t>
            </w:r>
          </w:p>
        </w:tc>
      </w:tr>
    </w:tbl>
    <w:p w14:paraId="674D91BF"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p w14:paraId="348144D9"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p w14:paraId="3098234E" w14:textId="77777777" w:rsidR="00D87C88" w:rsidRPr="009C5D2C" w:rsidRDefault="00D87C88" w:rsidP="00D009DC">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10435"/>
      </w:tblGrid>
      <w:tr w:rsidR="00D87C88" w:rsidRPr="009C5D2C" w14:paraId="1CEDACD2" w14:textId="77777777" w:rsidTr="00616866">
        <w:trPr>
          <w:cantSplit/>
        </w:trPr>
        <w:tc>
          <w:tcPr>
            <w:tcW w:w="10435" w:type="dxa"/>
            <w:shd w:val="clear" w:color="auto" w:fill="F2F2F2" w:themeFill="background1" w:themeFillShade="F2"/>
          </w:tcPr>
          <w:p w14:paraId="33714EED" w14:textId="553B502F" w:rsidR="00D87C88" w:rsidRPr="009C5D2C" w:rsidRDefault="00D87C88" w:rsidP="00616866">
            <w:pPr>
              <w:keepNext/>
              <w:rPr>
                <w:rFonts w:ascii="Times New Roman" w:hAnsi="Times New Roman" w:cs="Times New Roman"/>
                <w:color w:val="000000" w:themeColor="text1"/>
                <w:sz w:val="20"/>
                <w:szCs w:val="20"/>
              </w:rPr>
            </w:pPr>
            <w:r w:rsidRPr="009C5D2C">
              <w:rPr>
                <w:rFonts w:ascii="Times New Roman" w:hAnsi="Times New Roman" w:cs="Times New Roman"/>
                <w:b/>
                <w:color w:val="000000" w:themeColor="text1"/>
                <w:sz w:val="20"/>
                <w:szCs w:val="20"/>
              </w:rPr>
              <w:lastRenderedPageBreak/>
              <w:t>Position Requirements (</w:t>
            </w:r>
            <w:r w:rsidR="00640EDB">
              <w:rPr>
                <w:rFonts w:ascii="Times New Roman" w:hAnsi="Times New Roman" w:cs="Times New Roman"/>
                <w:b/>
                <w:color w:val="000000" w:themeColor="text1"/>
                <w:sz w:val="20"/>
                <w:szCs w:val="20"/>
              </w:rPr>
              <w:t>I</w:t>
            </w:r>
            <w:r w:rsidRPr="009C5D2C">
              <w:rPr>
                <w:rFonts w:ascii="Times New Roman" w:hAnsi="Times New Roman" w:cs="Times New Roman"/>
                <w:b/>
                <w:color w:val="000000" w:themeColor="text1"/>
                <w:sz w:val="20"/>
                <w:szCs w:val="20"/>
              </w:rPr>
              <w:t>nclude education, experience, special skills, licenses, certifications</w:t>
            </w:r>
            <w:r w:rsidR="00640EDB">
              <w:rPr>
                <w:rFonts w:ascii="Times New Roman" w:hAnsi="Times New Roman" w:cs="Times New Roman"/>
                <w:b/>
                <w:color w:val="000000" w:themeColor="text1"/>
                <w:sz w:val="20"/>
                <w:szCs w:val="20"/>
              </w:rPr>
              <w:t>,</w:t>
            </w:r>
            <w:r w:rsidRPr="009C5D2C">
              <w:rPr>
                <w:rFonts w:ascii="Times New Roman" w:hAnsi="Times New Roman" w:cs="Times New Roman"/>
                <w:b/>
                <w:color w:val="000000" w:themeColor="text1"/>
                <w:sz w:val="20"/>
                <w:szCs w:val="20"/>
              </w:rPr>
              <w:t xml:space="preserve"> etc</w:t>
            </w:r>
            <w:r w:rsidR="00812931">
              <w:rPr>
                <w:rFonts w:ascii="Times New Roman" w:hAnsi="Times New Roman" w:cs="Times New Roman"/>
                <w:b/>
                <w:color w:val="000000" w:themeColor="text1"/>
                <w:sz w:val="20"/>
                <w:szCs w:val="20"/>
              </w:rPr>
              <w:t>.</w:t>
            </w:r>
            <w:r w:rsidRPr="009C5D2C">
              <w:rPr>
                <w:rFonts w:ascii="Times New Roman" w:hAnsi="Times New Roman" w:cs="Times New Roman"/>
                <w:b/>
                <w:color w:val="000000" w:themeColor="text1"/>
                <w:sz w:val="20"/>
                <w:szCs w:val="20"/>
              </w:rPr>
              <w:t>)</w:t>
            </w:r>
          </w:p>
        </w:tc>
      </w:tr>
      <w:tr w:rsidR="00D87C88" w:rsidRPr="009C5D2C" w14:paraId="6A8AA3C7" w14:textId="77777777" w:rsidTr="00616866">
        <w:trPr>
          <w:cantSplit/>
        </w:trPr>
        <w:tc>
          <w:tcPr>
            <w:tcW w:w="10435" w:type="dxa"/>
          </w:tcPr>
          <w:p w14:paraId="650BBC25" w14:textId="08B89092"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Minimal Acceptable Qualifications</w:t>
            </w:r>
          </w:p>
          <w:p w14:paraId="0E3DB8B4"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Fonts w:ascii="Times New Roman" w:hAnsi="Times New Roman" w:cs="Times New Roman"/>
                <w:color w:val="000000" w:themeColor="text1"/>
                <w:sz w:val="20"/>
                <w:szCs w:val="20"/>
              </w:rPr>
              <w:t>Must be legally authorized to work in the United States.</w:t>
            </w:r>
          </w:p>
          <w:sdt>
            <w:sdtPr>
              <w:rPr>
                <w:rFonts w:ascii="Times New Roman" w:hAnsi="Times New Roman" w:cs="Times New Roman"/>
                <w:color w:val="000000" w:themeColor="text1"/>
                <w:sz w:val="20"/>
                <w:szCs w:val="20"/>
              </w:rPr>
              <w:alias w:val="Minimum Education requirement."/>
              <w:tag w:val="Minimum Education requirement."/>
              <w:id w:val="-760214043"/>
              <w:placeholder>
                <w:docPart w:val="5ED995013CD24B67AEC4E625D1B0A93B"/>
              </w:placeholder>
              <w:showingPlcHdr/>
              <w:text w:multiLine="1"/>
            </w:sdtPr>
            <w:sdtEndPr/>
            <w:sdtContent>
              <w:p w14:paraId="70E37C06"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Minimum Experience requirement."/>
              <w:tag w:val="Minimum Experience requirement."/>
              <w:id w:val="1329555246"/>
              <w:placeholder>
                <w:docPart w:val="F7D9C4E674BD462D905C4DA6B317584C"/>
              </w:placeholder>
              <w:showingPlcHdr/>
              <w:text/>
            </w:sdtPr>
            <w:sdtEndPr/>
            <w:sdtContent>
              <w:p w14:paraId="6219D994"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14BCF615" w14:textId="77777777" w:rsidR="00D87C88" w:rsidRPr="009C5D2C" w:rsidRDefault="002F0AF6" w:rsidP="00616866">
            <w:pPr>
              <w:pStyle w:val="ListParagraph"/>
              <w:numPr>
                <w:ilvl w:val="0"/>
                <w:numId w:val="22"/>
              </w:numPr>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alias w:val="• Knowledge/Skills/Abilities required"/>
                <w:tag w:val="• Knowledge/Skills/Abilities required"/>
                <w:id w:val="-1392188653"/>
                <w:placeholder>
                  <w:docPart w:val="AA5FB56653724F80B0561AFB93776339"/>
                </w:placeholder>
                <w:showingPlcHdr/>
                <w:text/>
              </w:sdtPr>
              <w:sdtEndPr/>
              <w:sdtContent>
                <w:r w:rsidR="00D87C88" w:rsidRPr="009C5D2C">
                  <w:rPr>
                    <w:rStyle w:val="PlaceholderText"/>
                    <w:rFonts w:ascii="Times New Roman" w:hAnsi="Times New Roman" w:cs="Times New Roman"/>
                    <w:color w:val="000000" w:themeColor="text1"/>
                    <w:sz w:val="20"/>
                    <w:szCs w:val="20"/>
                  </w:rPr>
                  <w:t>Click or tap here to enter text.</w:t>
                </w:r>
              </w:sdtContent>
            </w:sdt>
          </w:p>
          <w:p w14:paraId="30394C03" w14:textId="77777777" w:rsidR="00D87C88" w:rsidRPr="009C5D2C" w:rsidRDefault="00D87C88" w:rsidP="00616866">
            <w:pPr>
              <w:pStyle w:val="ListParagraph"/>
              <w:ind w:left="360"/>
              <w:rPr>
                <w:rFonts w:ascii="Times New Roman" w:hAnsi="Times New Roman" w:cs="Times New Roman"/>
                <w:color w:val="000000" w:themeColor="text1"/>
                <w:sz w:val="20"/>
                <w:szCs w:val="20"/>
              </w:rPr>
            </w:pPr>
          </w:p>
          <w:p w14:paraId="2125D467" w14:textId="79BE7BC0"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Preferred/Beneficial Qualifications</w:t>
            </w:r>
          </w:p>
          <w:sdt>
            <w:sdtPr>
              <w:rPr>
                <w:rFonts w:ascii="Times New Roman" w:hAnsi="Times New Roman" w:cs="Times New Roman"/>
                <w:color w:val="000000" w:themeColor="text1"/>
                <w:sz w:val="20"/>
                <w:szCs w:val="20"/>
              </w:rPr>
              <w:alias w:val="• Preferred/Beneficial Education/Experience/Knowledge/Competency"/>
              <w:tag w:val="• Preferred/Beneficial Education/Experience/Knowledge/Competency"/>
              <w:id w:val="-1079044710"/>
              <w:placeholder>
                <w:docPart w:val="0B78321D54E94E7CB2B9A8823DE69ECA"/>
              </w:placeholder>
              <w:showingPlcHdr/>
              <w:text w:multiLine="1"/>
            </w:sdtPr>
            <w:sdtEndPr/>
            <w:sdtContent>
              <w:p w14:paraId="4352279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 Preferred/Beneficial Education/Experience/Knowledge/Competency"/>
              <w:tag w:val="• Preferred/Beneficial Education/Experience/Knowledge/Competency"/>
              <w:id w:val="78646697"/>
              <w:placeholder>
                <w:docPart w:val="C500E518717C43E7A9F6FB19516DE12C"/>
              </w:placeholder>
              <w:showingPlcHdr/>
              <w:text/>
            </w:sdtPr>
            <w:sdtEndPr/>
            <w:sdtContent>
              <w:p w14:paraId="41C4CFB3"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 Preferred/Beneficial Education/Experience/Knowledge/Competency"/>
              <w:tag w:val="• Preferred/Beneficial Education/Experience/Knowledge/Competency"/>
              <w:id w:val="1359925803"/>
              <w:placeholder>
                <w:docPart w:val="83B362DEBEC64A4BB0D62125C73B47A8"/>
              </w:placeholder>
              <w:showingPlcHdr/>
              <w:text/>
            </w:sdtPr>
            <w:sdtEndPr/>
            <w:sdtContent>
              <w:p w14:paraId="3660E0B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3D98B7E6" w14:textId="759E96E3" w:rsidR="00D87C88" w:rsidRPr="009C5D2C" w:rsidRDefault="00D87C88" w:rsidP="00616866">
            <w:pPr>
              <w:rPr>
                <w:rFonts w:ascii="Times New Roman" w:hAnsi="Times New Roman" w:cs="Times New Roman"/>
                <w:color w:val="000000" w:themeColor="text1"/>
                <w:sz w:val="20"/>
                <w:szCs w:val="20"/>
              </w:rPr>
            </w:pPr>
          </w:p>
          <w:p w14:paraId="26D3C4FA" w14:textId="1FD33035"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Knowledge, Skills and Abilities</w:t>
            </w:r>
          </w:p>
          <w:sdt>
            <w:sdtPr>
              <w:rPr>
                <w:rFonts w:ascii="Times New Roman" w:hAnsi="Times New Roman" w:cs="Times New Roman"/>
                <w:color w:val="000000" w:themeColor="text1"/>
                <w:sz w:val="20"/>
                <w:szCs w:val="20"/>
              </w:rPr>
              <w:alias w:val="Enter SKAs Required"/>
              <w:tag w:val="Enter SKAs Required"/>
              <w:id w:val="328029128"/>
              <w:placeholder>
                <w:docPart w:val="924C9835A0284553AA8F31560862D8A3"/>
              </w:placeholder>
              <w:showingPlcHdr/>
              <w:text w:multiLine="1"/>
            </w:sdtPr>
            <w:sdtEndPr/>
            <w:sdtContent>
              <w:p w14:paraId="25387D2B"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2092350276"/>
              <w:placeholder>
                <w:docPart w:val="DA6728AA85F84DCDA96E50F36A578374"/>
              </w:placeholder>
              <w:showingPlcHdr/>
              <w:text/>
            </w:sdtPr>
            <w:sdtEndPr/>
            <w:sdtContent>
              <w:p w14:paraId="0326A60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2016374806"/>
              <w:placeholder>
                <w:docPart w:val="61C2481EDADD40728B9D3270D2A0DAD4"/>
              </w:placeholder>
              <w:showingPlcHdr/>
              <w:text/>
            </w:sdtPr>
            <w:sdtEndPr/>
            <w:sdtContent>
              <w:p w14:paraId="7CBB1D7F"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1584803772"/>
              <w:placeholder>
                <w:docPart w:val="5B6F97C30CDA4F4F9052CF26E79A4FD4"/>
              </w:placeholder>
              <w:showingPlcHdr/>
              <w:text/>
            </w:sdtPr>
            <w:sdtEndPr/>
            <w:sdtContent>
              <w:p w14:paraId="316786A1"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Enter SKAs Required"/>
              <w:tag w:val="Enter SKAs Required"/>
              <w:id w:val="-2029794357"/>
              <w:placeholder>
                <w:docPart w:val="13938DDF89C04A8D95B1289FEB202E6C"/>
              </w:placeholder>
              <w:showingPlcHdr/>
              <w:text/>
            </w:sdtPr>
            <w:sdtEndPr/>
            <w:sdtContent>
              <w:p w14:paraId="6BA491D9"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237C16FD" w14:textId="77777777" w:rsidR="00D87C88" w:rsidRPr="009C5D2C" w:rsidRDefault="00D87C88" w:rsidP="00616866">
            <w:pPr>
              <w:pStyle w:val="ListParagraph"/>
              <w:ind w:left="360"/>
              <w:rPr>
                <w:rFonts w:ascii="Times New Roman" w:hAnsi="Times New Roman" w:cs="Times New Roman"/>
                <w:b/>
                <w:bCs/>
                <w:color w:val="000000" w:themeColor="text1"/>
                <w:sz w:val="20"/>
                <w:szCs w:val="20"/>
              </w:rPr>
            </w:pPr>
          </w:p>
        </w:tc>
      </w:tr>
      <w:tr w:rsidR="00D87C88" w:rsidRPr="009C5D2C" w14:paraId="6E0BF85B" w14:textId="77777777" w:rsidTr="00616866">
        <w:trPr>
          <w:cantSplit/>
        </w:trPr>
        <w:tc>
          <w:tcPr>
            <w:tcW w:w="10435" w:type="dxa"/>
            <w:shd w:val="clear" w:color="auto" w:fill="F2F2F2" w:themeFill="background1" w:themeFillShade="F2"/>
          </w:tcPr>
          <w:p w14:paraId="63B9E826" w14:textId="77777777" w:rsidR="00D87C88" w:rsidRPr="009C5D2C" w:rsidRDefault="00D87C88" w:rsidP="00616866">
            <w:pPr>
              <w:rPr>
                <w:rFonts w:ascii="Times New Roman" w:hAnsi="Times New Roman" w:cs="Times New Roman"/>
                <w:b/>
                <w:bCs/>
                <w:color w:val="000000" w:themeColor="text1"/>
                <w:sz w:val="20"/>
                <w:szCs w:val="20"/>
              </w:rPr>
            </w:pPr>
            <w:r w:rsidRPr="009C5D2C">
              <w:rPr>
                <w:rFonts w:ascii="Times New Roman" w:hAnsi="Times New Roman" w:cs="Times New Roman"/>
                <w:b/>
                <w:color w:val="000000" w:themeColor="text1"/>
                <w:sz w:val="20"/>
                <w:szCs w:val="20"/>
              </w:rPr>
              <w:t>Custom Position – Approved Specialty Factors (</w:t>
            </w:r>
            <w:r w:rsidRPr="009C5D2C">
              <w:rPr>
                <w:rFonts w:ascii="Times New Roman" w:hAnsi="Times New Roman" w:cs="Times New Roman"/>
                <w:b/>
                <w:bCs/>
                <w:color w:val="000000" w:themeColor="text1"/>
                <w:sz w:val="20"/>
                <w:szCs w:val="20"/>
              </w:rPr>
              <w:t xml:space="preserve">To learn more about specialty factors, visit </w:t>
            </w:r>
            <w:hyperlink r:id="rId9" w:history="1">
              <w:r w:rsidRPr="009C5D2C">
                <w:rPr>
                  <w:rStyle w:val="Hyperlink"/>
                  <w:rFonts w:ascii="Times New Roman" w:hAnsi="Times New Roman" w:cs="Times New Roman"/>
                  <w:b/>
                  <w:bCs/>
                  <w:color w:val="000000" w:themeColor="text1"/>
                  <w:sz w:val="20"/>
                  <w:szCs w:val="20"/>
                </w:rPr>
                <w:t>SUCSS</w:t>
              </w:r>
            </w:hyperlink>
            <w:r w:rsidRPr="009C5D2C">
              <w:rPr>
                <w:rFonts w:ascii="Times New Roman" w:hAnsi="Times New Roman" w:cs="Times New Roman"/>
                <w:color w:val="000000" w:themeColor="text1"/>
                <w:sz w:val="20"/>
                <w:szCs w:val="20"/>
              </w:rPr>
              <w:t>)</w:t>
            </w:r>
          </w:p>
        </w:tc>
      </w:tr>
      <w:tr w:rsidR="00D87C88" w:rsidRPr="009C5D2C" w14:paraId="0D618F0C" w14:textId="77777777" w:rsidTr="00616866">
        <w:trPr>
          <w:cantSplit/>
        </w:trPr>
        <w:tc>
          <w:tcPr>
            <w:tcW w:w="10435" w:type="dxa"/>
          </w:tcPr>
          <w:p w14:paraId="5C43B33E" w14:textId="77777777" w:rsidR="00D87C88" w:rsidRPr="009C5D2C" w:rsidRDefault="00D87C88" w:rsidP="00616866">
            <w:pPr>
              <w:rPr>
                <w:rFonts w:ascii="Times New Roman" w:hAnsi="Times New Roman" w:cs="Times New Roman"/>
                <w:color w:val="000000" w:themeColor="text1"/>
                <w:sz w:val="20"/>
                <w:szCs w:val="20"/>
              </w:rPr>
            </w:pPr>
            <w:r w:rsidRPr="009C5D2C">
              <w:rPr>
                <w:rFonts w:ascii="Times New Roman" w:hAnsi="Times New Roman" w:cs="Times New Roman"/>
                <w:color w:val="000000" w:themeColor="text1"/>
                <w:sz w:val="20"/>
                <w:szCs w:val="20"/>
              </w:rPr>
              <w:t>Please list applicable specialized education, experience, certification, skills, knowledge required:</w:t>
            </w:r>
          </w:p>
          <w:sdt>
            <w:sdtPr>
              <w:rPr>
                <w:rFonts w:ascii="Times New Roman" w:hAnsi="Times New Roman" w:cs="Times New Roman"/>
                <w:color w:val="000000" w:themeColor="text1"/>
                <w:sz w:val="20"/>
                <w:szCs w:val="20"/>
              </w:rPr>
              <w:alias w:val="List Specialty Factor"/>
              <w:tag w:val="List Specialty Factor"/>
              <w:id w:val="-1929487129"/>
              <w:placeholder>
                <w:docPart w:val="16E66257B5BD4E72AB916A6CE34C67E5"/>
              </w:placeholder>
              <w:showingPlcHdr/>
              <w:text w:multiLine="1"/>
            </w:sdtPr>
            <w:sdtEndPr/>
            <w:sdtContent>
              <w:p w14:paraId="2C4038DA"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List Specialty Factor"/>
              <w:tag w:val="List Specialty Factor"/>
              <w:id w:val="1794479047"/>
              <w:placeholder>
                <w:docPart w:val="DFC89BE6F6D54ECBACABB671FB3DF3F3"/>
              </w:placeholder>
              <w:showingPlcHdr/>
              <w:text/>
            </w:sdtPr>
            <w:sdtEndPr/>
            <w:sdtContent>
              <w:p w14:paraId="36D1C92E"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sdt>
            <w:sdtPr>
              <w:rPr>
                <w:rFonts w:ascii="Times New Roman" w:hAnsi="Times New Roman" w:cs="Times New Roman"/>
                <w:color w:val="000000" w:themeColor="text1"/>
                <w:sz w:val="20"/>
                <w:szCs w:val="20"/>
              </w:rPr>
              <w:alias w:val="List Specialty Factor"/>
              <w:tag w:val="List Specialty Factor"/>
              <w:id w:val="-1824190542"/>
              <w:placeholder>
                <w:docPart w:val="9B1CAFB57F33477C96F66B289F1248D9"/>
              </w:placeholder>
              <w:showingPlcHdr/>
              <w:text/>
            </w:sdtPr>
            <w:sdtEndPr/>
            <w:sdtContent>
              <w:p w14:paraId="291FB637" w14:textId="77777777" w:rsidR="00D87C88" w:rsidRPr="009C5D2C" w:rsidRDefault="00D87C88" w:rsidP="00616866">
                <w:pPr>
                  <w:pStyle w:val="ListParagraph"/>
                  <w:numPr>
                    <w:ilvl w:val="0"/>
                    <w:numId w:val="22"/>
                  </w:num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p w14:paraId="409E20EA" w14:textId="77777777" w:rsidR="00D87C88" w:rsidRPr="009C5D2C" w:rsidRDefault="00D87C88" w:rsidP="00616866">
            <w:pPr>
              <w:pStyle w:val="ListParagraph"/>
              <w:ind w:left="360"/>
              <w:rPr>
                <w:rFonts w:ascii="Times New Roman" w:hAnsi="Times New Roman" w:cs="Times New Roman"/>
                <w:b/>
                <w:bCs/>
                <w:color w:val="000000" w:themeColor="text1"/>
                <w:sz w:val="20"/>
                <w:szCs w:val="20"/>
              </w:rPr>
            </w:pPr>
          </w:p>
        </w:tc>
      </w:tr>
    </w:tbl>
    <w:p w14:paraId="2300488D" w14:textId="41CFCACE" w:rsidR="00D87C88" w:rsidRPr="009C5D2C" w:rsidRDefault="00D87C88" w:rsidP="00D009DC">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10435"/>
      </w:tblGrid>
      <w:tr w:rsidR="00710BBA" w:rsidRPr="009C5D2C" w14:paraId="63493AFB" w14:textId="77777777" w:rsidTr="00C466D4">
        <w:tc>
          <w:tcPr>
            <w:tcW w:w="10435" w:type="dxa"/>
            <w:shd w:val="clear" w:color="auto" w:fill="F2F2F2" w:themeFill="background1" w:themeFillShade="F2"/>
          </w:tcPr>
          <w:p w14:paraId="53579DB0" w14:textId="7BF296F9" w:rsidR="006E6A08" w:rsidRPr="009C5D2C" w:rsidRDefault="006E6A08" w:rsidP="00A51D9A">
            <w:pPr>
              <w:rPr>
                <w:rFonts w:ascii="Times New Roman" w:hAnsi="Times New Roman" w:cs="Times New Roman"/>
                <w:color w:val="000000" w:themeColor="text1"/>
                <w:sz w:val="20"/>
                <w:szCs w:val="20"/>
              </w:rPr>
            </w:pPr>
            <w:r w:rsidRPr="009C5D2C">
              <w:rPr>
                <w:rFonts w:ascii="Times New Roman" w:hAnsi="Times New Roman" w:cs="Times New Roman"/>
                <w:b/>
                <w:color w:val="000000" w:themeColor="text1"/>
                <w:sz w:val="20"/>
                <w:szCs w:val="20"/>
              </w:rPr>
              <w:t>Environmental Factors</w:t>
            </w:r>
            <w:r w:rsidR="00A85B75" w:rsidRPr="009C5D2C">
              <w:rPr>
                <w:rFonts w:ascii="Times New Roman" w:hAnsi="Times New Roman" w:cs="Times New Roman"/>
                <w:b/>
                <w:color w:val="000000" w:themeColor="text1"/>
                <w:sz w:val="20"/>
                <w:szCs w:val="20"/>
              </w:rPr>
              <w:t xml:space="preserve"> – Describe the work environment (indoors/outdoors/noise level)</w:t>
            </w:r>
          </w:p>
        </w:tc>
      </w:tr>
      <w:tr w:rsidR="00710BBA" w:rsidRPr="009C5D2C" w14:paraId="5C0A65C9" w14:textId="77777777" w:rsidTr="00C466D4">
        <w:tc>
          <w:tcPr>
            <w:tcW w:w="10435" w:type="dxa"/>
          </w:tcPr>
          <w:p w14:paraId="09CB6C67" w14:textId="6CA2B605" w:rsidR="006E6A08" w:rsidRPr="009C5D2C" w:rsidRDefault="002F0AF6" w:rsidP="00F6461C">
            <w:pPr>
              <w:pStyle w:val="NoSpacing"/>
              <w:rPr>
                <w:rFonts w:ascii="Times New Roman" w:hAnsi="Times New Roman"/>
                <w:color w:val="000000" w:themeColor="text1"/>
                <w:sz w:val="20"/>
                <w:szCs w:val="20"/>
              </w:rPr>
            </w:pPr>
            <w:sdt>
              <w:sdtPr>
                <w:rPr>
                  <w:rFonts w:ascii="Times New Roman" w:hAnsi="Times New Roman"/>
                  <w:color w:val="000000" w:themeColor="text1"/>
                  <w:sz w:val="20"/>
                  <w:szCs w:val="20"/>
                </w:rPr>
                <w:id w:val="-1751582591"/>
                <w:placeholder>
                  <w:docPart w:val="8A40540E20B245DAACDDBCE3B86760FE"/>
                </w:placeholder>
                <w:showingPlcHdr/>
                <w:text/>
              </w:sdtPr>
              <w:sdtEndPr/>
              <w:sdtContent>
                <w:r w:rsidR="00710BBA" w:rsidRPr="009C5D2C">
                  <w:rPr>
                    <w:rStyle w:val="PlaceholderText"/>
                    <w:rFonts w:ascii="Times New Roman" w:hAnsi="Times New Roman"/>
                    <w:color w:val="000000" w:themeColor="text1"/>
                    <w:sz w:val="20"/>
                    <w:szCs w:val="20"/>
                  </w:rPr>
                  <w:t>Click or tap here to enter text.</w:t>
                </w:r>
              </w:sdtContent>
            </w:sdt>
          </w:p>
        </w:tc>
      </w:tr>
    </w:tbl>
    <w:p w14:paraId="67503892" w14:textId="30BCC406" w:rsidR="006E6A08" w:rsidRPr="009C5D2C" w:rsidRDefault="006E6A08" w:rsidP="006E6A08">
      <w:pPr>
        <w:spacing w:after="0" w:line="240" w:lineRule="auto"/>
        <w:rPr>
          <w:rFonts w:ascii="Times New Roman" w:hAnsi="Times New Roman" w:cs="Times New Roman"/>
          <w:b/>
          <w:color w:val="000000" w:themeColor="text1"/>
          <w:sz w:val="20"/>
          <w:szCs w:val="20"/>
        </w:rPr>
      </w:pPr>
    </w:p>
    <w:tbl>
      <w:tblPr>
        <w:tblStyle w:val="TableGrid"/>
        <w:tblW w:w="10435" w:type="dxa"/>
        <w:tblLook w:val="04A0" w:firstRow="1" w:lastRow="0" w:firstColumn="1" w:lastColumn="0" w:noHBand="0" w:noVBand="1"/>
      </w:tblPr>
      <w:tblGrid>
        <w:gridCol w:w="1075"/>
        <w:gridCol w:w="3960"/>
        <w:gridCol w:w="1530"/>
        <w:gridCol w:w="3870"/>
      </w:tblGrid>
      <w:tr w:rsidR="00710BBA" w:rsidRPr="009C5D2C" w14:paraId="4B559356" w14:textId="77777777" w:rsidTr="00C466D4">
        <w:tc>
          <w:tcPr>
            <w:tcW w:w="10435" w:type="dxa"/>
            <w:gridSpan w:val="4"/>
            <w:shd w:val="clear" w:color="auto" w:fill="F2F2F2" w:themeFill="background1" w:themeFillShade="F2"/>
          </w:tcPr>
          <w:p w14:paraId="076BBD9B" w14:textId="77777777" w:rsidR="006E6A08" w:rsidRPr="009C5D2C" w:rsidRDefault="006E6A08" w:rsidP="00A51D9A">
            <w:pPr>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ssential Physical Demands and Frequency</w:t>
            </w:r>
          </w:p>
        </w:tc>
      </w:tr>
      <w:tr w:rsidR="00710BBA" w:rsidRPr="009C5D2C" w14:paraId="1A9C2DCB" w14:textId="77777777" w:rsidTr="00C466D4">
        <w:tc>
          <w:tcPr>
            <w:tcW w:w="10435" w:type="dxa"/>
            <w:gridSpan w:val="4"/>
            <w:shd w:val="clear" w:color="auto" w:fill="FFFFFF" w:themeFill="background1"/>
          </w:tcPr>
          <w:p w14:paraId="46468654" w14:textId="22E3280C" w:rsidR="00A43D9F" w:rsidRPr="009C5D2C" w:rsidRDefault="00A43D9F" w:rsidP="00A43D9F">
            <w:pPr>
              <w:rPr>
                <w:rFonts w:ascii="Times New Roman" w:hAnsi="Times New Roman" w:cs="Times New Roman"/>
                <w:bCs/>
                <w:color w:val="000000" w:themeColor="text1"/>
                <w:sz w:val="20"/>
                <w:szCs w:val="20"/>
              </w:rPr>
            </w:pPr>
            <w:r w:rsidRPr="009C5D2C">
              <w:rPr>
                <w:rFonts w:ascii="Times New Roman" w:hAnsi="Times New Roman" w:cs="Times New Roman"/>
                <w:color w:val="000000" w:themeColor="text1"/>
                <w:sz w:val="20"/>
                <w:szCs w:val="20"/>
              </w:rPr>
              <w:t xml:space="preserve">Must be able to </w:t>
            </w:r>
            <w:r w:rsidR="00A85B75" w:rsidRPr="009C5D2C">
              <w:rPr>
                <w:rFonts w:ascii="Times New Roman" w:hAnsi="Times New Roman" w:cs="Times New Roman"/>
                <w:color w:val="000000" w:themeColor="text1"/>
                <w:sz w:val="20"/>
                <w:szCs w:val="20"/>
              </w:rPr>
              <w:t>meet</w:t>
            </w:r>
            <w:r w:rsidRPr="009C5D2C">
              <w:rPr>
                <w:rFonts w:ascii="Times New Roman" w:hAnsi="Times New Roman" w:cs="Times New Roman"/>
                <w:color w:val="000000" w:themeColor="text1"/>
                <w:sz w:val="20"/>
                <w:szCs w:val="20"/>
              </w:rPr>
              <w:t xml:space="preserve"> the following with or without </w:t>
            </w:r>
            <w:r w:rsidR="00DB3595" w:rsidRPr="009C5D2C">
              <w:rPr>
                <w:rFonts w:ascii="Times New Roman" w:hAnsi="Times New Roman" w:cs="Times New Roman"/>
                <w:color w:val="000000" w:themeColor="text1"/>
                <w:sz w:val="20"/>
                <w:szCs w:val="20"/>
              </w:rPr>
              <w:t>reasonable</w:t>
            </w:r>
            <w:r w:rsidRPr="009C5D2C">
              <w:rPr>
                <w:rFonts w:ascii="Times New Roman" w:hAnsi="Times New Roman" w:cs="Times New Roman"/>
                <w:color w:val="000000" w:themeColor="text1"/>
                <w:sz w:val="20"/>
                <w:szCs w:val="20"/>
              </w:rPr>
              <w:t xml:space="preserve"> accommodation</w:t>
            </w:r>
            <w:r w:rsidR="00A85B75" w:rsidRPr="009C5D2C">
              <w:rPr>
                <w:rFonts w:ascii="Times New Roman" w:hAnsi="Times New Roman" w:cs="Times New Roman"/>
                <w:color w:val="000000" w:themeColor="text1"/>
                <w:sz w:val="20"/>
                <w:szCs w:val="20"/>
              </w:rPr>
              <w:t>.</w:t>
            </w:r>
          </w:p>
        </w:tc>
      </w:tr>
      <w:tr w:rsidR="00710BBA" w:rsidRPr="009C5D2C" w14:paraId="79922363" w14:textId="77777777" w:rsidTr="00C466D4">
        <w:tc>
          <w:tcPr>
            <w:tcW w:w="1075" w:type="dxa"/>
          </w:tcPr>
          <w:p w14:paraId="2D0234A4" w14:textId="16F58FD7"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Standing</w:t>
            </w:r>
          </w:p>
        </w:tc>
        <w:sdt>
          <w:sdtPr>
            <w:rPr>
              <w:rFonts w:ascii="Times New Roman" w:hAnsi="Times New Roman" w:cs="Times New Roman"/>
              <w:color w:val="000000" w:themeColor="text1"/>
              <w:sz w:val="20"/>
              <w:szCs w:val="20"/>
            </w:rPr>
            <w:id w:val="-1453163916"/>
            <w:placeholder>
              <w:docPart w:val="BE3664799F1242EFB6F932ADE61F8B12"/>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960" w:type="dxa"/>
              </w:tcPr>
              <w:p w14:paraId="48AA4EB8" w14:textId="1151CF96" w:rsidR="00CB62DD" w:rsidRPr="009C5D2C" w:rsidRDefault="00B81A17"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489ACC33" w14:textId="600E9429"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Bending</w:t>
            </w:r>
          </w:p>
        </w:tc>
        <w:sdt>
          <w:sdtPr>
            <w:rPr>
              <w:rFonts w:ascii="Times New Roman" w:hAnsi="Times New Roman" w:cs="Times New Roman"/>
              <w:color w:val="000000" w:themeColor="text1"/>
              <w:sz w:val="20"/>
              <w:szCs w:val="20"/>
            </w:rPr>
            <w:id w:val="2054890202"/>
            <w:placeholder>
              <w:docPart w:val="0F54DF90EE9F43C5BFEE9088F9A02041"/>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870" w:type="dxa"/>
              </w:tcPr>
              <w:p w14:paraId="759894D2" w14:textId="2DFAA6D0"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r>
      <w:tr w:rsidR="00710BBA" w:rsidRPr="009C5D2C" w14:paraId="1D8FAA17" w14:textId="77777777" w:rsidTr="00C466D4">
        <w:tc>
          <w:tcPr>
            <w:tcW w:w="1075" w:type="dxa"/>
          </w:tcPr>
          <w:p w14:paraId="76648AC4" w14:textId="11B7D0D5"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Sitting</w:t>
            </w:r>
          </w:p>
        </w:tc>
        <w:sdt>
          <w:sdtPr>
            <w:rPr>
              <w:rFonts w:ascii="Times New Roman" w:hAnsi="Times New Roman" w:cs="Times New Roman"/>
              <w:color w:val="000000" w:themeColor="text1"/>
              <w:sz w:val="20"/>
              <w:szCs w:val="20"/>
            </w:rPr>
            <w:id w:val="808053668"/>
            <w:lock w:val="sdtLocked"/>
            <w:placeholder>
              <w:docPart w:val="8A1D63424CEB4E1593C5D31EE9682177"/>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960" w:type="dxa"/>
              </w:tcPr>
              <w:p w14:paraId="0A2C8083" w14:textId="326EF004"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684AC614" w14:textId="71BB90A4"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Driving</w:t>
            </w:r>
          </w:p>
        </w:tc>
        <w:sdt>
          <w:sdtPr>
            <w:rPr>
              <w:rFonts w:ascii="Times New Roman" w:hAnsi="Times New Roman" w:cs="Times New Roman"/>
              <w:color w:val="000000" w:themeColor="text1"/>
              <w:sz w:val="20"/>
              <w:szCs w:val="20"/>
            </w:rPr>
            <w:id w:val="-601961219"/>
            <w:placeholder>
              <w:docPart w:val="63709E4E915045B89D96E40F670CAFB2"/>
            </w:placeholder>
            <w:showingPlcHdr/>
            <w:dropDownList>
              <w:listItem w:value="Choose an item."/>
              <w:listItem w:displayText="Not Required" w:value="Not Required"/>
              <w:listItem w:displayText="Required, less than 50%" w:value="Required, less than 50%"/>
              <w:listItem w:displayText="Required, more than 50%" w:value="Required, more than 50%"/>
            </w:dropDownList>
          </w:sdtPr>
          <w:sdtEndPr/>
          <w:sdtContent>
            <w:tc>
              <w:tcPr>
                <w:tcW w:w="3870" w:type="dxa"/>
              </w:tcPr>
              <w:p w14:paraId="179DD8B7" w14:textId="2DB81079"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r>
      <w:tr w:rsidR="00710BBA" w:rsidRPr="009C5D2C" w14:paraId="1D1A8E00" w14:textId="77777777" w:rsidTr="00C466D4">
        <w:tc>
          <w:tcPr>
            <w:tcW w:w="1075" w:type="dxa"/>
          </w:tcPr>
          <w:p w14:paraId="2B7D0461" w14:textId="45193276"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Lifting</w:t>
            </w:r>
          </w:p>
        </w:tc>
        <w:sdt>
          <w:sdtPr>
            <w:rPr>
              <w:rFonts w:ascii="Times New Roman" w:hAnsi="Times New Roman" w:cs="Times New Roman"/>
              <w:color w:val="000000" w:themeColor="text1"/>
              <w:sz w:val="20"/>
              <w:szCs w:val="20"/>
            </w:rPr>
            <w:id w:val="-1568420540"/>
            <w:lock w:val="sdtLocked"/>
            <w:placeholder>
              <w:docPart w:val="DABD9B62820C46A79B6133A9C2DFAB46"/>
            </w:placeholder>
            <w:showingPlcHdr/>
            <w:dropDownList>
              <w:listItem w:displayText="Up to 10 lbs" w:value="Up to 10 lbs"/>
              <w:listItem w:displayText="Up to 25 lbs" w:value="Up to 25 lbs"/>
              <w:listItem w:displayText="Up to 50 lbs" w:value="Up to 50 lbs"/>
              <w:listItem w:displayText="More than 50 lbs w/assistance" w:value="More than 50 lbs w/assistance"/>
            </w:dropDownList>
          </w:sdtPr>
          <w:sdtEndPr/>
          <w:sdtContent>
            <w:tc>
              <w:tcPr>
                <w:tcW w:w="3960" w:type="dxa"/>
              </w:tcPr>
              <w:p w14:paraId="761DD6C6" w14:textId="0278A085"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71C56C74" w14:textId="2C1C623A"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Travel</w:t>
            </w:r>
          </w:p>
        </w:tc>
        <w:sdt>
          <w:sdtPr>
            <w:rPr>
              <w:rFonts w:ascii="Times New Roman" w:hAnsi="Times New Roman" w:cs="Times New Roman"/>
              <w:color w:val="000000" w:themeColor="text1"/>
              <w:sz w:val="20"/>
              <w:szCs w:val="20"/>
            </w:rPr>
            <w:alias w:val="r"/>
            <w:tag w:val="r"/>
            <w:id w:val="354550996"/>
            <w:placeholder>
              <w:docPart w:val="3188B49D98414B9B9CDE1EA9B419838C"/>
            </w:placeholder>
            <w:showingPlcHdr/>
            <w:dropDownList>
              <w:listItem w:value="Choose an item."/>
              <w:listItem w:displayText="Not Required" w:value="Not Required"/>
              <w:listItem w:displayText="Required, up to 10%" w:value="Required, up to 10%"/>
              <w:listItem w:displayText="Required, up to 25%" w:value="Required, up to 25%"/>
              <w:listItem w:displayText="Required, up to 50%" w:value="Required, up to 50%"/>
              <w:listItem w:displayText="Required, more than 50%" w:value="Required, more than 50%"/>
            </w:dropDownList>
          </w:sdtPr>
          <w:sdtEndPr/>
          <w:sdtContent>
            <w:tc>
              <w:tcPr>
                <w:tcW w:w="3870" w:type="dxa"/>
              </w:tcPr>
              <w:p w14:paraId="3DDE882A" w14:textId="441739D4"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r>
      <w:tr w:rsidR="00710BBA" w:rsidRPr="009C5D2C" w14:paraId="73581406" w14:textId="77777777" w:rsidTr="00C466D4">
        <w:tc>
          <w:tcPr>
            <w:tcW w:w="1075" w:type="dxa"/>
          </w:tcPr>
          <w:p w14:paraId="1EC64834" w14:textId="15B4EC1B"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Twisting</w:t>
            </w:r>
          </w:p>
        </w:tc>
        <w:sdt>
          <w:sdtPr>
            <w:rPr>
              <w:rFonts w:ascii="Times New Roman" w:hAnsi="Times New Roman" w:cs="Times New Roman"/>
              <w:color w:val="000000" w:themeColor="text1"/>
              <w:sz w:val="20"/>
              <w:szCs w:val="20"/>
            </w:rPr>
            <w:id w:val="-652906379"/>
            <w:lock w:val="sdtLocked"/>
            <w:placeholder>
              <w:docPart w:val="0E09A5C43A4643FCB00E1B0C5FF79A4B"/>
            </w:placeholder>
            <w:showingPlcHdr/>
            <w:dropDownList>
              <w:listItem w:displayText="Occasional: 1–33% of the shift" w:value="Occasional: 1–33% of the shift"/>
              <w:listItem w:displayText="Frequent: 33–66% of the shift" w:value="Frequent: 33–66% of the shift"/>
              <w:listItem w:displayText="Constant: &gt;66% of the shift" w:value="Constant: &gt;66% of the shift"/>
            </w:dropDownList>
          </w:sdtPr>
          <w:sdtEndPr/>
          <w:sdtContent>
            <w:tc>
              <w:tcPr>
                <w:tcW w:w="3960" w:type="dxa"/>
              </w:tcPr>
              <w:p w14:paraId="37CCC131" w14:textId="507349BA" w:rsidR="00CB62DD" w:rsidRPr="009C5D2C" w:rsidRDefault="00CB62DD"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hoose an item.</w:t>
                </w:r>
              </w:p>
            </w:tc>
          </w:sdtContent>
        </w:sdt>
        <w:tc>
          <w:tcPr>
            <w:tcW w:w="1530" w:type="dxa"/>
          </w:tcPr>
          <w:p w14:paraId="451C4786" w14:textId="6406B0ED" w:rsidR="00CB62DD" w:rsidRPr="009C5D2C" w:rsidRDefault="00CB62DD" w:rsidP="00CB62DD">
            <w:pPr>
              <w:rPr>
                <w:rFonts w:ascii="Times New Roman" w:hAnsi="Times New Roman" w:cs="Times New Roman"/>
                <w:b/>
                <w:bCs/>
                <w:color w:val="000000" w:themeColor="text1"/>
                <w:sz w:val="20"/>
                <w:szCs w:val="20"/>
              </w:rPr>
            </w:pPr>
            <w:r w:rsidRPr="009C5D2C">
              <w:rPr>
                <w:rFonts w:ascii="Times New Roman" w:hAnsi="Times New Roman" w:cs="Times New Roman"/>
                <w:b/>
                <w:bCs/>
                <w:color w:val="000000" w:themeColor="text1"/>
                <w:sz w:val="20"/>
                <w:szCs w:val="20"/>
              </w:rPr>
              <w:t>Other</w:t>
            </w:r>
          </w:p>
        </w:tc>
        <w:tc>
          <w:tcPr>
            <w:tcW w:w="3870" w:type="dxa"/>
          </w:tcPr>
          <w:sdt>
            <w:sdtPr>
              <w:rPr>
                <w:rFonts w:ascii="Times New Roman" w:hAnsi="Times New Roman" w:cs="Times New Roman"/>
                <w:color w:val="000000" w:themeColor="text1"/>
                <w:sz w:val="20"/>
                <w:szCs w:val="20"/>
              </w:rPr>
              <w:alias w:val="Enter other physical demands"/>
              <w:tag w:val="Enter other physical demands"/>
              <w:id w:val="1951967041"/>
              <w:placeholder>
                <w:docPart w:val="1E11A0F3231B48A9823B0619C8219B6C"/>
              </w:placeholder>
              <w:showingPlcHdr/>
              <w:text/>
            </w:sdtPr>
            <w:sdtEndPr/>
            <w:sdtContent>
              <w:p w14:paraId="68F0A789" w14:textId="4060DD0A" w:rsidR="00CB62DD" w:rsidRPr="009C5D2C" w:rsidRDefault="00710BBA" w:rsidP="00CB62DD">
                <w:pPr>
                  <w:rPr>
                    <w:rFonts w:ascii="Times New Roman" w:hAnsi="Times New Roman" w:cs="Times New Roman"/>
                    <w:color w:val="000000" w:themeColor="text1"/>
                    <w:sz w:val="20"/>
                    <w:szCs w:val="20"/>
                  </w:rPr>
                </w:pPr>
                <w:r w:rsidRPr="009C5D2C">
                  <w:rPr>
                    <w:rStyle w:val="PlaceholderText"/>
                    <w:rFonts w:ascii="Times New Roman" w:hAnsi="Times New Roman" w:cs="Times New Roman"/>
                    <w:color w:val="000000" w:themeColor="text1"/>
                    <w:sz w:val="20"/>
                    <w:szCs w:val="20"/>
                  </w:rPr>
                  <w:t>Click or tap here to enter text.</w:t>
                </w:r>
              </w:p>
            </w:sdtContent>
          </w:sdt>
        </w:tc>
      </w:tr>
    </w:tbl>
    <w:p w14:paraId="768DC76D" w14:textId="7B3686A7" w:rsidR="0087346D" w:rsidRPr="009C5D2C" w:rsidRDefault="00007F0F" w:rsidP="00DB3595">
      <w:pPr>
        <w:ind w:right="-216"/>
        <w:rPr>
          <w:rFonts w:ascii="Times New Roman" w:hAnsi="Times New Roman" w:cs="Times New Roman"/>
          <w:i/>
          <w:color w:val="000000" w:themeColor="text1"/>
          <w:sz w:val="20"/>
          <w:szCs w:val="20"/>
        </w:rPr>
      </w:pPr>
      <w:r w:rsidRPr="009C5D2C">
        <w:rPr>
          <w:rFonts w:ascii="Times New Roman" w:hAnsi="Times New Roman" w:cs="Times New Roman"/>
          <w:i/>
          <w:color w:val="000000" w:themeColor="text1"/>
          <w:sz w:val="20"/>
          <w:szCs w:val="20"/>
        </w:rPr>
        <w:br/>
      </w:r>
      <w:r w:rsidR="00DB3595" w:rsidRPr="009C5D2C">
        <w:rPr>
          <w:rFonts w:ascii="Times New Roman" w:hAnsi="Times New Roman" w:cs="Times New Roman"/>
          <w:i/>
          <w:color w:val="000000" w:themeColor="text1"/>
          <w:sz w:val="20"/>
          <w:szCs w:val="20"/>
        </w:rPr>
        <w:t>This position description is intended to describe the general nature and level of work performed by individuals in this role. It is not intended to be an exhaustive list of all duties, responsibilities, or qualifications</w:t>
      </w:r>
      <w:r w:rsidR="00DA300E">
        <w:rPr>
          <w:rFonts w:ascii="Times New Roman" w:hAnsi="Times New Roman" w:cs="Times New Roman"/>
          <w:i/>
          <w:color w:val="000000" w:themeColor="text1"/>
          <w:sz w:val="20"/>
          <w:szCs w:val="20"/>
        </w:rPr>
        <w:t>.</w:t>
      </w:r>
      <w:r w:rsidR="00BE7C03" w:rsidRPr="00BE7C03">
        <w:t xml:space="preserve"> </w:t>
      </w:r>
      <w:r w:rsidR="00BE7C03" w:rsidRPr="00BE7C03">
        <w:rPr>
          <w:rFonts w:ascii="Times New Roman" w:hAnsi="Times New Roman" w:cs="Times New Roman"/>
          <w:i/>
          <w:color w:val="000000" w:themeColor="text1"/>
          <w:sz w:val="20"/>
          <w:szCs w:val="20"/>
        </w:rPr>
        <w:t>Responsibilities may evolve based on organizational needs and priorities, in accordance with established policies and procedures</w:t>
      </w:r>
      <w:r w:rsidR="00DB3595" w:rsidRPr="009C5D2C">
        <w:rPr>
          <w:rFonts w:ascii="Times New Roman" w:hAnsi="Times New Roman" w:cs="Times New Roman"/>
          <w:i/>
          <w:color w:val="000000" w:themeColor="text1"/>
          <w:sz w:val="20"/>
          <w:szCs w:val="20"/>
        </w:rPr>
        <w:t>.</w:t>
      </w:r>
      <w:r w:rsidR="0087346D" w:rsidRPr="009C5D2C">
        <w:rPr>
          <w:rFonts w:ascii="Times New Roman" w:hAnsi="Times New Roman" w:cs="Times New Roman"/>
          <w:i/>
          <w:color w:val="000000" w:themeColor="text1"/>
          <w:sz w:val="20"/>
          <w:szCs w:val="20"/>
        </w:rPr>
        <w:br/>
        <w:t>________________________________________________________________________________________________________</w:t>
      </w:r>
    </w:p>
    <w:p w14:paraId="170E33E8" w14:textId="73932116" w:rsidR="00F41AC4" w:rsidRPr="009C5D2C" w:rsidRDefault="0087346D" w:rsidP="0018691B">
      <w:pPr>
        <w:keepNext/>
        <w:keepLines/>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I acknowledge that I have received and reviewed this position description. I understand the primary responsibilities of the role and agree to perform them to the best of my ability. I understand that this document does not constitute a contract of employment and that responsibilities may change as needed.</w:t>
      </w:r>
      <w:r w:rsidR="009A1E2E" w:rsidRPr="009C5D2C">
        <w:rPr>
          <w:rFonts w:ascii="Times New Roman" w:hAnsi="Times New Roman" w:cs="Times New Roman"/>
          <w:b/>
          <w:color w:val="000000" w:themeColor="text1"/>
          <w:sz w:val="20"/>
          <w:szCs w:val="20"/>
        </w:rPr>
        <w:br/>
      </w:r>
      <w:r w:rsidR="00B81A17" w:rsidRPr="009C5D2C">
        <w:rPr>
          <w:rFonts w:ascii="Times New Roman" w:hAnsi="Times New Roman" w:cs="Times New Roman"/>
          <w:b/>
          <w:color w:val="000000" w:themeColor="text1"/>
          <w:sz w:val="20"/>
          <w:szCs w:val="20"/>
        </w:rPr>
        <w:br/>
      </w:r>
      <w:r w:rsidR="00CB62DD" w:rsidRPr="009C5D2C">
        <w:rPr>
          <w:rFonts w:ascii="Times New Roman" w:hAnsi="Times New Roman" w:cs="Times New Roman"/>
          <w:b/>
          <w:color w:val="000000" w:themeColor="text1"/>
          <w:sz w:val="20"/>
          <w:szCs w:val="20"/>
        </w:rPr>
        <w:t>Employee E</w:t>
      </w:r>
      <w:r w:rsidR="00CB62DD" w:rsidRPr="00F970BD">
        <w:rPr>
          <w:rFonts w:ascii="Times New Roman" w:hAnsi="Times New Roman" w:cs="Times New Roman"/>
          <w:bCs/>
          <w:color w:val="000000" w:themeColor="text1"/>
          <w:sz w:val="20"/>
          <w:szCs w:val="20"/>
        </w:rPr>
        <w:t>#</w:t>
      </w:r>
      <w:r w:rsidR="00CB62DD" w:rsidRPr="009C5D2C">
        <w:rPr>
          <w:rFonts w:ascii="Times New Roman" w:hAnsi="Times New Roman" w:cs="Times New Roman"/>
          <w:b/>
          <w:color w:val="000000" w:themeColor="text1"/>
          <w:sz w:val="20"/>
          <w:szCs w:val="20"/>
        </w:rPr>
        <w:t>:</w:t>
      </w:r>
      <w:r w:rsidR="00F970BD">
        <w:rPr>
          <w:rFonts w:ascii="Times New Roman" w:hAnsi="Times New Roman" w:cs="Times New Roman"/>
          <w:b/>
          <w:color w:val="000000" w:themeColor="text1"/>
          <w:sz w:val="20"/>
          <w:szCs w:val="20"/>
        </w:rPr>
        <w:t xml:space="preserve"> </w:t>
      </w:r>
      <w:sdt>
        <w:sdtPr>
          <w:rPr>
            <w:rFonts w:ascii="Times New Roman" w:hAnsi="Times New Roman" w:cs="Times New Roman"/>
            <w:b/>
            <w:color w:val="000000" w:themeColor="text1"/>
            <w:sz w:val="20"/>
            <w:szCs w:val="20"/>
            <w:u w:val="single"/>
          </w:rPr>
          <w:alias w:val="Enter E#"/>
          <w:tag w:val="Enter E#"/>
          <w:id w:val="1289010446"/>
          <w:lock w:val="sdtLocked"/>
          <w:placeholder>
            <w:docPart w:val="3B4028B2B17E4F829AD8CC9F81A775DE"/>
          </w:placeholder>
          <w:showingPlcHdr/>
          <w:text/>
        </w:sdtPr>
        <w:sdtEndPr/>
        <w:sdtContent>
          <w:r w:rsidR="00130458" w:rsidRPr="009C5D2C">
            <w:rPr>
              <w:rStyle w:val="PlaceholderText"/>
              <w:rFonts w:ascii="Times New Roman" w:hAnsi="Times New Roman" w:cs="Times New Roman"/>
              <w:sz w:val="20"/>
              <w:szCs w:val="20"/>
            </w:rPr>
            <w:t>Click or tap here to enter text.</w:t>
          </w:r>
        </w:sdtContent>
      </w:sdt>
      <w:r w:rsidR="00CB62DD" w:rsidRPr="009C5D2C">
        <w:rPr>
          <w:rFonts w:ascii="Times New Roman" w:hAnsi="Times New Roman" w:cs="Times New Roman"/>
          <w:b/>
          <w:color w:val="000000" w:themeColor="text1"/>
          <w:sz w:val="20"/>
          <w:szCs w:val="20"/>
        </w:rPr>
        <w:tab/>
      </w:r>
      <w:r w:rsidR="0018691B" w:rsidRPr="009C5D2C">
        <w:rPr>
          <w:rFonts w:ascii="Times New Roman" w:hAnsi="Times New Roman" w:cs="Times New Roman"/>
          <w:b/>
          <w:color w:val="000000" w:themeColor="text1"/>
          <w:sz w:val="20"/>
          <w:szCs w:val="20"/>
        </w:rPr>
        <w:tab/>
      </w:r>
    </w:p>
    <w:p w14:paraId="3922DAD2" w14:textId="5583736E" w:rsidR="00130458" w:rsidRPr="009C5D2C" w:rsidRDefault="00130458" w:rsidP="0018691B">
      <w:pPr>
        <w:keepNext/>
        <w:keepLines/>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t>E</w:t>
      </w:r>
      <w:r w:rsidR="00CB62DD" w:rsidRPr="009C5D2C">
        <w:rPr>
          <w:rFonts w:ascii="Times New Roman" w:hAnsi="Times New Roman" w:cs="Times New Roman"/>
          <w:b/>
          <w:color w:val="000000" w:themeColor="text1"/>
          <w:sz w:val="20"/>
          <w:szCs w:val="20"/>
        </w:rPr>
        <w:t>mployee Print Name:</w:t>
      </w:r>
      <w:r w:rsidR="00F970BD">
        <w:rPr>
          <w:rFonts w:ascii="Times New Roman" w:hAnsi="Times New Roman" w:cs="Times New Roman"/>
          <w:b/>
          <w:color w:val="000000" w:themeColor="text1"/>
          <w:sz w:val="20"/>
          <w:szCs w:val="20"/>
        </w:rPr>
        <w:t xml:space="preserve"> </w:t>
      </w:r>
      <w:sdt>
        <w:sdtPr>
          <w:rPr>
            <w:rFonts w:ascii="Times New Roman" w:hAnsi="Times New Roman" w:cs="Times New Roman"/>
            <w:bCs/>
            <w:color w:val="000000" w:themeColor="text1"/>
            <w:sz w:val="20"/>
            <w:szCs w:val="20"/>
            <w:u w:val="single"/>
          </w:rPr>
          <w:alias w:val="Print Name"/>
          <w:tag w:val="Print Name"/>
          <w:id w:val="-579594924"/>
          <w:lock w:val="sdtLocked"/>
          <w:placeholder>
            <w:docPart w:val="C55586517B4D47A298E133F35BC2F811"/>
          </w:placeholder>
          <w:showingPlcHdr/>
          <w:text/>
        </w:sdtPr>
        <w:sdtEndPr/>
        <w:sdtContent>
          <w:r w:rsidRPr="009C5D2C">
            <w:rPr>
              <w:rStyle w:val="PlaceholderText"/>
              <w:rFonts w:ascii="Times New Roman" w:hAnsi="Times New Roman" w:cs="Times New Roman"/>
              <w:sz w:val="20"/>
              <w:szCs w:val="20"/>
            </w:rPr>
            <w:t>Click or tap here to enter text.</w:t>
          </w:r>
        </w:sdtContent>
      </w:sdt>
      <w:r w:rsidR="00B81A17" w:rsidRPr="009C5D2C">
        <w:rPr>
          <w:rFonts w:ascii="Times New Roman" w:hAnsi="Times New Roman" w:cs="Times New Roman"/>
          <w:b/>
          <w:color w:val="000000" w:themeColor="text1"/>
          <w:sz w:val="20"/>
          <w:szCs w:val="20"/>
        </w:rPr>
        <w:tab/>
      </w:r>
      <w:r w:rsidR="00710BBA" w:rsidRPr="009C5D2C">
        <w:rPr>
          <w:rFonts w:ascii="Times New Roman" w:hAnsi="Times New Roman" w:cs="Times New Roman"/>
          <w:b/>
          <w:color w:val="000000" w:themeColor="text1"/>
          <w:sz w:val="20"/>
          <w:szCs w:val="20"/>
        </w:rPr>
        <w:tab/>
      </w:r>
      <w:r w:rsidR="00710BBA" w:rsidRPr="009C5D2C">
        <w:rPr>
          <w:rFonts w:ascii="Times New Roman" w:hAnsi="Times New Roman" w:cs="Times New Roman"/>
          <w:b/>
          <w:color w:val="000000" w:themeColor="text1"/>
          <w:sz w:val="20"/>
          <w:szCs w:val="20"/>
        </w:rPr>
        <w:tab/>
      </w:r>
    </w:p>
    <w:p w14:paraId="420633B9" w14:textId="4F90137C" w:rsidR="00710BBA" w:rsidRPr="009C5D2C" w:rsidRDefault="0018691B" w:rsidP="00130458">
      <w:pPr>
        <w:keepNext/>
        <w:keepLines/>
        <w:rPr>
          <w:rFonts w:ascii="Times New Roman" w:hAnsi="Times New Roman" w:cs="Times New Roman"/>
          <w:b/>
          <w:color w:val="000000" w:themeColor="text1"/>
          <w:sz w:val="20"/>
          <w:szCs w:val="20"/>
        </w:rPr>
      </w:pPr>
      <w:r w:rsidRPr="009C5D2C">
        <w:rPr>
          <w:rFonts w:ascii="Times New Roman" w:hAnsi="Times New Roman" w:cs="Times New Roman"/>
          <w:b/>
          <w:color w:val="000000" w:themeColor="text1"/>
          <w:sz w:val="20"/>
          <w:szCs w:val="20"/>
        </w:rPr>
        <w:br/>
      </w:r>
      <w:r w:rsidR="00710BBA" w:rsidRPr="009C5D2C">
        <w:rPr>
          <w:rFonts w:ascii="Times New Roman" w:hAnsi="Times New Roman" w:cs="Times New Roman"/>
          <w:b/>
          <w:color w:val="000000" w:themeColor="text1"/>
          <w:sz w:val="20"/>
          <w:szCs w:val="20"/>
        </w:rPr>
        <w:t>E</w:t>
      </w:r>
      <w:r w:rsidR="00CB62DD" w:rsidRPr="009C5D2C">
        <w:rPr>
          <w:rFonts w:ascii="Times New Roman" w:hAnsi="Times New Roman" w:cs="Times New Roman"/>
          <w:b/>
          <w:color w:val="000000" w:themeColor="text1"/>
          <w:sz w:val="20"/>
          <w:szCs w:val="20"/>
        </w:rPr>
        <w:t>mployee Signature:</w:t>
      </w:r>
      <w:r w:rsidR="00710BBA" w:rsidRPr="009C5D2C">
        <w:rPr>
          <w:rFonts w:ascii="Times New Roman" w:hAnsi="Times New Roman" w:cs="Times New Roman"/>
          <w:b/>
          <w:color w:val="000000" w:themeColor="text1"/>
          <w:sz w:val="20"/>
          <w:szCs w:val="20"/>
        </w:rPr>
        <w:t xml:space="preserve"> _______________________________</w:t>
      </w:r>
      <w:r w:rsidR="00CB62DD" w:rsidRPr="009C5D2C">
        <w:rPr>
          <w:rFonts w:ascii="Times New Roman" w:hAnsi="Times New Roman" w:cs="Times New Roman"/>
          <w:b/>
          <w:color w:val="000000" w:themeColor="text1"/>
          <w:sz w:val="20"/>
          <w:szCs w:val="20"/>
        </w:rPr>
        <w:tab/>
      </w:r>
      <w:r w:rsidR="00710BBA" w:rsidRPr="009C5D2C">
        <w:rPr>
          <w:rFonts w:ascii="Times New Roman" w:hAnsi="Times New Roman" w:cs="Times New Roman"/>
          <w:b/>
          <w:color w:val="000000" w:themeColor="text1"/>
          <w:sz w:val="20"/>
          <w:szCs w:val="20"/>
        </w:rPr>
        <w:tab/>
        <w:t xml:space="preserve">Date: </w:t>
      </w:r>
      <w:sdt>
        <w:sdtPr>
          <w:rPr>
            <w:rFonts w:ascii="Times New Roman" w:hAnsi="Times New Roman" w:cs="Times New Roman"/>
            <w:b/>
            <w:color w:val="000000" w:themeColor="text1"/>
            <w:sz w:val="20"/>
            <w:szCs w:val="20"/>
            <w:u w:val="single"/>
          </w:rPr>
          <w:id w:val="-1814790647"/>
          <w:lock w:val="sdtLocked"/>
          <w:placeholder>
            <w:docPart w:val="30812603178F48DB9E4038D9AF453CA5"/>
          </w:placeholder>
          <w:showingPlcHdr/>
          <w:date w:fullDate="2026-04-07T00:00:00Z">
            <w:dateFormat w:val="M/d/yyyy"/>
            <w:lid w:val="en-US"/>
            <w:storeMappedDataAs w:val="dateTime"/>
            <w:calendar w:val="gregorian"/>
          </w:date>
        </w:sdtPr>
        <w:sdtEndPr/>
        <w:sdtContent>
          <w:r w:rsidR="00130458" w:rsidRPr="009C5D2C">
            <w:rPr>
              <w:rStyle w:val="PlaceholderText"/>
              <w:rFonts w:ascii="Times New Roman" w:hAnsi="Times New Roman" w:cs="Times New Roman"/>
              <w:sz w:val="20"/>
              <w:szCs w:val="20"/>
            </w:rPr>
            <w:t>Click or tap to enter a date.</w:t>
          </w:r>
        </w:sdtContent>
      </w:sdt>
      <w:r w:rsidR="00710BBA" w:rsidRPr="009C5D2C">
        <w:rPr>
          <w:rFonts w:ascii="Times New Roman" w:hAnsi="Times New Roman" w:cs="Times New Roman"/>
          <w:b/>
          <w:color w:val="000000" w:themeColor="text1"/>
          <w:sz w:val="20"/>
          <w:szCs w:val="20"/>
        </w:rPr>
        <w:br/>
      </w:r>
      <w:r w:rsidR="00523E73" w:rsidRPr="009C5D2C">
        <w:rPr>
          <w:rFonts w:ascii="Times New Roman" w:hAnsi="Times New Roman" w:cs="Times New Roman"/>
          <w:b/>
          <w:color w:val="000000" w:themeColor="text1"/>
          <w:sz w:val="20"/>
          <w:szCs w:val="20"/>
        </w:rPr>
        <w:br/>
      </w:r>
      <w:r w:rsidR="00B81A17" w:rsidRPr="009C5D2C">
        <w:rPr>
          <w:rFonts w:ascii="Times New Roman" w:hAnsi="Times New Roman" w:cs="Times New Roman"/>
          <w:b/>
          <w:color w:val="000000" w:themeColor="text1"/>
          <w:sz w:val="20"/>
          <w:szCs w:val="20"/>
        </w:rPr>
        <w:t>Supervisor</w:t>
      </w:r>
      <w:r w:rsidR="00CB62DD" w:rsidRPr="009C5D2C">
        <w:rPr>
          <w:rFonts w:ascii="Times New Roman" w:hAnsi="Times New Roman" w:cs="Times New Roman"/>
          <w:b/>
          <w:color w:val="000000" w:themeColor="text1"/>
          <w:sz w:val="20"/>
          <w:szCs w:val="20"/>
        </w:rPr>
        <w:t xml:space="preserve"> Print Name</w:t>
      </w:r>
      <w:r w:rsidR="00B81A17" w:rsidRPr="009C5D2C">
        <w:rPr>
          <w:rFonts w:ascii="Times New Roman" w:hAnsi="Times New Roman" w:cs="Times New Roman"/>
          <w:b/>
          <w:color w:val="000000" w:themeColor="text1"/>
          <w:sz w:val="20"/>
          <w:szCs w:val="20"/>
        </w:rPr>
        <w:t>:</w:t>
      </w:r>
      <w:r w:rsidR="00F970BD">
        <w:rPr>
          <w:rFonts w:ascii="Times New Roman" w:hAnsi="Times New Roman" w:cs="Times New Roman"/>
          <w:b/>
          <w:color w:val="000000" w:themeColor="text1"/>
          <w:sz w:val="20"/>
          <w:szCs w:val="20"/>
        </w:rPr>
        <w:t xml:space="preserve"> </w:t>
      </w:r>
      <w:sdt>
        <w:sdtPr>
          <w:rPr>
            <w:rFonts w:ascii="Times New Roman" w:hAnsi="Times New Roman" w:cs="Times New Roman"/>
            <w:bCs/>
            <w:color w:val="000000" w:themeColor="text1"/>
            <w:sz w:val="20"/>
            <w:szCs w:val="20"/>
            <w:u w:val="single"/>
          </w:rPr>
          <w:alias w:val="Print Name"/>
          <w:tag w:val="Print Name"/>
          <w:id w:val="-1124843597"/>
          <w:lock w:val="sdtLocked"/>
          <w:placeholder>
            <w:docPart w:val="6EEF27229D144EBB858D3BBDF72A7F58"/>
          </w:placeholder>
          <w:showingPlcHdr/>
          <w:text/>
        </w:sdtPr>
        <w:sdtEndPr/>
        <w:sdtContent>
          <w:r w:rsidR="00130458" w:rsidRPr="009C5D2C">
            <w:rPr>
              <w:rStyle w:val="PlaceholderText"/>
              <w:rFonts w:ascii="Times New Roman" w:hAnsi="Times New Roman" w:cs="Times New Roman"/>
              <w:sz w:val="20"/>
              <w:szCs w:val="20"/>
            </w:rPr>
            <w:t>Click or tap here to enter text.</w:t>
          </w:r>
        </w:sdtContent>
      </w:sdt>
      <w:r w:rsidR="00B81A17" w:rsidRPr="009C5D2C">
        <w:rPr>
          <w:rFonts w:ascii="Times New Roman" w:hAnsi="Times New Roman" w:cs="Times New Roman"/>
          <w:b/>
          <w:color w:val="000000" w:themeColor="text1"/>
          <w:sz w:val="20"/>
          <w:szCs w:val="20"/>
        </w:rPr>
        <w:tab/>
      </w:r>
    </w:p>
    <w:p w14:paraId="3C3F2FD2" w14:textId="35477AA5" w:rsidR="00CB62DD" w:rsidRPr="009C5D2C" w:rsidRDefault="00710BBA" w:rsidP="00130458">
      <w:pPr>
        <w:keepNext/>
        <w:keepLines/>
        <w:rPr>
          <w:rFonts w:ascii="Times New Roman" w:hAnsi="Times New Roman" w:cs="Times New Roman"/>
          <w:b/>
          <w:color w:val="000000" w:themeColor="text1"/>
          <w:sz w:val="20"/>
          <w:szCs w:val="20"/>
          <w:u w:val="single"/>
        </w:rPr>
      </w:pPr>
      <w:r w:rsidRPr="009C5D2C">
        <w:rPr>
          <w:rFonts w:ascii="Times New Roman" w:hAnsi="Times New Roman" w:cs="Times New Roman"/>
          <w:b/>
          <w:color w:val="000000" w:themeColor="text1"/>
          <w:sz w:val="20"/>
          <w:szCs w:val="20"/>
        </w:rPr>
        <w:br/>
      </w:r>
      <w:r w:rsidR="009A0DC2" w:rsidRPr="009C5D2C">
        <w:rPr>
          <w:rFonts w:ascii="Times New Roman" w:hAnsi="Times New Roman" w:cs="Times New Roman"/>
          <w:b/>
          <w:color w:val="000000" w:themeColor="text1"/>
          <w:sz w:val="20"/>
          <w:szCs w:val="20"/>
        </w:rPr>
        <w:t>Supervisor</w:t>
      </w:r>
      <w:r w:rsidR="00CB62DD" w:rsidRPr="009C5D2C">
        <w:rPr>
          <w:rFonts w:ascii="Times New Roman" w:hAnsi="Times New Roman" w:cs="Times New Roman"/>
          <w:b/>
          <w:color w:val="000000" w:themeColor="text1"/>
          <w:sz w:val="20"/>
          <w:szCs w:val="20"/>
        </w:rPr>
        <w:t xml:space="preserve"> </w:t>
      </w:r>
      <w:r w:rsidR="00726578" w:rsidRPr="009C5D2C">
        <w:rPr>
          <w:rFonts w:ascii="Times New Roman" w:hAnsi="Times New Roman" w:cs="Times New Roman"/>
          <w:b/>
          <w:color w:val="000000" w:themeColor="text1"/>
          <w:sz w:val="20"/>
          <w:szCs w:val="20"/>
        </w:rPr>
        <w:t xml:space="preserve">Signature: </w:t>
      </w:r>
      <w:r w:rsidR="00B81A17" w:rsidRPr="009C5D2C">
        <w:rPr>
          <w:rFonts w:ascii="Times New Roman" w:hAnsi="Times New Roman" w:cs="Times New Roman"/>
          <w:b/>
          <w:color w:val="000000" w:themeColor="text1"/>
          <w:sz w:val="20"/>
          <w:szCs w:val="20"/>
        </w:rPr>
        <w:t>_</w:t>
      </w:r>
      <w:r w:rsidR="00726578" w:rsidRPr="009C5D2C">
        <w:rPr>
          <w:rFonts w:ascii="Times New Roman" w:hAnsi="Times New Roman" w:cs="Times New Roman"/>
          <w:b/>
          <w:color w:val="000000" w:themeColor="text1"/>
          <w:sz w:val="20"/>
          <w:szCs w:val="20"/>
        </w:rPr>
        <w:t>__</w:t>
      </w:r>
      <w:r w:rsidR="00B81A17" w:rsidRPr="009C5D2C">
        <w:rPr>
          <w:rFonts w:ascii="Times New Roman" w:hAnsi="Times New Roman" w:cs="Times New Roman"/>
          <w:b/>
          <w:color w:val="000000" w:themeColor="text1"/>
          <w:sz w:val="20"/>
          <w:szCs w:val="20"/>
        </w:rPr>
        <w:t>_____________________________</w:t>
      </w:r>
      <w:r w:rsidRPr="009C5D2C">
        <w:rPr>
          <w:rFonts w:ascii="Times New Roman" w:hAnsi="Times New Roman" w:cs="Times New Roman"/>
          <w:b/>
          <w:color w:val="000000" w:themeColor="text1"/>
          <w:sz w:val="20"/>
          <w:szCs w:val="20"/>
        </w:rPr>
        <w:tab/>
        <w:t xml:space="preserve">Date: </w:t>
      </w:r>
      <w:sdt>
        <w:sdtPr>
          <w:rPr>
            <w:rFonts w:ascii="Times New Roman" w:hAnsi="Times New Roman" w:cs="Times New Roman"/>
            <w:b/>
            <w:color w:val="000000" w:themeColor="text1"/>
            <w:sz w:val="20"/>
            <w:szCs w:val="20"/>
            <w:u w:val="single"/>
          </w:rPr>
          <w:id w:val="-291834536"/>
          <w:lock w:val="sdtLocked"/>
          <w:placeholder>
            <w:docPart w:val="E0166F8002A34D3492709D441956ADA0"/>
          </w:placeholder>
          <w:showingPlcHdr/>
          <w:date w:fullDate="2026-04-07T00:00:00Z">
            <w:dateFormat w:val="M/d/yyyy"/>
            <w:lid w:val="en-US"/>
            <w:storeMappedDataAs w:val="dateTime"/>
            <w:calendar w:val="gregorian"/>
          </w:date>
        </w:sdtPr>
        <w:sdtEndPr/>
        <w:sdtContent>
          <w:r w:rsidR="00130458" w:rsidRPr="009C5D2C">
            <w:rPr>
              <w:rStyle w:val="PlaceholderText"/>
              <w:rFonts w:ascii="Times New Roman" w:hAnsi="Times New Roman" w:cs="Times New Roman"/>
              <w:sz w:val="20"/>
              <w:szCs w:val="20"/>
            </w:rPr>
            <w:t>Click or tap to enter a date.</w:t>
          </w:r>
        </w:sdtContent>
      </w:sdt>
    </w:p>
    <w:p w14:paraId="2FF84365" w14:textId="42A86444" w:rsidR="00814ACA" w:rsidRPr="00BE7492" w:rsidRDefault="00814ACA" w:rsidP="007B4DD3">
      <w:pPr>
        <w:keepNext/>
        <w:keepLines/>
        <w:pageBreakBefore/>
        <w:widowControl w:val="0"/>
        <w:jc w:val="center"/>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lastRenderedPageBreak/>
        <w:t>ADDENDUM – POSITION PROFILE (</w:t>
      </w:r>
      <w:r w:rsidR="008A39D7" w:rsidRPr="00BE7492">
        <w:rPr>
          <w:rFonts w:ascii="Times New Roman" w:hAnsi="Times New Roman" w:cs="Times New Roman"/>
          <w:b/>
          <w:color w:val="000000" w:themeColor="text1"/>
          <w:sz w:val="20"/>
          <w:szCs w:val="20"/>
        </w:rPr>
        <w:t>Set-up/Access</w:t>
      </w:r>
      <w:r w:rsidRPr="00BE7492">
        <w:rPr>
          <w:rFonts w:ascii="Times New Roman" w:hAnsi="Times New Roman" w:cs="Times New Roman"/>
          <w:b/>
          <w:color w:val="000000" w:themeColor="text1"/>
          <w:sz w:val="20"/>
          <w:szCs w:val="20"/>
        </w:rPr>
        <w:t>)</w:t>
      </w:r>
    </w:p>
    <w:tbl>
      <w:tblPr>
        <w:tblStyle w:val="TableGrid"/>
        <w:tblW w:w="10345" w:type="dxa"/>
        <w:tblLook w:val="04A0" w:firstRow="1" w:lastRow="0" w:firstColumn="1" w:lastColumn="0" w:noHBand="0" w:noVBand="1"/>
      </w:tblPr>
      <w:tblGrid>
        <w:gridCol w:w="3505"/>
        <w:gridCol w:w="6840"/>
      </w:tblGrid>
      <w:tr w:rsidR="00710BBA" w:rsidRPr="00BE7492" w14:paraId="2AB372B8" w14:textId="77777777" w:rsidTr="00790184">
        <w:trPr>
          <w:cantSplit/>
        </w:trPr>
        <w:tc>
          <w:tcPr>
            <w:tcW w:w="10345" w:type="dxa"/>
            <w:gridSpan w:val="2"/>
            <w:shd w:val="clear" w:color="auto" w:fill="F2F2F2" w:themeFill="background1" w:themeFillShade="F2"/>
          </w:tcPr>
          <w:p w14:paraId="17B87C07" w14:textId="0EF9A7E8" w:rsidR="00814ACA" w:rsidRPr="00BE7492" w:rsidRDefault="00814ACA" w:rsidP="007B4DD3">
            <w:pPr>
              <w:widowControl w:val="0"/>
              <w:jc w:val="center"/>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 xml:space="preserve">This </w:t>
            </w:r>
            <w:r w:rsidR="004C6C2E">
              <w:rPr>
                <w:rFonts w:ascii="Times New Roman" w:hAnsi="Times New Roman" w:cs="Times New Roman"/>
                <w:b/>
                <w:color w:val="000000" w:themeColor="text1"/>
                <w:sz w:val="20"/>
                <w:szCs w:val="20"/>
              </w:rPr>
              <w:t xml:space="preserve">section </w:t>
            </w:r>
            <w:r w:rsidRPr="00BE7492">
              <w:rPr>
                <w:rFonts w:ascii="Times New Roman" w:hAnsi="Times New Roman" w:cs="Times New Roman"/>
                <w:b/>
                <w:color w:val="000000" w:themeColor="text1"/>
                <w:sz w:val="20"/>
                <w:szCs w:val="20"/>
              </w:rPr>
              <w:t xml:space="preserve">is intended </w:t>
            </w:r>
            <w:r w:rsidR="004C6C2E">
              <w:rPr>
                <w:rFonts w:ascii="Times New Roman" w:hAnsi="Times New Roman" w:cs="Times New Roman"/>
                <w:b/>
                <w:color w:val="000000" w:themeColor="text1"/>
                <w:sz w:val="20"/>
                <w:szCs w:val="20"/>
              </w:rPr>
              <w:t>for use as a Manager Guide only</w:t>
            </w:r>
            <w:r w:rsidRPr="00BE7492">
              <w:rPr>
                <w:rFonts w:ascii="Times New Roman" w:hAnsi="Times New Roman" w:cs="Times New Roman"/>
                <w:b/>
                <w:color w:val="000000" w:themeColor="text1"/>
                <w:sz w:val="20"/>
                <w:szCs w:val="20"/>
              </w:rPr>
              <w:t>.</w:t>
            </w:r>
          </w:p>
          <w:p w14:paraId="3ABAC8BB" w14:textId="0647D285" w:rsidR="00814ACA" w:rsidRPr="00BE7492" w:rsidRDefault="00814ACA" w:rsidP="007B4DD3">
            <w:pPr>
              <w:widowControl w:val="0"/>
              <w:jc w:val="center"/>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 xml:space="preserve">This section includes information on the common profile set-up associated with this position. </w:t>
            </w:r>
            <w:r w:rsidRPr="00BE7492">
              <w:rPr>
                <w:rFonts w:ascii="Times New Roman" w:hAnsi="Times New Roman" w:cs="Times New Roman"/>
                <w:b/>
                <w:color w:val="000000" w:themeColor="text1"/>
                <w:sz w:val="20"/>
                <w:szCs w:val="20"/>
              </w:rPr>
              <w:br/>
            </w:r>
            <w:r w:rsidR="004C6C2E">
              <w:rPr>
                <w:rFonts w:ascii="Times New Roman" w:hAnsi="Times New Roman" w:cs="Times New Roman"/>
                <w:b/>
                <w:color w:val="000000" w:themeColor="text1"/>
                <w:sz w:val="20"/>
                <w:szCs w:val="20"/>
              </w:rPr>
              <w:t>T</w:t>
            </w:r>
            <w:r w:rsidR="004C6C2E" w:rsidRPr="004C6C2E">
              <w:rPr>
                <w:rFonts w:ascii="Times New Roman" w:hAnsi="Times New Roman" w:cs="Times New Roman"/>
                <w:b/>
                <w:color w:val="000000" w:themeColor="text1"/>
                <w:sz w:val="20"/>
                <w:szCs w:val="20"/>
              </w:rPr>
              <w:t>his is subject to change depending on the scope of the role, management approval, and departmental operations</w:t>
            </w:r>
            <w:r w:rsidRPr="00BE7492">
              <w:rPr>
                <w:rFonts w:ascii="Times New Roman" w:hAnsi="Times New Roman" w:cs="Times New Roman"/>
                <w:b/>
                <w:color w:val="000000" w:themeColor="text1"/>
                <w:sz w:val="20"/>
                <w:szCs w:val="20"/>
              </w:rPr>
              <w:t xml:space="preserve">.    </w:t>
            </w:r>
            <w:r w:rsidR="00000686" w:rsidRPr="00BE7492">
              <w:rPr>
                <w:rFonts w:ascii="Times New Roman" w:hAnsi="Times New Roman" w:cs="Times New Roman"/>
                <w:b/>
                <w:color w:val="000000" w:themeColor="text1"/>
                <w:sz w:val="20"/>
                <w:szCs w:val="20"/>
              </w:rPr>
              <w:br/>
            </w:r>
            <w:r w:rsidRPr="00BE7492">
              <w:rPr>
                <w:rFonts w:ascii="Times New Roman" w:hAnsi="Times New Roman" w:cs="Times New Roman"/>
                <w:b/>
                <w:color w:val="000000" w:themeColor="text1"/>
                <w:sz w:val="20"/>
                <w:szCs w:val="20"/>
              </w:rPr>
              <w:t xml:space="preserve">                                     </w:t>
            </w:r>
          </w:p>
        </w:tc>
      </w:tr>
      <w:tr w:rsidR="00710BBA" w:rsidRPr="00BE7492" w14:paraId="7F2F897D" w14:textId="77777777" w:rsidTr="00790184">
        <w:tblPrEx>
          <w:tblLook w:val="0400" w:firstRow="0" w:lastRow="0" w:firstColumn="0" w:lastColumn="0" w:noHBand="0" w:noVBand="1"/>
        </w:tblPrEx>
        <w:trPr>
          <w:cantSplit/>
        </w:trPr>
        <w:tc>
          <w:tcPr>
            <w:tcW w:w="3505" w:type="dxa"/>
            <w:vAlign w:val="center"/>
          </w:tcPr>
          <w:p w14:paraId="4144CCF1" w14:textId="336980DD" w:rsidR="00814ACA" w:rsidRPr="00BE7492" w:rsidRDefault="009B12FA"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Current</w:t>
            </w:r>
            <w:r w:rsidR="009A0DC2" w:rsidRPr="00BE7492">
              <w:rPr>
                <w:rFonts w:ascii="Times New Roman" w:hAnsi="Times New Roman" w:cs="Times New Roman"/>
                <w:b/>
                <w:color w:val="000000" w:themeColor="text1"/>
                <w:sz w:val="20"/>
                <w:szCs w:val="20"/>
              </w:rPr>
              <w:t xml:space="preserve"> Office</w:t>
            </w:r>
            <w:r w:rsidRPr="00BE7492">
              <w:rPr>
                <w:rFonts w:ascii="Times New Roman" w:hAnsi="Times New Roman" w:cs="Times New Roman"/>
                <w:b/>
                <w:color w:val="000000" w:themeColor="text1"/>
                <w:sz w:val="20"/>
                <w:szCs w:val="20"/>
              </w:rPr>
              <w:t xml:space="preserve"> Phone # of </w:t>
            </w:r>
            <w:r w:rsidR="009A0DC2" w:rsidRPr="00BE7492">
              <w:rPr>
                <w:rFonts w:ascii="Times New Roman" w:hAnsi="Times New Roman" w:cs="Times New Roman"/>
                <w:b/>
                <w:color w:val="000000" w:themeColor="text1"/>
                <w:sz w:val="20"/>
                <w:szCs w:val="20"/>
              </w:rPr>
              <w:t>I</w:t>
            </w:r>
            <w:r w:rsidRPr="00BE7492">
              <w:rPr>
                <w:rFonts w:ascii="Times New Roman" w:hAnsi="Times New Roman" w:cs="Times New Roman"/>
                <w:b/>
                <w:color w:val="000000" w:themeColor="text1"/>
                <w:sz w:val="20"/>
                <w:szCs w:val="20"/>
              </w:rPr>
              <w:t>ncumbent</w:t>
            </w:r>
          </w:p>
        </w:tc>
        <w:sdt>
          <w:sdtPr>
            <w:rPr>
              <w:rFonts w:ascii="Times New Roman" w:hAnsi="Times New Roman" w:cs="Times New Roman"/>
              <w:color w:val="000000" w:themeColor="text1"/>
              <w:sz w:val="20"/>
              <w:szCs w:val="20"/>
            </w:rPr>
            <w:alias w:val="List the Phone # if it will remain the same"/>
            <w:tag w:val="List the Phone # if it will remain the same"/>
            <w:id w:val="-558400021"/>
            <w:placeholder>
              <w:docPart w:val="01BAD83AB3484987A6C207621D549DA8"/>
            </w:placeholder>
            <w:showingPlcHdr/>
            <w:text/>
          </w:sdtPr>
          <w:sdtEndPr/>
          <w:sdtContent>
            <w:tc>
              <w:tcPr>
                <w:tcW w:w="6840" w:type="dxa"/>
              </w:tcPr>
              <w:p w14:paraId="07771A10" w14:textId="02BD9083" w:rsidR="00814ACA"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740C9420" w14:textId="77777777" w:rsidTr="00790184">
        <w:tblPrEx>
          <w:tblLook w:val="0400" w:firstRow="0" w:lastRow="0" w:firstColumn="0" w:lastColumn="0" w:noHBand="0" w:noVBand="1"/>
        </w:tblPrEx>
        <w:trPr>
          <w:cantSplit/>
        </w:trPr>
        <w:tc>
          <w:tcPr>
            <w:tcW w:w="3505" w:type="dxa"/>
            <w:vAlign w:val="center"/>
          </w:tcPr>
          <w:p w14:paraId="15D2FFDD" w14:textId="77777777" w:rsidR="009B12FA" w:rsidRPr="00BE7492" w:rsidRDefault="009B12FA"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Copier/Printer Access</w:t>
            </w:r>
          </w:p>
        </w:tc>
        <w:sdt>
          <w:sdtPr>
            <w:rPr>
              <w:rFonts w:ascii="Times New Roman" w:hAnsi="Times New Roman" w:cs="Times New Roman"/>
              <w:color w:val="000000" w:themeColor="text1"/>
              <w:sz w:val="20"/>
              <w:szCs w:val="20"/>
            </w:rPr>
            <w:alias w:val="List Printer Drive/Path Name"/>
            <w:tag w:val="List Printer Drive/Path Name"/>
            <w:id w:val="-558784873"/>
            <w:lock w:val="sdtLocked"/>
            <w:placeholder>
              <w:docPart w:val="CD04C92728C644789D187558A764EB94"/>
            </w:placeholder>
            <w:showingPlcHdr/>
            <w:text/>
          </w:sdtPr>
          <w:sdtEndPr/>
          <w:sdtContent>
            <w:tc>
              <w:tcPr>
                <w:tcW w:w="6840" w:type="dxa"/>
              </w:tcPr>
              <w:p w14:paraId="5AAE840C" w14:textId="640AF61B" w:rsidR="009B12FA"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664BE1DE" w14:textId="77777777" w:rsidTr="00790184">
        <w:tblPrEx>
          <w:tblLook w:val="0400" w:firstRow="0" w:lastRow="0" w:firstColumn="0" w:lastColumn="0" w:noHBand="0" w:noVBand="1"/>
        </w:tblPrEx>
        <w:trPr>
          <w:cantSplit/>
        </w:trPr>
        <w:tc>
          <w:tcPr>
            <w:tcW w:w="3505" w:type="dxa"/>
            <w:vAlign w:val="center"/>
          </w:tcPr>
          <w:p w14:paraId="35D3B636" w14:textId="2FEBB804" w:rsidR="00814ACA" w:rsidRPr="00BE7492" w:rsidRDefault="009B12FA"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Shared Mailboxes Address</w:t>
            </w:r>
            <w:r w:rsidR="004C6C2E">
              <w:rPr>
                <w:rFonts w:ascii="Times New Roman" w:hAnsi="Times New Roman" w:cs="Times New Roman"/>
                <w:b/>
                <w:color w:val="000000" w:themeColor="text1"/>
                <w:sz w:val="20"/>
                <w:szCs w:val="20"/>
              </w:rPr>
              <w:t>es</w:t>
            </w:r>
          </w:p>
        </w:tc>
        <w:tc>
          <w:tcPr>
            <w:tcW w:w="6840" w:type="dxa"/>
          </w:tcPr>
          <w:sdt>
            <w:sdtPr>
              <w:rPr>
                <w:rFonts w:ascii="Times New Roman" w:hAnsi="Times New Roman" w:cs="Times New Roman"/>
                <w:color w:val="000000" w:themeColor="text1"/>
                <w:sz w:val="20"/>
                <w:szCs w:val="20"/>
              </w:rPr>
              <w:alias w:val="List Shared Mailbox ID"/>
              <w:tag w:val="List Shared Mailbox ID"/>
              <w:id w:val="1166670458"/>
              <w:lock w:val="sdtLocked"/>
              <w:placeholder>
                <w:docPart w:val="E2BB91FEAEC845D8BA2A7FD6A58DE67B"/>
              </w:placeholder>
              <w:showingPlcHdr/>
              <w:text/>
            </w:sdtPr>
            <w:sdtEndPr/>
            <w:sdtContent>
              <w:p w14:paraId="16020378" w14:textId="5059D8DE" w:rsidR="00814ACA"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sdtContent>
          </w:sdt>
        </w:tc>
      </w:tr>
      <w:tr w:rsidR="00710BBA" w:rsidRPr="00BE7492" w14:paraId="325BDB8E" w14:textId="77777777" w:rsidTr="00790184">
        <w:tblPrEx>
          <w:tblLook w:val="0400" w:firstRow="0" w:lastRow="0" w:firstColumn="0" w:lastColumn="0" w:noHBand="0" w:noVBand="1"/>
        </w:tblPrEx>
        <w:trPr>
          <w:cantSplit/>
        </w:trPr>
        <w:tc>
          <w:tcPr>
            <w:tcW w:w="3505" w:type="dxa"/>
            <w:vAlign w:val="center"/>
          </w:tcPr>
          <w:p w14:paraId="5E280F60" w14:textId="77777777" w:rsidR="00000686" w:rsidRPr="00BE7492" w:rsidRDefault="00000686" w:rsidP="007B4DD3">
            <w:pPr>
              <w:widowControl w:val="0"/>
              <w:rPr>
                <w:rFonts w:ascii="Times New Roman" w:hAnsi="Times New Roman" w:cs="Times New Roman"/>
                <w:b/>
                <w:color w:val="000000" w:themeColor="text1"/>
                <w:sz w:val="20"/>
                <w:szCs w:val="20"/>
              </w:rPr>
            </w:pPr>
          </w:p>
        </w:tc>
        <w:tc>
          <w:tcPr>
            <w:tcW w:w="6840" w:type="dxa"/>
          </w:tcPr>
          <w:sdt>
            <w:sdtPr>
              <w:rPr>
                <w:rFonts w:ascii="Times New Roman" w:hAnsi="Times New Roman" w:cs="Times New Roman"/>
                <w:color w:val="000000" w:themeColor="text1"/>
                <w:sz w:val="20"/>
                <w:szCs w:val="20"/>
              </w:rPr>
              <w:alias w:val="List Shared Mailbox ID"/>
              <w:tag w:val="List Shared Mailbox ID"/>
              <w:id w:val="564074089"/>
              <w:placeholder>
                <w:docPart w:val="A323D03F154F442AB1BEA28EA5DFFD9E"/>
              </w:placeholder>
              <w:showingPlcHdr/>
              <w:text/>
            </w:sdtPr>
            <w:sdtEndPr/>
            <w:sdtContent>
              <w:p w14:paraId="41E2BC3A" w14:textId="0DC3E16E"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sdtContent>
          </w:sdt>
        </w:tc>
      </w:tr>
      <w:tr w:rsidR="00710BBA" w:rsidRPr="00BE7492" w14:paraId="62C5D163" w14:textId="77777777" w:rsidTr="00790184">
        <w:tblPrEx>
          <w:tblLook w:val="0400" w:firstRow="0" w:lastRow="0" w:firstColumn="0" w:lastColumn="0" w:noHBand="0" w:noVBand="1"/>
        </w:tblPrEx>
        <w:trPr>
          <w:cantSplit/>
        </w:trPr>
        <w:tc>
          <w:tcPr>
            <w:tcW w:w="3505" w:type="dxa"/>
            <w:vAlign w:val="center"/>
          </w:tcPr>
          <w:p w14:paraId="348233B9" w14:textId="77777777" w:rsidR="00000686" w:rsidRPr="00BE7492" w:rsidRDefault="00000686" w:rsidP="007B4DD3">
            <w:pPr>
              <w:widowControl w:val="0"/>
              <w:rPr>
                <w:rFonts w:ascii="Times New Roman" w:hAnsi="Times New Roman" w:cs="Times New Roman"/>
                <w:b/>
                <w:color w:val="000000" w:themeColor="text1"/>
                <w:sz w:val="20"/>
                <w:szCs w:val="20"/>
              </w:rPr>
            </w:pPr>
          </w:p>
        </w:tc>
        <w:tc>
          <w:tcPr>
            <w:tcW w:w="6840" w:type="dxa"/>
          </w:tcPr>
          <w:sdt>
            <w:sdtPr>
              <w:rPr>
                <w:rFonts w:ascii="Times New Roman" w:hAnsi="Times New Roman" w:cs="Times New Roman"/>
                <w:color w:val="000000" w:themeColor="text1"/>
                <w:sz w:val="20"/>
                <w:szCs w:val="20"/>
              </w:rPr>
              <w:alias w:val="List Shared Mailbox ID"/>
              <w:tag w:val="List Shared Mailbox ID"/>
              <w:id w:val="844138766"/>
              <w:placeholder>
                <w:docPart w:val="82527C4B9F1D418BAD65E439AD265CE1"/>
              </w:placeholder>
              <w:showingPlcHdr/>
              <w:text/>
            </w:sdtPr>
            <w:sdtEndPr/>
            <w:sdtContent>
              <w:p w14:paraId="020707E0" w14:textId="2CA80547"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sdtContent>
          </w:sdt>
        </w:tc>
      </w:tr>
      <w:tr w:rsidR="00710BBA" w:rsidRPr="00BE7492" w14:paraId="536F5830" w14:textId="77777777" w:rsidTr="00790184">
        <w:tblPrEx>
          <w:tblLook w:val="0400" w:firstRow="0" w:lastRow="0" w:firstColumn="0" w:lastColumn="0" w:noHBand="0" w:noVBand="1"/>
        </w:tblPrEx>
        <w:trPr>
          <w:cantSplit/>
        </w:trPr>
        <w:tc>
          <w:tcPr>
            <w:tcW w:w="10345" w:type="dxa"/>
            <w:gridSpan w:val="2"/>
            <w:shd w:val="clear" w:color="auto" w:fill="F2F2F2" w:themeFill="background1" w:themeFillShade="F2"/>
            <w:vAlign w:val="center"/>
          </w:tcPr>
          <w:p w14:paraId="3FF27495" w14:textId="77777777" w:rsidR="00000686" w:rsidRPr="00BE7492" w:rsidRDefault="00000686" w:rsidP="007B4DD3">
            <w:pPr>
              <w:widowControl w:val="0"/>
              <w:rPr>
                <w:rFonts w:ascii="Times New Roman" w:hAnsi="Times New Roman" w:cs="Times New Roman"/>
                <w:b/>
                <w:color w:val="000000" w:themeColor="text1"/>
                <w:sz w:val="20"/>
                <w:szCs w:val="20"/>
              </w:rPr>
            </w:pPr>
          </w:p>
        </w:tc>
      </w:tr>
      <w:tr w:rsidR="00710BBA" w:rsidRPr="00BE7492" w14:paraId="4A0ADFB7" w14:textId="77777777" w:rsidTr="00790184">
        <w:tblPrEx>
          <w:tblLook w:val="0400" w:firstRow="0" w:lastRow="0" w:firstColumn="0" w:lastColumn="0" w:noHBand="0" w:noVBand="1"/>
        </w:tblPrEx>
        <w:trPr>
          <w:cantSplit/>
        </w:trPr>
        <w:tc>
          <w:tcPr>
            <w:tcW w:w="3505" w:type="dxa"/>
            <w:vAlign w:val="center"/>
          </w:tcPr>
          <w:p w14:paraId="1F36AC65" w14:textId="4BB09D28" w:rsidR="00000686" w:rsidRPr="00BE7492" w:rsidRDefault="00000686"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Department/Shared Folders</w:t>
            </w:r>
          </w:p>
        </w:tc>
        <w:sdt>
          <w:sdtPr>
            <w:rPr>
              <w:rFonts w:ascii="Times New Roman" w:hAnsi="Times New Roman" w:cs="Times New Roman"/>
              <w:color w:val="000000" w:themeColor="text1"/>
              <w:sz w:val="20"/>
              <w:szCs w:val="20"/>
            </w:rPr>
            <w:alias w:val="List Shared Network Folders Needed"/>
            <w:tag w:val="List Shared Network Folders Needed"/>
            <w:id w:val="1949899591"/>
            <w:placeholder>
              <w:docPart w:val="F6535AEAD4F7434598610EACBC1DCD1E"/>
            </w:placeholder>
            <w:showingPlcHdr/>
            <w:text/>
          </w:sdtPr>
          <w:sdtEndPr/>
          <w:sdtContent>
            <w:tc>
              <w:tcPr>
                <w:tcW w:w="6840" w:type="dxa"/>
              </w:tcPr>
              <w:p w14:paraId="0F805A0A" w14:textId="42FE7EA4"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6DC8FEEB" w14:textId="77777777" w:rsidTr="00790184">
        <w:tblPrEx>
          <w:tblLook w:val="0400" w:firstRow="0" w:lastRow="0" w:firstColumn="0" w:lastColumn="0" w:noHBand="0" w:noVBand="1"/>
        </w:tblPrEx>
        <w:trPr>
          <w:cantSplit/>
        </w:trPr>
        <w:tc>
          <w:tcPr>
            <w:tcW w:w="3505" w:type="dxa"/>
            <w:vAlign w:val="center"/>
          </w:tcPr>
          <w:p w14:paraId="5DBA6AA8" w14:textId="56D11A76"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Shared Network Folders Needed"/>
            <w:tag w:val="List Shared Network Folders Needed"/>
            <w:id w:val="1902626310"/>
            <w:placeholder>
              <w:docPart w:val="4B2C8A0D880C4606B1FBEBFDB41654DA"/>
            </w:placeholder>
            <w:showingPlcHdr/>
            <w:text/>
          </w:sdtPr>
          <w:sdtEndPr/>
          <w:sdtContent>
            <w:tc>
              <w:tcPr>
                <w:tcW w:w="6840" w:type="dxa"/>
              </w:tcPr>
              <w:p w14:paraId="539A9EC0" w14:textId="4F54A87F"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11684D61" w14:textId="77777777" w:rsidTr="00790184">
        <w:tblPrEx>
          <w:tblLook w:val="0400" w:firstRow="0" w:lastRow="0" w:firstColumn="0" w:lastColumn="0" w:noHBand="0" w:noVBand="1"/>
        </w:tblPrEx>
        <w:trPr>
          <w:cantSplit/>
        </w:trPr>
        <w:tc>
          <w:tcPr>
            <w:tcW w:w="3505" w:type="dxa"/>
            <w:vAlign w:val="center"/>
          </w:tcPr>
          <w:p w14:paraId="52E86F09" w14:textId="5C94225C"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Shared Network Folders Needed"/>
            <w:tag w:val="List Shared Network Folders Needed"/>
            <w:id w:val="-1186211260"/>
            <w:placeholder>
              <w:docPart w:val="5A898F1D0CA64637BB9C0B1E02616EC4"/>
            </w:placeholder>
            <w:showingPlcHdr/>
            <w:text/>
          </w:sdtPr>
          <w:sdtEndPr/>
          <w:sdtContent>
            <w:tc>
              <w:tcPr>
                <w:tcW w:w="6840" w:type="dxa"/>
              </w:tcPr>
              <w:p w14:paraId="39F89B3D" w14:textId="60884AD9"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30DC4D9D" w14:textId="77777777" w:rsidTr="00790184">
        <w:tblPrEx>
          <w:tblLook w:val="0400" w:firstRow="0" w:lastRow="0" w:firstColumn="0" w:lastColumn="0" w:noHBand="0" w:noVBand="1"/>
        </w:tblPrEx>
        <w:trPr>
          <w:cantSplit/>
        </w:trPr>
        <w:tc>
          <w:tcPr>
            <w:tcW w:w="3505" w:type="dxa"/>
            <w:vAlign w:val="center"/>
          </w:tcPr>
          <w:p w14:paraId="696D2A06" w14:textId="39F71D2E"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Shared Network Folders Needed"/>
            <w:tag w:val="List Shared Network Folders Needed"/>
            <w:id w:val="464622801"/>
            <w:placeholder>
              <w:docPart w:val="7F4468ECC9CF4E64A096FCDE4FC277C0"/>
            </w:placeholder>
            <w:showingPlcHdr/>
            <w:text/>
          </w:sdtPr>
          <w:sdtEndPr/>
          <w:sdtContent>
            <w:tc>
              <w:tcPr>
                <w:tcW w:w="6840" w:type="dxa"/>
              </w:tcPr>
              <w:p w14:paraId="1BF21354" w14:textId="778BFC26"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5FA4E06" w14:textId="77777777" w:rsidTr="00790184">
        <w:tblPrEx>
          <w:tblLook w:val="0400" w:firstRow="0" w:lastRow="0" w:firstColumn="0" w:lastColumn="0" w:noHBand="0" w:noVBand="1"/>
        </w:tblPrEx>
        <w:trPr>
          <w:cantSplit/>
        </w:trPr>
        <w:tc>
          <w:tcPr>
            <w:tcW w:w="3505" w:type="dxa"/>
            <w:vAlign w:val="center"/>
          </w:tcPr>
          <w:p w14:paraId="0E9A608C" w14:textId="58274DEB"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Shared Network Folders Needed"/>
            <w:tag w:val="List Shared Network Folders Needed"/>
            <w:id w:val="1232889266"/>
            <w:placeholder>
              <w:docPart w:val="D79EDE1EC5C7450CAC54CB1C03ADD890"/>
            </w:placeholder>
            <w:showingPlcHdr/>
            <w:text/>
          </w:sdtPr>
          <w:sdtEndPr/>
          <w:sdtContent>
            <w:tc>
              <w:tcPr>
                <w:tcW w:w="6840" w:type="dxa"/>
              </w:tcPr>
              <w:p w14:paraId="53768C89" w14:textId="06F0E476"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67BBCA2E" w14:textId="77777777" w:rsidTr="00790184">
        <w:tblPrEx>
          <w:tblLook w:val="0400" w:firstRow="0" w:lastRow="0" w:firstColumn="0" w:lastColumn="0" w:noHBand="0" w:noVBand="1"/>
        </w:tblPrEx>
        <w:trPr>
          <w:cantSplit/>
        </w:trPr>
        <w:tc>
          <w:tcPr>
            <w:tcW w:w="10345" w:type="dxa"/>
            <w:gridSpan w:val="2"/>
            <w:shd w:val="clear" w:color="auto" w:fill="F2F2F2" w:themeFill="background1" w:themeFillShade="F2"/>
            <w:vAlign w:val="center"/>
          </w:tcPr>
          <w:p w14:paraId="21F5A4B0" w14:textId="77777777" w:rsidR="00000686" w:rsidRPr="00BE7492" w:rsidRDefault="00000686" w:rsidP="007B4DD3">
            <w:pPr>
              <w:widowControl w:val="0"/>
              <w:rPr>
                <w:rFonts w:ascii="Times New Roman" w:hAnsi="Times New Roman" w:cs="Times New Roman"/>
                <w:b/>
                <w:color w:val="000000" w:themeColor="text1"/>
                <w:sz w:val="20"/>
                <w:szCs w:val="20"/>
              </w:rPr>
            </w:pPr>
          </w:p>
        </w:tc>
      </w:tr>
      <w:tr w:rsidR="00710BBA" w:rsidRPr="00BE7492" w14:paraId="76F40765" w14:textId="77777777" w:rsidTr="00790184">
        <w:tblPrEx>
          <w:tblLook w:val="0400" w:firstRow="0" w:lastRow="0" w:firstColumn="0" w:lastColumn="0" w:noHBand="0" w:noVBand="1"/>
        </w:tblPrEx>
        <w:trPr>
          <w:cantSplit/>
        </w:trPr>
        <w:tc>
          <w:tcPr>
            <w:tcW w:w="3505" w:type="dxa"/>
            <w:vAlign w:val="center"/>
          </w:tcPr>
          <w:p w14:paraId="41629473" w14:textId="330DB90C" w:rsidR="00000686" w:rsidRPr="00BE7492" w:rsidRDefault="00000686"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Banner Access</w:t>
            </w:r>
          </w:p>
        </w:tc>
        <w:sdt>
          <w:sdtPr>
            <w:rPr>
              <w:rFonts w:ascii="Times New Roman" w:hAnsi="Times New Roman" w:cs="Times New Roman"/>
              <w:color w:val="000000" w:themeColor="text1"/>
              <w:sz w:val="20"/>
              <w:szCs w:val="20"/>
            </w:rPr>
            <w:alias w:val="List Banner Modules/Tables Needed"/>
            <w:tag w:val="List Banner Modules/Tables Needed"/>
            <w:id w:val="-1512366022"/>
            <w:placeholder>
              <w:docPart w:val="A949B668D44B4187BA6E2C8C050CAD03"/>
            </w:placeholder>
            <w:showingPlcHdr/>
            <w:text/>
          </w:sdtPr>
          <w:sdtEndPr/>
          <w:sdtContent>
            <w:tc>
              <w:tcPr>
                <w:tcW w:w="6840" w:type="dxa"/>
              </w:tcPr>
              <w:p w14:paraId="7DE5E0F5" w14:textId="45E22868"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6CE006B3" w14:textId="77777777" w:rsidTr="00790184">
        <w:tblPrEx>
          <w:tblLook w:val="0400" w:firstRow="0" w:lastRow="0" w:firstColumn="0" w:lastColumn="0" w:noHBand="0" w:noVBand="1"/>
        </w:tblPrEx>
        <w:trPr>
          <w:cantSplit/>
        </w:trPr>
        <w:tc>
          <w:tcPr>
            <w:tcW w:w="3505" w:type="dxa"/>
            <w:vAlign w:val="center"/>
          </w:tcPr>
          <w:p w14:paraId="34EF4AFC"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Banner Modules/Tables Needed"/>
            <w:tag w:val="List Banner Modules/Tables Needed"/>
            <w:id w:val="53665207"/>
            <w:placeholder>
              <w:docPart w:val="9E76376D476043A58996798D156912D7"/>
            </w:placeholder>
            <w:showingPlcHdr/>
            <w:text/>
          </w:sdtPr>
          <w:sdtEndPr/>
          <w:sdtContent>
            <w:tc>
              <w:tcPr>
                <w:tcW w:w="6840" w:type="dxa"/>
              </w:tcPr>
              <w:p w14:paraId="5B1C6F20" w14:textId="529A684F"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51159FD4" w14:textId="77777777" w:rsidTr="00790184">
        <w:tblPrEx>
          <w:tblLook w:val="0400" w:firstRow="0" w:lastRow="0" w:firstColumn="0" w:lastColumn="0" w:noHBand="0" w:noVBand="1"/>
        </w:tblPrEx>
        <w:trPr>
          <w:cantSplit/>
        </w:trPr>
        <w:tc>
          <w:tcPr>
            <w:tcW w:w="3505" w:type="dxa"/>
            <w:vAlign w:val="center"/>
          </w:tcPr>
          <w:p w14:paraId="2F49477C"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Banner Modules/Tables Needed"/>
            <w:tag w:val="List Banner Modules/Tables Needed"/>
            <w:id w:val="-1096858159"/>
            <w:placeholder>
              <w:docPart w:val="588E23DC62254BFE90EAD4324844D21F"/>
            </w:placeholder>
            <w:showingPlcHdr/>
            <w:text/>
          </w:sdtPr>
          <w:sdtEndPr/>
          <w:sdtContent>
            <w:tc>
              <w:tcPr>
                <w:tcW w:w="6840" w:type="dxa"/>
              </w:tcPr>
              <w:p w14:paraId="29482DE6" w14:textId="64BA0CD5"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56FC24BD" w14:textId="77777777" w:rsidTr="00790184">
        <w:tblPrEx>
          <w:tblLook w:val="0400" w:firstRow="0" w:lastRow="0" w:firstColumn="0" w:lastColumn="0" w:noHBand="0" w:noVBand="1"/>
        </w:tblPrEx>
        <w:trPr>
          <w:cantSplit/>
        </w:trPr>
        <w:tc>
          <w:tcPr>
            <w:tcW w:w="3505" w:type="dxa"/>
            <w:vAlign w:val="center"/>
          </w:tcPr>
          <w:p w14:paraId="6F0B9C95"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Banner Modules/Tables Needed"/>
            <w:tag w:val="List Banner Modules/Tables Needed"/>
            <w:id w:val="-69580379"/>
            <w:placeholder>
              <w:docPart w:val="FC552F6CA491471BB4BCDAE6A09C1406"/>
            </w:placeholder>
            <w:showingPlcHdr/>
            <w:text/>
          </w:sdtPr>
          <w:sdtEndPr/>
          <w:sdtContent>
            <w:tc>
              <w:tcPr>
                <w:tcW w:w="6840" w:type="dxa"/>
              </w:tcPr>
              <w:p w14:paraId="2B82E0F0" w14:textId="50E9BF9A"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CAF9216" w14:textId="77777777" w:rsidTr="00790184">
        <w:tblPrEx>
          <w:tblLook w:val="0400" w:firstRow="0" w:lastRow="0" w:firstColumn="0" w:lastColumn="0" w:noHBand="0" w:noVBand="1"/>
        </w:tblPrEx>
        <w:trPr>
          <w:cantSplit/>
        </w:trPr>
        <w:tc>
          <w:tcPr>
            <w:tcW w:w="3505" w:type="dxa"/>
            <w:vAlign w:val="center"/>
          </w:tcPr>
          <w:p w14:paraId="6197421E"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Banner Modules/Tables Needed"/>
            <w:tag w:val="List Banner Modules/Tables Needed"/>
            <w:id w:val="1518885746"/>
            <w:placeholder>
              <w:docPart w:val="225C37DD0661482CA6D8DB699D826F36"/>
            </w:placeholder>
            <w:showingPlcHdr/>
            <w:text/>
          </w:sdtPr>
          <w:sdtEndPr/>
          <w:sdtContent>
            <w:tc>
              <w:tcPr>
                <w:tcW w:w="6840" w:type="dxa"/>
              </w:tcPr>
              <w:p w14:paraId="02D05092" w14:textId="5EE09D05"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226D0EBA" w14:textId="77777777" w:rsidTr="00790184">
        <w:tblPrEx>
          <w:tblLook w:val="0400" w:firstRow="0" w:lastRow="0" w:firstColumn="0" w:lastColumn="0" w:noHBand="0" w:noVBand="1"/>
        </w:tblPrEx>
        <w:trPr>
          <w:cantSplit/>
          <w:trHeight w:val="80"/>
        </w:trPr>
        <w:tc>
          <w:tcPr>
            <w:tcW w:w="10345" w:type="dxa"/>
            <w:gridSpan w:val="2"/>
            <w:shd w:val="clear" w:color="auto" w:fill="F2F2F2" w:themeFill="background1" w:themeFillShade="F2"/>
            <w:vAlign w:val="center"/>
          </w:tcPr>
          <w:p w14:paraId="66A9FD73" w14:textId="77777777" w:rsidR="00000686" w:rsidRPr="00BE7492" w:rsidRDefault="00000686" w:rsidP="007B4DD3">
            <w:pPr>
              <w:widowControl w:val="0"/>
              <w:rPr>
                <w:rFonts w:ascii="Times New Roman" w:hAnsi="Times New Roman" w:cs="Times New Roman"/>
                <w:b/>
                <w:color w:val="000000" w:themeColor="text1"/>
                <w:sz w:val="20"/>
                <w:szCs w:val="20"/>
              </w:rPr>
            </w:pPr>
          </w:p>
        </w:tc>
      </w:tr>
      <w:tr w:rsidR="00710BBA" w:rsidRPr="00BE7492" w14:paraId="5672A6C5" w14:textId="77777777" w:rsidTr="00790184">
        <w:tblPrEx>
          <w:tblLook w:val="0400" w:firstRow="0" w:lastRow="0" w:firstColumn="0" w:lastColumn="0" w:noHBand="0" w:noVBand="1"/>
        </w:tblPrEx>
        <w:trPr>
          <w:cantSplit/>
        </w:trPr>
        <w:tc>
          <w:tcPr>
            <w:tcW w:w="3505" w:type="dxa"/>
            <w:vAlign w:val="center"/>
          </w:tcPr>
          <w:p w14:paraId="11692F48" w14:textId="20ECC6EA" w:rsidR="00000686" w:rsidRPr="00BE7492" w:rsidRDefault="00000686"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Business Affairs Dashboard</w:t>
            </w:r>
          </w:p>
        </w:tc>
        <w:sdt>
          <w:sdtPr>
            <w:rPr>
              <w:rFonts w:ascii="Times New Roman" w:hAnsi="Times New Roman" w:cs="Times New Roman"/>
              <w:color w:val="000000" w:themeColor="text1"/>
              <w:sz w:val="20"/>
              <w:szCs w:val="20"/>
            </w:rPr>
            <w:alias w:val="List Required Business Affairs Dashboard Modules Needed"/>
            <w:tag w:val="List Required Business Affairs Dashboard Modules Needed"/>
            <w:id w:val="-1554001488"/>
            <w:placeholder>
              <w:docPart w:val="9B28DB3CB4B84265B58D0D6658B20815"/>
            </w:placeholder>
            <w:showingPlcHdr/>
            <w:text/>
          </w:sdtPr>
          <w:sdtEndPr/>
          <w:sdtContent>
            <w:tc>
              <w:tcPr>
                <w:tcW w:w="6840" w:type="dxa"/>
              </w:tcPr>
              <w:p w14:paraId="0B47A431" w14:textId="706510B7"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3F27429F" w14:textId="77777777" w:rsidTr="00790184">
        <w:tblPrEx>
          <w:tblLook w:val="0400" w:firstRow="0" w:lastRow="0" w:firstColumn="0" w:lastColumn="0" w:noHBand="0" w:noVBand="1"/>
        </w:tblPrEx>
        <w:trPr>
          <w:cantSplit/>
        </w:trPr>
        <w:tc>
          <w:tcPr>
            <w:tcW w:w="3505" w:type="dxa"/>
            <w:vAlign w:val="center"/>
          </w:tcPr>
          <w:p w14:paraId="6334DA68"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Required Business Affairs Dashboard Modules Needed"/>
            <w:tag w:val="List Required Business Affairs Dashboard Modules Needed"/>
            <w:id w:val="-448313802"/>
            <w:placeholder>
              <w:docPart w:val="9E3C307E93CD4555A126985623ED657C"/>
            </w:placeholder>
            <w:showingPlcHdr/>
            <w:text/>
          </w:sdtPr>
          <w:sdtEndPr/>
          <w:sdtContent>
            <w:tc>
              <w:tcPr>
                <w:tcW w:w="6840" w:type="dxa"/>
              </w:tcPr>
              <w:p w14:paraId="7DABB40D" w14:textId="19AE78C2"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1CB1A2C8" w14:textId="77777777" w:rsidTr="00790184">
        <w:tblPrEx>
          <w:tblLook w:val="0400" w:firstRow="0" w:lastRow="0" w:firstColumn="0" w:lastColumn="0" w:noHBand="0" w:noVBand="1"/>
        </w:tblPrEx>
        <w:trPr>
          <w:cantSplit/>
        </w:trPr>
        <w:tc>
          <w:tcPr>
            <w:tcW w:w="3505" w:type="dxa"/>
            <w:vAlign w:val="center"/>
          </w:tcPr>
          <w:p w14:paraId="04417168"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Required Business Affairs Dashboard Modules Needed"/>
            <w:tag w:val="List Required Business Affairs Dashboard Modules Needed"/>
            <w:id w:val="-1853718828"/>
            <w:placeholder>
              <w:docPart w:val="7DDAC64313EE42BCAC4784D221911C5B"/>
            </w:placeholder>
            <w:showingPlcHdr/>
            <w:text/>
          </w:sdtPr>
          <w:sdtEndPr/>
          <w:sdtContent>
            <w:tc>
              <w:tcPr>
                <w:tcW w:w="6840" w:type="dxa"/>
              </w:tcPr>
              <w:p w14:paraId="5DA84D7D" w14:textId="2C5A91C2"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9149A7E" w14:textId="77777777" w:rsidTr="00790184">
        <w:tblPrEx>
          <w:tblLook w:val="0400" w:firstRow="0" w:lastRow="0" w:firstColumn="0" w:lastColumn="0" w:noHBand="0" w:noVBand="1"/>
        </w:tblPrEx>
        <w:trPr>
          <w:cantSplit/>
        </w:trPr>
        <w:tc>
          <w:tcPr>
            <w:tcW w:w="3505" w:type="dxa"/>
            <w:vAlign w:val="center"/>
          </w:tcPr>
          <w:p w14:paraId="6AC4BDB6"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Required Business Affairs Dashboard Modules Needed"/>
            <w:tag w:val="List Required Business Affairs Dashboard Modules Needed"/>
            <w:id w:val="1045259324"/>
            <w:placeholder>
              <w:docPart w:val="AAA2035CA6D94455831B5522E7281B0C"/>
            </w:placeholder>
            <w:showingPlcHdr/>
            <w:text/>
          </w:sdtPr>
          <w:sdtEndPr/>
          <w:sdtContent>
            <w:tc>
              <w:tcPr>
                <w:tcW w:w="6840" w:type="dxa"/>
              </w:tcPr>
              <w:p w14:paraId="18AEE85B" w14:textId="5266D599"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74EB462A" w14:textId="77777777" w:rsidTr="00790184">
        <w:tblPrEx>
          <w:tblLook w:val="0400" w:firstRow="0" w:lastRow="0" w:firstColumn="0" w:lastColumn="0" w:noHBand="0" w:noVBand="1"/>
        </w:tblPrEx>
        <w:trPr>
          <w:cantSplit/>
        </w:trPr>
        <w:tc>
          <w:tcPr>
            <w:tcW w:w="3505" w:type="dxa"/>
            <w:vAlign w:val="center"/>
          </w:tcPr>
          <w:p w14:paraId="10E62D3C" w14:textId="6C656ABD"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Required Business Affairs Dashboard Modules Needed"/>
            <w:tag w:val="List Required Business Affairs Dashboard Modules Needed"/>
            <w:id w:val="411903082"/>
            <w:placeholder>
              <w:docPart w:val="EC0FAD927BE14088AC288B5EC612A60F"/>
            </w:placeholder>
            <w:showingPlcHdr/>
            <w:text/>
          </w:sdtPr>
          <w:sdtEndPr/>
          <w:sdtContent>
            <w:tc>
              <w:tcPr>
                <w:tcW w:w="6840" w:type="dxa"/>
              </w:tcPr>
              <w:p w14:paraId="69622326" w14:textId="614F4002"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4285F48D" w14:textId="77777777" w:rsidTr="00790184">
        <w:tblPrEx>
          <w:tblLook w:val="0400" w:firstRow="0" w:lastRow="0" w:firstColumn="0" w:lastColumn="0" w:noHBand="0" w:noVBand="1"/>
        </w:tblPrEx>
        <w:trPr>
          <w:cantSplit/>
        </w:trPr>
        <w:tc>
          <w:tcPr>
            <w:tcW w:w="10345" w:type="dxa"/>
            <w:gridSpan w:val="2"/>
            <w:shd w:val="clear" w:color="auto" w:fill="F2F2F2" w:themeFill="background1" w:themeFillShade="F2"/>
            <w:vAlign w:val="center"/>
          </w:tcPr>
          <w:p w14:paraId="1996A007" w14:textId="77777777" w:rsidR="00000686" w:rsidRPr="00BE7492" w:rsidRDefault="00000686" w:rsidP="007B4DD3">
            <w:pPr>
              <w:widowControl w:val="0"/>
              <w:rPr>
                <w:rFonts w:ascii="Times New Roman" w:hAnsi="Times New Roman" w:cs="Times New Roman"/>
                <w:b/>
                <w:color w:val="000000" w:themeColor="text1"/>
                <w:sz w:val="20"/>
                <w:szCs w:val="20"/>
              </w:rPr>
            </w:pPr>
          </w:p>
        </w:tc>
      </w:tr>
      <w:tr w:rsidR="00710BBA" w:rsidRPr="00BE7492" w14:paraId="552B4417" w14:textId="77777777" w:rsidTr="00790184">
        <w:tblPrEx>
          <w:tblLook w:val="0400" w:firstRow="0" w:lastRow="0" w:firstColumn="0" w:lastColumn="0" w:noHBand="0" w:noVBand="1"/>
        </w:tblPrEx>
        <w:trPr>
          <w:cantSplit/>
        </w:trPr>
        <w:tc>
          <w:tcPr>
            <w:tcW w:w="3505" w:type="dxa"/>
            <w:vAlign w:val="center"/>
          </w:tcPr>
          <w:p w14:paraId="19DB5B3D" w14:textId="2D44D735" w:rsidR="00000686" w:rsidRPr="00BE7492" w:rsidRDefault="00000686"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Argos Reporting</w:t>
            </w:r>
          </w:p>
        </w:tc>
        <w:sdt>
          <w:sdtPr>
            <w:rPr>
              <w:rFonts w:ascii="Times New Roman" w:hAnsi="Times New Roman" w:cs="Times New Roman"/>
              <w:color w:val="000000" w:themeColor="text1"/>
              <w:sz w:val="20"/>
              <w:szCs w:val="20"/>
            </w:rPr>
            <w:alias w:val="List Argos Reports/Folders Needed"/>
            <w:tag w:val="List Argos Reports/Folders Needed"/>
            <w:id w:val="-1659292556"/>
            <w:placeholder>
              <w:docPart w:val="1379809A381B47FB884CC4B22FEA78D8"/>
            </w:placeholder>
            <w:showingPlcHdr/>
            <w:text/>
          </w:sdtPr>
          <w:sdtEndPr/>
          <w:sdtContent>
            <w:tc>
              <w:tcPr>
                <w:tcW w:w="6840" w:type="dxa"/>
              </w:tcPr>
              <w:p w14:paraId="0F47EBBC" w14:textId="3F8D69DF"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30EA3F21" w14:textId="77777777" w:rsidTr="00790184">
        <w:tblPrEx>
          <w:tblLook w:val="0400" w:firstRow="0" w:lastRow="0" w:firstColumn="0" w:lastColumn="0" w:noHBand="0" w:noVBand="1"/>
        </w:tblPrEx>
        <w:trPr>
          <w:cantSplit/>
        </w:trPr>
        <w:tc>
          <w:tcPr>
            <w:tcW w:w="3505" w:type="dxa"/>
            <w:vAlign w:val="center"/>
          </w:tcPr>
          <w:p w14:paraId="2D8521BC"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Argos Reports/Folders Needed"/>
            <w:tag w:val="List Argos Reports/Folders Needed"/>
            <w:id w:val="-752734669"/>
            <w:placeholder>
              <w:docPart w:val="6409FCC98C7E4C5DB8320E205C95667A"/>
            </w:placeholder>
            <w:showingPlcHdr/>
            <w:text/>
          </w:sdtPr>
          <w:sdtEndPr/>
          <w:sdtContent>
            <w:tc>
              <w:tcPr>
                <w:tcW w:w="6840" w:type="dxa"/>
              </w:tcPr>
              <w:p w14:paraId="676BE2D7" w14:textId="4F0114DC"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7FEC46A" w14:textId="77777777" w:rsidTr="00790184">
        <w:tblPrEx>
          <w:tblLook w:val="0400" w:firstRow="0" w:lastRow="0" w:firstColumn="0" w:lastColumn="0" w:noHBand="0" w:noVBand="1"/>
        </w:tblPrEx>
        <w:trPr>
          <w:cantSplit/>
        </w:trPr>
        <w:tc>
          <w:tcPr>
            <w:tcW w:w="3505" w:type="dxa"/>
            <w:vAlign w:val="center"/>
          </w:tcPr>
          <w:p w14:paraId="6AE648B3"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Argos Reports/Folders Needed"/>
            <w:tag w:val="List Argos Reports/Folders Needed"/>
            <w:id w:val="-151921714"/>
            <w:placeholder>
              <w:docPart w:val="197577BD776E4FDFA2E0C2C0973037EC"/>
            </w:placeholder>
            <w:showingPlcHdr/>
            <w:text/>
          </w:sdtPr>
          <w:sdtEndPr/>
          <w:sdtContent>
            <w:tc>
              <w:tcPr>
                <w:tcW w:w="6840" w:type="dxa"/>
              </w:tcPr>
              <w:p w14:paraId="1F7FE19B" w14:textId="649932F1"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5D0316B0" w14:textId="77777777" w:rsidTr="00790184">
        <w:tblPrEx>
          <w:tblLook w:val="0400" w:firstRow="0" w:lastRow="0" w:firstColumn="0" w:lastColumn="0" w:noHBand="0" w:noVBand="1"/>
        </w:tblPrEx>
        <w:trPr>
          <w:cantSplit/>
        </w:trPr>
        <w:tc>
          <w:tcPr>
            <w:tcW w:w="3505" w:type="dxa"/>
            <w:vAlign w:val="center"/>
          </w:tcPr>
          <w:p w14:paraId="5E8DBED9"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List Argos Reports/Folders Needed"/>
            <w:tag w:val="List Argos Reports/Folders Needed"/>
            <w:id w:val="-110985084"/>
            <w:placeholder>
              <w:docPart w:val="73F94F1A33BF49148B3441FA231992FD"/>
            </w:placeholder>
            <w:showingPlcHdr/>
            <w:text/>
          </w:sdtPr>
          <w:sdtEndPr/>
          <w:sdtContent>
            <w:tc>
              <w:tcPr>
                <w:tcW w:w="6840" w:type="dxa"/>
              </w:tcPr>
              <w:p w14:paraId="7EDF711B" w14:textId="78126CFD"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D85CF42" w14:textId="77777777" w:rsidTr="00790184">
        <w:tblPrEx>
          <w:tblLook w:val="0400" w:firstRow="0" w:lastRow="0" w:firstColumn="0" w:lastColumn="0" w:noHBand="0" w:noVBand="1"/>
        </w:tblPrEx>
        <w:trPr>
          <w:cantSplit/>
        </w:trPr>
        <w:tc>
          <w:tcPr>
            <w:tcW w:w="10345" w:type="dxa"/>
            <w:gridSpan w:val="2"/>
            <w:shd w:val="clear" w:color="auto" w:fill="F2F2F2" w:themeFill="background1" w:themeFillShade="F2"/>
            <w:vAlign w:val="center"/>
          </w:tcPr>
          <w:p w14:paraId="5B0C9A3C" w14:textId="77777777" w:rsidR="00000686" w:rsidRPr="00BE7492" w:rsidRDefault="00000686" w:rsidP="007B4DD3">
            <w:pPr>
              <w:widowControl w:val="0"/>
              <w:rPr>
                <w:rFonts w:ascii="Times New Roman" w:hAnsi="Times New Roman" w:cs="Times New Roman"/>
                <w:b/>
                <w:color w:val="000000" w:themeColor="text1"/>
                <w:sz w:val="20"/>
                <w:szCs w:val="20"/>
              </w:rPr>
            </w:pPr>
          </w:p>
        </w:tc>
      </w:tr>
      <w:tr w:rsidR="00710BBA" w:rsidRPr="00BE7492" w14:paraId="510198C8" w14:textId="77777777" w:rsidTr="00790184">
        <w:tblPrEx>
          <w:tblLook w:val="0400" w:firstRow="0" w:lastRow="0" w:firstColumn="0" w:lastColumn="0" w:noHBand="0" w:noVBand="1"/>
        </w:tblPrEx>
        <w:trPr>
          <w:cantSplit/>
        </w:trPr>
        <w:tc>
          <w:tcPr>
            <w:tcW w:w="3505" w:type="dxa"/>
            <w:vAlign w:val="center"/>
          </w:tcPr>
          <w:p w14:paraId="0D616058" w14:textId="36BF68D4" w:rsidR="00000686" w:rsidRPr="00BE7492" w:rsidRDefault="00C509EE" w:rsidP="007B4DD3">
            <w:pPr>
              <w:widowControl w:val="0"/>
              <w:rPr>
                <w:rFonts w:ascii="Times New Roman" w:hAnsi="Times New Roman" w:cs="Times New Roman"/>
                <w:b/>
                <w:color w:val="000000" w:themeColor="text1"/>
                <w:sz w:val="20"/>
                <w:szCs w:val="20"/>
              </w:rPr>
            </w:pPr>
            <w:r w:rsidRPr="00C509EE">
              <w:rPr>
                <w:rFonts w:ascii="Times New Roman" w:hAnsi="Times New Roman" w:cs="Times New Roman"/>
                <w:b/>
                <w:color w:val="000000" w:themeColor="text1"/>
                <w:sz w:val="20"/>
                <w:szCs w:val="20"/>
              </w:rPr>
              <w:t>Miscellaneous Software Required</w:t>
            </w:r>
          </w:p>
        </w:tc>
        <w:sdt>
          <w:sdtPr>
            <w:rPr>
              <w:rFonts w:ascii="Times New Roman" w:hAnsi="Times New Roman" w:cs="Times New Roman"/>
              <w:color w:val="000000" w:themeColor="text1"/>
              <w:sz w:val="20"/>
              <w:szCs w:val="20"/>
            </w:rPr>
            <w:alias w:val="Additonal Software/Accounts Required: ADOBE, ZOOM, D2L, etc"/>
            <w:tag w:val="Additonal Software/Accounts Required: ADOBE, ZOOM, D2L, etc"/>
            <w:id w:val="-1442682293"/>
            <w:placeholder>
              <w:docPart w:val="A41ED247D3A74EBABCBA7BF3B14191EA"/>
            </w:placeholder>
            <w:showingPlcHdr/>
            <w:text/>
          </w:sdtPr>
          <w:sdtEndPr/>
          <w:sdtContent>
            <w:tc>
              <w:tcPr>
                <w:tcW w:w="6840" w:type="dxa"/>
              </w:tcPr>
              <w:p w14:paraId="6BB9C684" w14:textId="7C675E3B"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6E289DF" w14:textId="77777777" w:rsidTr="00790184">
        <w:tblPrEx>
          <w:tblLook w:val="0400" w:firstRow="0" w:lastRow="0" w:firstColumn="0" w:lastColumn="0" w:noHBand="0" w:noVBand="1"/>
        </w:tblPrEx>
        <w:trPr>
          <w:cantSplit/>
        </w:trPr>
        <w:tc>
          <w:tcPr>
            <w:tcW w:w="3505" w:type="dxa"/>
            <w:vAlign w:val="center"/>
          </w:tcPr>
          <w:p w14:paraId="3BCC3756"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onal Software/Accounts Required: ADOBE, ZOOM, D2L, etc"/>
            <w:tag w:val="Additonal Software/Accounts Required: ADOBE, ZOOM, D2L, etc"/>
            <w:id w:val="2090495690"/>
            <w:placeholder>
              <w:docPart w:val="879075A598A6488F96DB0A27E74D3B3B"/>
            </w:placeholder>
            <w:showingPlcHdr/>
            <w:text/>
          </w:sdtPr>
          <w:sdtEndPr/>
          <w:sdtContent>
            <w:tc>
              <w:tcPr>
                <w:tcW w:w="6840" w:type="dxa"/>
              </w:tcPr>
              <w:p w14:paraId="2473BB3B" w14:textId="606F113C"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37B910F4" w14:textId="77777777" w:rsidTr="00790184">
        <w:tblPrEx>
          <w:tblLook w:val="0400" w:firstRow="0" w:lastRow="0" w:firstColumn="0" w:lastColumn="0" w:noHBand="0" w:noVBand="1"/>
        </w:tblPrEx>
        <w:trPr>
          <w:cantSplit/>
        </w:trPr>
        <w:tc>
          <w:tcPr>
            <w:tcW w:w="3505" w:type="dxa"/>
            <w:vAlign w:val="center"/>
          </w:tcPr>
          <w:p w14:paraId="2893B3F2"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onal Software/Accounts Required: ADOBE, ZOOM, D2L, etc"/>
            <w:tag w:val="Additonal Software/Accounts Required: ADOBE, ZOOM, D2L, etc"/>
            <w:id w:val="-1953545264"/>
            <w:placeholder>
              <w:docPart w:val="902B0CBEC9B44D1AB89BD71B69B31D23"/>
            </w:placeholder>
            <w:showingPlcHdr/>
            <w:text/>
          </w:sdtPr>
          <w:sdtEndPr/>
          <w:sdtContent>
            <w:tc>
              <w:tcPr>
                <w:tcW w:w="6840" w:type="dxa"/>
              </w:tcPr>
              <w:p w14:paraId="456B12B2" w14:textId="0F8C8E70"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C3CEF99" w14:textId="77777777" w:rsidTr="00790184">
        <w:tblPrEx>
          <w:tblLook w:val="0400" w:firstRow="0" w:lastRow="0" w:firstColumn="0" w:lastColumn="0" w:noHBand="0" w:noVBand="1"/>
        </w:tblPrEx>
        <w:trPr>
          <w:cantSplit/>
        </w:trPr>
        <w:tc>
          <w:tcPr>
            <w:tcW w:w="3505" w:type="dxa"/>
            <w:vAlign w:val="center"/>
          </w:tcPr>
          <w:p w14:paraId="66152F7E"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onal Software/Accounts Required: ADOBE, ZOOM, D2L, etc"/>
            <w:tag w:val="Additonal Software/Accounts Required: ADOBE, ZOOM, D2L, etc"/>
            <w:id w:val="-801296522"/>
            <w:placeholder>
              <w:docPart w:val="4391F97643AE4E9BAD260EE46F0D31FB"/>
            </w:placeholder>
            <w:showingPlcHdr/>
            <w:text/>
          </w:sdtPr>
          <w:sdtEndPr/>
          <w:sdtContent>
            <w:tc>
              <w:tcPr>
                <w:tcW w:w="6840" w:type="dxa"/>
              </w:tcPr>
              <w:p w14:paraId="55CBF32D" w14:textId="2FCADD24"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392BB36B" w14:textId="77777777" w:rsidTr="00790184">
        <w:tblPrEx>
          <w:tblLook w:val="0400" w:firstRow="0" w:lastRow="0" w:firstColumn="0" w:lastColumn="0" w:noHBand="0" w:noVBand="1"/>
        </w:tblPrEx>
        <w:trPr>
          <w:cantSplit/>
        </w:trPr>
        <w:tc>
          <w:tcPr>
            <w:tcW w:w="3505" w:type="dxa"/>
            <w:vAlign w:val="center"/>
          </w:tcPr>
          <w:p w14:paraId="027516B8"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onal Software/Accounts Required: ADOBE, ZOOM, D2L, etc"/>
            <w:tag w:val="Additonal Software/Accounts Required: ADOBE, ZOOM, D2L, etc"/>
            <w:id w:val="1704129506"/>
            <w:placeholder>
              <w:docPart w:val="01E0BA6A67A34340A8106DD9F6C8D9B5"/>
            </w:placeholder>
            <w:showingPlcHdr/>
            <w:text/>
          </w:sdtPr>
          <w:sdtEndPr/>
          <w:sdtContent>
            <w:tc>
              <w:tcPr>
                <w:tcW w:w="6840" w:type="dxa"/>
              </w:tcPr>
              <w:p w14:paraId="60F52F7D" w14:textId="79754BBB"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3815DE0" w14:textId="77777777" w:rsidTr="00790184">
        <w:tblPrEx>
          <w:tblLook w:val="0400" w:firstRow="0" w:lastRow="0" w:firstColumn="0" w:lastColumn="0" w:noHBand="0" w:noVBand="1"/>
        </w:tblPrEx>
        <w:trPr>
          <w:cantSplit/>
        </w:trPr>
        <w:tc>
          <w:tcPr>
            <w:tcW w:w="10345" w:type="dxa"/>
            <w:gridSpan w:val="2"/>
            <w:shd w:val="clear" w:color="auto" w:fill="F2F2F2" w:themeFill="background1" w:themeFillShade="F2"/>
            <w:vAlign w:val="center"/>
          </w:tcPr>
          <w:p w14:paraId="7F29D946" w14:textId="77777777" w:rsidR="00000686" w:rsidRPr="00BE7492" w:rsidRDefault="00000686" w:rsidP="007B4DD3">
            <w:pPr>
              <w:widowControl w:val="0"/>
              <w:rPr>
                <w:rFonts w:ascii="Times New Roman" w:hAnsi="Times New Roman" w:cs="Times New Roman"/>
                <w:b/>
                <w:color w:val="000000" w:themeColor="text1"/>
                <w:sz w:val="20"/>
                <w:szCs w:val="20"/>
              </w:rPr>
            </w:pPr>
          </w:p>
        </w:tc>
      </w:tr>
      <w:tr w:rsidR="00710BBA" w:rsidRPr="00BE7492" w14:paraId="028F75D7" w14:textId="77777777" w:rsidTr="00790184">
        <w:tblPrEx>
          <w:tblLook w:val="0400" w:firstRow="0" w:lastRow="0" w:firstColumn="0" w:lastColumn="0" w:noHBand="0" w:noVBand="1"/>
        </w:tblPrEx>
        <w:trPr>
          <w:cantSplit/>
        </w:trPr>
        <w:tc>
          <w:tcPr>
            <w:tcW w:w="3505" w:type="dxa"/>
            <w:vAlign w:val="center"/>
          </w:tcPr>
          <w:p w14:paraId="0E586BED" w14:textId="73C107F1" w:rsidR="00000686" w:rsidRPr="00BE7492" w:rsidRDefault="00C509EE" w:rsidP="007B4DD3">
            <w:pPr>
              <w:widowControl w:val="0"/>
              <w:rPr>
                <w:rFonts w:ascii="Times New Roman" w:hAnsi="Times New Roman" w:cs="Times New Roman"/>
                <w:b/>
                <w:color w:val="000000" w:themeColor="text1"/>
                <w:sz w:val="20"/>
                <w:szCs w:val="20"/>
              </w:rPr>
            </w:pPr>
            <w:r w:rsidRPr="00C509EE">
              <w:rPr>
                <w:rFonts w:ascii="Times New Roman" w:hAnsi="Times New Roman" w:cs="Times New Roman"/>
                <w:b/>
                <w:color w:val="000000" w:themeColor="text1"/>
                <w:sz w:val="20"/>
                <w:szCs w:val="20"/>
              </w:rPr>
              <w:t>Miscellaneous Access Required</w:t>
            </w:r>
          </w:p>
        </w:tc>
        <w:sdt>
          <w:sdtPr>
            <w:rPr>
              <w:rFonts w:ascii="Times New Roman" w:hAnsi="Times New Roman" w:cs="Times New Roman"/>
              <w:color w:val="000000" w:themeColor="text1"/>
              <w:sz w:val="20"/>
              <w:szCs w:val="20"/>
            </w:rPr>
            <w:alias w:val="Additional Logins/Websites/Programs Required"/>
            <w:tag w:val="Additional Logins/Websites/Programs Required"/>
            <w:id w:val="543036541"/>
            <w:lock w:val="sdtLocked"/>
            <w:placeholder>
              <w:docPart w:val="28F383B594384EF69D4799E284E38211"/>
            </w:placeholder>
            <w:showingPlcHdr/>
            <w:text/>
          </w:sdtPr>
          <w:sdtEndPr/>
          <w:sdtContent>
            <w:tc>
              <w:tcPr>
                <w:tcW w:w="6840" w:type="dxa"/>
              </w:tcPr>
              <w:p w14:paraId="71311214" w14:textId="5328E441" w:rsidR="00000686"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3F76EADD" w14:textId="77777777" w:rsidTr="00790184">
        <w:tblPrEx>
          <w:tblLook w:val="0400" w:firstRow="0" w:lastRow="0" w:firstColumn="0" w:lastColumn="0" w:noHBand="0" w:noVBand="1"/>
        </w:tblPrEx>
        <w:trPr>
          <w:cantSplit/>
        </w:trPr>
        <w:tc>
          <w:tcPr>
            <w:tcW w:w="3505" w:type="dxa"/>
            <w:vAlign w:val="center"/>
          </w:tcPr>
          <w:p w14:paraId="66BFCEF1"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ional Logins/Websites/Programs Required"/>
            <w:tag w:val="Additional Logins/Websites/Programs Required"/>
            <w:id w:val="1653802852"/>
            <w:placeholder>
              <w:docPart w:val="BC330880621C4FB19E398259A5850C09"/>
            </w:placeholder>
            <w:showingPlcHdr/>
            <w:text/>
          </w:sdtPr>
          <w:sdtEndPr/>
          <w:sdtContent>
            <w:tc>
              <w:tcPr>
                <w:tcW w:w="6840" w:type="dxa"/>
              </w:tcPr>
              <w:p w14:paraId="6772F03B" w14:textId="548A0C26"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63AF7A2A" w14:textId="77777777" w:rsidTr="00790184">
        <w:tblPrEx>
          <w:tblLook w:val="0400" w:firstRow="0" w:lastRow="0" w:firstColumn="0" w:lastColumn="0" w:noHBand="0" w:noVBand="1"/>
        </w:tblPrEx>
        <w:trPr>
          <w:cantSplit/>
        </w:trPr>
        <w:tc>
          <w:tcPr>
            <w:tcW w:w="3505" w:type="dxa"/>
            <w:vAlign w:val="center"/>
          </w:tcPr>
          <w:p w14:paraId="627670E9"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ional Logins/Websites/Programs Required"/>
            <w:tag w:val="Additional Logins/Websites/Programs Required"/>
            <w:id w:val="-217438187"/>
            <w:placeholder>
              <w:docPart w:val="532476503F1840AABD632777B6A95891"/>
            </w:placeholder>
            <w:showingPlcHdr/>
            <w:text/>
          </w:sdtPr>
          <w:sdtEndPr/>
          <w:sdtContent>
            <w:tc>
              <w:tcPr>
                <w:tcW w:w="6840" w:type="dxa"/>
              </w:tcPr>
              <w:p w14:paraId="74D67E12" w14:textId="554D90B2"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030D1EF0" w14:textId="77777777" w:rsidTr="00790184">
        <w:tblPrEx>
          <w:tblLook w:val="0400" w:firstRow="0" w:lastRow="0" w:firstColumn="0" w:lastColumn="0" w:noHBand="0" w:noVBand="1"/>
        </w:tblPrEx>
        <w:trPr>
          <w:cantSplit/>
        </w:trPr>
        <w:tc>
          <w:tcPr>
            <w:tcW w:w="3505" w:type="dxa"/>
            <w:vAlign w:val="center"/>
          </w:tcPr>
          <w:p w14:paraId="482FE37C"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ional Logins/Websites/Programs Required"/>
            <w:tag w:val="Additional Logins/Websites/Programs Required"/>
            <w:id w:val="573629654"/>
            <w:placeholder>
              <w:docPart w:val="BD545DDB47BA4DD2B52100123D2B8A08"/>
            </w:placeholder>
            <w:showingPlcHdr/>
            <w:text/>
          </w:sdtPr>
          <w:sdtEndPr/>
          <w:sdtContent>
            <w:tc>
              <w:tcPr>
                <w:tcW w:w="6840" w:type="dxa"/>
              </w:tcPr>
              <w:p w14:paraId="7036D819" w14:textId="56F864D3"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30919DA0" w14:textId="77777777" w:rsidTr="00790184">
        <w:tblPrEx>
          <w:tblLook w:val="0400" w:firstRow="0" w:lastRow="0" w:firstColumn="0" w:lastColumn="0" w:noHBand="0" w:noVBand="1"/>
        </w:tblPrEx>
        <w:trPr>
          <w:cantSplit/>
        </w:trPr>
        <w:tc>
          <w:tcPr>
            <w:tcW w:w="3505" w:type="dxa"/>
            <w:vAlign w:val="center"/>
          </w:tcPr>
          <w:p w14:paraId="17DB7C5C" w14:textId="77777777" w:rsidR="009C2A68" w:rsidRPr="00BE7492" w:rsidRDefault="009C2A68" w:rsidP="007B4DD3">
            <w:pPr>
              <w:widowControl w:val="0"/>
              <w:rPr>
                <w:rFonts w:ascii="Times New Roman" w:hAnsi="Times New Roman" w:cs="Times New Roman"/>
                <w:b/>
                <w:color w:val="000000" w:themeColor="text1"/>
                <w:sz w:val="20"/>
                <w:szCs w:val="20"/>
              </w:rPr>
            </w:pPr>
          </w:p>
        </w:tc>
        <w:sdt>
          <w:sdtPr>
            <w:rPr>
              <w:rFonts w:ascii="Times New Roman" w:hAnsi="Times New Roman" w:cs="Times New Roman"/>
              <w:color w:val="000000" w:themeColor="text1"/>
              <w:sz w:val="20"/>
              <w:szCs w:val="20"/>
            </w:rPr>
            <w:alias w:val="Additional Logins/Websites/Programs Required"/>
            <w:tag w:val="Additional Logins/Websites/Programs Required"/>
            <w:id w:val="17446303"/>
            <w:placeholder>
              <w:docPart w:val="FF71FA2BC42B4A909E6801A52FFFFC1D"/>
            </w:placeholder>
            <w:showingPlcHdr/>
            <w:text/>
          </w:sdtPr>
          <w:sdtEndPr/>
          <w:sdtContent>
            <w:tc>
              <w:tcPr>
                <w:tcW w:w="6840" w:type="dxa"/>
              </w:tcPr>
              <w:p w14:paraId="5A3EA6CB" w14:textId="088617FF" w:rsidR="009C2A68" w:rsidRPr="00BE7492" w:rsidRDefault="00710BBA" w:rsidP="007B4DD3">
                <w:pPr>
                  <w:widowControl w:val="0"/>
                  <w:rPr>
                    <w:rFonts w:ascii="Times New Roman" w:hAnsi="Times New Roman" w:cs="Times New Roman"/>
                    <w:color w:val="000000" w:themeColor="text1"/>
                    <w:sz w:val="20"/>
                    <w:szCs w:val="20"/>
                  </w:rPr>
                </w:pPr>
                <w:r w:rsidRPr="00BE7492">
                  <w:rPr>
                    <w:rStyle w:val="PlaceholderText"/>
                    <w:rFonts w:ascii="Times New Roman" w:hAnsi="Times New Roman" w:cs="Times New Roman"/>
                    <w:color w:val="000000" w:themeColor="text1"/>
                    <w:sz w:val="20"/>
                    <w:szCs w:val="20"/>
                  </w:rPr>
                  <w:t>Click or tap here to enter text.</w:t>
                </w:r>
              </w:p>
            </w:tc>
          </w:sdtContent>
        </w:sdt>
      </w:tr>
      <w:tr w:rsidR="00710BBA" w:rsidRPr="00BE7492" w14:paraId="102405AF" w14:textId="77777777" w:rsidTr="00790184">
        <w:tblPrEx>
          <w:tblLook w:val="0400" w:firstRow="0" w:lastRow="0" w:firstColumn="0" w:lastColumn="0" w:noHBand="0" w:noVBand="1"/>
        </w:tblPrEx>
        <w:trPr>
          <w:cantSplit/>
        </w:trPr>
        <w:tc>
          <w:tcPr>
            <w:tcW w:w="10345" w:type="dxa"/>
            <w:gridSpan w:val="2"/>
            <w:shd w:val="clear" w:color="auto" w:fill="F2F2F2" w:themeFill="background1" w:themeFillShade="F2"/>
            <w:vAlign w:val="center"/>
          </w:tcPr>
          <w:p w14:paraId="5C71ADC3" w14:textId="77777777" w:rsidR="00000686" w:rsidRPr="00BE7492" w:rsidRDefault="00000686" w:rsidP="007B4DD3">
            <w:pPr>
              <w:widowControl w:val="0"/>
              <w:rPr>
                <w:rFonts w:ascii="Times New Roman" w:hAnsi="Times New Roman" w:cs="Times New Roman"/>
                <w:b/>
                <w:color w:val="000000" w:themeColor="text1"/>
                <w:sz w:val="20"/>
                <w:szCs w:val="20"/>
              </w:rPr>
            </w:pPr>
          </w:p>
        </w:tc>
      </w:tr>
      <w:tr w:rsidR="00710BBA" w:rsidRPr="00BE7492" w14:paraId="5AA0C9F2" w14:textId="77777777" w:rsidTr="00790184">
        <w:tblPrEx>
          <w:tblLook w:val="0400" w:firstRow="0" w:lastRow="0" w:firstColumn="0" w:lastColumn="0" w:noHBand="0" w:noVBand="1"/>
        </w:tblPrEx>
        <w:trPr>
          <w:cantSplit/>
        </w:trPr>
        <w:tc>
          <w:tcPr>
            <w:tcW w:w="3505" w:type="dxa"/>
            <w:vAlign w:val="center"/>
          </w:tcPr>
          <w:p w14:paraId="77A8A835" w14:textId="5CF29F3C" w:rsidR="00000686" w:rsidRPr="00BE7492" w:rsidRDefault="00000686"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Financial Responsibilities</w:t>
            </w:r>
          </w:p>
        </w:tc>
        <w:tc>
          <w:tcPr>
            <w:tcW w:w="6840" w:type="dxa"/>
          </w:tcPr>
          <w:p w14:paraId="1C49E9F3" w14:textId="101CD4D9" w:rsidR="00000686" w:rsidRPr="00BE7492" w:rsidRDefault="002F0AF6" w:rsidP="007B4DD3">
            <w:pPr>
              <w:widowControl w:val="0"/>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alias w:val="Yes"/>
                <w:tag w:val="Yes"/>
                <w:id w:val="-1615745038"/>
                <w:lock w:val="sdtLocked"/>
                <w14:checkbox>
                  <w14:checked w14:val="0"/>
                  <w14:checkedState w14:val="2612" w14:font="MS Gothic"/>
                  <w14:uncheckedState w14:val="2610" w14:font="MS Gothic"/>
                </w14:checkbox>
              </w:sdtPr>
              <w:sdtEndPr/>
              <w:sdtContent>
                <w:r w:rsidR="00710BBA" w:rsidRPr="00BE7492">
                  <w:rPr>
                    <w:rFonts w:ascii="Segoe UI Symbol" w:eastAsia="MS Gothic" w:hAnsi="Segoe UI Symbol" w:cs="Segoe UI Symbol"/>
                    <w:color w:val="000000" w:themeColor="text1"/>
                    <w:sz w:val="20"/>
                    <w:szCs w:val="20"/>
                  </w:rPr>
                  <w:t>☐</w:t>
                </w:r>
              </w:sdtContent>
            </w:sdt>
            <w:r w:rsidR="00710BBA" w:rsidRPr="00BE7492">
              <w:rPr>
                <w:rFonts w:ascii="Times New Roman" w:hAnsi="Times New Roman" w:cs="Times New Roman"/>
                <w:color w:val="000000" w:themeColor="text1"/>
                <w:sz w:val="20"/>
                <w:szCs w:val="20"/>
              </w:rPr>
              <w:t xml:space="preserve"> Yes    </w:t>
            </w:r>
            <w:sdt>
              <w:sdtPr>
                <w:rPr>
                  <w:rFonts w:ascii="Times New Roman" w:hAnsi="Times New Roman" w:cs="Times New Roman"/>
                  <w:color w:val="000000" w:themeColor="text1"/>
                  <w:sz w:val="20"/>
                  <w:szCs w:val="20"/>
                </w:rPr>
                <w:alias w:val="No"/>
                <w:tag w:val="No"/>
                <w:id w:val="-307470815"/>
                <w:lock w:val="sdtLocked"/>
                <w14:checkbox>
                  <w14:checked w14:val="0"/>
                  <w14:checkedState w14:val="2612" w14:font="MS Gothic"/>
                  <w14:uncheckedState w14:val="2610" w14:font="MS Gothic"/>
                </w14:checkbox>
              </w:sdtPr>
              <w:sdtEndPr/>
              <w:sdtContent>
                <w:r w:rsidR="00710BBA" w:rsidRPr="00BE7492">
                  <w:rPr>
                    <w:rFonts w:ascii="Segoe UI Symbol" w:eastAsia="MS Gothic" w:hAnsi="Segoe UI Symbol" w:cs="Segoe UI Symbol"/>
                    <w:color w:val="000000" w:themeColor="text1"/>
                    <w:sz w:val="20"/>
                    <w:szCs w:val="20"/>
                  </w:rPr>
                  <w:t>☐</w:t>
                </w:r>
              </w:sdtContent>
            </w:sdt>
            <w:r w:rsidR="00710BBA" w:rsidRPr="00BE7492">
              <w:rPr>
                <w:rFonts w:ascii="Times New Roman" w:hAnsi="Times New Roman" w:cs="Times New Roman"/>
                <w:color w:val="000000" w:themeColor="text1"/>
                <w:sz w:val="20"/>
                <w:szCs w:val="20"/>
              </w:rPr>
              <w:t xml:space="preserve"> No</w:t>
            </w:r>
            <w:r w:rsidR="00F970BD">
              <w:rPr>
                <w:rFonts w:ascii="Times New Roman" w:hAnsi="Times New Roman" w:cs="Times New Roman"/>
                <w:color w:val="000000" w:themeColor="text1"/>
                <w:sz w:val="20"/>
                <w:szCs w:val="20"/>
              </w:rPr>
              <w:t xml:space="preserve">. </w:t>
            </w:r>
            <w:r w:rsidR="00710BBA" w:rsidRPr="00BE7492">
              <w:rPr>
                <w:rFonts w:ascii="Times New Roman" w:hAnsi="Times New Roman" w:cs="Times New Roman"/>
                <w:color w:val="000000" w:themeColor="text1"/>
                <w:sz w:val="20"/>
                <w:szCs w:val="20"/>
              </w:rPr>
              <w:t xml:space="preserve">If Yes, List Org #s </w:t>
            </w:r>
            <w:sdt>
              <w:sdtPr>
                <w:rPr>
                  <w:rFonts w:ascii="Times New Roman" w:hAnsi="Times New Roman" w:cs="Times New Roman"/>
                  <w:color w:val="000000" w:themeColor="text1"/>
                  <w:sz w:val="20"/>
                  <w:szCs w:val="20"/>
                </w:rPr>
                <w:alias w:val="Approver for these Org #s"/>
                <w:tag w:val="Approver for these Org #s"/>
                <w:id w:val="1824856276"/>
                <w:lock w:val="sdtLocked"/>
                <w:placeholder>
                  <w:docPart w:val="478CBF24C5C24301AA5D346D377237DC"/>
                </w:placeholder>
                <w:showingPlcHdr/>
                <w:text/>
              </w:sdtPr>
              <w:sdtEndPr/>
              <w:sdtContent>
                <w:r w:rsidR="00710BBA" w:rsidRPr="00BE7492">
                  <w:rPr>
                    <w:rStyle w:val="PlaceholderText"/>
                    <w:rFonts w:ascii="Times New Roman" w:hAnsi="Times New Roman" w:cs="Times New Roman"/>
                    <w:color w:val="000000" w:themeColor="text1"/>
                    <w:sz w:val="20"/>
                    <w:szCs w:val="20"/>
                  </w:rPr>
                  <w:t>Click or tap here to enter text.</w:t>
                </w:r>
              </w:sdtContent>
            </w:sdt>
          </w:p>
        </w:tc>
      </w:tr>
      <w:tr w:rsidR="00710BBA" w:rsidRPr="00BE7492" w14:paraId="106F469D" w14:textId="77777777" w:rsidTr="00790184">
        <w:tblPrEx>
          <w:tblLook w:val="0400" w:firstRow="0" w:lastRow="0" w:firstColumn="0" w:lastColumn="0" w:noHBand="0" w:noVBand="1"/>
        </w:tblPrEx>
        <w:trPr>
          <w:cantSplit/>
        </w:trPr>
        <w:tc>
          <w:tcPr>
            <w:tcW w:w="3505" w:type="dxa"/>
            <w:vAlign w:val="center"/>
          </w:tcPr>
          <w:p w14:paraId="01241A24" w14:textId="728A95D3" w:rsidR="00000686" w:rsidRPr="00BE7492" w:rsidRDefault="00000686"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Purchasing Card</w:t>
            </w:r>
            <w:r w:rsidR="000324AF" w:rsidRPr="00BE7492">
              <w:rPr>
                <w:rFonts w:ascii="Times New Roman" w:hAnsi="Times New Roman" w:cs="Times New Roman"/>
                <w:b/>
                <w:color w:val="000000" w:themeColor="text1"/>
                <w:sz w:val="20"/>
                <w:szCs w:val="20"/>
              </w:rPr>
              <w:t xml:space="preserve"> Required</w:t>
            </w:r>
          </w:p>
        </w:tc>
        <w:tc>
          <w:tcPr>
            <w:tcW w:w="6840" w:type="dxa"/>
          </w:tcPr>
          <w:p w14:paraId="610B7AB4" w14:textId="679FEE23" w:rsidR="00000686" w:rsidRPr="00BE7492" w:rsidRDefault="002F0AF6" w:rsidP="007B4DD3">
            <w:pPr>
              <w:widowControl w:val="0"/>
              <w:rPr>
                <w:rFonts w:ascii="Times New Roman" w:hAnsi="Times New Roman" w:cs="Times New Roman"/>
                <w:color w:val="000000" w:themeColor="text1"/>
                <w:sz w:val="20"/>
                <w:szCs w:val="20"/>
              </w:rPr>
            </w:pPr>
            <w:sdt>
              <w:sdtPr>
                <w:rPr>
                  <w:rFonts w:ascii="Times New Roman" w:hAnsi="Times New Roman" w:cs="Times New Roman"/>
                  <w:color w:val="000000" w:themeColor="text1"/>
                  <w:sz w:val="20"/>
                  <w:szCs w:val="20"/>
                </w:rPr>
                <w:alias w:val="Yes"/>
                <w:tag w:val="Yes"/>
                <w:id w:val="2035229900"/>
                <w14:checkbox>
                  <w14:checked w14:val="0"/>
                  <w14:checkedState w14:val="2612" w14:font="MS Gothic"/>
                  <w14:uncheckedState w14:val="2610" w14:font="MS Gothic"/>
                </w14:checkbox>
              </w:sdtPr>
              <w:sdtEndPr/>
              <w:sdtContent>
                <w:r w:rsidR="000324AF" w:rsidRPr="00BE7492">
                  <w:rPr>
                    <w:rFonts w:ascii="Segoe UI Symbol" w:eastAsia="MS Gothic" w:hAnsi="Segoe UI Symbol" w:cs="Segoe UI Symbol"/>
                    <w:color w:val="000000" w:themeColor="text1"/>
                    <w:sz w:val="20"/>
                    <w:szCs w:val="20"/>
                  </w:rPr>
                  <w:t>☐</w:t>
                </w:r>
              </w:sdtContent>
            </w:sdt>
            <w:r w:rsidR="000324AF" w:rsidRPr="00BE7492">
              <w:rPr>
                <w:rFonts w:ascii="Times New Roman" w:hAnsi="Times New Roman" w:cs="Times New Roman"/>
                <w:color w:val="000000" w:themeColor="text1"/>
                <w:sz w:val="20"/>
                <w:szCs w:val="20"/>
              </w:rPr>
              <w:t xml:space="preserve"> Yes    </w:t>
            </w:r>
            <w:sdt>
              <w:sdtPr>
                <w:rPr>
                  <w:rFonts w:ascii="Times New Roman" w:hAnsi="Times New Roman" w:cs="Times New Roman"/>
                  <w:color w:val="000000" w:themeColor="text1"/>
                  <w:sz w:val="20"/>
                  <w:szCs w:val="20"/>
                </w:rPr>
                <w:alias w:val="No"/>
                <w:tag w:val="No"/>
                <w:id w:val="-29505863"/>
                <w14:checkbox>
                  <w14:checked w14:val="0"/>
                  <w14:checkedState w14:val="2612" w14:font="MS Gothic"/>
                  <w14:uncheckedState w14:val="2610" w14:font="MS Gothic"/>
                </w14:checkbox>
              </w:sdtPr>
              <w:sdtEndPr/>
              <w:sdtContent>
                <w:r w:rsidR="000324AF" w:rsidRPr="00BE7492">
                  <w:rPr>
                    <w:rFonts w:ascii="Segoe UI Symbol" w:eastAsia="MS Gothic" w:hAnsi="Segoe UI Symbol" w:cs="Segoe UI Symbol"/>
                    <w:color w:val="000000" w:themeColor="text1"/>
                    <w:sz w:val="20"/>
                    <w:szCs w:val="20"/>
                  </w:rPr>
                  <w:t>☐</w:t>
                </w:r>
              </w:sdtContent>
            </w:sdt>
            <w:r w:rsidR="000324AF" w:rsidRPr="00BE7492">
              <w:rPr>
                <w:rFonts w:ascii="Times New Roman" w:hAnsi="Times New Roman" w:cs="Times New Roman"/>
                <w:color w:val="000000" w:themeColor="text1"/>
                <w:sz w:val="20"/>
                <w:szCs w:val="20"/>
              </w:rPr>
              <w:t xml:space="preserve"> No</w:t>
            </w:r>
            <w:r w:rsidR="00F970BD">
              <w:rPr>
                <w:rFonts w:ascii="Times New Roman" w:hAnsi="Times New Roman" w:cs="Times New Roman"/>
                <w:color w:val="000000" w:themeColor="text1"/>
                <w:sz w:val="20"/>
                <w:szCs w:val="20"/>
              </w:rPr>
              <w:t xml:space="preserve">. </w:t>
            </w:r>
            <w:r w:rsidR="000324AF" w:rsidRPr="00BE7492">
              <w:rPr>
                <w:rFonts w:ascii="Times New Roman" w:hAnsi="Times New Roman" w:cs="Times New Roman"/>
                <w:color w:val="000000" w:themeColor="text1"/>
                <w:sz w:val="20"/>
                <w:szCs w:val="20"/>
              </w:rPr>
              <w:t xml:space="preserve">If Yes, List Org #s </w:t>
            </w:r>
            <w:sdt>
              <w:sdtPr>
                <w:rPr>
                  <w:rFonts w:ascii="Times New Roman" w:hAnsi="Times New Roman" w:cs="Times New Roman"/>
                  <w:color w:val="000000" w:themeColor="text1"/>
                  <w:sz w:val="20"/>
                  <w:szCs w:val="20"/>
                </w:rPr>
                <w:alias w:val="Purchasing Org #s"/>
                <w:tag w:val="Purchasing Org #s"/>
                <w:id w:val="125977382"/>
                <w:placeholder>
                  <w:docPart w:val="2204D7915DFD4AD2951581E2238258C3"/>
                </w:placeholder>
                <w:showingPlcHdr/>
                <w:text/>
              </w:sdtPr>
              <w:sdtEndPr/>
              <w:sdtContent>
                <w:r w:rsidR="000324AF" w:rsidRPr="00BE7492">
                  <w:rPr>
                    <w:rStyle w:val="PlaceholderText"/>
                    <w:rFonts w:ascii="Times New Roman" w:hAnsi="Times New Roman" w:cs="Times New Roman"/>
                    <w:color w:val="000000" w:themeColor="text1"/>
                    <w:sz w:val="20"/>
                    <w:szCs w:val="20"/>
                  </w:rPr>
                  <w:t>Click or tap here to enter text.</w:t>
                </w:r>
              </w:sdtContent>
            </w:sdt>
          </w:p>
        </w:tc>
      </w:tr>
      <w:tr w:rsidR="00710BBA" w:rsidRPr="00BE7492" w14:paraId="0D961E4E" w14:textId="77777777" w:rsidTr="00790184">
        <w:trPr>
          <w:cantSplit/>
          <w:trHeight w:val="188"/>
        </w:trPr>
        <w:tc>
          <w:tcPr>
            <w:tcW w:w="3505" w:type="dxa"/>
            <w:vAlign w:val="center"/>
          </w:tcPr>
          <w:p w14:paraId="17F4BBFF" w14:textId="65C07BF4" w:rsidR="00000686" w:rsidRPr="00BE7492" w:rsidRDefault="00000686" w:rsidP="007B4DD3">
            <w:pPr>
              <w:widowControl w:val="0"/>
              <w:rPr>
                <w:rFonts w:ascii="Times New Roman" w:eastAsia="Times New Roman" w:hAnsi="Times New Roman" w:cs="Times New Roman"/>
                <w:b/>
                <w:color w:val="000000" w:themeColor="text1"/>
                <w:sz w:val="20"/>
                <w:szCs w:val="20"/>
              </w:rPr>
            </w:pPr>
          </w:p>
        </w:tc>
        <w:tc>
          <w:tcPr>
            <w:tcW w:w="6840" w:type="dxa"/>
          </w:tcPr>
          <w:p w14:paraId="22DCD9A4" w14:textId="7E1EF93D" w:rsidR="00000686" w:rsidRPr="00BE7492" w:rsidRDefault="00000686"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i/>
                <w:iCs/>
                <w:color w:val="000000" w:themeColor="text1"/>
                <w:sz w:val="20"/>
                <w:szCs w:val="20"/>
              </w:rPr>
              <w:t xml:space="preserve">    If </w:t>
            </w:r>
            <w:proofErr w:type="gramStart"/>
            <w:r w:rsidR="000324AF" w:rsidRPr="00BE7492">
              <w:rPr>
                <w:rFonts w:ascii="Times New Roman" w:hAnsi="Times New Roman" w:cs="Times New Roman"/>
                <w:i/>
                <w:iCs/>
                <w:color w:val="000000" w:themeColor="text1"/>
                <w:sz w:val="20"/>
                <w:szCs w:val="20"/>
              </w:rPr>
              <w:t>Yes</w:t>
            </w:r>
            <w:proofErr w:type="gramEnd"/>
            <w:r w:rsidR="000324AF" w:rsidRPr="00BE7492">
              <w:rPr>
                <w:rFonts w:ascii="Times New Roman" w:hAnsi="Times New Roman" w:cs="Times New Roman"/>
                <w:i/>
                <w:iCs/>
                <w:color w:val="000000" w:themeColor="text1"/>
                <w:sz w:val="20"/>
                <w:szCs w:val="20"/>
              </w:rPr>
              <w:t>,</w:t>
            </w:r>
            <w:r w:rsidRPr="00BE7492">
              <w:rPr>
                <w:rFonts w:ascii="Times New Roman" w:hAnsi="Times New Roman" w:cs="Times New Roman"/>
                <w:i/>
                <w:iCs/>
                <w:color w:val="000000" w:themeColor="text1"/>
                <w:sz w:val="20"/>
                <w:szCs w:val="20"/>
              </w:rPr>
              <w:t xml:space="preserve"> submit </w:t>
            </w:r>
            <w:r w:rsidR="000324AF" w:rsidRPr="00BE7492">
              <w:rPr>
                <w:rFonts w:ascii="Times New Roman" w:hAnsi="Times New Roman" w:cs="Times New Roman"/>
                <w:i/>
                <w:iCs/>
                <w:color w:val="000000" w:themeColor="text1"/>
                <w:sz w:val="20"/>
                <w:szCs w:val="20"/>
              </w:rPr>
              <w:t xml:space="preserve">P-Card </w:t>
            </w:r>
            <w:r w:rsidRPr="00BE7492">
              <w:rPr>
                <w:rFonts w:ascii="Times New Roman" w:hAnsi="Times New Roman" w:cs="Times New Roman"/>
                <w:i/>
                <w:iCs/>
                <w:color w:val="000000" w:themeColor="text1"/>
                <w:sz w:val="20"/>
                <w:szCs w:val="20"/>
              </w:rPr>
              <w:t xml:space="preserve">request on the BOA Dashboard/Purchasing </w:t>
            </w:r>
          </w:p>
        </w:tc>
      </w:tr>
      <w:tr w:rsidR="000324AF" w:rsidRPr="00BE7492" w14:paraId="4973CCE6" w14:textId="77777777" w:rsidTr="00790184">
        <w:trPr>
          <w:cantSplit/>
          <w:trHeight w:val="296"/>
        </w:trPr>
        <w:tc>
          <w:tcPr>
            <w:tcW w:w="3505" w:type="dxa"/>
            <w:vAlign w:val="center"/>
          </w:tcPr>
          <w:p w14:paraId="531552E1" w14:textId="79ADB2FA" w:rsidR="000324AF" w:rsidRPr="00BE7492" w:rsidRDefault="000324AF" w:rsidP="007B4DD3">
            <w:pPr>
              <w:widowControl w:val="0"/>
              <w:rPr>
                <w:rFonts w:ascii="Times New Roman" w:eastAsia="Times New Roman" w:hAnsi="Times New Roman" w:cs="Times New Roman"/>
                <w:b/>
                <w:color w:val="000000" w:themeColor="text1"/>
                <w:sz w:val="20"/>
                <w:szCs w:val="20"/>
              </w:rPr>
            </w:pPr>
            <w:r w:rsidRPr="00BE7492">
              <w:rPr>
                <w:rFonts w:ascii="Times New Roman" w:eastAsia="Times New Roman" w:hAnsi="Times New Roman" w:cs="Times New Roman"/>
                <w:b/>
                <w:color w:val="000000" w:themeColor="text1"/>
                <w:sz w:val="20"/>
                <w:szCs w:val="20"/>
              </w:rPr>
              <w:t xml:space="preserve">Office Supplies Account </w:t>
            </w:r>
          </w:p>
        </w:tc>
        <w:tc>
          <w:tcPr>
            <w:tcW w:w="6840" w:type="dxa"/>
          </w:tcPr>
          <w:p w14:paraId="3CC41559" w14:textId="6E4BF8C2" w:rsidR="000324AF" w:rsidRPr="00BE7492" w:rsidRDefault="002F0AF6" w:rsidP="007B4DD3">
            <w:pPr>
              <w:widowControl w:val="0"/>
              <w:rPr>
                <w:rFonts w:ascii="Times New Roman" w:eastAsia="Times New Roman" w:hAnsi="Times New Roman" w:cs="Times New Roman"/>
                <w:color w:val="000000" w:themeColor="text1"/>
                <w:sz w:val="20"/>
                <w:szCs w:val="20"/>
              </w:rPr>
            </w:pPr>
            <w:sdt>
              <w:sdtPr>
                <w:rPr>
                  <w:rFonts w:ascii="Times New Roman" w:hAnsi="Times New Roman" w:cs="Times New Roman"/>
                  <w:color w:val="000000" w:themeColor="text1"/>
                  <w:sz w:val="20"/>
                  <w:szCs w:val="20"/>
                </w:rPr>
                <w:alias w:val="Yes"/>
                <w:tag w:val="Yes"/>
                <w:id w:val="554821992"/>
                <w14:checkbox>
                  <w14:checked w14:val="0"/>
                  <w14:checkedState w14:val="2612" w14:font="MS Gothic"/>
                  <w14:uncheckedState w14:val="2610" w14:font="MS Gothic"/>
                </w14:checkbox>
              </w:sdtPr>
              <w:sdtEndPr/>
              <w:sdtContent>
                <w:r w:rsidR="000324AF" w:rsidRPr="00BE7492">
                  <w:rPr>
                    <w:rFonts w:ascii="Segoe UI Symbol" w:eastAsia="MS Gothic" w:hAnsi="Segoe UI Symbol" w:cs="Segoe UI Symbol"/>
                    <w:color w:val="000000" w:themeColor="text1"/>
                    <w:sz w:val="20"/>
                    <w:szCs w:val="20"/>
                  </w:rPr>
                  <w:t>☐</w:t>
                </w:r>
              </w:sdtContent>
            </w:sdt>
            <w:r w:rsidR="000324AF" w:rsidRPr="00BE7492">
              <w:rPr>
                <w:rFonts w:ascii="Times New Roman" w:hAnsi="Times New Roman" w:cs="Times New Roman"/>
                <w:color w:val="000000" w:themeColor="text1"/>
                <w:sz w:val="20"/>
                <w:szCs w:val="20"/>
              </w:rPr>
              <w:t xml:space="preserve"> Yes    </w:t>
            </w:r>
            <w:sdt>
              <w:sdtPr>
                <w:rPr>
                  <w:rFonts w:ascii="Times New Roman" w:hAnsi="Times New Roman" w:cs="Times New Roman"/>
                  <w:color w:val="000000" w:themeColor="text1"/>
                  <w:sz w:val="20"/>
                  <w:szCs w:val="20"/>
                </w:rPr>
                <w:alias w:val="No"/>
                <w:tag w:val="No"/>
                <w:id w:val="-1744329464"/>
                <w14:checkbox>
                  <w14:checked w14:val="0"/>
                  <w14:checkedState w14:val="2612" w14:font="MS Gothic"/>
                  <w14:uncheckedState w14:val="2610" w14:font="MS Gothic"/>
                </w14:checkbox>
              </w:sdtPr>
              <w:sdtEndPr/>
              <w:sdtContent>
                <w:r w:rsidR="000324AF" w:rsidRPr="00BE7492">
                  <w:rPr>
                    <w:rFonts w:ascii="Segoe UI Symbol" w:eastAsia="MS Gothic" w:hAnsi="Segoe UI Symbol" w:cs="Segoe UI Symbol"/>
                    <w:color w:val="000000" w:themeColor="text1"/>
                    <w:sz w:val="20"/>
                    <w:szCs w:val="20"/>
                  </w:rPr>
                  <w:t>☐</w:t>
                </w:r>
              </w:sdtContent>
            </w:sdt>
            <w:r w:rsidR="000324AF" w:rsidRPr="00BE7492">
              <w:rPr>
                <w:rFonts w:ascii="Times New Roman" w:hAnsi="Times New Roman" w:cs="Times New Roman"/>
                <w:color w:val="000000" w:themeColor="text1"/>
                <w:sz w:val="20"/>
                <w:szCs w:val="20"/>
              </w:rPr>
              <w:t xml:space="preserve"> No</w:t>
            </w:r>
            <w:r w:rsidR="00F970BD">
              <w:rPr>
                <w:rFonts w:ascii="Times New Roman" w:hAnsi="Times New Roman" w:cs="Times New Roman"/>
                <w:color w:val="000000" w:themeColor="text1"/>
                <w:sz w:val="20"/>
                <w:szCs w:val="20"/>
              </w:rPr>
              <w:t xml:space="preserve">. </w:t>
            </w:r>
            <w:r w:rsidR="000324AF" w:rsidRPr="00BE7492">
              <w:rPr>
                <w:rFonts w:ascii="Times New Roman" w:hAnsi="Times New Roman" w:cs="Times New Roman"/>
                <w:color w:val="000000" w:themeColor="text1"/>
                <w:sz w:val="20"/>
                <w:szCs w:val="20"/>
              </w:rPr>
              <w:t xml:space="preserve">If Yes, List Org #s </w:t>
            </w:r>
            <w:sdt>
              <w:sdtPr>
                <w:rPr>
                  <w:rFonts w:ascii="Times New Roman" w:hAnsi="Times New Roman" w:cs="Times New Roman"/>
                  <w:color w:val="000000" w:themeColor="text1"/>
                  <w:sz w:val="20"/>
                  <w:szCs w:val="20"/>
                </w:rPr>
                <w:alias w:val="Purchasing Org #s"/>
                <w:tag w:val="Purchasing Org #s"/>
                <w:id w:val="2069756241"/>
                <w:placeholder>
                  <w:docPart w:val="A4BBDF4C62C945EB85934EDFFF11DC65"/>
                </w:placeholder>
                <w:showingPlcHdr/>
                <w:text/>
              </w:sdtPr>
              <w:sdtEndPr/>
              <w:sdtContent>
                <w:r w:rsidR="000324AF" w:rsidRPr="00BE7492">
                  <w:rPr>
                    <w:rStyle w:val="PlaceholderText"/>
                    <w:rFonts w:ascii="Times New Roman" w:hAnsi="Times New Roman" w:cs="Times New Roman"/>
                    <w:color w:val="000000" w:themeColor="text1"/>
                    <w:sz w:val="20"/>
                    <w:szCs w:val="20"/>
                  </w:rPr>
                  <w:t>Click or tap here to enter text.</w:t>
                </w:r>
              </w:sdtContent>
            </w:sdt>
          </w:p>
        </w:tc>
      </w:tr>
      <w:tr w:rsidR="000324AF" w:rsidRPr="00BE7492" w14:paraId="6B102CD8" w14:textId="77777777" w:rsidTr="00790184">
        <w:trPr>
          <w:cantSplit/>
          <w:trHeight w:val="296"/>
        </w:trPr>
        <w:tc>
          <w:tcPr>
            <w:tcW w:w="3505" w:type="dxa"/>
            <w:vAlign w:val="center"/>
          </w:tcPr>
          <w:p w14:paraId="3464C024" w14:textId="77777777" w:rsidR="000324AF" w:rsidRPr="00BE7492" w:rsidRDefault="000324AF" w:rsidP="007B4DD3">
            <w:pPr>
              <w:widowControl w:val="0"/>
              <w:rPr>
                <w:rFonts w:ascii="Times New Roman" w:eastAsia="Times New Roman" w:hAnsi="Times New Roman" w:cs="Times New Roman"/>
                <w:b/>
                <w:color w:val="000000" w:themeColor="text1"/>
                <w:sz w:val="20"/>
                <w:szCs w:val="20"/>
              </w:rPr>
            </w:pPr>
          </w:p>
        </w:tc>
        <w:tc>
          <w:tcPr>
            <w:tcW w:w="6840" w:type="dxa"/>
          </w:tcPr>
          <w:p w14:paraId="182C0032" w14:textId="65626504" w:rsidR="000324AF" w:rsidRPr="00BE7492" w:rsidRDefault="000324AF" w:rsidP="007B4DD3">
            <w:pPr>
              <w:widowControl w:val="0"/>
              <w:rPr>
                <w:rFonts w:ascii="Times New Roman" w:eastAsia="Times New Roman" w:hAnsi="Times New Roman" w:cs="Times New Roman"/>
                <w:color w:val="FF0000"/>
                <w:sz w:val="20"/>
                <w:szCs w:val="20"/>
              </w:rPr>
            </w:pPr>
            <w:r w:rsidRPr="00BE7492">
              <w:rPr>
                <w:rFonts w:ascii="Times New Roman" w:hAnsi="Times New Roman" w:cs="Times New Roman"/>
                <w:i/>
                <w:iCs/>
                <w:color w:val="FF0000"/>
                <w:sz w:val="20"/>
                <w:szCs w:val="20"/>
              </w:rPr>
              <w:t xml:space="preserve">    </w:t>
            </w:r>
            <w:r w:rsidRPr="00BE7492">
              <w:rPr>
                <w:rFonts w:ascii="Times New Roman" w:hAnsi="Times New Roman" w:cs="Times New Roman"/>
                <w:i/>
                <w:iCs/>
                <w:sz w:val="20"/>
                <w:szCs w:val="20"/>
              </w:rPr>
              <w:t xml:space="preserve">If </w:t>
            </w:r>
            <w:proofErr w:type="gramStart"/>
            <w:r w:rsidRPr="00BE7492">
              <w:rPr>
                <w:rFonts w:ascii="Times New Roman" w:hAnsi="Times New Roman" w:cs="Times New Roman"/>
                <w:i/>
                <w:iCs/>
                <w:sz w:val="20"/>
                <w:szCs w:val="20"/>
              </w:rPr>
              <w:t>Yes</w:t>
            </w:r>
            <w:proofErr w:type="gramEnd"/>
            <w:r w:rsidRPr="00BE7492">
              <w:rPr>
                <w:rFonts w:ascii="Times New Roman" w:hAnsi="Times New Roman" w:cs="Times New Roman"/>
                <w:i/>
                <w:iCs/>
                <w:sz w:val="20"/>
                <w:szCs w:val="20"/>
              </w:rPr>
              <w:t>, submit FOAPAL request on the BOA Dashboard/Purchasing</w:t>
            </w:r>
          </w:p>
        </w:tc>
      </w:tr>
      <w:tr w:rsidR="00B975E4" w:rsidRPr="00BE7492" w14:paraId="63FC4F25" w14:textId="77777777" w:rsidTr="00790184">
        <w:trPr>
          <w:cantSplit/>
          <w:trHeight w:val="296"/>
        </w:trPr>
        <w:tc>
          <w:tcPr>
            <w:tcW w:w="3505" w:type="dxa"/>
          </w:tcPr>
          <w:p w14:paraId="0E7FA65D" w14:textId="4CBCABF8" w:rsidR="00B975E4" w:rsidRPr="00BE7492" w:rsidRDefault="00B975E4"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Office/Building Key</w:t>
            </w:r>
            <w:r w:rsidR="00BC6B69" w:rsidRPr="00BE7492">
              <w:rPr>
                <w:rFonts w:ascii="Times New Roman" w:hAnsi="Times New Roman" w:cs="Times New Roman"/>
                <w:b/>
                <w:color w:val="000000" w:themeColor="text1"/>
                <w:sz w:val="20"/>
                <w:szCs w:val="20"/>
              </w:rPr>
              <w:t>s</w:t>
            </w:r>
          </w:p>
        </w:tc>
        <w:tc>
          <w:tcPr>
            <w:tcW w:w="6840" w:type="dxa"/>
          </w:tcPr>
          <w:p w14:paraId="521E003F" w14:textId="1D415DDD" w:rsidR="00B975E4" w:rsidRPr="00BE7492" w:rsidRDefault="00B975E4" w:rsidP="007B4DD3">
            <w:pPr>
              <w:widowControl w:val="0"/>
              <w:rPr>
                <w:rFonts w:ascii="Times New Roman" w:hAnsi="Times New Roman" w:cs="Times New Roman"/>
                <w:bCs/>
                <w:color w:val="000000" w:themeColor="text1"/>
                <w:sz w:val="20"/>
                <w:szCs w:val="20"/>
              </w:rPr>
            </w:pPr>
            <w:r w:rsidRPr="00BE7492">
              <w:rPr>
                <w:rFonts w:ascii="Times New Roman" w:hAnsi="Times New Roman" w:cs="Times New Roman"/>
                <w:bCs/>
                <w:color w:val="000000" w:themeColor="text1"/>
                <w:sz w:val="20"/>
                <w:szCs w:val="20"/>
              </w:rPr>
              <w:t>List Key #s, Submit a Key Request through Central Stores</w:t>
            </w:r>
          </w:p>
        </w:tc>
      </w:tr>
      <w:tr w:rsidR="00B975E4" w:rsidRPr="00BE7492" w14:paraId="76607D31" w14:textId="77777777" w:rsidTr="00790184">
        <w:trPr>
          <w:cantSplit/>
          <w:trHeight w:val="296"/>
        </w:trPr>
        <w:tc>
          <w:tcPr>
            <w:tcW w:w="3505" w:type="dxa"/>
          </w:tcPr>
          <w:p w14:paraId="61752B9C" w14:textId="067F41C3" w:rsidR="00B975E4" w:rsidRPr="00BE7492" w:rsidRDefault="00B975E4" w:rsidP="007B4DD3">
            <w:pPr>
              <w:widowControl w:val="0"/>
              <w:rPr>
                <w:rFonts w:ascii="Times New Roman" w:hAnsi="Times New Roman" w:cs="Times New Roman"/>
                <w:b/>
                <w:color w:val="000000" w:themeColor="text1"/>
                <w:sz w:val="20"/>
                <w:szCs w:val="20"/>
              </w:rPr>
            </w:pPr>
            <w:r w:rsidRPr="00BE7492">
              <w:rPr>
                <w:rFonts w:ascii="Times New Roman" w:hAnsi="Times New Roman" w:cs="Times New Roman"/>
                <w:b/>
                <w:color w:val="000000" w:themeColor="text1"/>
                <w:sz w:val="20"/>
                <w:szCs w:val="20"/>
              </w:rPr>
              <w:t xml:space="preserve">Building Access – Panther </w:t>
            </w:r>
            <w:r w:rsidR="00F7373C" w:rsidRPr="00BE7492">
              <w:rPr>
                <w:rFonts w:ascii="Times New Roman" w:hAnsi="Times New Roman" w:cs="Times New Roman"/>
                <w:b/>
                <w:color w:val="000000" w:themeColor="text1"/>
                <w:sz w:val="20"/>
                <w:szCs w:val="20"/>
              </w:rPr>
              <w:t xml:space="preserve">ID </w:t>
            </w:r>
            <w:r w:rsidRPr="00BE7492">
              <w:rPr>
                <w:rFonts w:ascii="Times New Roman" w:hAnsi="Times New Roman" w:cs="Times New Roman"/>
                <w:b/>
                <w:color w:val="000000" w:themeColor="text1"/>
                <w:sz w:val="20"/>
                <w:szCs w:val="20"/>
              </w:rPr>
              <w:t>Card</w:t>
            </w:r>
          </w:p>
        </w:tc>
        <w:tc>
          <w:tcPr>
            <w:tcW w:w="6840" w:type="dxa"/>
          </w:tcPr>
          <w:p w14:paraId="6716F276" w14:textId="527352E4" w:rsidR="004207C4" w:rsidRPr="00BE7492" w:rsidRDefault="00B975E4" w:rsidP="007B4DD3">
            <w:pPr>
              <w:widowControl w:val="0"/>
              <w:rPr>
                <w:rFonts w:ascii="Times New Roman" w:hAnsi="Times New Roman" w:cs="Times New Roman"/>
                <w:bCs/>
                <w:color w:val="000000" w:themeColor="text1"/>
                <w:sz w:val="20"/>
                <w:szCs w:val="20"/>
              </w:rPr>
            </w:pPr>
            <w:r w:rsidRPr="00BE7492">
              <w:rPr>
                <w:rFonts w:ascii="Times New Roman" w:hAnsi="Times New Roman" w:cs="Times New Roman"/>
                <w:bCs/>
                <w:color w:val="000000" w:themeColor="text1"/>
                <w:sz w:val="20"/>
                <w:szCs w:val="20"/>
              </w:rPr>
              <w:t>Contact ITS if position needs special permissions added to their Panther ID Badg</w:t>
            </w:r>
            <w:r w:rsidR="00790184" w:rsidRPr="00BE7492">
              <w:rPr>
                <w:rFonts w:ascii="Times New Roman" w:hAnsi="Times New Roman" w:cs="Times New Roman"/>
                <w:bCs/>
                <w:color w:val="000000" w:themeColor="text1"/>
                <w:sz w:val="20"/>
                <w:szCs w:val="20"/>
              </w:rPr>
              <w:t>e</w:t>
            </w:r>
          </w:p>
        </w:tc>
      </w:tr>
    </w:tbl>
    <w:p w14:paraId="15D1CC58" w14:textId="77777777" w:rsidR="003D01CB" w:rsidRPr="00BE7492" w:rsidRDefault="003D01CB" w:rsidP="00B965BF">
      <w:pPr>
        <w:rPr>
          <w:rFonts w:ascii="Times New Roman" w:hAnsi="Times New Roman" w:cs="Times New Roman"/>
          <w:b/>
          <w:sz w:val="20"/>
          <w:szCs w:val="20"/>
        </w:rPr>
      </w:pPr>
    </w:p>
    <w:sectPr w:rsidR="003D01CB" w:rsidRPr="00BE7492" w:rsidSect="00C466D4">
      <w:footerReference w:type="default" r:id="rId1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A5518" w14:textId="77777777" w:rsidR="00F03065" w:rsidRDefault="00F03065" w:rsidP="004D0E7E">
      <w:pPr>
        <w:spacing w:after="0" w:line="240" w:lineRule="auto"/>
      </w:pPr>
      <w:r>
        <w:separator/>
      </w:r>
    </w:p>
  </w:endnote>
  <w:endnote w:type="continuationSeparator" w:id="0">
    <w:p w14:paraId="7AA970E8" w14:textId="77777777" w:rsidR="00F03065" w:rsidRDefault="00F03065" w:rsidP="004D0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sz w:val="20"/>
        <w:szCs w:val="20"/>
      </w:rPr>
      <w:id w:val="-478066884"/>
      <w:docPartObj>
        <w:docPartGallery w:val="Page Numbers (Bottom of Page)"/>
        <w:docPartUnique/>
      </w:docPartObj>
    </w:sdtPr>
    <w:sdtEndPr/>
    <w:sdtContent>
      <w:sdt>
        <w:sdtPr>
          <w:rPr>
            <w:rFonts w:ascii="Century Gothic" w:hAnsi="Century Gothic"/>
            <w:sz w:val="20"/>
            <w:szCs w:val="20"/>
          </w:rPr>
          <w:id w:val="-1769616900"/>
          <w:docPartObj>
            <w:docPartGallery w:val="Page Numbers (Top of Page)"/>
            <w:docPartUnique/>
          </w:docPartObj>
        </w:sdtPr>
        <w:sdtEndPr/>
        <w:sdtContent>
          <w:p w14:paraId="6FE159F9" w14:textId="0FECF501" w:rsidR="005A6CA7" w:rsidRPr="00C50FF0" w:rsidRDefault="00124D1F" w:rsidP="00C466D4">
            <w:pPr>
              <w:pStyle w:val="Footer"/>
              <w:rPr>
                <w:rFonts w:ascii="Century Gothic" w:hAnsi="Century Gothic"/>
                <w:sz w:val="20"/>
                <w:szCs w:val="20"/>
              </w:rPr>
            </w:pPr>
            <w:r w:rsidRPr="00DB3595">
              <w:rPr>
                <w:rFonts w:ascii="Times New Roman" w:hAnsi="Times New Roman" w:cs="Times New Roman"/>
                <w:sz w:val="20"/>
                <w:szCs w:val="20"/>
              </w:rPr>
              <w:t>Template Position Description</w:t>
            </w:r>
            <w:r w:rsidR="00DF716F" w:rsidRPr="00DB3595">
              <w:rPr>
                <w:rFonts w:ascii="Times New Roman" w:hAnsi="Times New Roman" w:cs="Times New Roman"/>
                <w:sz w:val="20"/>
                <w:szCs w:val="20"/>
              </w:rPr>
              <w:t xml:space="preserve"> </w:t>
            </w:r>
            <w:r w:rsidR="00C466D4" w:rsidRPr="00DB3595">
              <w:rPr>
                <w:rFonts w:ascii="Times New Roman" w:hAnsi="Times New Roman" w:cs="Times New Roman"/>
                <w:sz w:val="20"/>
                <w:szCs w:val="20"/>
              </w:rPr>
              <w:tab/>
            </w:r>
            <w:r w:rsidR="00D56693" w:rsidRPr="00DB3595">
              <w:rPr>
                <w:rFonts w:ascii="Times New Roman" w:hAnsi="Times New Roman" w:cs="Times New Roman"/>
                <w:sz w:val="20"/>
                <w:szCs w:val="20"/>
              </w:rPr>
              <w:tab/>
            </w:r>
            <w:r w:rsidR="00DB3595" w:rsidRPr="00DB3595">
              <w:rPr>
                <w:rFonts w:ascii="Times New Roman" w:hAnsi="Times New Roman" w:cs="Times New Roman"/>
                <w:sz w:val="20"/>
                <w:szCs w:val="20"/>
              </w:rPr>
              <w:t xml:space="preserve"> </w:t>
            </w:r>
            <w:r w:rsidR="005A6CA7" w:rsidRPr="00DB3595">
              <w:rPr>
                <w:rFonts w:ascii="Times New Roman" w:hAnsi="Times New Roman" w:cs="Times New Roman"/>
                <w:sz w:val="20"/>
                <w:szCs w:val="20"/>
              </w:rPr>
              <w:t xml:space="preserve">Page </w:t>
            </w:r>
            <w:r w:rsidR="005A6CA7" w:rsidRPr="00DB3595">
              <w:rPr>
                <w:rFonts w:ascii="Times New Roman" w:hAnsi="Times New Roman" w:cs="Times New Roman"/>
                <w:b/>
                <w:bCs/>
                <w:sz w:val="20"/>
                <w:szCs w:val="20"/>
              </w:rPr>
              <w:fldChar w:fldCharType="begin"/>
            </w:r>
            <w:r w:rsidR="005A6CA7" w:rsidRPr="00DB3595">
              <w:rPr>
                <w:rFonts w:ascii="Times New Roman" w:hAnsi="Times New Roman" w:cs="Times New Roman"/>
                <w:b/>
                <w:bCs/>
                <w:sz w:val="20"/>
                <w:szCs w:val="20"/>
              </w:rPr>
              <w:instrText xml:space="preserve"> PAGE </w:instrText>
            </w:r>
            <w:r w:rsidR="005A6CA7" w:rsidRPr="00DB3595">
              <w:rPr>
                <w:rFonts w:ascii="Times New Roman" w:hAnsi="Times New Roman" w:cs="Times New Roman"/>
                <w:b/>
                <w:bCs/>
                <w:sz w:val="20"/>
                <w:szCs w:val="20"/>
              </w:rPr>
              <w:fldChar w:fldCharType="separate"/>
            </w:r>
            <w:r w:rsidR="00F436D6" w:rsidRPr="00DB3595">
              <w:rPr>
                <w:rFonts w:ascii="Times New Roman" w:hAnsi="Times New Roman" w:cs="Times New Roman"/>
                <w:b/>
                <w:bCs/>
                <w:noProof/>
                <w:sz w:val="20"/>
                <w:szCs w:val="20"/>
              </w:rPr>
              <w:t>3</w:t>
            </w:r>
            <w:r w:rsidR="005A6CA7" w:rsidRPr="00DB3595">
              <w:rPr>
                <w:rFonts w:ascii="Times New Roman" w:hAnsi="Times New Roman" w:cs="Times New Roman"/>
                <w:b/>
                <w:bCs/>
                <w:sz w:val="20"/>
                <w:szCs w:val="20"/>
              </w:rPr>
              <w:fldChar w:fldCharType="end"/>
            </w:r>
            <w:r w:rsidR="005A6CA7" w:rsidRPr="00DB3595">
              <w:rPr>
                <w:rFonts w:ascii="Times New Roman" w:hAnsi="Times New Roman" w:cs="Times New Roman"/>
                <w:sz w:val="20"/>
                <w:szCs w:val="20"/>
              </w:rPr>
              <w:t xml:space="preserve"> of </w:t>
            </w:r>
            <w:r w:rsidR="005A6CA7" w:rsidRPr="00DB3595">
              <w:rPr>
                <w:rFonts w:ascii="Times New Roman" w:hAnsi="Times New Roman" w:cs="Times New Roman"/>
                <w:b/>
                <w:bCs/>
                <w:sz w:val="20"/>
                <w:szCs w:val="20"/>
              </w:rPr>
              <w:fldChar w:fldCharType="begin"/>
            </w:r>
            <w:r w:rsidR="005A6CA7" w:rsidRPr="00DB3595">
              <w:rPr>
                <w:rFonts w:ascii="Times New Roman" w:hAnsi="Times New Roman" w:cs="Times New Roman"/>
                <w:b/>
                <w:bCs/>
                <w:sz w:val="20"/>
                <w:szCs w:val="20"/>
              </w:rPr>
              <w:instrText xml:space="preserve"> NUMPAGES  </w:instrText>
            </w:r>
            <w:r w:rsidR="005A6CA7" w:rsidRPr="00DB3595">
              <w:rPr>
                <w:rFonts w:ascii="Times New Roman" w:hAnsi="Times New Roman" w:cs="Times New Roman"/>
                <w:b/>
                <w:bCs/>
                <w:sz w:val="20"/>
                <w:szCs w:val="20"/>
              </w:rPr>
              <w:fldChar w:fldCharType="separate"/>
            </w:r>
            <w:r w:rsidR="00F436D6" w:rsidRPr="00DB3595">
              <w:rPr>
                <w:rFonts w:ascii="Times New Roman" w:hAnsi="Times New Roman" w:cs="Times New Roman"/>
                <w:b/>
                <w:bCs/>
                <w:noProof/>
                <w:sz w:val="20"/>
                <w:szCs w:val="20"/>
              </w:rPr>
              <w:t>4</w:t>
            </w:r>
            <w:r w:rsidR="005A6CA7" w:rsidRPr="00DB3595">
              <w:rPr>
                <w:rFonts w:ascii="Times New Roman" w:hAnsi="Times New Roman" w:cs="Times New Roman"/>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8C5A1" w14:textId="77777777" w:rsidR="00F03065" w:rsidRDefault="00F03065" w:rsidP="004D0E7E">
      <w:pPr>
        <w:spacing w:after="0" w:line="240" w:lineRule="auto"/>
      </w:pPr>
      <w:r>
        <w:separator/>
      </w:r>
    </w:p>
  </w:footnote>
  <w:footnote w:type="continuationSeparator" w:id="0">
    <w:p w14:paraId="01D9923E" w14:textId="77777777" w:rsidR="00F03065" w:rsidRDefault="00F03065" w:rsidP="004D0E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0B93"/>
    <w:multiLevelType w:val="multilevel"/>
    <w:tmpl w:val="817043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60567"/>
    <w:multiLevelType w:val="hybridMultilevel"/>
    <w:tmpl w:val="BED8E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9301F5"/>
    <w:multiLevelType w:val="multilevel"/>
    <w:tmpl w:val="A6664920"/>
    <w:lvl w:ilvl="0">
      <w:start w:val="1"/>
      <w:numFmt w:val="bullet"/>
      <w:lvlText w:val=""/>
      <w:lvlJc w:val="left"/>
      <w:pPr>
        <w:tabs>
          <w:tab w:val="num" w:pos="792"/>
        </w:tabs>
        <w:ind w:left="792" w:hanging="360"/>
      </w:pPr>
      <w:rPr>
        <w:rFonts w:ascii="Symbol" w:hAnsi="Symbol" w:hint="default"/>
        <w:sz w:val="20"/>
      </w:rPr>
    </w:lvl>
    <w:lvl w:ilvl="1" w:tentative="1">
      <w:start w:val="1"/>
      <w:numFmt w:val="bullet"/>
      <w:lvlText w:val="o"/>
      <w:lvlJc w:val="left"/>
      <w:pPr>
        <w:tabs>
          <w:tab w:val="num" w:pos="1512"/>
        </w:tabs>
        <w:ind w:left="1512" w:hanging="360"/>
      </w:pPr>
      <w:rPr>
        <w:rFonts w:ascii="Courier New" w:hAnsi="Courier New" w:hint="default"/>
        <w:sz w:val="20"/>
      </w:rPr>
    </w:lvl>
    <w:lvl w:ilvl="2" w:tentative="1">
      <w:start w:val="1"/>
      <w:numFmt w:val="bullet"/>
      <w:lvlText w:val=""/>
      <w:lvlJc w:val="left"/>
      <w:pPr>
        <w:tabs>
          <w:tab w:val="num" w:pos="2232"/>
        </w:tabs>
        <w:ind w:left="2232" w:hanging="360"/>
      </w:pPr>
      <w:rPr>
        <w:rFonts w:ascii="Wingdings" w:hAnsi="Wingdings" w:hint="default"/>
        <w:sz w:val="20"/>
      </w:rPr>
    </w:lvl>
    <w:lvl w:ilvl="3" w:tentative="1">
      <w:start w:val="1"/>
      <w:numFmt w:val="bullet"/>
      <w:lvlText w:val=""/>
      <w:lvlJc w:val="left"/>
      <w:pPr>
        <w:tabs>
          <w:tab w:val="num" w:pos="2952"/>
        </w:tabs>
        <w:ind w:left="2952" w:hanging="360"/>
      </w:pPr>
      <w:rPr>
        <w:rFonts w:ascii="Wingdings" w:hAnsi="Wingdings" w:hint="default"/>
        <w:sz w:val="20"/>
      </w:rPr>
    </w:lvl>
    <w:lvl w:ilvl="4" w:tentative="1">
      <w:start w:val="1"/>
      <w:numFmt w:val="bullet"/>
      <w:lvlText w:val=""/>
      <w:lvlJc w:val="left"/>
      <w:pPr>
        <w:tabs>
          <w:tab w:val="num" w:pos="3672"/>
        </w:tabs>
        <w:ind w:left="3672" w:hanging="360"/>
      </w:pPr>
      <w:rPr>
        <w:rFonts w:ascii="Wingdings" w:hAnsi="Wingdings" w:hint="default"/>
        <w:sz w:val="20"/>
      </w:rPr>
    </w:lvl>
    <w:lvl w:ilvl="5" w:tentative="1">
      <w:start w:val="1"/>
      <w:numFmt w:val="bullet"/>
      <w:lvlText w:val=""/>
      <w:lvlJc w:val="left"/>
      <w:pPr>
        <w:tabs>
          <w:tab w:val="num" w:pos="4392"/>
        </w:tabs>
        <w:ind w:left="4392" w:hanging="360"/>
      </w:pPr>
      <w:rPr>
        <w:rFonts w:ascii="Wingdings" w:hAnsi="Wingdings" w:hint="default"/>
        <w:sz w:val="20"/>
      </w:rPr>
    </w:lvl>
    <w:lvl w:ilvl="6" w:tentative="1">
      <w:start w:val="1"/>
      <w:numFmt w:val="bullet"/>
      <w:lvlText w:val=""/>
      <w:lvlJc w:val="left"/>
      <w:pPr>
        <w:tabs>
          <w:tab w:val="num" w:pos="5112"/>
        </w:tabs>
        <w:ind w:left="5112" w:hanging="360"/>
      </w:pPr>
      <w:rPr>
        <w:rFonts w:ascii="Wingdings" w:hAnsi="Wingdings" w:hint="default"/>
        <w:sz w:val="20"/>
      </w:rPr>
    </w:lvl>
    <w:lvl w:ilvl="7" w:tentative="1">
      <w:start w:val="1"/>
      <w:numFmt w:val="bullet"/>
      <w:lvlText w:val=""/>
      <w:lvlJc w:val="left"/>
      <w:pPr>
        <w:tabs>
          <w:tab w:val="num" w:pos="5832"/>
        </w:tabs>
        <w:ind w:left="5832" w:hanging="360"/>
      </w:pPr>
      <w:rPr>
        <w:rFonts w:ascii="Wingdings" w:hAnsi="Wingdings" w:hint="default"/>
        <w:sz w:val="20"/>
      </w:rPr>
    </w:lvl>
    <w:lvl w:ilvl="8" w:tentative="1">
      <w:start w:val="1"/>
      <w:numFmt w:val="bullet"/>
      <w:lvlText w:val=""/>
      <w:lvlJc w:val="left"/>
      <w:pPr>
        <w:tabs>
          <w:tab w:val="num" w:pos="6552"/>
        </w:tabs>
        <w:ind w:left="6552" w:hanging="360"/>
      </w:pPr>
      <w:rPr>
        <w:rFonts w:ascii="Wingdings" w:hAnsi="Wingdings" w:hint="default"/>
        <w:sz w:val="20"/>
      </w:rPr>
    </w:lvl>
  </w:abstractNum>
  <w:abstractNum w:abstractNumId="3" w15:restartNumberingAfterBreak="0">
    <w:nsid w:val="08457EFC"/>
    <w:multiLevelType w:val="hybridMultilevel"/>
    <w:tmpl w:val="AB068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51135A"/>
    <w:multiLevelType w:val="multilevel"/>
    <w:tmpl w:val="19041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1B4E13"/>
    <w:multiLevelType w:val="hybridMultilevel"/>
    <w:tmpl w:val="DE10B31E"/>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41410"/>
    <w:multiLevelType w:val="hybridMultilevel"/>
    <w:tmpl w:val="D1CC3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936E74"/>
    <w:multiLevelType w:val="multilevel"/>
    <w:tmpl w:val="372862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070A74"/>
    <w:multiLevelType w:val="hybridMultilevel"/>
    <w:tmpl w:val="73AE76D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1AEC1452"/>
    <w:multiLevelType w:val="hybridMultilevel"/>
    <w:tmpl w:val="A0405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D7299E"/>
    <w:multiLevelType w:val="hybridMultilevel"/>
    <w:tmpl w:val="A54CFF88"/>
    <w:lvl w:ilvl="0" w:tplc="03D417C0">
      <w:start w:val="1"/>
      <w:numFmt w:val="bullet"/>
      <w:lvlText w:val=""/>
      <w:lvlJc w:val="left"/>
      <w:pPr>
        <w:ind w:left="1170" w:hanging="360"/>
      </w:pPr>
      <w:rPr>
        <w:rFonts w:ascii="Symbol" w:hAnsi="Symbol" w:hint="default"/>
        <w:vanish w:val="0"/>
        <w:sz w:val="20"/>
        <w:szCs w:val="2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252713A5"/>
    <w:multiLevelType w:val="hybridMultilevel"/>
    <w:tmpl w:val="A9FC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A759A9"/>
    <w:multiLevelType w:val="hybridMultilevel"/>
    <w:tmpl w:val="16260640"/>
    <w:lvl w:ilvl="0" w:tplc="03D8CD42">
      <w:start w:val="1"/>
      <w:numFmt w:val="bullet"/>
      <w:lvlText w:val=""/>
      <w:lvlJc w:val="left"/>
      <w:pPr>
        <w:tabs>
          <w:tab w:val="num" w:pos="288"/>
        </w:tabs>
        <w:ind w:left="504" w:hanging="504"/>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0840CC"/>
    <w:multiLevelType w:val="hybridMultilevel"/>
    <w:tmpl w:val="4E44E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8157C9"/>
    <w:multiLevelType w:val="hybridMultilevel"/>
    <w:tmpl w:val="315E4454"/>
    <w:lvl w:ilvl="0" w:tplc="03D417C0">
      <w:start w:val="1"/>
      <w:numFmt w:val="bullet"/>
      <w:lvlText w:val=""/>
      <w:lvlJc w:val="left"/>
      <w:pPr>
        <w:ind w:left="360" w:hanging="360"/>
      </w:pPr>
      <w:rPr>
        <w:rFonts w:ascii="Symbol" w:hAnsi="Symbol" w:hint="default"/>
        <w:vanish w:val="0"/>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9F0837"/>
    <w:multiLevelType w:val="hybridMultilevel"/>
    <w:tmpl w:val="C888A81E"/>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B280E"/>
    <w:multiLevelType w:val="multilevel"/>
    <w:tmpl w:val="BE14A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A77CAF"/>
    <w:multiLevelType w:val="hybridMultilevel"/>
    <w:tmpl w:val="DC287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C448D"/>
    <w:multiLevelType w:val="hybridMultilevel"/>
    <w:tmpl w:val="5FAA5456"/>
    <w:lvl w:ilvl="0" w:tplc="B878567A">
      <w:start w:val="1"/>
      <w:numFmt w:val="bullet"/>
      <w:lvlText w:val=""/>
      <w:lvlJc w:val="left"/>
      <w:pPr>
        <w:tabs>
          <w:tab w:val="num" w:pos="288"/>
        </w:tabs>
        <w:ind w:left="288" w:hanging="288"/>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8459FA"/>
    <w:multiLevelType w:val="hybridMultilevel"/>
    <w:tmpl w:val="30DC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35024F"/>
    <w:multiLevelType w:val="hybridMultilevel"/>
    <w:tmpl w:val="CE38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B348AC"/>
    <w:multiLevelType w:val="hybridMultilevel"/>
    <w:tmpl w:val="F80A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17512"/>
    <w:multiLevelType w:val="hybridMultilevel"/>
    <w:tmpl w:val="0CAA30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6B4B2B"/>
    <w:multiLevelType w:val="hybridMultilevel"/>
    <w:tmpl w:val="2DBA9896"/>
    <w:lvl w:ilvl="0" w:tplc="03D8CD42">
      <w:start w:val="1"/>
      <w:numFmt w:val="bullet"/>
      <w:lvlText w:val=""/>
      <w:lvlJc w:val="left"/>
      <w:pPr>
        <w:tabs>
          <w:tab w:val="num" w:pos="288"/>
        </w:tabs>
        <w:ind w:left="504" w:hanging="504"/>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6F7D7A"/>
    <w:multiLevelType w:val="hybridMultilevel"/>
    <w:tmpl w:val="09426F0C"/>
    <w:lvl w:ilvl="0" w:tplc="03D8CD42">
      <w:start w:val="1"/>
      <w:numFmt w:val="bullet"/>
      <w:lvlText w:val=""/>
      <w:lvlJc w:val="left"/>
      <w:pPr>
        <w:tabs>
          <w:tab w:val="num" w:pos="288"/>
        </w:tabs>
        <w:ind w:left="504" w:hanging="504"/>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FA19B0"/>
    <w:multiLevelType w:val="hybridMultilevel"/>
    <w:tmpl w:val="637CFE7A"/>
    <w:lvl w:ilvl="0" w:tplc="03D417C0">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826ADA"/>
    <w:multiLevelType w:val="hybridMultilevel"/>
    <w:tmpl w:val="D73CA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B8732E"/>
    <w:multiLevelType w:val="hybridMultilevel"/>
    <w:tmpl w:val="6CEAA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F4B9F"/>
    <w:multiLevelType w:val="hybridMultilevel"/>
    <w:tmpl w:val="CFC2D1AE"/>
    <w:lvl w:ilvl="0" w:tplc="9BAA31DE">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440B84"/>
    <w:multiLevelType w:val="hybridMultilevel"/>
    <w:tmpl w:val="FB66F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5BD2129"/>
    <w:multiLevelType w:val="hybridMultilevel"/>
    <w:tmpl w:val="66880F9C"/>
    <w:lvl w:ilvl="0" w:tplc="032CF7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3161A"/>
    <w:multiLevelType w:val="hybridMultilevel"/>
    <w:tmpl w:val="A10E0BE6"/>
    <w:lvl w:ilvl="0" w:tplc="9BAA31DE">
      <w:start w:val="1"/>
      <w:numFmt w:val="bullet"/>
      <w:lvlText w:val=""/>
      <w:lvlJc w:val="left"/>
      <w:pPr>
        <w:ind w:left="720" w:hanging="360"/>
      </w:pPr>
      <w:rPr>
        <w:rFonts w:ascii="Symbol" w:hAnsi="Symbol" w:hint="default"/>
        <w:vanish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C51091"/>
    <w:multiLevelType w:val="multilevel"/>
    <w:tmpl w:val="72A2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2881738">
    <w:abstractNumId w:val="18"/>
  </w:num>
  <w:num w:numId="2" w16cid:durableId="1821070902">
    <w:abstractNumId w:val="23"/>
  </w:num>
  <w:num w:numId="3" w16cid:durableId="882861699">
    <w:abstractNumId w:val="12"/>
  </w:num>
  <w:num w:numId="4" w16cid:durableId="1113404588">
    <w:abstractNumId w:val="24"/>
  </w:num>
  <w:num w:numId="5" w16cid:durableId="2139109634">
    <w:abstractNumId w:val="30"/>
  </w:num>
  <w:num w:numId="6" w16cid:durableId="465319749">
    <w:abstractNumId w:val="25"/>
  </w:num>
  <w:num w:numId="7" w16cid:durableId="1446805207">
    <w:abstractNumId w:val="15"/>
  </w:num>
  <w:num w:numId="8" w16cid:durableId="1323504224">
    <w:abstractNumId w:val="31"/>
  </w:num>
  <w:num w:numId="9" w16cid:durableId="2091190655">
    <w:abstractNumId w:val="5"/>
  </w:num>
  <w:num w:numId="10" w16cid:durableId="1672832218">
    <w:abstractNumId w:val="10"/>
  </w:num>
  <w:num w:numId="11" w16cid:durableId="206378766">
    <w:abstractNumId w:val="19"/>
  </w:num>
  <w:num w:numId="12" w16cid:durableId="415176991">
    <w:abstractNumId w:val="21"/>
  </w:num>
  <w:num w:numId="13" w16cid:durableId="733234996">
    <w:abstractNumId w:val="2"/>
  </w:num>
  <w:num w:numId="14" w16cid:durableId="1507475810">
    <w:abstractNumId w:val="22"/>
  </w:num>
  <w:num w:numId="15" w16cid:durableId="1581796434">
    <w:abstractNumId w:val="4"/>
  </w:num>
  <w:num w:numId="16" w16cid:durableId="340206978">
    <w:abstractNumId w:val="28"/>
  </w:num>
  <w:num w:numId="17" w16cid:durableId="101001188">
    <w:abstractNumId w:val="27"/>
  </w:num>
  <w:num w:numId="18" w16cid:durableId="1681932569">
    <w:abstractNumId w:val="8"/>
  </w:num>
  <w:num w:numId="19" w16cid:durableId="1584072457">
    <w:abstractNumId w:val="20"/>
  </w:num>
  <w:num w:numId="20" w16cid:durableId="1146776730">
    <w:abstractNumId w:val="0"/>
  </w:num>
  <w:num w:numId="21" w16cid:durableId="1898933456">
    <w:abstractNumId w:val="7"/>
  </w:num>
  <w:num w:numId="22" w16cid:durableId="1825731738">
    <w:abstractNumId w:val="1"/>
  </w:num>
  <w:num w:numId="23" w16cid:durableId="1699042221">
    <w:abstractNumId w:val="16"/>
  </w:num>
  <w:num w:numId="24" w16cid:durableId="621303301">
    <w:abstractNumId w:val="32"/>
  </w:num>
  <w:num w:numId="25" w16cid:durableId="1466654540">
    <w:abstractNumId w:val="13"/>
  </w:num>
  <w:num w:numId="26" w16cid:durableId="359165924">
    <w:abstractNumId w:val="14"/>
  </w:num>
  <w:num w:numId="27" w16cid:durableId="1454252365">
    <w:abstractNumId w:val="26"/>
  </w:num>
  <w:num w:numId="28" w16cid:durableId="959609798">
    <w:abstractNumId w:val="11"/>
  </w:num>
  <w:num w:numId="29" w16cid:durableId="306933233">
    <w:abstractNumId w:val="3"/>
  </w:num>
  <w:num w:numId="30" w16cid:durableId="1630429178">
    <w:abstractNumId w:val="17"/>
  </w:num>
  <w:num w:numId="31" w16cid:durableId="1699694210">
    <w:abstractNumId w:val="9"/>
  </w:num>
  <w:num w:numId="32" w16cid:durableId="1321619855">
    <w:abstractNumId w:val="6"/>
  </w:num>
  <w:num w:numId="33" w16cid:durableId="60137932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oofState w:spelling="clean" w:grammar="clean"/>
  <w:defaultTabStop w:val="10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MzAxt7SwNDK3MLZQ0lEKTi0uzszPAykwqgUAF7pl6ywAAAA="/>
    <w:docVar w:name="ndGeneratedStamp" w:val="4838-5898-0668, v. 1"/>
    <w:docVar w:name="ndGeneratedStampLocation" w:val="LastPage"/>
  </w:docVars>
  <w:rsids>
    <w:rsidRoot w:val="009E6EFF"/>
    <w:rsid w:val="00000686"/>
    <w:rsid w:val="00005D5B"/>
    <w:rsid w:val="00007F0F"/>
    <w:rsid w:val="00011BF9"/>
    <w:rsid w:val="00012FA4"/>
    <w:rsid w:val="000223C8"/>
    <w:rsid w:val="000324AF"/>
    <w:rsid w:val="000369B8"/>
    <w:rsid w:val="00036DAC"/>
    <w:rsid w:val="00036F10"/>
    <w:rsid w:val="00047F81"/>
    <w:rsid w:val="00056BFC"/>
    <w:rsid w:val="00064BF9"/>
    <w:rsid w:val="00067926"/>
    <w:rsid w:val="00073644"/>
    <w:rsid w:val="00075018"/>
    <w:rsid w:val="00080541"/>
    <w:rsid w:val="000856B9"/>
    <w:rsid w:val="000877F3"/>
    <w:rsid w:val="0009104A"/>
    <w:rsid w:val="00095B6F"/>
    <w:rsid w:val="00096EFE"/>
    <w:rsid w:val="000A0AA9"/>
    <w:rsid w:val="000A2DDC"/>
    <w:rsid w:val="000A46A7"/>
    <w:rsid w:val="000A51DC"/>
    <w:rsid w:val="000A5B1B"/>
    <w:rsid w:val="000B4DE5"/>
    <w:rsid w:val="000C39A8"/>
    <w:rsid w:val="000D2345"/>
    <w:rsid w:val="000D3BB5"/>
    <w:rsid w:val="000E1C88"/>
    <w:rsid w:val="000E472B"/>
    <w:rsid w:val="000F14C4"/>
    <w:rsid w:val="000F4EE9"/>
    <w:rsid w:val="000F6D93"/>
    <w:rsid w:val="0010014B"/>
    <w:rsid w:val="00107601"/>
    <w:rsid w:val="00117EC7"/>
    <w:rsid w:val="00122B98"/>
    <w:rsid w:val="00124D1F"/>
    <w:rsid w:val="00125420"/>
    <w:rsid w:val="00130458"/>
    <w:rsid w:val="001341E7"/>
    <w:rsid w:val="001607CC"/>
    <w:rsid w:val="001718FB"/>
    <w:rsid w:val="00172A6B"/>
    <w:rsid w:val="00174074"/>
    <w:rsid w:val="001815B7"/>
    <w:rsid w:val="00185996"/>
    <w:rsid w:val="0018691B"/>
    <w:rsid w:val="00187C23"/>
    <w:rsid w:val="0019218A"/>
    <w:rsid w:val="001B3396"/>
    <w:rsid w:val="001C501D"/>
    <w:rsid w:val="001E0478"/>
    <w:rsid w:val="001F0260"/>
    <w:rsid w:val="001F0DDD"/>
    <w:rsid w:val="001F3814"/>
    <w:rsid w:val="001F691F"/>
    <w:rsid w:val="00201EC3"/>
    <w:rsid w:val="00202385"/>
    <w:rsid w:val="002139DE"/>
    <w:rsid w:val="002171BC"/>
    <w:rsid w:val="00222444"/>
    <w:rsid w:val="002267C2"/>
    <w:rsid w:val="002278EE"/>
    <w:rsid w:val="00240773"/>
    <w:rsid w:val="002466C1"/>
    <w:rsid w:val="002515CF"/>
    <w:rsid w:val="00254ABA"/>
    <w:rsid w:val="00254F40"/>
    <w:rsid w:val="002567E6"/>
    <w:rsid w:val="00260874"/>
    <w:rsid w:val="0026178D"/>
    <w:rsid w:val="00264819"/>
    <w:rsid w:val="002701A6"/>
    <w:rsid w:val="00284B84"/>
    <w:rsid w:val="0028608C"/>
    <w:rsid w:val="0029147C"/>
    <w:rsid w:val="002A1FED"/>
    <w:rsid w:val="002A360A"/>
    <w:rsid w:val="002B1125"/>
    <w:rsid w:val="002E0DAD"/>
    <w:rsid w:val="002F4186"/>
    <w:rsid w:val="002F5612"/>
    <w:rsid w:val="002F7F93"/>
    <w:rsid w:val="003049CD"/>
    <w:rsid w:val="00312799"/>
    <w:rsid w:val="003146CC"/>
    <w:rsid w:val="0032236D"/>
    <w:rsid w:val="00352344"/>
    <w:rsid w:val="00360803"/>
    <w:rsid w:val="003613B6"/>
    <w:rsid w:val="00363098"/>
    <w:rsid w:val="0036674A"/>
    <w:rsid w:val="00373B5C"/>
    <w:rsid w:val="003751BF"/>
    <w:rsid w:val="00390A31"/>
    <w:rsid w:val="003A135B"/>
    <w:rsid w:val="003A39A2"/>
    <w:rsid w:val="003A3CD9"/>
    <w:rsid w:val="003B2288"/>
    <w:rsid w:val="003B5AC5"/>
    <w:rsid w:val="003C43CE"/>
    <w:rsid w:val="003C575A"/>
    <w:rsid w:val="003D01CB"/>
    <w:rsid w:val="003D031C"/>
    <w:rsid w:val="003E7B6B"/>
    <w:rsid w:val="003F5572"/>
    <w:rsid w:val="00414045"/>
    <w:rsid w:val="00415D3D"/>
    <w:rsid w:val="004207C4"/>
    <w:rsid w:val="00422B7D"/>
    <w:rsid w:val="00433383"/>
    <w:rsid w:val="00435C57"/>
    <w:rsid w:val="00442026"/>
    <w:rsid w:val="00442C61"/>
    <w:rsid w:val="004516AB"/>
    <w:rsid w:val="004775F5"/>
    <w:rsid w:val="004872D5"/>
    <w:rsid w:val="00487390"/>
    <w:rsid w:val="00494204"/>
    <w:rsid w:val="00494FC9"/>
    <w:rsid w:val="004A49C1"/>
    <w:rsid w:val="004C50FA"/>
    <w:rsid w:val="004C6C2E"/>
    <w:rsid w:val="004D03BD"/>
    <w:rsid w:val="004D0E7E"/>
    <w:rsid w:val="004D20CE"/>
    <w:rsid w:val="004D250D"/>
    <w:rsid w:val="004D28CF"/>
    <w:rsid w:val="004D5C61"/>
    <w:rsid w:val="004E0DCB"/>
    <w:rsid w:val="004E3EB3"/>
    <w:rsid w:val="004F3543"/>
    <w:rsid w:val="004F5724"/>
    <w:rsid w:val="00504D19"/>
    <w:rsid w:val="00506014"/>
    <w:rsid w:val="00523705"/>
    <w:rsid w:val="00523E73"/>
    <w:rsid w:val="0052513B"/>
    <w:rsid w:val="00525636"/>
    <w:rsid w:val="005341FF"/>
    <w:rsid w:val="00537ACC"/>
    <w:rsid w:val="005436B5"/>
    <w:rsid w:val="00547F8C"/>
    <w:rsid w:val="00553438"/>
    <w:rsid w:val="00555C99"/>
    <w:rsid w:val="00564C7B"/>
    <w:rsid w:val="00571969"/>
    <w:rsid w:val="0057766E"/>
    <w:rsid w:val="00581E10"/>
    <w:rsid w:val="00590D8B"/>
    <w:rsid w:val="00591716"/>
    <w:rsid w:val="00592BB2"/>
    <w:rsid w:val="00593F71"/>
    <w:rsid w:val="00596DEE"/>
    <w:rsid w:val="00596E58"/>
    <w:rsid w:val="00597FB3"/>
    <w:rsid w:val="005A3C3E"/>
    <w:rsid w:val="005A6CA7"/>
    <w:rsid w:val="005B1AC9"/>
    <w:rsid w:val="005C136B"/>
    <w:rsid w:val="005C3828"/>
    <w:rsid w:val="005C604D"/>
    <w:rsid w:val="005C6624"/>
    <w:rsid w:val="005D0FFD"/>
    <w:rsid w:val="005E1971"/>
    <w:rsid w:val="005F0146"/>
    <w:rsid w:val="005F4B0D"/>
    <w:rsid w:val="005F514E"/>
    <w:rsid w:val="005F55C0"/>
    <w:rsid w:val="005F75BD"/>
    <w:rsid w:val="006073D8"/>
    <w:rsid w:val="0061011A"/>
    <w:rsid w:val="006146F8"/>
    <w:rsid w:val="00617719"/>
    <w:rsid w:val="00620018"/>
    <w:rsid w:val="00623D43"/>
    <w:rsid w:val="006246B1"/>
    <w:rsid w:val="0063516B"/>
    <w:rsid w:val="00640DCB"/>
    <w:rsid w:val="00640EDB"/>
    <w:rsid w:val="006428C9"/>
    <w:rsid w:val="00644EE4"/>
    <w:rsid w:val="00646D15"/>
    <w:rsid w:val="00650A0C"/>
    <w:rsid w:val="00651F4E"/>
    <w:rsid w:val="00656993"/>
    <w:rsid w:val="00686B3D"/>
    <w:rsid w:val="00687C21"/>
    <w:rsid w:val="0069335E"/>
    <w:rsid w:val="0069696F"/>
    <w:rsid w:val="00696B8A"/>
    <w:rsid w:val="006A2844"/>
    <w:rsid w:val="006A2D76"/>
    <w:rsid w:val="006B5AA0"/>
    <w:rsid w:val="006C4979"/>
    <w:rsid w:val="006C77A7"/>
    <w:rsid w:val="006D0063"/>
    <w:rsid w:val="006D61AF"/>
    <w:rsid w:val="006E22E7"/>
    <w:rsid w:val="006E3365"/>
    <w:rsid w:val="006E6A08"/>
    <w:rsid w:val="00710BBA"/>
    <w:rsid w:val="00712D9F"/>
    <w:rsid w:val="007178F1"/>
    <w:rsid w:val="00726578"/>
    <w:rsid w:val="00734C72"/>
    <w:rsid w:val="00737997"/>
    <w:rsid w:val="00750373"/>
    <w:rsid w:val="0075264C"/>
    <w:rsid w:val="00762DCC"/>
    <w:rsid w:val="0076301B"/>
    <w:rsid w:val="007638AA"/>
    <w:rsid w:val="00766619"/>
    <w:rsid w:val="00766CC7"/>
    <w:rsid w:val="0077267E"/>
    <w:rsid w:val="0078376A"/>
    <w:rsid w:val="007849CA"/>
    <w:rsid w:val="00790184"/>
    <w:rsid w:val="00795E15"/>
    <w:rsid w:val="007B03A4"/>
    <w:rsid w:val="007B1D6F"/>
    <w:rsid w:val="007B339D"/>
    <w:rsid w:val="007B4DD3"/>
    <w:rsid w:val="007C291B"/>
    <w:rsid w:val="007D01E1"/>
    <w:rsid w:val="007E0530"/>
    <w:rsid w:val="007E1D02"/>
    <w:rsid w:val="007E67A5"/>
    <w:rsid w:val="007F4C7C"/>
    <w:rsid w:val="007F5164"/>
    <w:rsid w:val="00803EE3"/>
    <w:rsid w:val="00805FE1"/>
    <w:rsid w:val="008104E9"/>
    <w:rsid w:val="00812931"/>
    <w:rsid w:val="00814ACA"/>
    <w:rsid w:val="00823D6E"/>
    <w:rsid w:val="00824BAA"/>
    <w:rsid w:val="008339F3"/>
    <w:rsid w:val="00846F58"/>
    <w:rsid w:val="00851108"/>
    <w:rsid w:val="00862921"/>
    <w:rsid w:val="00871EA6"/>
    <w:rsid w:val="0087346D"/>
    <w:rsid w:val="008A28E7"/>
    <w:rsid w:val="008A39D7"/>
    <w:rsid w:val="008A51F6"/>
    <w:rsid w:val="008A5F13"/>
    <w:rsid w:val="008B6335"/>
    <w:rsid w:val="008C4AAD"/>
    <w:rsid w:val="008C68D1"/>
    <w:rsid w:val="008D1DF8"/>
    <w:rsid w:val="008D42AB"/>
    <w:rsid w:val="008D717E"/>
    <w:rsid w:val="008F673C"/>
    <w:rsid w:val="009026B8"/>
    <w:rsid w:val="00905B32"/>
    <w:rsid w:val="0090728E"/>
    <w:rsid w:val="00916903"/>
    <w:rsid w:val="0092783B"/>
    <w:rsid w:val="009411A5"/>
    <w:rsid w:val="0095735F"/>
    <w:rsid w:val="00966EF3"/>
    <w:rsid w:val="00973080"/>
    <w:rsid w:val="00982135"/>
    <w:rsid w:val="009828EF"/>
    <w:rsid w:val="009831CC"/>
    <w:rsid w:val="009856B4"/>
    <w:rsid w:val="00995D47"/>
    <w:rsid w:val="009A0DC2"/>
    <w:rsid w:val="009A1E2E"/>
    <w:rsid w:val="009A691C"/>
    <w:rsid w:val="009A7965"/>
    <w:rsid w:val="009B12FA"/>
    <w:rsid w:val="009B2971"/>
    <w:rsid w:val="009B458A"/>
    <w:rsid w:val="009C2A68"/>
    <w:rsid w:val="009C5D2C"/>
    <w:rsid w:val="009D229A"/>
    <w:rsid w:val="009E03CF"/>
    <w:rsid w:val="009E6EFF"/>
    <w:rsid w:val="009E713C"/>
    <w:rsid w:val="00A07690"/>
    <w:rsid w:val="00A12971"/>
    <w:rsid w:val="00A25775"/>
    <w:rsid w:val="00A33E7D"/>
    <w:rsid w:val="00A365AD"/>
    <w:rsid w:val="00A43D9F"/>
    <w:rsid w:val="00A5152F"/>
    <w:rsid w:val="00A52F41"/>
    <w:rsid w:val="00A57E2B"/>
    <w:rsid w:val="00A673E2"/>
    <w:rsid w:val="00A73B96"/>
    <w:rsid w:val="00A741C0"/>
    <w:rsid w:val="00A74779"/>
    <w:rsid w:val="00A75FF0"/>
    <w:rsid w:val="00A80010"/>
    <w:rsid w:val="00A84597"/>
    <w:rsid w:val="00A85B75"/>
    <w:rsid w:val="00A90522"/>
    <w:rsid w:val="00A932F3"/>
    <w:rsid w:val="00A96BBC"/>
    <w:rsid w:val="00AA155C"/>
    <w:rsid w:val="00AB2A7E"/>
    <w:rsid w:val="00AC407A"/>
    <w:rsid w:val="00AE334A"/>
    <w:rsid w:val="00AE547E"/>
    <w:rsid w:val="00AE696A"/>
    <w:rsid w:val="00AF5D76"/>
    <w:rsid w:val="00B0442B"/>
    <w:rsid w:val="00B0745D"/>
    <w:rsid w:val="00B142BE"/>
    <w:rsid w:val="00B1622F"/>
    <w:rsid w:val="00B2075A"/>
    <w:rsid w:val="00B26B0D"/>
    <w:rsid w:val="00B3101E"/>
    <w:rsid w:val="00B351AA"/>
    <w:rsid w:val="00B45C76"/>
    <w:rsid w:val="00B51B5B"/>
    <w:rsid w:val="00B54125"/>
    <w:rsid w:val="00B62FE4"/>
    <w:rsid w:val="00B63504"/>
    <w:rsid w:val="00B6682E"/>
    <w:rsid w:val="00B674AE"/>
    <w:rsid w:val="00B81579"/>
    <w:rsid w:val="00B81A17"/>
    <w:rsid w:val="00B8403F"/>
    <w:rsid w:val="00B965BF"/>
    <w:rsid w:val="00B975E4"/>
    <w:rsid w:val="00BB0CA5"/>
    <w:rsid w:val="00BB10C3"/>
    <w:rsid w:val="00BC6B69"/>
    <w:rsid w:val="00BC7463"/>
    <w:rsid w:val="00BD6B2C"/>
    <w:rsid w:val="00BD7954"/>
    <w:rsid w:val="00BE7492"/>
    <w:rsid w:val="00BE7C03"/>
    <w:rsid w:val="00C01BD5"/>
    <w:rsid w:val="00C15FED"/>
    <w:rsid w:val="00C1707F"/>
    <w:rsid w:val="00C2685D"/>
    <w:rsid w:val="00C466D4"/>
    <w:rsid w:val="00C509EE"/>
    <w:rsid w:val="00C50FF0"/>
    <w:rsid w:val="00C53E9E"/>
    <w:rsid w:val="00C57155"/>
    <w:rsid w:val="00C77382"/>
    <w:rsid w:val="00C8029C"/>
    <w:rsid w:val="00C92992"/>
    <w:rsid w:val="00C929B3"/>
    <w:rsid w:val="00C959D2"/>
    <w:rsid w:val="00CA0EC0"/>
    <w:rsid w:val="00CA2C04"/>
    <w:rsid w:val="00CA4C1E"/>
    <w:rsid w:val="00CA60A1"/>
    <w:rsid w:val="00CA7AE8"/>
    <w:rsid w:val="00CA7E20"/>
    <w:rsid w:val="00CB13C2"/>
    <w:rsid w:val="00CB62DD"/>
    <w:rsid w:val="00CC08AC"/>
    <w:rsid w:val="00CC16B6"/>
    <w:rsid w:val="00CC5422"/>
    <w:rsid w:val="00CC602E"/>
    <w:rsid w:val="00CD00EC"/>
    <w:rsid w:val="00CE5499"/>
    <w:rsid w:val="00CF2624"/>
    <w:rsid w:val="00D009DC"/>
    <w:rsid w:val="00D02B84"/>
    <w:rsid w:val="00D02B87"/>
    <w:rsid w:val="00D0537B"/>
    <w:rsid w:val="00D10C13"/>
    <w:rsid w:val="00D15513"/>
    <w:rsid w:val="00D15BA7"/>
    <w:rsid w:val="00D232C9"/>
    <w:rsid w:val="00D33BE9"/>
    <w:rsid w:val="00D34286"/>
    <w:rsid w:val="00D34F99"/>
    <w:rsid w:val="00D37159"/>
    <w:rsid w:val="00D46015"/>
    <w:rsid w:val="00D56693"/>
    <w:rsid w:val="00D61ACF"/>
    <w:rsid w:val="00D62339"/>
    <w:rsid w:val="00D64AB8"/>
    <w:rsid w:val="00D65A11"/>
    <w:rsid w:val="00D71075"/>
    <w:rsid w:val="00D75FF3"/>
    <w:rsid w:val="00D80829"/>
    <w:rsid w:val="00D87C88"/>
    <w:rsid w:val="00D923EC"/>
    <w:rsid w:val="00DA300E"/>
    <w:rsid w:val="00DA3677"/>
    <w:rsid w:val="00DB3595"/>
    <w:rsid w:val="00DD7261"/>
    <w:rsid w:val="00DE2DCB"/>
    <w:rsid w:val="00DE3994"/>
    <w:rsid w:val="00DE6C03"/>
    <w:rsid w:val="00DF716F"/>
    <w:rsid w:val="00E02607"/>
    <w:rsid w:val="00E046E3"/>
    <w:rsid w:val="00E109F3"/>
    <w:rsid w:val="00E151D4"/>
    <w:rsid w:val="00E155F2"/>
    <w:rsid w:val="00E31A3C"/>
    <w:rsid w:val="00E35A54"/>
    <w:rsid w:val="00E55381"/>
    <w:rsid w:val="00E6121D"/>
    <w:rsid w:val="00E74A4F"/>
    <w:rsid w:val="00E8429C"/>
    <w:rsid w:val="00EA2D8E"/>
    <w:rsid w:val="00EA7E27"/>
    <w:rsid w:val="00EB051B"/>
    <w:rsid w:val="00EC17A2"/>
    <w:rsid w:val="00ED3A53"/>
    <w:rsid w:val="00EE0579"/>
    <w:rsid w:val="00EE3F2A"/>
    <w:rsid w:val="00F02CD6"/>
    <w:rsid w:val="00F03065"/>
    <w:rsid w:val="00F04D18"/>
    <w:rsid w:val="00F142E7"/>
    <w:rsid w:val="00F36D9A"/>
    <w:rsid w:val="00F41AC4"/>
    <w:rsid w:val="00F42870"/>
    <w:rsid w:val="00F436D6"/>
    <w:rsid w:val="00F4654C"/>
    <w:rsid w:val="00F52C3A"/>
    <w:rsid w:val="00F6028E"/>
    <w:rsid w:val="00F624C3"/>
    <w:rsid w:val="00F6461C"/>
    <w:rsid w:val="00F678ED"/>
    <w:rsid w:val="00F70D79"/>
    <w:rsid w:val="00F7373C"/>
    <w:rsid w:val="00F747FE"/>
    <w:rsid w:val="00F86956"/>
    <w:rsid w:val="00F970BD"/>
    <w:rsid w:val="00FA3EA8"/>
    <w:rsid w:val="00FA7D72"/>
    <w:rsid w:val="00FB391A"/>
    <w:rsid w:val="00FB66BE"/>
    <w:rsid w:val="00FC0DF6"/>
    <w:rsid w:val="00FC46F4"/>
    <w:rsid w:val="00FD6B7A"/>
    <w:rsid w:val="00FE2EB6"/>
    <w:rsid w:val="00FE5B01"/>
    <w:rsid w:val="00FF000C"/>
    <w:rsid w:val="00FF2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E1A7E"/>
  <w15:chartTrackingRefBased/>
  <w15:docId w15:val="{C2EC9E9D-E5A4-4782-BA6C-4FE9ADEA5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0A0C"/>
    <w:pPr>
      <w:keepNext/>
      <w:spacing w:after="0" w:line="240" w:lineRule="auto"/>
      <w:outlineLvl w:val="0"/>
    </w:pPr>
    <w:rPr>
      <w:rFonts w:ascii="Century Gothic" w:eastAsia="Calibri" w:hAnsi="Century Gothic"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6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46F8"/>
    <w:rPr>
      <w:sz w:val="16"/>
      <w:szCs w:val="16"/>
    </w:rPr>
  </w:style>
  <w:style w:type="paragraph" w:styleId="CommentText">
    <w:name w:val="annotation text"/>
    <w:basedOn w:val="Normal"/>
    <w:link w:val="CommentTextChar"/>
    <w:uiPriority w:val="99"/>
    <w:unhideWhenUsed/>
    <w:rsid w:val="006146F8"/>
    <w:pPr>
      <w:spacing w:line="240" w:lineRule="auto"/>
    </w:pPr>
    <w:rPr>
      <w:sz w:val="20"/>
      <w:szCs w:val="20"/>
    </w:rPr>
  </w:style>
  <w:style w:type="character" w:customStyle="1" w:styleId="CommentTextChar">
    <w:name w:val="Comment Text Char"/>
    <w:basedOn w:val="DefaultParagraphFont"/>
    <w:link w:val="CommentText"/>
    <w:uiPriority w:val="99"/>
    <w:rsid w:val="006146F8"/>
    <w:rPr>
      <w:sz w:val="20"/>
      <w:szCs w:val="20"/>
    </w:rPr>
  </w:style>
  <w:style w:type="paragraph" w:styleId="CommentSubject">
    <w:name w:val="annotation subject"/>
    <w:basedOn w:val="CommentText"/>
    <w:next w:val="CommentText"/>
    <w:link w:val="CommentSubjectChar"/>
    <w:uiPriority w:val="99"/>
    <w:semiHidden/>
    <w:unhideWhenUsed/>
    <w:rsid w:val="006146F8"/>
    <w:rPr>
      <w:b/>
      <w:bCs/>
    </w:rPr>
  </w:style>
  <w:style w:type="character" w:customStyle="1" w:styleId="CommentSubjectChar">
    <w:name w:val="Comment Subject Char"/>
    <w:basedOn w:val="CommentTextChar"/>
    <w:link w:val="CommentSubject"/>
    <w:uiPriority w:val="99"/>
    <w:semiHidden/>
    <w:rsid w:val="006146F8"/>
    <w:rPr>
      <w:b/>
      <w:bCs/>
      <w:sz w:val="20"/>
      <w:szCs w:val="20"/>
    </w:rPr>
  </w:style>
  <w:style w:type="paragraph" w:styleId="BalloonText">
    <w:name w:val="Balloon Text"/>
    <w:basedOn w:val="Normal"/>
    <w:link w:val="BalloonTextChar"/>
    <w:uiPriority w:val="99"/>
    <w:semiHidden/>
    <w:unhideWhenUsed/>
    <w:rsid w:val="006146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6F8"/>
    <w:rPr>
      <w:rFonts w:ascii="Segoe UI" w:hAnsi="Segoe UI" w:cs="Segoe UI"/>
      <w:sz w:val="18"/>
      <w:szCs w:val="18"/>
    </w:rPr>
  </w:style>
  <w:style w:type="paragraph" w:styleId="Header">
    <w:name w:val="header"/>
    <w:basedOn w:val="Normal"/>
    <w:link w:val="HeaderChar"/>
    <w:uiPriority w:val="99"/>
    <w:unhideWhenUsed/>
    <w:rsid w:val="004D0E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E7E"/>
  </w:style>
  <w:style w:type="paragraph" w:styleId="Footer">
    <w:name w:val="footer"/>
    <w:basedOn w:val="Normal"/>
    <w:link w:val="FooterChar"/>
    <w:uiPriority w:val="99"/>
    <w:unhideWhenUsed/>
    <w:rsid w:val="004D0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E7E"/>
  </w:style>
  <w:style w:type="paragraph" w:styleId="ListParagraph">
    <w:name w:val="List Paragraph"/>
    <w:basedOn w:val="Normal"/>
    <w:uiPriority w:val="1"/>
    <w:qFormat/>
    <w:rsid w:val="00D34F99"/>
    <w:pPr>
      <w:ind w:left="720"/>
      <w:contextualSpacing/>
    </w:pPr>
  </w:style>
  <w:style w:type="paragraph" w:styleId="NoSpacing">
    <w:name w:val="No Spacing"/>
    <w:uiPriority w:val="1"/>
    <w:qFormat/>
    <w:rsid w:val="00CC5422"/>
    <w:pPr>
      <w:spacing w:after="0" w:line="240" w:lineRule="auto"/>
    </w:pPr>
    <w:rPr>
      <w:rFonts w:ascii="Century Gothic" w:eastAsia="Times New Roman" w:hAnsi="Century Gothic" w:cs="Times New Roman"/>
    </w:rPr>
  </w:style>
  <w:style w:type="character" w:customStyle="1" w:styleId="Heading1Char">
    <w:name w:val="Heading 1 Char"/>
    <w:basedOn w:val="DefaultParagraphFont"/>
    <w:link w:val="Heading1"/>
    <w:uiPriority w:val="9"/>
    <w:rsid w:val="00650A0C"/>
    <w:rPr>
      <w:rFonts w:ascii="Century Gothic" w:eastAsia="Calibri" w:hAnsi="Century Gothic" w:cs="Times New Roman"/>
      <w:b/>
      <w:sz w:val="24"/>
      <w:szCs w:val="24"/>
    </w:rPr>
  </w:style>
  <w:style w:type="character" w:styleId="Hyperlink">
    <w:name w:val="Hyperlink"/>
    <w:basedOn w:val="DefaultParagraphFont"/>
    <w:uiPriority w:val="99"/>
    <w:unhideWhenUsed/>
    <w:rsid w:val="00DD7261"/>
    <w:rPr>
      <w:color w:val="0563C1" w:themeColor="hyperlink"/>
      <w:u w:val="single"/>
    </w:rPr>
  </w:style>
  <w:style w:type="character" w:styleId="UnresolvedMention">
    <w:name w:val="Unresolved Mention"/>
    <w:basedOn w:val="DefaultParagraphFont"/>
    <w:uiPriority w:val="99"/>
    <w:semiHidden/>
    <w:unhideWhenUsed/>
    <w:rsid w:val="00DD7261"/>
    <w:rPr>
      <w:color w:val="605E5C"/>
      <w:shd w:val="clear" w:color="auto" w:fill="E1DFDD"/>
    </w:rPr>
  </w:style>
  <w:style w:type="character" w:styleId="PlaceholderText">
    <w:name w:val="Placeholder Text"/>
    <w:basedOn w:val="DefaultParagraphFont"/>
    <w:uiPriority w:val="99"/>
    <w:semiHidden/>
    <w:rsid w:val="005C382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4148">
      <w:bodyDiv w:val="1"/>
      <w:marLeft w:val="0"/>
      <w:marRight w:val="0"/>
      <w:marTop w:val="0"/>
      <w:marBottom w:val="0"/>
      <w:divBdr>
        <w:top w:val="none" w:sz="0" w:space="0" w:color="auto"/>
        <w:left w:val="none" w:sz="0" w:space="0" w:color="auto"/>
        <w:bottom w:val="none" w:sz="0" w:space="0" w:color="auto"/>
        <w:right w:val="none" w:sz="0" w:space="0" w:color="auto"/>
      </w:divBdr>
    </w:div>
    <w:div w:id="312028639">
      <w:bodyDiv w:val="1"/>
      <w:marLeft w:val="0"/>
      <w:marRight w:val="0"/>
      <w:marTop w:val="0"/>
      <w:marBottom w:val="0"/>
      <w:divBdr>
        <w:top w:val="none" w:sz="0" w:space="0" w:color="auto"/>
        <w:left w:val="none" w:sz="0" w:space="0" w:color="auto"/>
        <w:bottom w:val="none" w:sz="0" w:space="0" w:color="auto"/>
        <w:right w:val="none" w:sz="0" w:space="0" w:color="auto"/>
      </w:divBdr>
    </w:div>
    <w:div w:id="354578800">
      <w:bodyDiv w:val="1"/>
      <w:marLeft w:val="0"/>
      <w:marRight w:val="0"/>
      <w:marTop w:val="0"/>
      <w:marBottom w:val="0"/>
      <w:divBdr>
        <w:top w:val="none" w:sz="0" w:space="0" w:color="auto"/>
        <w:left w:val="none" w:sz="0" w:space="0" w:color="auto"/>
        <w:bottom w:val="none" w:sz="0" w:space="0" w:color="auto"/>
        <w:right w:val="none" w:sz="0" w:space="0" w:color="auto"/>
      </w:divBdr>
    </w:div>
    <w:div w:id="487013114">
      <w:bodyDiv w:val="1"/>
      <w:marLeft w:val="0"/>
      <w:marRight w:val="0"/>
      <w:marTop w:val="0"/>
      <w:marBottom w:val="0"/>
      <w:divBdr>
        <w:top w:val="none" w:sz="0" w:space="0" w:color="auto"/>
        <w:left w:val="none" w:sz="0" w:space="0" w:color="auto"/>
        <w:bottom w:val="none" w:sz="0" w:space="0" w:color="auto"/>
        <w:right w:val="none" w:sz="0" w:space="0" w:color="auto"/>
      </w:divBdr>
    </w:div>
    <w:div w:id="516231638">
      <w:bodyDiv w:val="1"/>
      <w:marLeft w:val="0"/>
      <w:marRight w:val="0"/>
      <w:marTop w:val="0"/>
      <w:marBottom w:val="0"/>
      <w:divBdr>
        <w:top w:val="none" w:sz="0" w:space="0" w:color="auto"/>
        <w:left w:val="none" w:sz="0" w:space="0" w:color="auto"/>
        <w:bottom w:val="none" w:sz="0" w:space="0" w:color="auto"/>
        <w:right w:val="none" w:sz="0" w:space="0" w:color="auto"/>
      </w:divBdr>
    </w:div>
    <w:div w:id="987856186">
      <w:bodyDiv w:val="1"/>
      <w:marLeft w:val="0"/>
      <w:marRight w:val="0"/>
      <w:marTop w:val="0"/>
      <w:marBottom w:val="0"/>
      <w:divBdr>
        <w:top w:val="none" w:sz="0" w:space="0" w:color="auto"/>
        <w:left w:val="none" w:sz="0" w:space="0" w:color="auto"/>
        <w:bottom w:val="none" w:sz="0" w:space="0" w:color="auto"/>
        <w:right w:val="none" w:sz="0" w:space="0" w:color="auto"/>
      </w:divBdr>
    </w:div>
    <w:div w:id="1030379178">
      <w:bodyDiv w:val="1"/>
      <w:marLeft w:val="0"/>
      <w:marRight w:val="0"/>
      <w:marTop w:val="0"/>
      <w:marBottom w:val="0"/>
      <w:divBdr>
        <w:top w:val="none" w:sz="0" w:space="0" w:color="auto"/>
        <w:left w:val="none" w:sz="0" w:space="0" w:color="auto"/>
        <w:bottom w:val="none" w:sz="0" w:space="0" w:color="auto"/>
        <w:right w:val="none" w:sz="0" w:space="0" w:color="auto"/>
      </w:divBdr>
    </w:div>
    <w:div w:id="1051996647">
      <w:bodyDiv w:val="1"/>
      <w:marLeft w:val="0"/>
      <w:marRight w:val="0"/>
      <w:marTop w:val="0"/>
      <w:marBottom w:val="0"/>
      <w:divBdr>
        <w:top w:val="none" w:sz="0" w:space="0" w:color="auto"/>
        <w:left w:val="none" w:sz="0" w:space="0" w:color="auto"/>
        <w:bottom w:val="none" w:sz="0" w:space="0" w:color="auto"/>
        <w:right w:val="none" w:sz="0" w:space="0" w:color="auto"/>
      </w:divBdr>
    </w:div>
    <w:div w:id="1815104632">
      <w:bodyDiv w:val="1"/>
      <w:marLeft w:val="0"/>
      <w:marRight w:val="0"/>
      <w:marTop w:val="0"/>
      <w:marBottom w:val="0"/>
      <w:divBdr>
        <w:top w:val="none" w:sz="0" w:space="0" w:color="auto"/>
        <w:left w:val="none" w:sz="0" w:space="0" w:color="auto"/>
        <w:bottom w:val="none" w:sz="0" w:space="0" w:color="auto"/>
        <w:right w:val="none" w:sz="0" w:space="0" w:color="auto"/>
      </w:divBdr>
    </w:div>
    <w:div w:id="1820807700">
      <w:bodyDiv w:val="1"/>
      <w:marLeft w:val="0"/>
      <w:marRight w:val="0"/>
      <w:marTop w:val="0"/>
      <w:marBottom w:val="0"/>
      <w:divBdr>
        <w:top w:val="none" w:sz="0" w:space="0" w:color="auto"/>
        <w:left w:val="none" w:sz="0" w:space="0" w:color="auto"/>
        <w:bottom w:val="none" w:sz="0" w:space="0" w:color="auto"/>
        <w:right w:val="none" w:sz="0" w:space="0" w:color="auto"/>
      </w:divBdr>
    </w:div>
    <w:div w:id="201013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ucss.illinois.gov/pages/ProcMan/details.aspx?tblManuals_PMID=13&amp;k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F1D294A-C4D7-4E3F-864B-D4133A3E6D76}"/>
      </w:docPartPr>
      <w:docPartBody>
        <w:p w:rsidR="00682F7E" w:rsidRDefault="00682F7E">
          <w:r w:rsidRPr="00E07D5C">
            <w:rPr>
              <w:rStyle w:val="PlaceholderText"/>
            </w:rPr>
            <w:t>Click or tap here to enter text.</w:t>
          </w:r>
        </w:p>
      </w:docPartBody>
    </w:docPart>
    <w:docPart>
      <w:docPartPr>
        <w:name w:val="452B50A631B843D7966B8990826923D8"/>
        <w:category>
          <w:name w:val="General"/>
          <w:gallery w:val="placeholder"/>
        </w:category>
        <w:types>
          <w:type w:val="bbPlcHdr"/>
        </w:types>
        <w:behaviors>
          <w:behavior w:val="content"/>
        </w:behaviors>
        <w:guid w:val="{9F52412C-A2FC-44BA-A172-68F32A2846F2}"/>
      </w:docPartPr>
      <w:docPartBody>
        <w:p w:rsidR="00682F7E" w:rsidRDefault="00682F7E" w:rsidP="00682F7E">
          <w:pPr>
            <w:pStyle w:val="452B50A631B843D7966B8990826923D81"/>
          </w:pPr>
          <w:r w:rsidRPr="00E07D5C">
            <w:rPr>
              <w:rStyle w:val="PlaceholderText"/>
            </w:rPr>
            <w:t>Choose an item.</w:t>
          </w:r>
        </w:p>
      </w:docPartBody>
    </w:docPart>
    <w:docPart>
      <w:docPartPr>
        <w:name w:val="9C5A9E448C1C40B9B4FA83C82F1B279D"/>
        <w:category>
          <w:name w:val="General"/>
          <w:gallery w:val="placeholder"/>
        </w:category>
        <w:types>
          <w:type w:val="bbPlcHdr"/>
        </w:types>
        <w:behaviors>
          <w:behavior w:val="content"/>
        </w:behaviors>
        <w:guid w:val="{E56AF3CA-362F-4B86-BE5C-334316CDC5DA}"/>
      </w:docPartPr>
      <w:docPartBody>
        <w:p w:rsidR="00682F7E" w:rsidRDefault="00A071B3" w:rsidP="00A071B3">
          <w:pPr>
            <w:pStyle w:val="9C5A9E448C1C40B9B4FA83C82F1B279D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0D47BB42B9CD478F873EFDC3C26EB72E"/>
        <w:category>
          <w:name w:val="General"/>
          <w:gallery w:val="placeholder"/>
        </w:category>
        <w:types>
          <w:type w:val="bbPlcHdr"/>
        </w:types>
        <w:behaviors>
          <w:behavior w:val="content"/>
        </w:behaviors>
        <w:guid w:val="{642467AF-B215-4EEF-A9B0-1E8140442CE2}"/>
      </w:docPartPr>
      <w:docPartBody>
        <w:p w:rsidR="00682F7E" w:rsidRDefault="00A071B3" w:rsidP="00A071B3">
          <w:pPr>
            <w:pStyle w:val="0D47BB42B9CD478F873EFDC3C26EB72E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15DB4B57508F4DB9A28E648466BAC8E1"/>
        <w:category>
          <w:name w:val="General"/>
          <w:gallery w:val="placeholder"/>
        </w:category>
        <w:types>
          <w:type w:val="bbPlcHdr"/>
        </w:types>
        <w:behaviors>
          <w:behavior w:val="content"/>
        </w:behaviors>
        <w:guid w:val="{F9362BE3-FBF4-4DEC-A4F1-4A02BB9E4A6F}"/>
      </w:docPartPr>
      <w:docPartBody>
        <w:p w:rsidR="00682F7E" w:rsidRDefault="00A071B3" w:rsidP="00A071B3">
          <w:pPr>
            <w:pStyle w:val="15DB4B57508F4DB9A28E648466BAC8E1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DB332245361C4F08A6212D7C23DEC987"/>
        <w:category>
          <w:name w:val="General"/>
          <w:gallery w:val="placeholder"/>
        </w:category>
        <w:types>
          <w:type w:val="bbPlcHdr"/>
        </w:types>
        <w:behaviors>
          <w:behavior w:val="content"/>
        </w:behaviors>
        <w:guid w:val="{EE7468D9-CF0A-4CC0-9707-A44B833AE3DE}"/>
      </w:docPartPr>
      <w:docPartBody>
        <w:p w:rsidR="00682F7E" w:rsidRDefault="00A071B3" w:rsidP="00A071B3">
          <w:pPr>
            <w:pStyle w:val="DB332245361C4F08A6212D7C23DEC987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76EB5FA2D1A240ED95E9279EB4E62B0B"/>
        <w:category>
          <w:name w:val="General"/>
          <w:gallery w:val="placeholder"/>
        </w:category>
        <w:types>
          <w:type w:val="bbPlcHdr"/>
        </w:types>
        <w:behaviors>
          <w:behavior w:val="content"/>
        </w:behaviors>
        <w:guid w:val="{9EE84D7F-F7B3-44F5-AD00-75A05FABCA60}"/>
      </w:docPartPr>
      <w:docPartBody>
        <w:p w:rsidR="00682F7E" w:rsidRDefault="00A071B3" w:rsidP="00A071B3">
          <w:pPr>
            <w:pStyle w:val="76EB5FA2D1A240ED95E9279EB4E62B0B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ECE6177FFEA74186A8D434CC02FE2F86"/>
        <w:category>
          <w:name w:val="General"/>
          <w:gallery w:val="placeholder"/>
        </w:category>
        <w:types>
          <w:type w:val="bbPlcHdr"/>
        </w:types>
        <w:behaviors>
          <w:behavior w:val="content"/>
        </w:behaviors>
        <w:guid w:val="{F31C00E5-45AE-4514-BB41-43F8C7BA7CA7}"/>
      </w:docPartPr>
      <w:docPartBody>
        <w:p w:rsidR="00682F7E" w:rsidRDefault="00A071B3" w:rsidP="00A071B3">
          <w:pPr>
            <w:pStyle w:val="ECE6177FFEA74186A8D434CC02FE2F86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63FDAC4114164DA98A36614D1A3A53BE"/>
        <w:category>
          <w:name w:val="General"/>
          <w:gallery w:val="placeholder"/>
        </w:category>
        <w:types>
          <w:type w:val="bbPlcHdr"/>
        </w:types>
        <w:behaviors>
          <w:behavior w:val="content"/>
        </w:behaviors>
        <w:guid w:val="{63682FDE-BEF1-4CD1-A699-51167BE7C6F2}"/>
      </w:docPartPr>
      <w:docPartBody>
        <w:p w:rsidR="00682F7E" w:rsidRDefault="00A071B3" w:rsidP="00A071B3">
          <w:pPr>
            <w:pStyle w:val="63FDAC4114164DA98A36614D1A3A53BE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33BDFDAC17824288A09ADD0EB1842BF4"/>
        <w:category>
          <w:name w:val="General"/>
          <w:gallery w:val="placeholder"/>
        </w:category>
        <w:types>
          <w:type w:val="bbPlcHdr"/>
        </w:types>
        <w:behaviors>
          <w:behavior w:val="content"/>
        </w:behaviors>
        <w:guid w:val="{844237E2-040D-4027-8080-AF294912B51D}"/>
      </w:docPartPr>
      <w:docPartBody>
        <w:p w:rsidR="00682F7E" w:rsidRDefault="00A071B3" w:rsidP="00A071B3">
          <w:pPr>
            <w:pStyle w:val="33BDFDAC17824288A09ADD0EB1842BF4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39F370CFA0A842E09F37B2B5EDC618A5"/>
        <w:category>
          <w:name w:val="General"/>
          <w:gallery w:val="placeholder"/>
        </w:category>
        <w:types>
          <w:type w:val="bbPlcHdr"/>
        </w:types>
        <w:behaviors>
          <w:behavior w:val="content"/>
        </w:behaviors>
        <w:guid w:val="{C7675998-3F6B-44CA-A2BE-92484443B960}"/>
      </w:docPartPr>
      <w:docPartBody>
        <w:p w:rsidR="00682F7E" w:rsidRDefault="00A071B3" w:rsidP="00A071B3">
          <w:pPr>
            <w:pStyle w:val="39F370CFA0A842E09F37B2B5EDC618A5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6676A36EA23F4775B974481505E5EEF6"/>
        <w:category>
          <w:name w:val="General"/>
          <w:gallery w:val="placeholder"/>
        </w:category>
        <w:types>
          <w:type w:val="bbPlcHdr"/>
        </w:types>
        <w:behaviors>
          <w:behavior w:val="content"/>
        </w:behaviors>
        <w:guid w:val="{838A7F63-CA2F-4A9E-854C-F5872D88E266}"/>
      </w:docPartPr>
      <w:docPartBody>
        <w:p w:rsidR="00682F7E" w:rsidRDefault="00A071B3" w:rsidP="00A071B3">
          <w:pPr>
            <w:pStyle w:val="6676A36EA23F4775B974481505E5EEF6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2F25FA2C2FE54CCE9B3D7096DC52B5DD"/>
        <w:category>
          <w:name w:val="General"/>
          <w:gallery w:val="placeholder"/>
        </w:category>
        <w:types>
          <w:type w:val="bbPlcHdr"/>
        </w:types>
        <w:behaviors>
          <w:behavior w:val="content"/>
        </w:behaviors>
        <w:guid w:val="{4B19A7B1-0155-4D33-ACA4-EBDDE77DC166}"/>
      </w:docPartPr>
      <w:docPartBody>
        <w:p w:rsidR="00682F7E" w:rsidRDefault="00A071B3" w:rsidP="00A071B3">
          <w:pPr>
            <w:pStyle w:val="2F25FA2C2FE54CCE9B3D7096DC52B5DD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28CE84370EB54AB0A747A4309A043672"/>
        <w:category>
          <w:name w:val="General"/>
          <w:gallery w:val="placeholder"/>
        </w:category>
        <w:types>
          <w:type w:val="bbPlcHdr"/>
        </w:types>
        <w:behaviors>
          <w:behavior w:val="content"/>
        </w:behaviors>
        <w:guid w:val="{033B304B-321E-42E7-ADA5-6678DBF1D167}"/>
      </w:docPartPr>
      <w:docPartBody>
        <w:p w:rsidR="00682F7E" w:rsidRDefault="00A071B3" w:rsidP="00A071B3">
          <w:pPr>
            <w:pStyle w:val="28CE84370EB54AB0A747A4309A043672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079BAF5E75D3469DA4758935B44CAEFE"/>
        <w:category>
          <w:name w:val="General"/>
          <w:gallery w:val="placeholder"/>
        </w:category>
        <w:types>
          <w:type w:val="bbPlcHdr"/>
        </w:types>
        <w:behaviors>
          <w:behavior w:val="content"/>
        </w:behaviors>
        <w:guid w:val="{B3FF679A-185A-4034-A6D0-CF715B6EEA3A}"/>
      </w:docPartPr>
      <w:docPartBody>
        <w:p w:rsidR="00682F7E" w:rsidRDefault="00A071B3" w:rsidP="00A071B3">
          <w:pPr>
            <w:pStyle w:val="079BAF5E75D3469DA4758935B44CAEFE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ECFE86F8B61D4D7E9407ED0688ABAE77"/>
        <w:category>
          <w:name w:val="General"/>
          <w:gallery w:val="placeholder"/>
        </w:category>
        <w:types>
          <w:type w:val="bbPlcHdr"/>
        </w:types>
        <w:behaviors>
          <w:behavior w:val="content"/>
        </w:behaviors>
        <w:guid w:val="{77E53635-2799-42E7-8BFB-CF759CC9A682}"/>
      </w:docPartPr>
      <w:docPartBody>
        <w:p w:rsidR="00682F7E" w:rsidRDefault="00A071B3" w:rsidP="00A071B3">
          <w:pPr>
            <w:pStyle w:val="ECFE86F8B61D4D7E9407ED0688ABAE77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73FFAE464A2842AFBE0954AB192376F0"/>
        <w:category>
          <w:name w:val="General"/>
          <w:gallery w:val="placeholder"/>
        </w:category>
        <w:types>
          <w:type w:val="bbPlcHdr"/>
        </w:types>
        <w:behaviors>
          <w:behavior w:val="content"/>
        </w:behaviors>
        <w:guid w:val="{AD59E7EC-CEFB-4E08-AF35-57CD32D96C38}"/>
      </w:docPartPr>
      <w:docPartBody>
        <w:p w:rsidR="00682F7E" w:rsidRDefault="00A071B3" w:rsidP="00A071B3">
          <w:pPr>
            <w:pStyle w:val="73FFAE464A2842AFBE0954AB192376F0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025140906700480E92DFC82DDC585626"/>
        <w:category>
          <w:name w:val="General"/>
          <w:gallery w:val="placeholder"/>
        </w:category>
        <w:types>
          <w:type w:val="bbPlcHdr"/>
        </w:types>
        <w:behaviors>
          <w:behavior w:val="content"/>
        </w:behaviors>
        <w:guid w:val="{AC824575-6661-40B8-9DEB-112A438081C5}"/>
      </w:docPartPr>
      <w:docPartBody>
        <w:p w:rsidR="00682F7E" w:rsidRDefault="00A071B3" w:rsidP="00A071B3">
          <w:pPr>
            <w:pStyle w:val="025140906700480E92DFC82DDC585626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8A1D63424CEB4E1593C5D31EE9682177"/>
        <w:category>
          <w:name w:val="General"/>
          <w:gallery w:val="placeholder"/>
        </w:category>
        <w:types>
          <w:type w:val="bbPlcHdr"/>
        </w:types>
        <w:behaviors>
          <w:behavior w:val="content"/>
        </w:behaviors>
        <w:guid w:val="{CCB039CF-7040-4309-BA68-7C0E6896E164}"/>
      </w:docPartPr>
      <w:docPartBody>
        <w:p w:rsidR="00682F7E" w:rsidRDefault="00A071B3" w:rsidP="00A071B3">
          <w:pPr>
            <w:pStyle w:val="8A1D63424CEB4E1593C5D31EE96821772"/>
          </w:pPr>
          <w:r w:rsidRPr="00710BBA">
            <w:rPr>
              <w:rStyle w:val="PlaceholderText"/>
              <w:rFonts w:ascii="Times New Roman" w:hAnsi="Times New Roman" w:cs="Times New Roman"/>
              <w:color w:val="000000" w:themeColor="text1"/>
              <w:sz w:val="20"/>
              <w:szCs w:val="20"/>
            </w:rPr>
            <w:t>Choose an item.</w:t>
          </w:r>
        </w:p>
      </w:docPartBody>
    </w:docPart>
    <w:docPart>
      <w:docPartPr>
        <w:name w:val="DABD9B62820C46A79B6133A9C2DFAB46"/>
        <w:category>
          <w:name w:val="General"/>
          <w:gallery w:val="placeholder"/>
        </w:category>
        <w:types>
          <w:type w:val="bbPlcHdr"/>
        </w:types>
        <w:behaviors>
          <w:behavior w:val="content"/>
        </w:behaviors>
        <w:guid w:val="{368DF62C-0D51-4A28-A237-69575254B987}"/>
      </w:docPartPr>
      <w:docPartBody>
        <w:p w:rsidR="00682F7E" w:rsidRDefault="00A071B3" w:rsidP="00A071B3">
          <w:pPr>
            <w:pStyle w:val="DABD9B62820C46A79B6133A9C2DFAB462"/>
          </w:pPr>
          <w:r w:rsidRPr="00710BBA">
            <w:rPr>
              <w:rStyle w:val="PlaceholderText"/>
              <w:rFonts w:ascii="Times New Roman" w:hAnsi="Times New Roman" w:cs="Times New Roman"/>
              <w:color w:val="000000" w:themeColor="text1"/>
              <w:sz w:val="20"/>
              <w:szCs w:val="20"/>
            </w:rPr>
            <w:t>Choose an item.</w:t>
          </w:r>
        </w:p>
      </w:docPartBody>
    </w:docPart>
    <w:docPart>
      <w:docPartPr>
        <w:name w:val="0E09A5C43A4643FCB00E1B0C5FF79A4B"/>
        <w:category>
          <w:name w:val="General"/>
          <w:gallery w:val="placeholder"/>
        </w:category>
        <w:types>
          <w:type w:val="bbPlcHdr"/>
        </w:types>
        <w:behaviors>
          <w:behavior w:val="content"/>
        </w:behaviors>
        <w:guid w:val="{CD1FCDAD-2636-46B4-8FBA-3C5C83225C89}"/>
      </w:docPartPr>
      <w:docPartBody>
        <w:p w:rsidR="00682F7E" w:rsidRDefault="00A071B3" w:rsidP="00A071B3">
          <w:pPr>
            <w:pStyle w:val="0E09A5C43A4643FCB00E1B0C5FF79A4B2"/>
          </w:pPr>
          <w:r w:rsidRPr="00710BBA">
            <w:rPr>
              <w:rStyle w:val="PlaceholderText"/>
              <w:rFonts w:ascii="Times New Roman" w:hAnsi="Times New Roman" w:cs="Times New Roman"/>
              <w:color w:val="000000" w:themeColor="text1"/>
              <w:sz w:val="20"/>
              <w:szCs w:val="20"/>
            </w:rPr>
            <w:t>Choose an item.</w:t>
          </w:r>
        </w:p>
      </w:docPartBody>
    </w:docPart>
    <w:docPart>
      <w:docPartPr>
        <w:name w:val="0F54DF90EE9F43C5BFEE9088F9A02041"/>
        <w:category>
          <w:name w:val="General"/>
          <w:gallery w:val="placeholder"/>
        </w:category>
        <w:types>
          <w:type w:val="bbPlcHdr"/>
        </w:types>
        <w:behaviors>
          <w:behavior w:val="content"/>
        </w:behaviors>
        <w:guid w:val="{57277F13-04E2-4851-9E6B-3CA3478891EB}"/>
      </w:docPartPr>
      <w:docPartBody>
        <w:p w:rsidR="00682F7E" w:rsidRDefault="00A071B3" w:rsidP="00A071B3">
          <w:pPr>
            <w:pStyle w:val="0F54DF90EE9F43C5BFEE9088F9A020412"/>
          </w:pPr>
          <w:r w:rsidRPr="00710BBA">
            <w:rPr>
              <w:rStyle w:val="PlaceholderText"/>
              <w:rFonts w:ascii="Times New Roman" w:hAnsi="Times New Roman" w:cs="Times New Roman"/>
              <w:color w:val="000000" w:themeColor="text1"/>
              <w:sz w:val="20"/>
              <w:szCs w:val="20"/>
            </w:rPr>
            <w:t>Choose an item.</w:t>
          </w:r>
        </w:p>
      </w:docPartBody>
    </w:docPart>
    <w:docPart>
      <w:docPartPr>
        <w:name w:val="6EEF27229D144EBB858D3BBDF72A7F58"/>
        <w:category>
          <w:name w:val="General"/>
          <w:gallery w:val="placeholder"/>
        </w:category>
        <w:types>
          <w:type w:val="bbPlcHdr"/>
        </w:types>
        <w:behaviors>
          <w:behavior w:val="content"/>
        </w:behaviors>
        <w:guid w:val="{2B7EF89F-9292-4BD0-98CC-696F6196A9AC}"/>
      </w:docPartPr>
      <w:docPartBody>
        <w:p w:rsidR="00682F7E" w:rsidRDefault="00682F7E" w:rsidP="00682F7E">
          <w:pPr>
            <w:pStyle w:val="6EEF27229D144EBB858D3BBDF72A7F58"/>
          </w:pPr>
          <w:r w:rsidRPr="00E07D5C">
            <w:rPr>
              <w:rStyle w:val="PlaceholderText"/>
            </w:rPr>
            <w:t>Click or tap here to enter text.</w:t>
          </w:r>
        </w:p>
      </w:docPartBody>
    </w:docPart>
    <w:docPart>
      <w:docPartPr>
        <w:name w:val="BE3664799F1242EFB6F932ADE61F8B12"/>
        <w:category>
          <w:name w:val="General"/>
          <w:gallery w:val="placeholder"/>
        </w:category>
        <w:types>
          <w:type w:val="bbPlcHdr"/>
        </w:types>
        <w:behaviors>
          <w:behavior w:val="content"/>
        </w:behaviors>
        <w:guid w:val="{4A38B167-EE49-4773-980E-F84EF09D4C28}"/>
      </w:docPartPr>
      <w:docPartBody>
        <w:p w:rsidR="00682F7E" w:rsidRDefault="00A071B3" w:rsidP="00A071B3">
          <w:pPr>
            <w:pStyle w:val="BE3664799F1242EFB6F932ADE61F8B122"/>
          </w:pPr>
          <w:r w:rsidRPr="00710BBA">
            <w:rPr>
              <w:rStyle w:val="PlaceholderText"/>
              <w:rFonts w:ascii="Times New Roman" w:hAnsi="Times New Roman" w:cs="Times New Roman"/>
              <w:color w:val="000000" w:themeColor="text1"/>
              <w:sz w:val="20"/>
              <w:szCs w:val="20"/>
            </w:rPr>
            <w:t>Choose an item.</w:t>
          </w:r>
        </w:p>
      </w:docPartBody>
    </w:docPart>
    <w:docPart>
      <w:docPartPr>
        <w:name w:val="8A88D2F4AD094C7A952EF5B150112D37"/>
        <w:category>
          <w:name w:val="General"/>
          <w:gallery w:val="placeholder"/>
        </w:category>
        <w:types>
          <w:type w:val="bbPlcHdr"/>
        </w:types>
        <w:behaviors>
          <w:behavior w:val="content"/>
        </w:behaviors>
        <w:guid w:val="{5675ED96-DBCD-43AC-B786-89A29A611BF1}"/>
      </w:docPartPr>
      <w:docPartBody>
        <w:p w:rsidR="00682F7E" w:rsidRDefault="00A071B3" w:rsidP="00A071B3">
          <w:pPr>
            <w:pStyle w:val="8A88D2F4AD094C7A952EF5B150112D37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A323D03F154F442AB1BEA28EA5DFFD9E"/>
        <w:category>
          <w:name w:val="General"/>
          <w:gallery w:val="placeholder"/>
        </w:category>
        <w:types>
          <w:type w:val="bbPlcHdr"/>
        </w:types>
        <w:behaviors>
          <w:behavior w:val="content"/>
        </w:behaviors>
        <w:guid w:val="{E2C34517-7875-4633-89B2-7BBFE9BAB3C7}"/>
      </w:docPartPr>
      <w:docPartBody>
        <w:p w:rsidR="00682F7E" w:rsidRDefault="00A071B3" w:rsidP="00A071B3">
          <w:pPr>
            <w:pStyle w:val="A323D03F154F442AB1BEA28EA5DFFD9E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82527C4B9F1D418BAD65E439AD265CE1"/>
        <w:category>
          <w:name w:val="General"/>
          <w:gallery w:val="placeholder"/>
        </w:category>
        <w:types>
          <w:type w:val="bbPlcHdr"/>
        </w:types>
        <w:behaviors>
          <w:behavior w:val="content"/>
        </w:behaviors>
        <w:guid w:val="{6FE364E8-BA75-4B8A-BD98-50B45CE16119}"/>
      </w:docPartPr>
      <w:docPartBody>
        <w:p w:rsidR="00682F7E" w:rsidRDefault="00A071B3" w:rsidP="00A071B3">
          <w:pPr>
            <w:pStyle w:val="82527C4B9F1D418BAD65E439AD265CE1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4B2C8A0D880C4606B1FBEBFDB41654DA"/>
        <w:category>
          <w:name w:val="General"/>
          <w:gallery w:val="placeholder"/>
        </w:category>
        <w:types>
          <w:type w:val="bbPlcHdr"/>
        </w:types>
        <w:behaviors>
          <w:behavior w:val="content"/>
        </w:behaviors>
        <w:guid w:val="{9DEBD732-EA14-4DFF-9E9E-CC07EB2FD192}"/>
      </w:docPartPr>
      <w:docPartBody>
        <w:p w:rsidR="00682F7E" w:rsidRDefault="00A071B3" w:rsidP="00A071B3">
          <w:pPr>
            <w:pStyle w:val="4B2C8A0D880C4606B1FBEBFDB41654DA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5A898F1D0CA64637BB9C0B1E02616EC4"/>
        <w:category>
          <w:name w:val="General"/>
          <w:gallery w:val="placeholder"/>
        </w:category>
        <w:types>
          <w:type w:val="bbPlcHdr"/>
        </w:types>
        <w:behaviors>
          <w:behavior w:val="content"/>
        </w:behaviors>
        <w:guid w:val="{373BFC07-7E8D-4C9F-BE3B-9707D14ABCE3}"/>
      </w:docPartPr>
      <w:docPartBody>
        <w:p w:rsidR="00682F7E" w:rsidRDefault="00A071B3" w:rsidP="00A071B3">
          <w:pPr>
            <w:pStyle w:val="5A898F1D0CA64637BB9C0B1E02616EC4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7F4468ECC9CF4E64A096FCDE4FC277C0"/>
        <w:category>
          <w:name w:val="General"/>
          <w:gallery w:val="placeholder"/>
        </w:category>
        <w:types>
          <w:type w:val="bbPlcHdr"/>
        </w:types>
        <w:behaviors>
          <w:behavior w:val="content"/>
        </w:behaviors>
        <w:guid w:val="{4F1E18CE-7C38-4035-AEB4-7D8D3909F7E3}"/>
      </w:docPartPr>
      <w:docPartBody>
        <w:p w:rsidR="00682F7E" w:rsidRDefault="00A071B3" w:rsidP="00A071B3">
          <w:pPr>
            <w:pStyle w:val="7F4468ECC9CF4E64A096FCDE4FC277C0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D79EDE1EC5C7450CAC54CB1C03ADD890"/>
        <w:category>
          <w:name w:val="General"/>
          <w:gallery w:val="placeholder"/>
        </w:category>
        <w:types>
          <w:type w:val="bbPlcHdr"/>
        </w:types>
        <w:behaviors>
          <w:behavior w:val="content"/>
        </w:behaviors>
        <w:guid w:val="{515D41F4-EFA6-4AD1-B620-CFD7A705FA9A}"/>
      </w:docPartPr>
      <w:docPartBody>
        <w:p w:rsidR="00682F7E" w:rsidRDefault="00A071B3" w:rsidP="00A071B3">
          <w:pPr>
            <w:pStyle w:val="D79EDE1EC5C7450CAC54CB1C03ADD890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9E76376D476043A58996798D156912D7"/>
        <w:category>
          <w:name w:val="General"/>
          <w:gallery w:val="placeholder"/>
        </w:category>
        <w:types>
          <w:type w:val="bbPlcHdr"/>
        </w:types>
        <w:behaviors>
          <w:behavior w:val="content"/>
        </w:behaviors>
        <w:guid w:val="{AF827C65-26D9-4D24-8115-5E1F7583A729}"/>
      </w:docPartPr>
      <w:docPartBody>
        <w:p w:rsidR="00682F7E" w:rsidRDefault="00A071B3" w:rsidP="00A071B3">
          <w:pPr>
            <w:pStyle w:val="9E76376D476043A58996798D156912D7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588E23DC62254BFE90EAD4324844D21F"/>
        <w:category>
          <w:name w:val="General"/>
          <w:gallery w:val="placeholder"/>
        </w:category>
        <w:types>
          <w:type w:val="bbPlcHdr"/>
        </w:types>
        <w:behaviors>
          <w:behavior w:val="content"/>
        </w:behaviors>
        <w:guid w:val="{9B6E30FB-F701-403B-8160-834515DDC7D7}"/>
      </w:docPartPr>
      <w:docPartBody>
        <w:p w:rsidR="00682F7E" w:rsidRDefault="00A071B3" w:rsidP="00A071B3">
          <w:pPr>
            <w:pStyle w:val="588E23DC62254BFE90EAD4324844D21F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FC552F6CA491471BB4BCDAE6A09C1406"/>
        <w:category>
          <w:name w:val="General"/>
          <w:gallery w:val="placeholder"/>
        </w:category>
        <w:types>
          <w:type w:val="bbPlcHdr"/>
        </w:types>
        <w:behaviors>
          <w:behavior w:val="content"/>
        </w:behaviors>
        <w:guid w:val="{CC5EFD2F-8C32-4339-A415-44E761C066FF}"/>
      </w:docPartPr>
      <w:docPartBody>
        <w:p w:rsidR="00682F7E" w:rsidRDefault="00A071B3" w:rsidP="00A071B3">
          <w:pPr>
            <w:pStyle w:val="FC552F6CA491471BB4BCDAE6A09C1406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225C37DD0661482CA6D8DB699D826F36"/>
        <w:category>
          <w:name w:val="General"/>
          <w:gallery w:val="placeholder"/>
        </w:category>
        <w:types>
          <w:type w:val="bbPlcHdr"/>
        </w:types>
        <w:behaviors>
          <w:behavior w:val="content"/>
        </w:behaviors>
        <w:guid w:val="{DB76AAA9-3B2B-4825-B2E0-69C0C9AE8429}"/>
      </w:docPartPr>
      <w:docPartBody>
        <w:p w:rsidR="00682F7E" w:rsidRDefault="00A071B3" w:rsidP="00A071B3">
          <w:pPr>
            <w:pStyle w:val="225C37DD0661482CA6D8DB699D826F36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9E3C307E93CD4555A126985623ED657C"/>
        <w:category>
          <w:name w:val="General"/>
          <w:gallery w:val="placeholder"/>
        </w:category>
        <w:types>
          <w:type w:val="bbPlcHdr"/>
        </w:types>
        <w:behaviors>
          <w:behavior w:val="content"/>
        </w:behaviors>
        <w:guid w:val="{02C12B43-D84C-4C9C-8EFC-FBEA698C86CA}"/>
      </w:docPartPr>
      <w:docPartBody>
        <w:p w:rsidR="00682F7E" w:rsidRDefault="00A071B3" w:rsidP="00A071B3">
          <w:pPr>
            <w:pStyle w:val="9E3C307E93CD4555A126985623ED657C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7DDAC64313EE42BCAC4784D221911C5B"/>
        <w:category>
          <w:name w:val="General"/>
          <w:gallery w:val="placeholder"/>
        </w:category>
        <w:types>
          <w:type w:val="bbPlcHdr"/>
        </w:types>
        <w:behaviors>
          <w:behavior w:val="content"/>
        </w:behaviors>
        <w:guid w:val="{68C7F4CF-1C2C-4F9C-B266-4D6EC4382A9A}"/>
      </w:docPartPr>
      <w:docPartBody>
        <w:p w:rsidR="00682F7E" w:rsidRDefault="00A071B3" w:rsidP="00A071B3">
          <w:pPr>
            <w:pStyle w:val="7DDAC64313EE42BCAC4784D221911C5B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AAA2035CA6D94455831B5522E7281B0C"/>
        <w:category>
          <w:name w:val="General"/>
          <w:gallery w:val="placeholder"/>
        </w:category>
        <w:types>
          <w:type w:val="bbPlcHdr"/>
        </w:types>
        <w:behaviors>
          <w:behavior w:val="content"/>
        </w:behaviors>
        <w:guid w:val="{8ED4662D-48B1-4074-A982-6FF23C5A71F0}"/>
      </w:docPartPr>
      <w:docPartBody>
        <w:p w:rsidR="00682F7E" w:rsidRDefault="00A071B3" w:rsidP="00A071B3">
          <w:pPr>
            <w:pStyle w:val="AAA2035CA6D94455831B5522E7281B0C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EC0FAD927BE14088AC288B5EC612A60F"/>
        <w:category>
          <w:name w:val="General"/>
          <w:gallery w:val="placeholder"/>
        </w:category>
        <w:types>
          <w:type w:val="bbPlcHdr"/>
        </w:types>
        <w:behaviors>
          <w:behavior w:val="content"/>
        </w:behaviors>
        <w:guid w:val="{435FEDD0-C7C5-4F77-9EA1-61B315A8554F}"/>
      </w:docPartPr>
      <w:docPartBody>
        <w:p w:rsidR="00682F7E" w:rsidRDefault="00A071B3" w:rsidP="00A071B3">
          <w:pPr>
            <w:pStyle w:val="EC0FAD927BE14088AC288B5EC612A60F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6409FCC98C7E4C5DB8320E205C95667A"/>
        <w:category>
          <w:name w:val="General"/>
          <w:gallery w:val="placeholder"/>
        </w:category>
        <w:types>
          <w:type w:val="bbPlcHdr"/>
        </w:types>
        <w:behaviors>
          <w:behavior w:val="content"/>
        </w:behaviors>
        <w:guid w:val="{F08F2305-ABD9-4149-AE8A-06EF33E9F9F8}"/>
      </w:docPartPr>
      <w:docPartBody>
        <w:p w:rsidR="00682F7E" w:rsidRDefault="00A071B3" w:rsidP="00A071B3">
          <w:pPr>
            <w:pStyle w:val="6409FCC98C7E4C5DB8320E205C95667A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197577BD776E4FDFA2E0C2C0973037EC"/>
        <w:category>
          <w:name w:val="General"/>
          <w:gallery w:val="placeholder"/>
        </w:category>
        <w:types>
          <w:type w:val="bbPlcHdr"/>
        </w:types>
        <w:behaviors>
          <w:behavior w:val="content"/>
        </w:behaviors>
        <w:guid w:val="{BE2F3C97-F5A7-463A-B664-75C27F4195C3}"/>
      </w:docPartPr>
      <w:docPartBody>
        <w:p w:rsidR="00682F7E" w:rsidRDefault="00A071B3" w:rsidP="00A071B3">
          <w:pPr>
            <w:pStyle w:val="197577BD776E4FDFA2E0C2C0973037EC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73F94F1A33BF49148B3441FA231992FD"/>
        <w:category>
          <w:name w:val="General"/>
          <w:gallery w:val="placeholder"/>
        </w:category>
        <w:types>
          <w:type w:val="bbPlcHdr"/>
        </w:types>
        <w:behaviors>
          <w:behavior w:val="content"/>
        </w:behaviors>
        <w:guid w:val="{70D0B476-9251-4CD9-A04B-9E81CB371D6E}"/>
      </w:docPartPr>
      <w:docPartBody>
        <w:p w:rsidR="00682F7E" w:rsidRDefault="00A071B3" w:rsidP="00A071B3">
          <w:pPr>
            <w:pStyle w:val="73F94F1A33BF49148B3441FA231992FD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879075A598A6488F96DB0A27E74D3B3B"/>
        <w:category>
          <w:name w:val="General"/>
          <w:gallery w:val="placeholder"/>
        </w:category>
        <w:types>
          <w:type w:val="bbPlcHdr"/>
        </w:types>
        <w:behaviors>
          <w:behavior w:val="content"/>
        </w:behaviors>
        <w:guid w:val="{D14B275B-8E5C-45E8-BA91-A7EC152D4FF7}"/>
      </w:docPartPr>
      <w:docPartBody>
        <w:p w:rsidR="00682F7E" w:rsidRDefault="00A071B3" w:rsidP="00A071B3">
          <w:pPr>
            <w:pStyle w:val="879075A598A6488F96DB0A27E74D3B3B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902B0CBEC9B44D1AB89BD71B69B31D23"/>
        <w:category>
          <w:name w:val="General"/>
          <w:gallery w:val="placeholder"/>
        </w:category>
        <w:types>
          <w:type w:val="bbPlcHdr"/>
        </w:types>
        <w:behaviors>
          <w:behavior w:val="content"/>
        </w:behaviors>
        <w:guid w:val="{EAA9B1DB-E22B-4813-8F66-8E728FC4BD2D}"/>
      </w:docPartPr>
      <w:docPartBody>
        <w:p w:rsidR="00682F7E" w:rsidRDefault="00A071B3" w:rsidP="00A071B3">
          <w:pPr>
            <w:pStyle w:val="902B0CBEC9B44D1AB89BD71B69B31D23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4391F97643AE4E9BAD260EE46F0D31FB"/>
        <w:category>
          <w:name w:val="General"/>
          <w:gallery w:val="placeholder"/>
        </w:category>
        <w:types>
          <w:type w:val="bbPlcHdr"/>
        </w:types>
        <w:behaviors>
          <w:behavior w:val="content"/>
        </w:behaviors>
        <w:guid w:val="{701745AF-6A9A-46FE-A046-DBA101C3F318}"/>
      </w:docPartPr>
      <w:docPartBody>
        <w:p w:rsidR="00682F7E" w:rsidRDefault="00A071B3" w:rsidP="00A071B3">
          <w:pPr>
            <w:pStyle w:val="4391F97643AE4E9BAD260EE46F0D31FB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01E0BA6A67A34340A8106DD9F6C8D9B5"/>
        <w:category>
          <w:name w:val="General"/>
          <w:gallery w:val="placeholder"/>
        </w:category>
        <w:types>
          <w:type w:val="bbPlcHdr"/>
        </w:types>
        <w:behaviors>
          <w:behavior w:val="content"/>
        </w:behaviors>
        <w:guid w:val="{2939193A-74B0-4145-9B76-058AFE72895E}"/>
      </w:docPartPr>
      <w:docPartBody>
        <w:p w:rsidR="00682F7E" w:rsidRDefault="00A071B3" w:rsidP="00A071B3">
          <w:pPr>
            <w:pStyle w:val="01E0BA6A67A34340A8106DD9F6C8D9B5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BC330880621C4FB19E398259A5850C09"/>
        <w:category>
          <w:name w:val="General"/>
          <w:gallery w:val="placeholder"/>
        </w:category>
        <w:types>
          <w:type w:val="bbPlcHdr"/>
        </w:types>
        <w:behaviors>
          <w:behavior w:val="content"/>
        </w:behaviors>
        <w:guid w:val="{37D132A0-7CE3-4E65-9214-407F677C0622}"/>
      </w:docPartPr>
      <w:docPartBody>
        <w:p w:rsidR="00682F7E" w:rsidRDefault="00A071B3" w:rsidP="00A071B3">
          <w:pPr>
            <w:pStyle w:val="BC330880621C4FB19E398259A5850C09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532476503F1840AABD632777B6A95891"/>
        <w:category>
          <w:name w:val="General"/>
          <w:gallery w:val="placeholder"/>
        </w:category>
        <w:types>
          <w:type w:val="bbPlcHdr"/>
        </w:types>
        <w:behaviors>
          <w:behavior w:val="content"/>
        </w:behaviors>
        <w:guid w:val="{8CB90ACC-D657-4982-8667-6081396E15F8}"/>
      </w:docPartPr>
      <w:docPartBody>
        <w:p w:rsidR="00682F7E" w:rsidRDefault="00A071B3" w:rsidP="00A071B3">
          <w:pPr>
            <w:pStyle w:val="532476503F1840AABD632777B6A95891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BD545DDB47BA4DD2B52100123D2B8A08"/>
        <w:category>
          <w:name w:val="General"/>
          <w:gallery w:val="placeholder"/>
        </w:category>
        <w:types>
          <w:type w:val="bbPlcHdr"/>
        </w:types>
        <w:behaviors>
          <w:behavior w:val="content"/>
        </w:behaviors>
        <w:guid w:val="{D123AB96-B9E1-4336-BE88-FF6C45DA51D0}"/>
      </w:docPartPr>
      <w:docPartBody>
        <w:p w:rsidR="00682F7E" w:rsidRDefault="00A071B3" w:rsidP="00A071B3">
          <w:pPr>
            <w:pStyle w:val="BD545DDB47BA4DD2B52100123D2B8A08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FF71FA2BC42B4A909E6801A52FFFFC1D"/>
        <w:category>
          <w:name w:val="General"/>
          <w:gallery w:val="placeholder"/>
        </w:category>
        <w:types>
          <w:type w:val="bbPlcHdr"/>
        </w:types>
        <w:behaviors>
          <w:behavior w:val="content"/>
        </w:behaviors>
        <w:guid w:val="{DFB9782A-981F-4E50-A738-33AB9C4CA18F}"/>
      </w:docPartPr>
      <w:docPartBody>
        <w:p w:rsidR="00682F7E" w:rsidRDefault="00A071B3" w:rsidP="00A071B3">
          <w:pPr>
            <w:pStyle w:val="FF71FA2BC42B4A909E6801A52FFFFC1D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E0166F8002A34D3492709D441956ADA0"/>
        <w:category>
          <w:name w:val="General"/>
          <w:gallery w:val="placeholder"/>
        </w:category>
        <w:types>
          <w:type w:val="bbPlcHdr"/>
        </w:types>
        <w:behaviors>
          <w:behavior w:val="content"/>
        </w:behaviors>
        <w:guid w:val="{8BA99C85-C314-42B9-A4A3-5AD49391230C}"/>
      </w:docPartPr>
      <w:docPartBody>
        <w:p w:rsidR="00682F7E" w:rsidRDefault="00682F7E" w:rsidP="00682F7E">
          <w:pPr>
            <w:pStyle w:val="E0166F8002A34D3492709D441956ADA0"/>
          </w:pPr>
          <w:r w:rsidRPr="00E07D5C">
            <w:rPr>
              <w:rStyle w:val="PlaceholderText"/>
            </w:rPr>
            <w:t>Click or tap to enter a date.</w:t>
          </w:r>
        </w:p>
      </w:docPartBody>
    </w:docPart>
    <w:docPart>
      <w:docPartPr>
        <w:name w:val="2204D7915DFD4AD2951581E2238258C3"/>
        <w:category>
          <w:name w:val="General"/>
          <w:gallery w:val="placeholder"/>
        </w:category>
        <w:types>
          <w:type w:val="bbPlcHdr"/>
        </w:types>
        <w:behaviors>
          <w:behavior w:val="content"/>
        </w:behaviors>
        <w:guid w:val="{93DFF890-E627-4965-9C8D-BBA38487A666}"/>
      </w:docPartPr>
      <w:docPartBody>
        <w:p w:rsidR="00682F7E" w:rsidRDefault="00A071B3" w:rsidP="00A071B3">
          <w:pPr>
            <w:pStyle w:val="2204D7915DFD4AD2951581E2238258C3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A4BBDF4C62C945EB85934EDFFF11DC65"/>
        <w:category>
          <w:name w:val="General"/>
          <w:gallery w:val="placeholder"/>
        </w:category>
        <w:types>
          <w:type w:val="bbPlcHdr"/>
        </w:types>
        <w:behaviors>
          <w:behavior w:val="content"/>
        </w:behaviors>
        <w:guid w:val="{5FAFECE9-5A2B-459A-B5BA-3EA8E38BA739}"/>
      </w:docPartPr>
      <w:docPartBody>
        <w:p w:rsidR="00682F7E" w:rsidRDefault="00A071B3" w:rsidP="00A071B3">
          <w:pPr>
            <w:pStyle w:val="A4BBDF4C62C945EB85934EDFFF11DC652"/>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ACC1FF9D86424918B40A3968C1416FB5"/>
        <w:category>
          <w:name w:val="General"/>
          <w:gallery w:val="placeholder"/>
        </w:category>
        <w:types>
          <w:type w:val="bbPlcHdr"/>
        </w:types>
        <w:behaviors>
          <w:behavior w:val="content"/>
        </w:behaviors>
        <w:guid w:val="{D4E20725-C613-448E-BFB2-8B4AB78F61E1}"/>
      </w:docPartPr>
      <w:docPartBody>
        <w:p w:rsidR="005402A4" w:rsidRDefault="00A071B3" w:rsidP="00A071B3">
          <w:pPr>
            <w:pStyle w:val="ACC1FF9D86424918B40A3968C1416FB5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07FF1DB1F02C4E81BDF50B60BA100313"/>
        <w:category>
          <w:name w:val="General"/>
          <w:gallery w:val="placeholder"/>
        </w:category>
        <w:types>
          <w:type w:val="bbPlcHdr"/>
        </w:types>
        <w:behaviors>
          <w:behavior w:val="content"/>
        </w:behaviors>
        <w:guid w:val="{4EBD7CFC-B091-4AE4-B2E7-11F965411134}"/>
      </w:docPartPr>
      <w:docPartBody>
        <w:p w:rsidR="005402A4" w:rsidRDefault="00A071B3" w:rsidP="00A071B3">
          <w:pPr>
            <w:pStyle w:val="07FF1DB1F02C4E81BDF50B60BA1003132"/>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76C8DB9785F345F5AB96C1F7C17F7B7B"/>
        <w:category>
          <w:name w:val="General"/>
          <w:gallery w:val="placeholder"/>
        </w:category>
        <w:types>
          <w:type w:val="bbPlcHdr"/>
        </w:types>
        <w:behaviors>
          <w:behavior w:val="content"/>
        </w:behaviors>
        <w:guid w:val="{DEF160D7-055D-4643-BA1F-ECBC5B14EF2B}"/>
      </w:docPartPr>
      <w:docPartBody>
        <w:p w:rsidR="006945DC" w:rsidRDefault="00A071B3" w:rsidP="00A071B3">
          <w:pPr>
            <w:pStyle w:val="76C8DB9785F345F5AB96C1F7C17F7B7B2"/>
          </w:pPr>
          <w:r w:rsidRPr="00A932F3">
            <w:rPr>
              <w:rStyle w:val="PlaceholderText"/>
              <w:rFonts w:ascii="Times New Roman" w:hAnsi="Times New Roman" w:cs="Times New Roman"/>
              <w:color w:val="000000" w:themeColor="text1"/>
              <w:sz w:val="20"/>
              <w:szCs w:val="20"/>
            </w:rPr>
            <w:t>Click or tap here to enter text.</w:t>
          </w:r>
        </w:p>
      </w:docPartBody>
    </w:docPart>
    <w:docPart>
      <w:docPartPr>
        <w:name w:val="43ED2EFB47BF48518B789AFC9491DF93"/>
        <w:category>
          <w:name w:val="General"/>
          <w:gallery w:val="placeholder"/>
        </w:category>
        <w:types>
          <w:type w:val="bbPlcHdr"/>
        </w:types>
        <w:behaviors>
          <w:behavior w:val="content"/>
        </w:behaviors>
        <w:guid w:val="{0A81FC95-E4E5-4AAF-97F3-B561BBF0882F}"/>
      </w:docPartPr>
      <w:docPartBody>
        <w:p w:rsidR="00A071B3" w:rsidRDefault="00A071B3" w:rsidP="00A071B3">
          <w:pPr>
            <w:pStyle w:val="43ED2EFB47BF48518B789AFC9491DF931"/>
          </w:pPr>
          <w:r w:rsidRPr="00E07D5C">
            <w:rPr>
              <w:rStyle w:val="PlaceholderText"/>
            </w:rPr>
            <w:t>Click or tap here to enter text.</w:t>
          </w:r>
        </w:p>
      </w:docPartBody>
    </w:docPart>
    <w:docPart>
      <w:docPartPr>
        <w:name w:val="618EE70764EE491FB74D2CC2CFD39F50"/>
        <w:category>
          <w:name w:val="General"/>
          <w:gallery w:val="placeholder"/>
        </w:category>
        <w:types>
          <w:type w:val="bbPlcHdr"/>
        </w:types>
        <w:behaviors>
          <w:behavior w:val="content"/>
        </w:behaviors>
        <w:guid w:val="{E38BB351-76AC-48DB-BDA1-17F98079D5D4}"/>
      </w:docPartPr>
      <w:docPartBody>
        <w:p w:rsidR="00A071B3" w:rsidRDefault="00A071B3" w:rsidP="00A071B3">
          <w:pPr>
            <w:pStyle w:val="618EE70764EE491FB74D2CC2CFD39F501"/>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9719F924A4E94305917397C92D99EFDC"/>
        <w:category>
          <w:name w:val="General"/>
          <w:gallery w:val="placeholder"/>
        </w:category>
        <w:types>
          <w:type w:val="bbPlcHdr"/>
        </w:types>
        <w:behaviors>
          <w:behavior w:val="content"/>
        </w:behaviors>
        <w:guid w:val="{699417D5-F568-4BC5-82A7-3EA9A32B0425}"/>
      </w:docPartPr>
      <w:docPartBody>
        <w:p w:rsidR="00A071B3" w:rsidRDefault="00A071B3" w:rsidP="00A071B3">
          <w:pPr>
            <w:pStyle w:val="9719F924A4E94305917397C92D99EFDC1"/>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A9AF842832304EED86C4BFEF7C1C5BEC"/>
        <w:category>
          <w:name w:val="General"/>
          <w:gallery w:val="placeholder"/>
        </w:category>
        <w:types>
          <w:type w:val="bbPlcHdr"/>
        </w:types>
        <w:behaviors>
          <w:behavior w:val="content"/>
        </w:behaviors>
        <w:guid w:val="{F029C4C1-A5F8-4CFE-82CC-4978C6771E8F}"/>
      </w:docPartPr>
      <w:docPartBody>
        <w:p w:rsidR="00A071B3" w:rsidRDefault="00A071B3" w:rsidP="00A071B3">
          <w:pPr>
            <w:pStyle w:val="A9AF842832304EED86C4BFEF7C1C5BEC1"/>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14926E54BD684DC8ADCFE2A285093D24"/>
        <w:category>
          <w:name w:val="General"/>
          <w:gallery w:val="placeholder"/>
        </w:category>
        <w:types>
          <w:type w:val="bbPlcHdr"/>
        </w:types>
        <w:behaviors>
          <w:behavior w:val="content"/>
        </w:behaviors>
        <w:guid w:val="{517AD36C-282E-478C-A29B-1A5372843A42}"/>
      </w:docPartPr>
      <w:docPartBody>
        <w:p w:rsidR="00A071B3" w:rsidRDefault="00A071B3" w:rsidP="00A071B3">
          <w:pPr>
            <w:pStyle w:val="14926E54BD684DC8ADCFE2A285093D241"/>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8ECEA14EF10F4911B295B8BD9914C540"/>
        <w:category>
          <w:name w:val="General"/>
          <w:gallery w:val="placeholder"/>
        </w:category>
        <w:types>
          <w:type w:val="bbPlcHdr"/>
        </w:types>
        <w:behaviors>
          <w:behavior w:val="content"/>
        </w:behaviors>
        <w:guid w:val="{4DDB1F4F-4B9C-4EB3-B2FD-8CF6183BF0E5}"/>
      </w:docPartPr>
      <w:docPartBody>
        <w:p w:rsidR="00A071B3" w:rsidRDefault="00A071B3" w:rsidP="00A071B3">
          <w:pPr>
            <w:pStyle w:val="8ECEA14EF10F4911B295B8BD9914C5401"/>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44D79316395D45B29E0BE944A2DD218E"/>
        <w:category>
          <w:name w:val="General"/>
          <w:gallery w:val="placeholder"/>
        </w:category>
        <w:types>
          <w:type w:val="bbPlcHdr"/>
        </w:types>
        <w:behaviors>
          <w:behavior w:val="content"/>
        </w:behaviors>
        <w:guid w:val="{EAEE5BF2-4C59-4239-8C14-F204297F0D18}"/>
      </w:docPartPr>
      <w:docPartBody>
        <w:p w:rsidR="00A071B3" w:rsidRDefault="00A071B3" w:rsidP="00A071B3">
          <w:pPr>
            <w:pStyle w:val="44D79316395D45B29E0BE944A2DD218E1"/>
          </w:pPr>
          <w:r w:rsidRPr="00CC602E">
            <w:rPr>
              <w:rStyle w:val="PlaceholderText"/>
              <w:rFonts w:ascii="Times New Roman" w:hAnsi="Times New Roman" w:cs="Times New Roman"/>
              <w:sz w:val="20"/>
              <w:szCs w:val="20"/>
            </w:rPr>
            <w:t>Click or tap to enter a date.</w:t>
          </w:r>
        </w:p>
      </w:docPartBody>
    </w:docPart>
    <w:docPart>
      <w:docPartPr>
        <w:name w:val="10E1538B573642E8A83A6B317811A776"/>
        <w:category>
          <w:name w:val="General"/>
          <w:gallery w:val="placeholder"/>
        </w:category>
        <w:types>
          <w:type w:val="bbPlcHdr"/>
        </w:types>
        <w:behaviors>
          <w:behavior w:val="content"/>
        </w:behaviors>
        <w:guid w:val="{A2D15310-FC5A-4F46-B089-9C25C019F46E}"/>
      </w:docPartPr>
      <w:docPartBody>
        <w:p w:rsidR="00A071B3" w:rsidRDefault="00A071B3" w:rsidP="00A071B3">
          <w:pPr>
            <w:pStyle w:val="10E1538B573642E8A83A6B317811A7761"/>
          </w:pPr>
          <w:r w:rsidRPr="00CC602E">
            <w:rPr>
              <w:rStyle w:val="PlaceholderText"/>
              <w:rFonts w:ascii="Times New Roman" w:hAnsi="Times New Roman" w:cs="Times New Roman"/>
              <w:color w:val="000000" w:themeColor="text1"/>
              <w:sz w:val="20"/>
              <w:szCs w:val="20"/>
            </w:rPr>
            <w:t>Click or tap here to enter text.</w:t>
          </w:r>
        </w:p>
      </w:docPartBody>
    </w:docPart>
    <w:docPart>
      <w:docPartPr>
        <w:name w:val="8A40540E20B245DAACDDBCE3B86760FE"/>
        <w:category>
          <w:name w:val="General"/>
          <w:gallery w:val="placeholder"/>
        </w:category>
        <w:types>
          <w:type w:val="bbPlcHdr"/>
        </w:types>
        <w:behaviors>
          <w:behavior w:val="content"/>
        </w:behaviors>
        <w:guid w:val="{AA6F413C-4AAE-4910-AACF-C7E23E559D6B}"/>
      </w:docPartPr>
      <w:docPartBody>
        <w:p w:rsidR="00A071B3" w:rsidRDefault="00A071B3" w:rsidP="00A071B3">
          <w:pPr>
            <w:pStyle w:val="8A40540E20B245DAACDDBCE3B86760FE1"/>
          </w:pPr>
          <w:r w:rsidRPr="00710BBA">
            <w:rPr>
              <w:rStyle w:val="PlaceholderText"/>
              <w:rFonts w:ascii="Times New Roman" w:hAnsi="Times New Roman"/>
              <w:color w:val="000000" w:themeColor="text1"/>
              <w:sz w:val="20"/>
              <w:szCs w:val="20"/>
            </w:rPr>
            <w:t>Click or tap here to enter text.</w:t>
          </w:r>
        </w:p>
      </w:docPartBody>
    </w:docPart>
    <w:docPart>
      <w:docPartPr>
        <w:name w:val="63709E4E915045B89D96E40F670CAFB2"/>
        <w:category>
          <w:name w:val="General"/>
          <w:gallery w:val="placeholder"/>
        </w:category>
        <w:types>
          <w:type w:val="bbPlcHdr"/>
        </w:types>
        <w:behaviors>
          <w:behavior w:val="content"/>
        </w:behaviors>
        <w:guid w:val="{F7636648-9FE7-4E32-9866-2703B5194B4C}"/>
      </w:docPartPr>
      <w:docPartBody>
        <w:p w:rsidR="00A071B3" w:rsidRDefault="00A071B3" w:rsidP="00A071B3">
          <w:pPr>
            <w:pStyle w:val="63709E4E915045B89D96E40F670CAFB21"/>
          </w:pPr>
          <w:r w:rsidRPr="00710BBA">
            <w:rPr>
              <w:rStyle w:val="PlaceholderText"/>
              <w:rFonts w:ascii="Times New Roman" w:hAnsi="Times New Roman" w:cs="Times New Roman"/>
              <w:color w:val="000000" w:themeColor="text1"/>
              <w:sz w:val="20"/>
              <w:szCs w:val="20"/>
            </w:rPr>
            <w:t>Choose an item.</w:t>
          </w:r>
        </w:p>
      </w:docPartBody>
    </w:docPart>
    <w:docPart>
      <w:docPartPr>
        <w:name w:val="3188B49D98414B9B9CDE1EA9B419838C"/>
        <w:category>
          <w:name w:val="General"/>
          <w:gallery w:val="placeholder"/>
        </w:category>
        <w:types>
          <w:type w:val="bbPlcHdr"/>
        </w:types>
        <w:behaviors>
          <w:behavior w:val="content"/>
        </w:behaviors>
        <w:guid w:val="{87CADBF1-3666-4B40-812E-ACCB553A6862}"/>
      </w:docPartPr>
      <w:docPartBody>
        <w:p w:rsidR="00A071B3" w:rsidRDefault="00A071B3" w:rsidP="00A071B3">
          <w:pPr>
            <w:pStyle w:val="3188B49D98414B9B9CDE1EA9B419838C1"/>
          </w:pPr>
          <w:r w:rsidRPr="00710BBA">
            <w:rPr>
              <w:rStyle w:val="PlaceholderText"/>
              <w:rFonts w:ascii="Times New Roman" w:hAnsi="Times New Roman" w:cs="Times New Roman"/>
              <w:color w:val="000000" w:themeColor="text1"/>
              <w:sz w:val="20"/>
              <w:szCs w:val="20"/>
            </w:rPr>
            <w:t>Choose an item.</w:t>
          </w:r>
        </w:p>
      </w:docPartBody>
    </w:docPart>
    <w:docPart>
      <w:docPartPr>
        <w:name w:val="1E11A0F3231B48A9823B0619C8219B6C"/>
        <w:category>
          <w:name w:val="General"/>
          <w:gallery w:val="placeholder"/>
        </w:category>
        <w:types>
          <w:type w:val="bbPlcHdr"/>
        </w:types>
        <w:behaviors>
          <w:behavior w:val="content"/>
        </w:behaviors>
        <w:guid w:val="{FC41E659-696F-40EE-BD1E-6D4C80148395}"/>
      </w:docPartPr>
      <w:docPartBody>
        <w:p w:rsidR="00A071B3" w:rsidRDefault="00A071B3" w:rsidP="00A071B3">
          <w:pPr>
            <w:pStyle w:val="1E11A0F3231B48A9823B0619C8219B6C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3B4028B2B17E4F829AD8CC9F81A775DE"/>
        <w:category>
          <w:name w:val="General"/>
          <w:gallery w:val="placeholder"/>
        </w:category>
        <w:types>
          <w:type w:val="bbPlcHdr"/>
        </w:types>
        <w:behaviors>
          <w:behavior w:val="content"/>
        </w:behaviors>
        <w:guid w:val="{0FC02926-B722-4A88-92E1-0D0459A54E04}"/>
      </w:docPartPr>
      <w:docPartBody>
        <w:p w:rsidR="00A071B3" w:rsidRDefault="00A071B3" w:rsidP="00A071B3">
          <w:pPr>
            <w:pStyle w:val="3B4028B2B17E4F829AD8CC9F81A775DE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C55586517B4D47A298E133F35BC2F811"/>
        <w:category>
          <w:name w:val="General"/>
          <w:gallery w:val="placeholder"/>
        </w:category>
        <w:types>
          <w:type w:val="bbPlcHdr"/>
        </w:types>
        <w:behaviors>
          <w:behavior w:val="content"/>
        </w:behaviors>
        <w:guid w:val="{F995F6A0-3107-42D5-9199-6C5425D2C04E}"/>
      </w:docPartPr>
      <w:docPartBody>
        <w:p w:rsidR="00A071B3" w:rsidRDefault="00A071B3" w:rsidP="00A071B3">
          <w:pPr>
            <w:pStyle w:val="C55586517B4D47A298E133F35BC2F811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01BAD83AB3484987A6C207621D549DA8"/>
        <w:category>
          <w:name w:val="General"/>
          <w:gallery w:val="placeholder"/>
        </w:category>
        <w:types>
          <w:type w:val="bbPlcHdr"/>
        </w:types>
        <w:behaviors>
          <w:behavior w:val="content"/>
        </w:behaviors>
        <w:guid w:val="{DE3C72AD-C455-425F-A39C-DBD4C5393F2D}"/>
      </w:docPartPr>
      <w:docPartBody>
        <w:p w:rsidR="00A071B3" w:rsidRDefault="00A071B3" w:rsidP="00A071B3">
          <w:pPr>
            <w:pStyle w:val="01BAD83AB3484987A6C207621D549DA8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CD04C92728C644789D187558A764EB94"/>
        <w:category>
          <w:name w:val="General"/>
          <w:gallery w:val="placeholder"/>
        </w:category>
        <w:types>
          <w:type w:val="bbPlcHdr"/>
        </w:types>
        <w:behaviors>
          <w:behavior w:val="content"/>
        </w:behaviors>
        <w:guid w:val="{F22A2BCA-A1ED-426F-BC63-612DCD262E83}"/>
      </w:docPartPr>
      <w:docPartBody>
        <w:p w:rsidR="00A071B3" w:rsidRDefault="00A071B3" w:rsidP="00A071B3">
          <w:pPr>
            <w:pStyle w:val="CD04C92728C644789D187558A764EB94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E2BB91FEAEC845D8BA2A7FD6A58DE67B"/>
        <w:category>
          <w:name w:val="General"/>
          <w:gallery w:val="placeholder"/>
        </w:category>
        <w:types>
          <w:type w:val="bbPlcHdr"/>
        </w:types>
        <w:behaviors>
          <w:behavior w:val="content"/>
        </w:behaviors>
        <w:guid w:val="{91228D0B-AF1E-4313-BAAC-1295EB70EEB9}"/>
      </w:docPartPr>
      <w:docPartBody>
        <w:p w:rsidR="00A071B3" w:rsidRDefault="00A071B3" w:rsidP="00A071B3">
          <w:pPr>
            <w:pStyle w:val="E2BB91FEAEC845D8BA2A7FD6A58DE67B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F6535AEAD4F7434598610EACBC1DCD1E"/>
        <w:category>
          <w:name w:val="General"/>
          <w:gallery w:val="placeholder"/>
        </w:category>
        <w:types>
          <w:type w:val="bbPlcHdr"/>
        </w:types>
        <w:behaviors>
          <w:behavior w:val="content"/>
        </w:behaviors>
        <w:guid w:val="{972176A1-13AB-401C-9E43-5F4DD416B4BD}"/>
      </w:docPartPr>
      <w:docPartBody>
        <w:p w:rsidR="00A071B3" w:rsidRDefault="00A071B3" w:rsidP="00A071B3">
          <w:pPr>
            <w:pStyle w:val="F6535AEAD4F7434598610EACBC1DCD1E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A949B668D44B4187BA6E2C8C050CAD03"/>
        <w:category>
          <w:name w:val="General"/>
          <w:gallery w:val="placeholder"/>
        </w:category>
        <w:types>
          <w:type w:val="bbPlcHdr"/>
        </w:types>
        <w:behaviors>
          <w:behavior w:val="content"/>
        </w:behaviors>
        <w:guid w:val="{1C0FBD2D-377B-4655-B016-7539B1FF735E}"/>
      </w:docPartPr>
      <w:docPartBody>
        <w:p w:rsidR="00A071B3" w:rsidRDefault="00A071B3" w:rsidP="00A071B3">
          <w:pPr>
            <w:pStyle w:val="A949B668D44B4187BA6E2C8C050CAD03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9B28DB3CB4B84265B58D0D6658B20815"/>
        <w:category>
          <w:name w:val="General"/>
          <w:gallery w:val="placeholder"/>
        </w:category>
        <w:types>
          <w:type w:val="bbPlcHdr"/>
        </w:types>
        <w:behaviors>
          <w:behavior w:val="content"/>
        </w:behaviors>
        <w:guid w:val="{7E2BA81A-8B83-4D5F-AC22-192E2A35F340}"/>
      </w:docPartPr>
      <w:docPartBody>
        <w:p w:rsidR="00A071B3" w:rsidRDefault="00A071B3" w:rsidP="00A071B3">
          <w:pPr>
            <w:pStyle w:val="9B28DB3CB4B84265B58D0D6658B20815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1379809A381B47FB884CC4B22FEA78D8"/>
        <w:category>
          <w:name w:val="General"/>
          <w:gallery w:val="placeholder"/>
        </w:category>
        <w:types>
          <w:type w:val="bbPlcHdr"/>
        </w:types>
        <w:behaviors>
          <w:behavior w:val="content"/>
        </w:behaviors>
        <w:guid w:val="{1216A2E4-D9B6-482F-9AE8-D9FE42B2C2AA}"/>
      </w:docPartPr>
      <w:docPartBody>
        <w:p w:rsidR="00A071B3" w:rsidRDefault="00A071B3" w:rsidP="00A071B3">
          <w:pPr>
            <w:pStyle w:val="1379809A381B47FB884CC4B22FEA78D8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A41ED247D3A74EBABCBA7BF3B14191EA"/>
        <w:category>
          <w:name w:val="General"/>
          <w:gallery w:val="placeholder"/>
        </w:category>
        <w:types>
          <w:type w:val="bbPlcHdr"/>
        </w:types>
        <w:behaviors>
          <w:behavior w:val="content"/>
        </w:behaviors>
        <w:guid w:val="{11BCEF2C-8484-4ED8-A2FD-DF574F046BF4}"/>
      </w:docPartPr>
      <w:docPartBody>
        <w:p w:rsidR="00A071B3" w:rsidRDefault="00A071B3" w:rsidP="00A071B3">
          <w:pPr>
            <w:pStyle w:val="A41ED247D3A74EBABCBA7BF3B14191EA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28F383B594384EF69D4799E284E38211"/>
        <w:category>
          <w:name w:val="General"/>
          <w:gallery w:val="placeholder"/>
        </w:category>
        <w:types>
          <w:type w:val="bbPlcHdr"/>
        </w:types>
        <w:behaviors>
          <w:behavior w:val="content"/>
        </w:behaviors>
        <w:guid w:val="{185FBBA2-74A3-4819-B48C-5EFC86AEE169}"/>
      </w:docPartPr>
      <w:docPartBody>
        <w:p w:rsidR="00A071B3" w:rsidRDefault="00A071B3" w:rsidP="00A071B3">
          <w:pPr>
            <w:pStyle w:val="28F383B594384EF69D4799E284E38211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478CBF24C5C24301AA5D346D377237DC"/>
        <w:category>
          <w:name w:val="General"/>
          <w:gallery w:val="placeholder"/>
        </w:category>
        <w:types>
          <w:type w:val="bbPlcHdr"/>
        </w:types>
        <w:behaviors>
          <w:behavior w:val="content"/>
        </w:behaviors>
        <w:guid w:val="{F3BE4674-0902-42CF-8654-5C09A310DA82}"/>
      </w:docPartPr>
      <w:docPartBody>
        <w:p w:rsidR="00A071B3" w:rsidRDefault="00A071B3" w:rsidP="00A071B3">
          <w:pPr>
            <w:pStyle w:val="478CBF24C5C24301AA5D346D377237DC1"/>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30812603178F48DB9E4038D9AF453CA5"/>
        <w:category>
          <w:name w:val="General"/>
          <w:gallery w:val="placeholder"/>
        </w:category>
        <w:types>
          <w:type w:val="bbPlcHdr"/>
        </w:types>
        <w:behaviors>
          <w:behavior w:val="content"/>
        </w:behaviors>
        <w:guid w:val="{4F2DCE88-C029-402F-8E66-6BF42140A392}"/>
      </w:docPartPr>
      <w:docPartBody>
        <w:p w:rsidR="00A071B3" w:rsidRDefault="00A071B3" w:rsidP="00A071B3">
          <w:pPr>
            <w:pStyle w:val="30812603178F48DB9E4038D9AF453CA5"/>
          </w:pPr>
          <w:r w:rsidRPr="00E07D5C">
            <w:rPr>
              <w:rStyle w:val="PlaceholderText"/>
            </w:rPr>
            <w:t>Click or tap to enter a date.</w:t>
          </w:r>
        </w:p>
      </w:docPartBody>
    </w:docPart>
    <w:docPart>
      <w:docPartPr>
        <w:name w:val="5ED995013CD24B67AEC4E625D1B0A93B"/>
        <w:category>
          <w:name w:val="General"/>
          <w:gallery w:val="placeholder"/>
        </w:category>
        <w:types>
          <w:type w:val="bbPlcHdr"/>
        </w:types>
        <w:behaviors>
          <w:behavior w:val="content"/>
        </w:behaviors>
        <w:guid w:val="{2557F827-53C8-49E3-BC1C-8BFE60C2BCAA}"/>
      </w:docPartPr>
      <w:docPartBody>
        <w:p w:rsidR="00A071B3" w:rsidRDefault="00A071B3" w:rsidP="00A071B3">
          <w:pPr>
            <w:pStyle w:val="5ED995013CD24B67AEC4E625D1B0A93B"/>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F7D9C4E674BD462D905C4DA6B317584C"/>
        <w:category>
          <w:name w:val="General"/>
          <w:gallery w:val="placeholder"/>
        </w:category>
        <w:types>
          <w:type w:val="bbPlcHdr"/>
        </w:types>
        <w:behaviors>
          <w:behavior w:val="content"/>
        </w:behaviors>
        <w:guid w:val="{47EF8EB3-5A86-4B22-9648-7B12B8457A4E}"/>
      </w:docPartPr>
      <w:docPartBody>
        <w:p w:rsidR="00A071B3" w:rsidRDefault="00A071B3" w:rsidP="00A071B3">
          <w:pPr>
            <w:pStyle w:val="F7D9C4E674BD462D905C4DA6B317584C"/>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AA5FB56653724F80B0561AFB93776339"/>
        <w:category>
          <w:name w:val="General"/>
          <w:gallery w:val="placeholder"/>
        </w:category>
        <w:types>
          <w:type w:val="bbPlcHdr"/>
        </w:types>
        <w:behaviors>
          <w:behavior w:val="content"/>
        </w:behaviors>
        <w:guid w:val="{68181B62-8948-4AAA-88AA-B9909235FB67}"/>
      </w:docPartPr>
      <w:docPartBody>
        <w:p w:rsidR="00A071B3" w:rsidRDefault="00A071B3" w:rsidP="00A071B3">
          <w:pPr>
            <w:pStyle w:val="AA5FB56653724F80B0561AFB93776339"/>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0B78321D54E94E7CB2B9A8823DE69ECA"/>
        <w:category>
          <w:name w:val="General"/>
          <w:gallery w:val="placeholder"/>
        </w:category>
        <w:types>
          <w:type w:val="bbPlcHdr"/>
        </w:types>
        <w:behaviors>
          <w:behavior w:val="content"/>
        </w:behaviors>
        <w:guid w:val="{71090FE9-1150-41D1-90C3-D97D5F2131B1}"/>
      </w:docPartPr>
      <w:docPartBody>
        <w:p w:rsidR="00A071B3" w:rsidRDefault="00A071B3" w:rsidP="00A071B3">
          <w:pPr>
            <w:pStyle w:val="0B78321D54E94E7CB2B9A8823DE69ECA"/>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C500E518717C43E7A9F6FB19516DE12C"/>
        <w:category>
          <w:name w:val="General"/>
          <w:gallery w:val="placeholder"/>
        </w:category>
        <w:types>
          <w:type w:val="bbPlcHdr"/>
        </w:types>
        <w:behaviors>
          <w:behavior w:val="content"/>
        </w:behaviors>
        <w:guid w:val="{2117BE62-5E79-40D8-BB7F-B0336676480A}"/>
      </w:docPartPr>
      <w:docPartBody>
        <w:p w:rsidR="00A071B3" w:rsidRDefault="00A071B3" w:rsidP="00A071B3">
          <w:pPr>
            <w:pStyle w:val="C500E518717C43E7A9F6FB19516DE12C"/>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83B362DEBEC64A4BB0D62125C73B47A8"/>
        <w:category>
          <w:name w:val="General"/>
          <w:gallery w:val="placeholder"/>
        </w:category>
        <w:types>
          <w:type w:val="bbPlcHdr"/>
        </w:types>
        <w:behaviors>
          <w:behavior w:val="content"/>
        </w:behaviors>
        <w:guid w:val="{68ECAEFB-D55F-45D6-A797-4AF9453D5496}"/>
      </w:docPartPr>
      <w:docPartBody>
        <w:p w:rsidR="00A071B3" w:rsidRDefault="00A071B3" w:rsidP="00A071B3">
          <w:pPr>
            <w:pStyle w:val="83B362DEBEC64A4BB0D62125C73B47A8"/>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924C9835A0284553AA8F31560862D8A3"/>
        <w:category>
          <w:name w:val="General"/>
          <w:gallery w:val="placeholder"/>
        </w:category>
        <w:types>
          <w:type w:val="bbPlcHdr"/>
        </w:types>
        <w:behaviors>
          <w:behavior w:val="content"/>
        </w:behaviors>
        <w:guid w:val="{F4D61CF9-62B9-4A17-A629-29BF9AE4A594}"/>
      </w:docPartPr>
      <w:docPartBody>
        <w:p w:rsidR="00A071B3" w:rsidRDefault="00A071B3" w:rsidP="00A071B3">
          <w:pPr>
            <w:pStyle w:val="924C9835A0284553AA8F31560862D8A3"/>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DA6728AA85F84DCDA96E50F36A578374"/>
        <w:category>
          <w:name w:val="General"/>
          <w:gallery w:val="placeholder"/>
        </w:category>
        <w:types>
          <w:type w:val="bbPlcHdr"/>
        </w:types>
        <w:behaviors>
          <w:behavior w:val="content"/>
        </w:behaviors>
        <w:guid w:val="{F742D40B-CBD4-40FE-AE8F-89A50F9CD585}"/>
      </w:docPartPr>
      <w:docPartBody>
        <w:p w:rsidR="00A071B3" w:rsidRDefault="00A071B3" w:rsidP="00A071B3">
          <w:pPr>
            <w:pStyle w:val="DA6728AA85F84DCDA96E50F36A578374"/>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61C2481EDADD40728B9D3270D2A0DAD4"/>
        <w:category>
          <w:name w:val="General"/>
          <w:gallery w:val="placeholder"/>
        </w:category>
        <w:types>
          <w:type w:val="bbPlcHdr"/>
        </w:types>
        <w:behaviors>
          <w:behavior w:val="content"/>
        </w:behaviors>
        <w:guid w:val="{E35F630C-EBE5-4164-BCCB-3B4734758187}"/>
      </w:docPartPr>
      <w:docPartBody>
        <w:p w:rsidR="00A071B3" w:rsidRDefault="00A071B3" w:rsidP="00A071B3">
          <w:pPr>
            <w:pStyle w:val="61C2481EDADD40728B9D3270D2A0DAD4"/>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5B6F97C30CDA4F4F9052CF26E79A4FD4"/>
        <w:category>
          <w:name w:val="General"/>
          <w:gallery w:val="placeholder"/>
        </w:category>
        <w:types>
          <w:type w:val="bbPlcHdr"/>
        </w:types>
        <w:behaviors>
          <w:behavior w:val="content"/>
        </w:behaviors>
        <w:guid w:val="{564A9BD2-F330-455A-8460-1A80453B1C29}"/>
      </w:docPartPr>
      <w:docPartBody>
        <w:p w:rsidR="00A071B3" w:rsidRDefault="00A071B3" w:rsidP="00A071B3">
          <w:pPr>
            <w:pStyle w:val="5B6F97C30CDA4F4F9052CF26E79A4FD4"/>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13938DDF89C04A8D95B1289FEB202E6C"/>
        <w:category>
          <w:name w:val="General"/>
          <w:gallery w:val="placeholder"/>
        </w:category>
        <w:types>
          <w:type w:val="bbPlcHdr"/>
        </w:types>
        <w:behaviors>
          <w:behavior w:val="content"/>
        </w:behaviors>
        <w:guid w:val="{9AF2326D-C064-4B6C-B7B4-05B1D0E2194A}"/>
      </w:docPartPr>
      <w:docPartBody>
        <w:p w:rsidR="00A071B3" w:rsidRDefault="00A071B3" w:rsidP="00A071B3">
          <w:pPr>
            <w:pStyle w:val="13938DDF89C04A8D95B1289FEB202E6C"/>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16E66257B5BD4E72AB916A6CE34C67E5"/>
        <w:category>
          <w:name w:val="General"/>
          <w:gallery w:val="placeholder"/>
        </w:category>
        <w:types>
          <w:type w:val="bbPlcHdr"/>
        </w:types>
        <w:behaviors>
          <w:behavior w:val="content"/>
        </w:behaviors>
        <w:guid w:val="{376285E9-926D-45D3-BD6C-0521BED56121}"/>
      </w:docPartPr>
      <w:docPartBody>
        <w:p w:rsidR="00A071B3" w:rsidRDefault="00A071B3" w:rsidP="00A071B3">
          <w:pPr>
            <w:pStyle w:val="16E66257B5BD4E72AB916A6CE34C67E5"/>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DFC89BE6F6D54ECBACABB671FB3DF3F3"/>
        <w:category>
          <w:name w:val="General"/>
          <w:gallery w:val="placeholder"/>
        </w:category>
        <w:types>
          <w:type w:val="bbPlcHdr"/>
        </w:types>
        <w:behaviors>
          <w:behavior w:val="content"/>
        </w:behaviors>
        <w:guid w:val="{1D70E3BD-EAD3-4A82-A983-2ED17F32382C}"/>
      </w:docPartPr>
      <w:docPartBody>
        <w:p w:rsidR="00A071B3" w:rsidRDefault="00A071B3" w:rsidP="00A071B3">
          <w:pPr>
            <w:pStyle w:val="DFC89BE6F6D54ECBACABB671FB3DF3F3"/>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9B1CAFB57F33477C96F66B289F1248D9"/>
        <w:category>
          <w:name w:val="General"/>
          <w:gallery w:val="placeholder"/>
        </w:category>
        <w:types>
          <w:type w:val="bbPlcHdr"/>
        </w:types>
        <w:behaviors>
          <w:behavior w:val="content"/>
        </w:behaviors>
        <w:guid w:val="{DA4B8C4F-1A2C-4DB6-9451-E4AB4A96F53B}"/>
      </w:docPartPr>
      <w:docPartBody>
        <w:p w:rsidR="00A071B3" w:rsidRDefault="00A071B3" w:rsidP="00A071B3">
          <w:pPr>
            <w:pStyle w:val="9B1CAFB57F33477C96F66B289F1248D9"/>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377FBC841B4745B7A264F08E42EFCBF5"/>
        <w:category>
          <w:name w:val="General"/>
          <w:gallery w:val="placeholder"/>
        </w:category>
        <w:types>
          <w:type w:val="bbPlcHdr"/>
        </w:types>
        <w:behaviors>
          <w:behavior w:val="content"/>
        </w:behaviors>
        <w:guid w:val="{7397B264-54C5-41B3-AC84-BF4DB157CA49}"/>
      </w:docPartPr>
      <w:docPartBody>
        <w:p w:rsidR="00A071B3" w:rsidRDefault="00A071B3" w:rsidP="00A071B3">
          <w:pPr>
            <w:pStyle w:val="377FBC841B4745B7A264F08E42EFCBF5"/>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2D85C7F484194CFE9E5236633A3A91E8"/>
        <w:category>
          <w:name w:val="General"/>
          <w:gallery w:val="placeholder"/>
        </w:category>
        <w:types>
          <w:type w:val="bbPlcHdr"/>
        </w:types>
        <w:behaviors>
          <w:behavior w:val="content"/>
        </w:behaviors>
        <w:guid w:val="{B395E11A-3F9C-4FE6-A231-FF52C4885128}"/>
      </w:docPartPr>
      <w:docPartBody>
        <w:p w:rsidR="00A071B3" w:rsidRDefault="00A071B3" w:rsidP="00A071B3">
          <w:pPr>
            <w:pStyle w:val="2D85C7F484194CFE9E5236633A3A91E8"/>
          </w:pPr>
          <w:r w:rsidRPr="00710BBA">
            <w:rPr>
              <w:rStyle w:val="PlaceholderText"/>
              <w:rFonts w:ascii="Times New Roman" w:hAnsi="Times New Roman" w:cs="Times New Roman"/>
              <w:color w:val="000000" w:themeColor="text1"/>
              <w:sz w:val="20"/>
              <w:szCs w:val="20"/>
            </w:rPr>
            <w:t>Click or tap here to enter text.</w:t>
          </w:r>
        </w:p>
      </w:docPartBody>
    </w:docPart>
    <w:docPart>
      <w:docPartPr>
        <w:name w:val="7F9720F1601B4FA5958A8294710FF3B1"/>
        <w:category>
          <w:name w:val="General"/>
          <w:gallery w:val="placeholder"/>
        </w:category>
        <w:types>
          <w:type w:val="bbPlcHdr"/>
        </w:types>
        <w:behaviors>
          <w:behavior w:val="content"/>
        </w:behaviors>
        <w:guid w:val="{2583D5E4-2B0C-404E-B661-C35637B7895B}"/>
      </w:docPartPr>
      <w:docPartBody>
        <w:p w:rsidR="00A071B3" w:rsidRDefault="00A071B3" w:rsidP="00A071B3">
          <w:pPr>
            <w:pStyle w:val="7F9720F1601B4FA5958A8294710FF3B1"/>
          </w:pPr>
          <w:r w:rsidRPr="00710BBA">
            <w:rPr>
              <w:rStyle w:val="PlaceholderText"/>
              <w:rFonts w:ascii="Times New Roman" w:hAnsi="Times New Roman" w:cs="Times New Roman"/>
              <w:color w:val="000000" w:themeColor="text1"/>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2F7E"/>
    <w:rsid w:val="00005D5B"/>
    <w:rsid w:val="002171BC"/>
    <w:rsid w:val="003A3CD9"/>
    <w:rsid w:val="005402A4"/>
    <w:rsid w:val="00682F7E"/>
    <w:rsid w:val="006945DC"/>
    <w:rsid w:val="007D01E1"/>
    <w:rsid w:val="009A691C"/>
    <w:rsid w:val="00A071B3"/>
    <w:rsid w:val="00A12971"/>
    <w:rsid w:val="00AE696A"/>
    <w:rsid w:val="00BB10C3"/>
    <w:rsid w:val="00D62339"/>
    <w:rsid w:val="00E35A54"/>
    <w:rsid w:val="00EA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1B3"/>
    <w:rPr>
      <w:color w:val="666666"/>
    </w:rPr>
  </w:style>
  <w:style w:type="paragraph" w:customStyle="1" w:styleId="452B50A631B843D7966B8990826923D81">
    <w:name w:val="452B50A631B843D7966B8990826923D81"/>
    <w:rsid w:val="00682F7E"/>
    <w:pPr>
      <w:spacing w:line="259" w:lineRule="auto"/>
    </w:pPr>
    <w:rPr>
      <w:rFonts w:eastAsiaTheme="minorHAnsi"/>
      <w:kern w:val="0"/>
      <w:sz w:val="22"/>
      <w:szCs w:val="22"/>
      <w14:ligatures w14:val="none"/>
    </w:rPr>
  </w:style>
  <w:style w:type="paragraph" w:customStyle="1" w:styleId="6EEF27229D144EBB858D3BBDF72A7F58">
    <w:name w:val="6EEF27229D144EBB858D3BBDF72A7F58"/>
    <w:rsid w:val="00682F7E"/>
  </w:style>
  <w:style w:type="paragraph" w:customStyle="1" w:styleId="E0166F8002A34D3492709D441956ADA0">
    <w:name w:val="E0166F8002A34D3492709D441956ADA0"/>
    <w:rsid w:val="00682F7E"/>
  </w:style>
  <w:style w:type="paragraph" w:customStyle="1" w:styleId="43ED2EFB47BF48518B789AFC9491DF931">
    <w:name w:val="43ED2EFB47BF48518B789AFC9491DF931"/>
    <w:rsid w:val="00A071B3"/>
    <w:pPr>
      <w:spacing w:line="259" w:lineRule="auto"/>
    </w:pPr>
    <w:rPr>
      <w:rFonts w:eastAsiaTheme="minorHAnsi"/>
      <w:kern w:val="0"/>
      <w:sz w:val="22"/>
      <w:szCs w:val="22"/>
      <w14:ligatures w14:val="none"/>
    </w:rPr>
  </w:style>
  <w:style w:type="paragraph" w:customStyle="1" w:styleId="618EE70764EE491FB74D2CC2CFD39F501">
    <w:name w:val="618EE70764EE491FB74D2CC2CFD39F501"/>
    <w:rsid w:val="00A071B3"/>
    <w:pPr>
      <w:spacing w:line="259" w:lineRule="auto"/>
    </w:pPr>
    <w:rPr>
      <w:rFonts w:eastAsiaTheme="minorHAnsi"/>
      <w:kern w:val="0"/>
      <w:sz w:val="22"/>
      <w:szCs w:val="22"/>
      <w14:ligatures w14:val="none"/>
    </w:rPr>
  </w:style>
  <w:style w:type="paragraph" w:customStyle="1" w:styleId="FC47944ADC024C2EBAE54840446ABF081">
    <w:name w:val="FC47944ADC024C2EBAE54840446ABF081"/>
    <w:rsid w:val="00A071B3"/>
    <w:pPr>
      <w:spacing w:line="259" w:lineRule="auto"/>
    </w:pPr>
    <w:rPr>
      <w:rFonts w:eastAsiaTheme="minorHAnsi"/>
      <w:kern w:val="0"/>
      <w:sz w:val="22"/>
      <w:szCs w:val="22"/>
      <w14:ligatures w14:val="none"/>
    </w:rPr>
  </w:style>
  <w:style w:type="paragraph" w:customStyle="1" w:styleId="9719F924A4E94305917397C92D99EFDC1">
    <w:name w:val="9719F924A4E94305917397C92D99EFDC1"/>
    <w:rsid w:val="00A071B3"/>
    <w:pPr>
      <w:spacing w:line="259" w:lineRule="auto"/>
    </w:pPr>
    <w:rPr>
      <w:rFonts w:eastAsiaTheme="minorHAnsi"/>
      <w:kern w:val="0"/>
      <w:sz w:val="22"/>
      <w:szCs w:val="22"/>
      <w14:ligatures w14:val="none"/>
    </w:rPr>
  </w:style>
  <w:style w:type="paragraph" w:customStyle="1" w:styleId="ACC1FF9D86424918B40A3968C1416FB52">
    <w:name w:val="ACC1FF9D86424918B40A3968C1416FB52"/>
    <w:rsid w:val="00A071B3"/>
    <w:pPr>
      <w:spacing w:line="259" w:lineRule="auto"/>
    </w:pPr>
    <w:rPr>
      <w:rFonts w:eastAsiaTheme="minorHAnsi"/>
      <w:kern w:val="0"/>
      <w:sz w:val="22"/>
      <w:szCs w:val="22"/>
      <w14:ligatures w14:val="none"/>
    </w:rPr>
  </w:style>
  <w:style w:type="paragraph" w:customStyle="1" w:styleId="07FF1DB1F02C4E81BDF50B60BA1003132">
    <w:name w:val="07FF1DB1F02C4E81BDF50B60BA1003132"/>
    <w:rsid w:val="00A071B3"/>
    <w:pPr>
      <w:spacing w:line="259" w:lineRule="auto"/>
    </w:pPr>
    <w:rPr>
      <w:rFonts w:eastAsiaTheme="minorHAnsi"/>
      <w:kern w:val="0"/>
      <w:sz w:val="22"/>
      <w:szCs w:val="22"/>
      <w14:ligatures w14:val="none"/>
    </w:rPr>
  </w:style>
  <w:style w:type="paragraph" w:customStyle="1" w:styleId="76C8DB9785F345F5AB96C1F7C17F7B7B2">
    <w:name w:val="76C8DB9785F345F5AB96C1F7C17F7B7B2"/>
    <w:rsid w:val="00A071B3"/>
    <w:pPr>
      <w:spacing w:line="259" w:lineRule="auto"/>
    </w:pPr>
    <w:rPr>
      <w:rFonts w:eastAsiaTheme="minorHAnsi"/>
      <w:kern w:val="0"/>
      <w:sz w:val="22"/>
      <w:szCs w:val="22"/>
      <w14:ligatures w14:val="none"/>
    </w:rPr>
  </w:style>
  <w:style w:type="paragraph" w:customStyle="1" w:styleId="A9AF842832304EED86C4BFEF7C1C5BEC1">
    <w:name w:val="A9AF842832304EED86C4BFEF7C1C5BEC1"/>
    <w:rsid w:val="00A071B3"/>
    <w:pPr>
      <w:spacing w:line="259" w:lineRule="auto"/>
    </w:pPr>
    <w:rPr>
      <w:rFonts w:eastAsiaTheme="minorHAnsi"/>
      <w:kern w:val="0"/>
      <w:sz w:val="22"/>
      <w:szCs w:val="22"/>
      <w14:ligatures w14:val="none"/>
    </w:rPr>
  </w:style>
  <w:style w:type="paragraph" w:customStyle="1" w:styleId="14926E54BD684DC8ADCFE2A285093D241">
    <w:name w:val="14926E54BD684DC8ADCFE2A285093D241"/>
    <w:rsid w:val="00A071B3"/>
    <w:pPr>
      <w:spacing w:line="259" w:lineRule="auto"/>
    </w:pPr>
    <w:rPr>
      <w:rFonts w:eastAsiaTheme="minorHAnsi"/>
      <w:kern w:val="0"/>
      <w:sz w:val="22"/>
      <w:szCs w:val="22"/>
      <w14:ligatures w14:val="none"/>
    </w:rPr>
  </w:style>
  <w:style w:type="paragraph" w:customStyle="1" w:styleId="8ECEA14EF10F4911B295B8BD9914C5401">
    <w:name w:val="8ECEA14EF10F4911B295B8BD9914C5401"/>
    <w:rsid w:val="00A071B3"/>
    <w:pPr>
      <w:spacing w:line="259" w:lineRule="auto"/>
    </w:pPr>
    <w:rPr>
      <w:rFonts w:eastAsiaTheme="minorHAnsi"/>
      <w:kern w:val="0"/>
      <w:sz w:val="22"/>
      <w:szCs w:val="22"/>
      <w14:ligatures w14:val="none"/>
    </w:rPr>
  </w:style>
  <w:style w:type="paragraph" w:customStyle="1" w:styleId="8A88D2F4AD094C7A952EF5B150112D372">
    <w:name w:val="8A88D2F4AD094C7A952EF5B150112D372"/>
    <w:rsid w:val="00A071B3"/>
    <w:pPr>
      <w:spacing w:line="259" w:lineRule="auto"/>
    </w:pPr>
    <w:rPr>
      <w:rFonts w:eastAsiaTheme="minorHAnsi"/>
      <w:kern w:val="0"/>
      <w:sz w:val="22"/>
      <w:szCs w:val="22"/>
      <w14:ligatures w14:val="none"/>
    </w:rPr>
  </w:style>
  <w:style w:type="paragraph" w:customStyle="1" w:styleId="44D79316395D45B29E0BE944A2DD218E1">
    <w:name w:val="44D79316395D45B29E0BE944A2DD218E1"/>
    <w:rsid w:val="00A071B3"/>
    <w:pPr>
      <w:spacing w:line="259" w:lineRule="auto"/>
    </w:pPr>
    <w:rPr>
      <w:rFonts w:eastAsiaTheme="minorHAnsi"/>
      <w:kern w:val="0"/>
      <w:sz w:val="22"/>
      <w:szCs w:val="22"/>
      <w14:ligatures w14:val="none"/>
    </w:rPr>
  </w:style>
  <w:style w:type="paragraph" w:customStyle="1" w:styleId="10E1538B573642E8A83A6B317811A7761">
    <w:name w:val="10E1538B573642E8A83A6B317811A7761"/>
    <w:rsid w:val="00A071B3"/>
    <w:pPr>
      <w:spacing w:line="259" w:lineRule="auto"/>
    </w:pPr>
    <w:rPr>
      <w:rFonts w:eastAsiaTheme="minorHAnsi"/>
      <w:kern w:val="0"/>
      <w:sz w:val="22"/>
      <w:szCs w:val="22"/>
      <w14:ligatures w14:val="none"/>
    </w:rPr>
  </w:style>
  <w:style w:type="paragraph" w:customStyle="1" w:styleId="9C5A9E448C1C40B9B4FA83C82F1B279D2">
    <w:name w:val="9C5A9E448C1C40B9B4FA83C82F1B279D2"/>
    <w:rsid w:val="00A071B3"/>
    <w:pPr>
      <w:spacing w:line="259" w:lineRule="auto"/>
      <w:ind w:left="720"/>
      <w:contextualSpacing/>
    </w:pPr>
    <w:rPr>
      <w:rFonts w:eastAsiaTheme="minorHAnsi"/>
      <w:kern w:val="0"/>
      <w:sz w:val="22"/>
      <w:szCs w:val="22"/>
      <w14:ligatures w14:val="none"/>
    </w:rPr>
  </w:style>
  <w:style w:type="paragraph" w:customStyle="1" w:styleId="0D47BB42B9CD478F873EFDC3C26EB72E2">
    <w:name w:val="0D47BB42B9CD478F873EFDC3C26EB72E2"/>
    <w:rsid w:val="00A071B3"/>
    <w:pPr>
      <w:spacing w:line="259" w:lineRule="auto"/>
    </w:pPr>
    <w:rPr>
      <w:rFonts w:eastAsiaTheme="minorHAnsi"/>
      <w:kern w:val="0"/>
      <w:sz w:val="22"/>
      <w:szCs w:val="22"/>
      <w14:ligatures w14:val="none"/>
    </w:rPr>
  </w:style>
  <w:style w:type="paragraph" w:customStyle="1" w:styleId="15DB4B57508F4DB9A28E648466BAC8E12">
    <w:name w:val="15DB4B57508F4DB9A28E648466BAC8E12"/>
    <w:rsid w:val="00A071B3"/>
    <w:pPr>
      <w:spacing w:line="259" w:lineRule="auto"/>
      <w:ind w:left="720"/>
      <w:contextualSpacing/>
    </w:pPr>
    <w:rPr>
      <w:rFonts w:eastAsiaTheme="minorHAnsi"/>
      <w:kern w:val="0"/>
      <w:sz w:val="22"/>
      <w:szCs w:val="22"/>
      <w14:ligatures w14:val="none"/>
    </w:rPr>
  </w:style>
  <w:style w:type="paragraph" w:customStyle="1" w:styleId="DB332245361C4F08A6212D7C23DEC9872">
    <w:name w:val="DB332245361C4F08A6212D7C23DEC9872"/>
    <w:rsid w:val="00A071B3"/>
    <w:pPr>
      <w:spacing w:line="259" w:lineRule="auto"/>
    </w:pPr>
    <w:rPr>
      <w:rFonts w:eastAsiaTheme="minorHAnsi"/>
      <w:kern w:val="0"/>
      <w:sz w:val="22"/>
      <w:szCs w:val="22"/>
      <w14:ligatures w14:val="none"/>
    </w:rPr>
  </w:style>
  <w:style w:type="paragraph" w:customStyle="1" w:styleId="76EB5FA2D1A240ED95E9279EB4E62B0B2">
    <w:name w:val="76EB5FA2D1A240ED95E9279EB4E62B0B2"/>
    <w:rsid w:val="00A071B3"/>
    <w:pPr>
      <w:spacing w:line="259" w:lineRule="auto"/>
      <w:ind w:left="720"/>
      <w:contextualSpacing/>
    </w:pPr>
    <w:rPr>
      <w:rFonts w:eastAsiaTheme="minorHAnsi"/>
      <w:kern w:val="0"/>
      <w:sz w:val="22"/>
      <w:szCs w:val="22"/>
      <w14:ligatures w14:val="none"/>
    </w:rPr>
  </w:style>
  <w:style w:type="paragraph" w:customStyle="1" w:styleId="ECE6177FFEA74186A8D434CC02FE2F862">
    <w:name w:val="ECE6177FFEA74186A8D434CC02FE2F862"/>
    <w:rsid w:val="00A071B3"/>
    <w:pPr>
      <w:spacing w:line="259" w:lineRule="auto"/>
    </w:pPr>
    <w:rPr>
      <w:rFonts w:eastAsiaTheme="minorHAnsi"/>
      <w:kern w:val="0"/>
      <w:sz w:val="22"/>
      <w:szCs w:val="22"/>
      <w14:ligatures w14:val="none"/>
    </w:rPr>
  </w:style>
  <w:style w:type="paragraph" w:customStyle="1" w:styleId="63FDAC4114164DA98A36614D1A3A53BE2">
    <w:name w:val="63FDAC4114164DA98A36614D1A3A53BE2"/>
    <w:rsid w:val="00A071B3"/>
    <w:pPr>
      <w:spacing w:line="259" w:lineRule="auto"/>
      <w:ind w:left="720"/>
      <w:contextualSpacing/>
    </w:pPr>
    <w:rPr>
      <w:rFonts w:eastAsiaTheme="minorHAnsi"/>
      <w:kern w:val="0"/>
      <w:sz w:val="22"/>
      <w:szCs w:val="22"/>
      <w14:ligatures w14:val="none"/>
    </w:rPr>
  </w:style>
  <w:style w:type="paragraph" w:customStyle="1" w:styleId="33BDFDAC17824288A09ADD0EB1842BF42">
    <w:name w:val="33BDFDAC17824288A09ADD0EB1842BF42"/>
    <w:rsid w:val="00A071B3"/>
    <w:pPr>
      <w:spacing w:line="259" w:lineRule="auto"/>
    </w:pPr>
    <w:rPr>
      <w:rFonts w:eastAsiaTheme="minorHAnsi"/>
      <w:kern w:val="0"/>
      <w:sz w:val="22"/>
      <w:szCs w:val="22"/>
      <w14:ligatures w14:val="none"/>
    </w:rPr>
  </w:style>
  <w:style w:type="paragraph" w:customStyle="1" w:styleId="39F370CFA0A842E09F37B2B5EDC618A52">
    <w:name w:val="39F370CFA0A842E09F37B2B5EDC618A52"/>
    <w:rsid w:val="00A071B3"/>
    <w:pPr>
      <w:spacing w:line="259" w:lineRule="auto"/>
      <w:ind w:left="720"/>
      <w:contextualSpacing/>
    </w:pPr>
    <w:rPr>
      <w:rFonts w:eastAsiaTheme="minorHAnsi"/>
      <w:kern w:val="0"/>
      <w:sz w:val="22"/>
      <w:szCs w:val="22"/>
      <w14:ligatures w14:val="none"/>
    </w:rPr>
  </w:style>
  <w:style w:type="paragraph" w:customStyle="1" w:styleId="6676A36EA23F4775B974481505E5EEF62">
    <w:name w:val="6676A36EA23F4775B974481505E5EEF62"/>
    <w:rsid w:val="00A071B3"/>
    <w:pPr>
      <w:spacing w:line="259" w:lineRule="auto"/>
    </w:pPr>
    <w:rPr>
      <w:rFonts w:eastAsiaTheme="minorHAnsi"/>
      <w:kern w:val="0"/>
      <w:sz w:val="22"/>
      <w:szCs w:val="22"/>
      <w14:ligatures w14:val="none"/>
    </w:rPr>
  </w:style>
  <w:style w:type="paragraph" w:customStyle="1" w:styleId="2F25FA2C2FE54CCE9B3D7096DC52B5DD2">
    <w:name w:val="2F25FA2C2FE54CCE9B3D7096DC52B5DD2"/>
    <w:rsid w:val="00A071B3"/>
    <w:pPr>
      <w:spacing w:line="259" w:lineRule="auto"/>
      <w:ind w:left="720"/>
      <w:contextualSpacing/>
    </w:pPr>
    <w:rPr>
      <w:rFonts w:eastAsiaTheme="minorHAnsi"/>
      <w:kern w:val="0"/>
      <w:sz w:val="22"/>
      <w:szCs w:val="22"/>
      <w14:ligatures w14:val="none"/>
    </w:rPr>
  </w:style>
  <w:style w:type="paragraph" w:customStyle="1" w:styleId="28CE84370EB54AB0A747A4309A0436722">
    <w:name w:val="28CE84370EB54AB0A747A4309A0436722"/>
    <w:rsid w:val="00A071B3"/>
    <w:pPr>
      <w:spacing w:line="259" w:lineRule="auto"/>
    </w:pPr>
    <w:rPr>
      <w:rFonts w:eastAsiaTheme="minorHAnsi"/>
      <w:kern w:val="0"/>
      <w:sz w:val="22"/>
      <w:szCs w:val="22"/>
      <w14:ligatures w14:val="none"/>
    </w:rPr>
  </w:style>
  <w:style w:type="paragraph" w:customStyle="1" w:styleId="079BAF5E75D3469DA4758935B44CAEFE2">
    <w:name w:val="079BAF5E75D3469DA4758935B44CAEFE2"/>
    <w:rsid w:val="00A071B3"/>
    <w:pPr>
      <w:spacing w:line="259" w:lineRule="auto"/>
      <w:ind w:left="720"/>
      <w:contextualSpacing/>
    </w:pPr>
    <w:rPr>
      <w:rFonts w:eastAsiaTheme="minorHAnsi"/>
      <w:kern w:val="0"/>
      <w:sz w:val="22"/>
      <w:szCs w:val="22"/>
      <w14:ligatures w14:val="none"/>
    </w:rPr>
  </w:style>
  <w:style w:type="paragraph" w:customStyle="1" w:styleId="ECFE86F8B61D4D7E9407ED0688ABAE772">
    <w:name w:val="ECFE86F8B61D4D7E9407ED0688ABAE772"/>
    <w:rsid w:val="00A071B3"/>
    <w:pPr>
      <w:spacing w:line="259" w:lineRule="auto"/>
    </w:pPr>
    <w:rPr>
      <w:rFonts w:eastAsiaTheme="minorHAnsi"/>
      <w:kern w:val="0"/>
      <w:sz w:val="22"/>
      <w:szCs w:val="22"/>
      <w14:ligatures w14:val="none"/>
    </w:rPr>
  </w:style>
  <w:style w:type="paragraph" w:customStyle="1" w:styleId="73FFAE464A2842AFBE0954AB192376F02">
    <w:name w:val="73FFAE464A2842AFBE0954AB192376F02"/>
    <w:rsid w:val="00A071B3"/>
    <w:pPr>
      <w:spacing w:line="259" w:lineRule="auto"/>
      <w:ind w:left="720"/>
      <w:contextualSpacing/>
    </w:pPr>
    <w:rPr>
      <w:rFonts w:eastAsiaTheme="minorHAnsi"/>
      <w:kern w:val="0"/>
      <w:sz w:val="22"/>
      <w:szCs w:val="22"/>
      <w14:ligatures w14:val="none"/>
    </w:rPr>
  </w:style>
  <w:style w:type="paragraph" w:customStyle="1" w:styleId="025140906700480E92DFC82DDC5856262">
    <w:name w:val="025140906700480E92DFC82DDC5856262"/>
    <w:rsid w:val="00A071B3"/>
    <w:pPr>
      <w:spacing w:line="259" w:lineRule="auto"/>
    </w:pPr>
    <w:rPr>
      <w:rFonts w:eastAsiaTheme="minorHAnsi"/>
      <w:kern w:val="0"/>
      <w:sz w:val="22"/>
      <w:szCs w:val="22"/>
      <w14:ligatures w14:val="none"/>
    </w:rPr>
  </w:style>
  <w:style w:type="paragraph" w:customStyle="1" w:styleId="8A40540E20B245DAACDDBCE3B86760FE1">
    <w:name w:val="8A40540E20B245DAACDDBCE3B86760FE1"/>
    <w:rsid w:val="00A071B3"/>
    <w:pPr>
      <w:spacing w:after="0" w:line="240" w:lineRule="auto"/>
    </w:pPr>
    <w:rPr>
      <w:rFonts w:ascii="Century Gothic" w:eastAsia="Times New Roman" w:hAnsi="Century Gothic" w:cs="Times New Roman"/>
      <w:kern w:val="0"/>
      <w:sz w:val="22"/>
      <w:szCs w:val="22"/>
      <w14:ligatures w14:val="none"/>
    </w:rPr>
  </w:style>
  <w:style w:type="paragraph" w:customStyle="1" w:styleId="BE3664799F1242EFB6F932ADE61F8B122">
    <w:name w:val="BE3664799F1242EFB6F932ADE61F8B122"/>
    <w:rsid w:val="00A071B3"/>
    <w:pPr>
      <w:spacing w:line="259" w:lineRule="auto"/>
    </w:pPr>
    <w:rPr>
      <w:rFonts w:eastAsiaTheme="minorHAnsi"/>
      <w:kern w:val="0"/>
      <w:sz w:val="22"/>
      <w:szCs w:val="22"/>
      <w14:ligatures w14:val="none"/>
    </w:rPr>
  </w:style>
  <w:style w:type="paragraph" w:customStyle="1" w:styleId="0F54DF90EE9F43C5BFEE9088F9A020412">
    <w:name w:val="0F54DF90EE9F43C5BFEE9088F9A020412"/>
    <w:rsid w:val="00A071B3"/>
    <w:pPr>
      <w:spacing w:line="259" w:lineRule="auto"/>
    </w:pPr>
    <w:rPr>
      <w:rFonts w:eastAsiaTheme="minorHAnsi"/>
      <w:kern w:val="0"/>
      <w:sz w:val="22"/>
      <w:szCs w:val="22"/>
      <w14:ligatures w14:val="none"/>
    </w:rPr>
  </w:style>
  <w:style w:type="paragraph" w:customStyle="1" w:styleId="8A1D63424CEB4E1593C5D31EE96821772">
    <w:name w:val="8A1D63424CEB4E1593C5D31EE96821772"/>
    <w:rsid w:val="00A071B3"/>
    <w:pPr>
      <w:spacing w:line="259" w:lineRule="auto"/>
    </w:pPr>
    <w:rPr>
      <w:rFonts w:eastAsiaTheme="minorHAnsi"/>
      <w:kern w:val="0"/>
      <w:sz w:val="22"/>
      <w:szCs w:val="22"/>
      <w14:ligatures w14:val="none"/>
    </w:rPr>
  </w:style>
  <w:style w:type="paragraph" w:customStyle="1" w:styleId="63709E4E915045B89D96E40F670CAFB21">
    <w:name w:val="63709E4E915045B89D96E40F670CAFB21"/>
    <w:rsid w:val="00A071B3"/>
    <w:pPr>
      <w:spacing w:line="259" w:lineRule="auto"/>
    </w:pPr>
    <w:rPr>
      <w:rFonts w:eastAsiaTheme="minorHAnsi"/>
      <w:kern w:val="0"/>
      <w:sz w:val="22"/>
      <w:szCs w:val="22"/>
      <w14:ligatures w14:val="none"/>
    </w:rPr>
  </w:style>
  <w:style w:type="paragraph" w:customStyle="1" w:styleId="DABD9B62820C46A79B6133A9C2DFAB462">
    <w:name w:val="DABD9B62820C46A79B6133A9C2DFAB462"/>
    <w:rsid w:val="00A071B3"/>
    <w:pPr>
      <w:spacing w:line="259" w:lineRule="auto"/>
    </w:pPr>
    <w:rPr>
      <w:rFonts w:eastAsiaTheme="minorHAnsi"/>
      <w:kern w:val="0"/>
      <w:sz w:val="22"/>
      <w:szCs w:val="22"/>
      <w14:ligatures w14:val="none"/>
    </w:rPr>
  </w:style>
  <w:style w:type="paragraph" w:customStyle="1" w:styleId="3188B49D98414B9B9CDE1EA9B419838C1">
    <w:name w:val="3188B49D98414B9B9CDE1EA9B419838C1"/>
    <w:rsid w:val="00A071B3"/>
    <w:pPr>
      <w:spacing w:line="259" w:lineRule="auto"/>
    </w:pPr>
    <w:rPr>
      <w:rFonts w:eastAsiaTheme="minorHAnsi"/>
      <w:kern w:val="0"/>
      <w:sz w:val="22"/>
      <w:szCs w:val="22"/>
      <w14:ligatures w14:val="none"/>
    </w:rPr>
  </w:style>
  <w:style w:type="paragraph" w:customStyle="1" w:styleId="0E09A5C43A4643FCB00E1B0C5FF79A4B2">
    <w:name w:val="0E09A5C43A4643FCB00E1B0C5FF79A4B2"/>
    <w:rsid w:val="00A071B3"/>
    <w:pPr>
      <w:spacing w:line="259" w:lineRule="auto"/>
    </w:pPr>
    <w:rPr>
      <w:rFonts w:eastAsiaTheme="minorHAnsi"/>
      <w:kern w:val="0"/>
      <w:sz w:val="22"/>
      <w:szCs w:val="22"/>
      <w14:ligatures w14:val="none"/>
    </w:rPr>
  </w:style>
  <w:style w:type="paragraph" w:customStyle="1" w:styleId="1E11A0F3231B48A9823B0619C8219B6C1">
    <w:name w:val="1E11A0F3231B48A9823B0619C8219B6C1"/>
    <w:rsid w:val="00A071B3"/>
    <w:pPr>
      <w:spacing w:line="259" w:lineRule="auto"/>
    </w:pPr>
    <w:rPr>
      <w:rFonts w:eastAsiaTheme="minorHAnsi"/>
      <w:kern w:val="0"/>
      <w:sz w:val="22"/>
      <w:szCs w:val="22"/>
      <w14:ligatures w14:val="none"/>
    </w:rPr>
  </w:style>
  <w:style w:type="paragraph" w:customStyle="1" w:styleId="3B4028B2B17E4F829AD8CC9F81A775DE1">
    <w:name w:val="3B4028B2B17E4F829AD8CC9F81A775DE1"/>
    <w:rsid w:val="00A071B3"/>
    <w:pPr>
      <w:spacing w:line="259" w:lineRule="auto"/>
    </w:pPr>
    <w:rPr>
      <w:rFonts w:eastAsiaTheme="minorHAnsi"/>
      <w:kern w:val="0"/>
      <w:sz w:val="22"/>
      <w:szCs w:val="22"/>
      <w14:ligatures w14:val="none"/>
    </w:rPr>
  </w:style>
  <w:style w:type="paragraph" w:customStyle="1" w:styleId="C55586517B4D47A298E133F35BC2F8111">
    <w:name w:val="C55586517B4D47A298E133F35BC2F8111"/>
    <w:rsid w:val="00A071B3"/>
    <w:pPr>
      <w:spacing w:line="259" w:lineRule="auto"/>
    </w:pPr>
    <w:rPr>
      <w:rFonts w:eastAsiaTheme="minorHAnsi"/>
      <w:kern w:val="0"/>
      <w:sz w:val="22"/>
      <w:szCs w:val="22"/>
      <w14:ligatures w14:val="none"/>
    </w:rPr>
  </w:style>
  <w:style w:type="paragraph" w:customStyle="1" w:styleId="01BAD83AB3484987A6C207621D549DA81">
    <w:name w:val="01BAD83AB3484987A6C207621D549DA81"/>
    <w:rsid w:val="00A071B3"/>
    <w:pPr>
      <w:spacing w:line="259" w:lineRule="auto"/>
    </w:pPr>
    <w:rPr>
      <w:rFonts w:eastAsiaTheme="minorHAnsi"/>
      <w:kern w:val="0"/>
      <w:sz w:val="22"/>
      <w:szCs w:val="22"/>
      <w14:ligatures w14:val="none"/>
    </w:rPr>
  </w:style>
  <w:style w:type="paragraph" w:customStyle="1" w:styleId="CD04C92728C644789D187558A764EB941">
    <w:name w:val="CD04C92728C644789D187558A764EB941"/>
    <w:rsid w:val="00A071B3"/>
    <w:pPr>
      <w:spacing w:line="259" w:lineRule="auto"/>
    </w:pPr>
    <w:rPr>
      <w:rFonts w:eastAsiaTheme="minorHAnsi"/>
      <w:kern w:val="0"/>
      <w:sz w:val="22"/>
      <w:szCs w:val="22"/>
      <w14:ligatures w14:val="none"/>
    </w:rPr>
  </w:style>
  <w:style w:type="paragraph" w:customStyle="1" w:styleId="E2BB91FEAEC845D8BA2A7FD6A58DE67B1">
    <w:name w:val="E2BB91FEAEC845D8BA2A7FD6A58DE67B1"/>
    <w:rsid w:val="00A071B3"/>
    <w:pPr>
      <w:spacing w:line="259" w:lineRule="auto"/>
    </w:pPr>
    <w:rPr>
      <w:rFonts w:eastAsiaTheme="minorHAnsi"/>
      <w:kern w:val="0"/>
      <w:sz w:val="22"/>
      <w:szCs w:val="22"/>
      <w14:ligatures w14:val="none"/>
    </w:rPr>
  </w:style>
  <w:style w:type="paragraph" w:customStyle="1" w:styleId="A323D03F154F442AB1BEA28EA5DFFD9E2">
    <w:name w:val="A323D03F154F442AB1BEA28EA5DFFD9E2"/>
    <w:rsid w:val="00A071B3"/>
    <w:pPr>
      <w:spacing w:line="259" w:lineRule="auto"/>
    </w:pPr>
    <w:rPr>
      <w:rFonts w:eastAsiaTheme="minorHAnsi"/>
      <w:kern w:val="0"/>
      <w:sz w:val="22"/>
      <w:szCs w:val="22"/>
      <w14:ligatures w14:val="none"/>
    </w:rPr>
  </w:style>
  <w:style w:type="paragraph" w:customStyle="1" w:styleId="82527C4B9F1D418BAD65E439AD265CE12">
    <w:name w:val="82527C4B9F1D418BAD65E439AD265CE12"/>
    <w:rsid w:val="00A071B3"/>
    <w:pPr>
      <w:spacing w:line="259" w:lineRule="auto"/>
    </w:pPr>
    <w:rPr>
      <w:rFonts w:eastAsiaTheme="minorHAnsi"/>
      <w:kern w:val="0"/>
      <w:sz w:val="22"/>
      <w:szCs w:val="22"/>
      <w14:ligatures w14:val="none"/>
    </w:rPr>
  </w:style>
  <w:style w:type="paragraph" w:customStyle="1" w:styleId="F6535AEAD4F7434598610EACBC1DCD1E1">
    <w:name w:val="F6535AEAD4F7434598610EACBC1DCD1E1"/>
    <w:rsid w:val="00A071B3"/>
    <w:pPr>
      <w:spacing w:line="259" w:lineRule="auto"/>
    </w:pPr>
    <w:rPr>
      <w:rFonts w:eastAsiaTheme="minorHAnsi"/>
      <w:kern w:val="0"/>
      <w:sz w:val="22"/>
      <w:szCs w:val="22"/>
      <w14:ligatures w14:val="none"/>
    </w:rPr>
  </w:style>
  <w:style w:type="paragraph" w:customStyle="1" w:styleId="4B2C8A0D880C4606B1FBEBFDB41654DA2">
    <w:name w:val="4B2C8A0D880C4606B1FBEBFDB41654DA2"/>
    <w:rsid w:val="00A071B3"/>
    <w:pPr>
      <w:spacing w:line="259" w:lineRule="auto"/>
    </w:pPr>
    <w:rPr>
      <w:rFonts w:eastAsiaTheme="minorHAnsi"/>
      <w:kern w:val="0"/>
      <w:sz w:val="22"/>
      <w:szCs w:val="22"/>
      <w14:ligatures w14:val="none"/>
    </w:rPr>
  </w:style>
  <w:style w:type="paragraph" w:customStyle="1" w:styleId="5A898F1D0CA64637BB9C0B1E02616EC42">
    <w:name w:val="5A898F1D0CA64637BB9C0B1E02616EC42"/>
    <w:rsid w:val="00A071B3"/>
    <w:pPr>
      <w:spacing w:line="259" w:lineRule="auto"/>
    </w:pPr>
    <w:rPr>
      <w:rFonts w:eastAsiaTheme="minorHAnsi"/>
      <w:kern w:val="0"/>
      <w:sz w:val="22"/>
      <w:szCs w:val="22"/>
      <w14:ligatures w14:val="none"/>
    </w:rPr>
  </w:style>
  <w:style w:type="paragraph" w:customStyle="1" w:styleId="7F4468ECC9CF4E64A096FCDE4FC277C02">
    <w:name w:val="7F4468ECC9CF4E64A096FCDE4FC277C02"/>
    <w:rsid w:val="00A071B3"/>
    <w:pPr>
      <w:spacing w:line="259" w:lineRule="auto"/>
    </w:pPr>
    <w:rPr>
      <w:rFonts w:eastAsiaTheme="minorHAnsi"/>
      <w:kern w:val="0"/>
      <w:sz w:val="22"/>
      <w:szCs w:val="22"/>
      <w14:ligatures w14:val="none"/>
    </w:rPr>
  </w:style>
  <w:style w:type="paragraph" w:customStyle="1" w:styleId="D79EDE1EC5C7450CAC54CB1C03ADD8902">
    <w:name w:val="D79EDE1EC5C7450CAC54CB1C03ADD8902"/>
    <w:rsid w:val="00A071B3"/>
    <w:pPr>
      <w:spacing w:line="259" w:lineRule="auto"/>
    </w:pPr>
    <w:rPr>
      <w:rFonts w:eastAsiaTheme="minorHAnsi"/>
      <w:kern w:val="0"/>
      <w:sz w:val="22"/>
      <w:szCs w:val="22"/>
      <w14:ligatures w14:val="none"/>
    </w:rPr>
  </w:style>
  <w:style w:type="paragraph" w:customStyle="1" w:styleId="A949B668D44B4187BA6E2C8C050CAD031">
    <w:name w:val="A949B668D44B4187BA6E2C8C050CAD031"/>
    <w:rsid w:val="00A071B3"/>
    <w:pPr>
      <w:spacing w:line="259" w:lineRule="auto"/>
    </w:pPr>
    <w:rPr>
      <w:rFonts w:eastAsiaTheme="minorHAnsi"/>
      <w:kern w:val="0"/>
      <w:sz w:val="22"/>
      <w:szCs w:val="22"/>
      <w14:ligatures w14:val="none"/>
    </w:rPr>
  </w:style>
  <w:style w:type="paragraph" w:customStyle="1" w:styleId="9E76376D476043A58996798D156912D72">
    <w:name w:val="9E76376D476043A58996798D156912D72"/>
    <w:rsid w:val="00A071B3"/>
    <w:pPr>
      <w:spacing w:line="259" w:lineRule="auto"/>
    </w:pPr>
    <w:rPr>
      <w:rFonts w:eastAsiaTheme="minorHAnsi"/>
      <w:kern w:val="0"/>
      <w:sz w:val="22"/>
      <w:szCs w:val="22"/>
      <w14:ligatures w14:val="none"/>
    </w:rPr>
  </w:style>
  <w:style w:type="paragraph" w:customStyle="1" w:styleId="588E23DC62254BFE90EAD4324844D21F2">
    <w:name w:val="588E23DC62254BFE90EAD4324844D21F2"/>
    <w:rsid w:val="00A071B3"/>
    <w:pPr>
      <w:spacing w:line="259" w:lineRule="auto"/>
    </w:pPr>
    <w:rPr>
      <w:rFonts w:eastAsiaTheme="minorHAnsi"/>
      <w:kern w:val="0"/>
      <w:sz w:val="22"/>
      <w:szCs w:val="22"/>
      <w14:ligatures w14:val="none"/>
    </w:rPr>
  </w:style>
  <w:style w:type="paragraph" w:customStyle="1" w:styleId="FC552F6CA491471BB4BCDAE6A09C14062">
    <w:name w:val="FC552F6CA491471BB4BCDAE6A09C14062"/>
    <w:rsid w:val="00A071B3"/>
    <w:pPr>
      <w:spacing w:line="259" w:lineRule="auto"/>
    </w:pPr>
    <w:rPr>
      <w:rFonts w:eastAsiaTheme="minorHAnsi"/>
      <w:kern w:val="0"/>
      <w:sz w:val="22"/>
      <w:szCs w:val="22"/>
      <w14:ligatures w14:val="none"/>
    </w:rPr>
  </w:style>
  <w:style w:type="paragraph" w:customStyle="1" w:styleId="225C37DD0661482CA6D8DB699D826F362">
    <w:name w:val="225C37DD0661482CA6D8DB699D826F362"/>
    <w:rsid w:val="00A071B3"/>
    <w:pPr>
      <w:spacing w:line="259" w:lineRule="auto"/>
    </w:pPr>
    <w:rPr>
      <w:rFonts w:eastAsiaTheme="minorHAnsi"/>
      <w:kern w:val="0"/>
      <w:sz w:val="22"/>
      <w:szCs w:val="22"/>
      <w14:ligatures w14:val="none"/>
    </w:rPr>
  </w:style>
  <w:style w:type="paragraph" w:customStyle="1" w:styleId="9B28DB3CB4B84265B58D0D6658B208151">
    <w:name w:val="9B28DB3CB4B84265B58D0D6658B208151"/>
    <w:rsid w:val="00A071B3"/>
    <w:pPr>
      <w:spacing w:line="259" w:lineRule="auto"/>
    </w:pPr>
    <w:rPr>
      <w:rFonts w:eastAsiaTheme="minorHAnsi"/>
      <w:kern w:val="0"/>
      <w:sz w:val="22"/>
      <w:szCs w:val="22"/>
      <w14:ligatures w14:val="none"/>
    </w:rPr>
  </w:style>
  <w:style w:type="paragraph" w:customStyle="1" w:styleId="9E3C307E93CD4555A126985623ED657C2">
    <w:name w:val="9E3C307E93CD4555A126985623ED657C2"/>
    <w:rsid w:val="00A071B3"/>
    <w:pPr>
      <w:spacing w:line="259" w:lineRule="auto"/>
    </w:pPr>
    <w:rPr>
      <w:rFonts w:eastAsiaTheme="minorHAnsi"/>
      <w:kern w:val="0"/>
      <w:sz w:val="22"/>
      <w:szCs w:val="22"/>
      <w14:ligatures w14:val="none"/>
    </w:rPr>
  </w:style>
  <w:style w:type="paragraph" w:customStyle="1" w:styleId="7DDAC64313EE42BCAC4784D221911C5B2">
    <w:name w:val="7DDAC64313EE42BCAC4784D221911C5B2"/>
    <w:rsid w:val="00A071B3"/>
    <w:pPr>
      <w:spacing w:line="259" w:lineRule="auto"/>
    </w:pPr>
    <w:rPr>
      <w:rFonts w:eastAsiaTheme="minorHAnsi"/>
      <w:kern w:val="0"/>
      <w:sz w:val="22"/>
      <w:szCs w:val="22"/>
      <w14:ligatures w14:val="none"/>
    </w:rPr>
  </w:style>
  <w:style w:type="paragraph" w:customStyle="1" w:styleId="AAA2035CA6D94455831B5522E7281B0C2">
    <w:name w:val="AAA2035CA6D94455831B5522E7281B0C2"/>
    <w:rsid w:val="00A071B3"/>
    <w:pPr>
      <w:spacing w:line="259" w:lineRule="auto"/>
    </w:pPr>
    <w:rPr>
      <w:rFonts w:eastAsiaTheme="minorHAnsi"/>
      <w:kern w:val="0"/>
      <w:sz w:val="22"/>
      <w:szCs w:val="22"/>
      <w14:ligatures w14:val="none"/>
    </w:rPr>
  </w:style>
  <w:style w:type="paragraph" w:customStyle="1" w:styleId="EC0FAD927BE14088AC288B5EC612A60F2">
    <w:name w:val="EC0FAD927BE14088AC288B5EC612A60F2"/>
    <w:rsid w:val="00A071B3"/>
    <w:pPr>
      <w:spacing w:line="259" w:lineRule="auto"/>
    </w:pPr>
    <w:rPr>
      <w:rFonts w:eastAsiaTheme="minorHAnsi"/>
      <w:kern w:val="0"/>
      <w:sz w:val="22"/>
      <w:szCs w:val="22"/>
      <w14:ligatures w14:val="none"/>
    </w:rPr>
  </w:style>
  <w:style w:type="paragraph" w:customStyle="1" w:styleId="1379809A381B47FB884CC4B22FEA78D81">
    <w:name w:val="1379809A381B47FB884CC4B22FEA78D81"/>
    <w:rsid w:val="00A071B3"/>
    <w:pPr>
      <w:spacing w:line="259" w:lineRule="auto"/>
    </w:pPr>
    <w:rPr>
      <w:rFonts w:eastAsiaTheme="minorHAnsi"/>
      <w:kern w:val="0"/>
      <w:sz w:val="22"/>
      <w:szCs w:val="22"/>
      <w14:ligatures w14:val="none"/>
    </w:rPr>
  </w:style>
  <w:style w:type="paragraph" w:customStyle="1" w:styleId="6409FCC98C7E4C5DB8320E205C95667A2">
    <w:name w:val="6409FCC98C7E4C5DB8320E205C95667A2"/>
    <w:rsid w:val="00A071B3"/>
    <w:pPr>
      <w:spacing w:line="259" w:lineRule="auto"/>
    </w:pPr>
    <w:rPr>
      <w:rFonts w:eastAsiaTheme="minorHAnsi"/>
      <w:kern w:val="0"/>
      <w:sz w:val="22"/>
      <w:szCs w:val="22"/>
      <w14:ligatures w14:val="none"/>
    </w:rPr>
  </w:style>
  <w:style w:type="paragraph" w:customStyle="1" w:styleId="197577BD776E4FDFA2E0C2C0973037EC2">
    <w:name w:val="197577BD776E4FDFA2E0C2C0973037EC2"/>
    <w:rsid w:val="00A071B3"/>
    <w:pPr>
      <w:spacing w:line="259" w:lineRule="auto"/>
    </w:pPr>
    <w:rPr>
      <w:rFonts w:eastAsiaTheme="minorHAnsi"/>
      <w:kern w:val="0"/>
      <w:sz w:val="22"/>
      <w:szCs w:val="22"/>
      <w14:ligatures w14:val="none"/>
    </w:rPr>
  </w:style>
  <w:style w:type="paragraph" w:customStyle="1" w:styleId="73F94F1A33BF49148B3441FA231992FD2">
    <w:name w:val="73F94F1A33BF49148B3441FA231992FD2"/>
    <w:rsid w:val="00A071B3"/>
    <w:pPr>
      <w:spacing w:line="259" w:lineRule="auto"/>
    </w:pPr>
    <w:rPr>
      <w:rFonts w:eastAsiaTheme="minorHAnsi"/>
      <w:kern w:val="0"/>
      <w:sz w:val="22"/>
      <w:szCs w:val="22"/>
      <w14:ligatures w14:val="none"/>
    </w:rPr>
  </w:style>
  <w:style w:type="paragraph" w:customStyle="1" w:styleId="A41ED247D3A74EBABCBA7BF3B14191EA1">
    <w:name w:val="A41ED247D3A74EBABCBA7BF3B14191EA1"/>
    <w:rsid w:val="00A071B3"/>
    <w:pPr>
      <w:spacing w:line="259" w:lineRule="auto"/>
    </w:pPr>
    <w:rPr>
      <w:rFonts w:eastAsiaTheme="minorHAnsi"/>
      <w:kern w:val="0"/>
      <w:sz w:val="22"/>
      <w:szCs w:val="22"/>
      <w14:ligatures w14:val="none"/>
    </w:rPr>
  </w:style>
  <w:style w:type="paragraph" w:customStyle="1" w:styleId="879075A598A6488F96DB0A27E74D3B3B2">
    <w:name w:val="879075A598A6488F96DB0A27E74D3B3B2"/>
    <w:rsid w:val="00A071B3"/>
    <w:pPr>
      <w:spacing w:line="259" w:lineRule="auto"/>
    </w:pPr>
    <w:rPr>
      <w:rFonts w:eastAsiaTheme="minorHAnsi"/>
      <w:kern w:val="0"/>
      <w:sz w:val="22"/>
      <w:szCs w:val="22"/>
      <w14:ligatures w14:val="none"/>
    </w:rPr>
  </w:style>
  <w:style w:type="paragraph" w:customStyle="1" w:styleId="902B0CBEC9B44D1AB89BD71B69B31D232">
    <w:name w:val="902B0CBEC9B44D1AB89BD71B69B31D232"/>
    <w:rsid w:val="00A071B3"/>
    <w:pPr>
      <w:spacing w:line="259" w:lineRule="auto"/>
    </w:pPr>
    <w:rPr>
      <w:rFonts w:eastAsiaTheme="minorHAnsi"/>
      <w:kern w:val="0"/>
      <w:sz w:val="22"/>
      <w:szCs w:val="22"/>
      <w14:ligatures w14:val="none"/>
    </w:rPr>
  </w:style>
  <w:style w:type="paragraph" w:customStyle="1" w:styleId="4391F97643AE4E9BAD260EE46F0D31FB2">
    <w:name w:val="4391F97643AE4E9BAD260EE46F0D31FB2"/>
    <w:rsid w:val="00A071B3"/>
    <w:pPr>
      <w:spacing w:line="259" w:lineRule="auto"/>
    </w:pPr>
    <w:rPr>
      <w:rFonts w:eastAsiaTheme="minorHAnsi"/>
      <w:kern w:val="0"/>
      <w:sz w:val="22"/>
      <w:szCs w:val="22"/>
      <w14:ligatures w14:val="none"/>
    </w:rPr>
  </w:style>
  <w:style w:type="paragraph" w:customStyle="1" w:styleId="01E0BA6A67A34340A8106DD9F6C8D9B52">
    <w:name w:val="01E0BA6A67A34340A8106DD9F6C8D9B52"/>
    <w:rsid w:val="00A071B3"/>
    <w:pPr>
      <w:spacing w:line="259" w:lineRule="auto"/>
    </w:pPr>
    <w:rPr>
      <w:rFonts w:eastAsiaTheme="minorHAnsi"/>
      <w:kern w:val="0"/>
      <w:sz w:val="22"/>
      <w:szCs w:val="22"/>
      <w14:ligatures w14:val="none"/>
    </w:rPr>
  </w:style>
  <w:style w:type="paragraph" w:customStyle="1" w:styleId="28F383B594384EF69D4799E284E382111">
    <w:name w:val="28F383B594384EF69D4799E284E382111"/>
    <w:rsid w:val="00A071B3"/>
    <w:pPr>
      <w:spacing w:line="259" w:lineRule="auto"/>
    </w:pPr>
    <w:rPr>
      <w:rFonts w:eastAsiaTheme="minorHAnsi"/>
      <w:kern w:val="0"/>
      <w:sz w:val="22"/>
      <w:szCs w:val="22"/>
      <w14:ligatures w14:val="none"/>
    </w:rPr>
  </w:style>
  <w:style w:type="paragraph" w:customStyle="1" w:styleId="BC330880621C4FB19E398259A5850C092">
    <w:name w:val="BC330880621C4FB19E398259A5850C092"/>
    <w:rsid w:val="00A071B3"/>
    <w:pPr>
      <w:spacing w:line="259" w:lineRule="auto"/>
    </w:pPr>
    <w:rPr>
      <w:rFonts w:eastAsiaTheme="minorHAnsi"/>
      <w:kern w:val="0"/>
      <w:sz w:val="22"/>
      <w:szCs w:val="22"/>
      <w14:ligatures w14:val="none"/>
    </w:rPr>
  </w:style>
  <w:style w:type="paragraph" w:customStyle="1" w:styleId="532476503F1840AABD632777B6A958912">
    <w:name w:val="532476503F1840AABD632777B6A958912"/>
    <w:rsid w:val="00A071B3"/>
    <w:pPr>
      <w:spacing w:line="259" w:lineRule="auto"/>
    </w:pPr>
    <w:rPr>
      <w:rFonts w:eastAsiaTheme="minorHAnsi"/>
      <w:kern w:val="0"/>
      <w:sz w:val="22"/>
      <w:szCs w:val="22"/>
      <w14:ligatures w14:val="none"/>
    </w:rPr>
  </w:style>
  <w:style w:type="paragraph" w:customStyle="1" w:styleId="BD545DDB47BA4DD2B52100123D2B8A082">
    <w:name w:val="BD545DDB47BA4DD2B52100123D2B8A082"/>
    <w:rsid w:val="00A071B3"/>
    <w:pPr>
      <w:spacing w:line="259" w:lineRule="auto"/>
    </w:pPr>
    <w:rPr>
      <w:rFonts w:eastAsiaTheme="minorHAnsi"/>
      <w:kern w:val="0"/>
      <w:sz w:val="22"/>
      <w:szCs w:val="22"/>
      <w14:ligatures w14:val="none"/>
    </w:rPr>
  </w:style>
  <w:style w:type="paragraph" w:customStyle="1" w:styleId="FF71FA2BC42B4A909E6801A52FFFFC1D2">
    <w:name w:val="FF71FA2BC42B4A909E6801A52FFFFC1D2"/>
    <w:rsid w:val="00A071B3"/>
    <w:pPr>
      <w:spacing w:line="259" w:lineRule="auto"/>
    </w:pPr>
    <w:rPr>
      <w:rFonts w:eastAsiaTheme="minorHAnsi"/>
      <w:kern w:val="0"/>
      <w:sz w:val="22"/>
      <w:szCs w:val="22"/>
      <w14:ligatures w14:val="none"/>
    </w:rPr>
  </w:style>
  <w:style w:type="paragraph" w:customStyle="1" w:styleId="478CBF24C5C24301AA5D346D377237DC1">
    <w:name w:val="478CBF24C5C24301AA5D346D377237DC1"/>
    <w:rsid w:val="00A071B3"/>
    <w:pPr>
      <w:spacing w:line="259" w:lineRule="auto"/>
    </w:pPr>
    <w:rPr>
      <w:rFonts w:eastAsiaTheme="minorHAnsi"/>
      <w:kern w:val="0"/>
      <w:sz w:val="22"/>
      <w:szCs w:val="22"/>
      <w14:ligatures w14:val="none"/>
    </w:rPr>
  </w:style>
  <w:style w:type="paragraph" w:customStyle="1" w:styleId="2204D7915DFD4AD2951581E2238258C32">
    <w:name w:val="2204D7915DFD4AD2951581E2238258C32"/>
    <w:rsid w:val="00A071B3"/>
    <w:pPr>
      <w:spacing w:line="259" w:lineRule="auto"/>
    </w:pPr>
    <w:rPr>
      <w:rFonts w:eastAsiaTheme="minorHAnsi"/>
      <w:kern w:val="0"/>
      <w:sz w:val="22"/>
      <w:szCs w:val="22"/>
      <w14:ligatures w14:val="none"/>
    </w:rPr>
  </w:style>
  <w:style w:type="paragraph" w:customStyle="1" w:styleId="A4BBDF4C62C945EB85934EDFFF11DC652">
    <w:name w:val="A4BBDF4C62C945EB85934EDFFF11DC652"/>
    <w:rsid w:val="00A071B3"/>
    <w:pPr>
      <w:spacing w:line="259" w:lineRule="auto"/>
    </w:pPr>
    <w:rPr>
      <w:rFonts w:eastAsiaTheme="minorHAnsi"/>
      <w:kern w:val="0"/>
      <w:sz w:val="22"/>
      <w:szCs w:val="22"/>
      <w14:ligatures w14:val="none"/>
    </w:rPr>
  </w:style>
  <w:style w:type="paragraph" w:customStyle="1" w:styleId="30812603178F48DB9E4038D9AF453CA5">
    <w:name w:val="30812603178F48DB9E4038D9AF453CA5"/>
    <w:rsid w:val="00A071B3"/>
  </w:style>
  <w:style w:type="paragraph" w:customStyle="1" w:styleId="5ED995013CD24B67AEC4E625D1B0A93B">
    <w:name w:val="5ED995013CD24B67AEC4E625D1B0A93B"/>
    <w:rsid w:val="00A071B3"/>
  </w:style>
  <w:style w:type="paragraph" w:customStyle="1" w:styleId="F7D9C4E674BD462D905C4DA6B317584C">
    <w:name w:val="F7D9C4E674BD462D905C4DA6B317584C"/>
    <w:rsid w:val="00A071B3"/>
  </w:style>
  <w:style w:type="paragraph" w:customStyle="1" w:styleId="AA5FB56653724F80B0561AFB93776339">
    <w:name w:val="AA5FB56653724F80B0561AFB93776339"/>
    <w:rsid w:val="00A071B3"/>
  </w:style>
  <w:style w:type="paragraph" w:customStyle="1" w:styleId="0B78321D54E94E7CB2B9A8823DE69ECA">
    <w:name w:val="0B78321D54E94E7CB2B9A8823DE69ECA"/>
    <w:rsid w:val="00A071B3"/>
  </w:style>
  <w:style w:type="paragraph" w:customStyle="1" w:styleId="C500E518717C43E7A9F6FB19516DE12C">
    <w:name w:val="C500E518717C43E7A9F6FB19516DE12C"/>
    <w:rsid w:val="00A071B3"/>
  </w:style>
  <w:style w:type="paragraph" w:customStyle="1" w:styleId="83B362DEBEC64A4BB0D62125C73B47A8">
    <w:name w:val="83B362DEBEC64A4BB0D62125C73B47A8"/>
    <w:rsid w:val="00A071B3"/>
  </w:style>
  <w:style w:type="paragraph" w:customStyle="1" w:styleId="924C9835A0284553AA8F31560862D8A3">
    <w:name w:val="924C9835A0284553AA8F31560862D8A3"/>
    <w:rsid w:val="00A071B3"/>
  </w:style>
  <w:style w:type="paragraph" w:customStyle="1" w:styleId="DA6728AA85F84DCDA96E50F36A578374">
    <w:name w:val="DA6728AA85F84DCDA96E50F36A578374"/>
    <w:rsid w:val="00A071B3"/>
  </w:style>
  <w:style w:type="paragraph" w:customStyle="1" w:styleId="61C2481EDADD40728B9D3270D2A0DAD4">
    <w:name w:val="61C2481EDADD40728B9D3270D2A0DAD4"/>
    <w:rsid w:val="00A071B3"/>
  </w:style>
  <w:style w:type="paragraph" w:customStyle="1" w:styleId="5B6F97C30CDA4F4F9052CF26E79A4FD4">
    <w:name w:val="5B6F97C30CDA4F4F9052CF26E79A4FD4"/>
    <w:rsid w:val="00A071B3"/>
  </w:style>
  <w:style w:type="paragraph" w:customStyle="1" w:styleId="13938DDF89C04A8D95B1289FEB202E6C">
    <w:name w:val="13938DDF89C04A8D95B1289FEB202E6C"/>
    <w:rsid w:val="00A071B3"/>
  </w:style>
  <w:style w:type="paragraph" w:customStyle="1" w:styleId="16E66257B5BD4E72AB916A6CE34C67E5">
    <w:name w:val="16E66257B5BD4E72AB916A6CE34C67E5"/>
    <w:rsid w:val="00A071B3"/>
  </w:style>
  <w:style w:type="paragraph" w:customStyle="1" w:styleId="DFC89BE6F6D54ECBACABB671FB3DF3F3">
    <w:name w:val="DFC89BE6F6D54ECBACABB671FB3DF3F3"/>
    <w:rsid w:val="00A071B3"/>
  </w:style>
  <w:style w:type="paragraph" w:customStyle="1" w:styleId="9B1CAFB57F33477C96F66B289F1248D9">
    <w:name w:val="9B1CAFB57F33477C96F66B289F1248D9"/>
    <w:rsid w:val="00A071B3"/>
  </w:style>
  <w:style w:type="paragraph" w:customStyle="1" w:styleId="377FBC841B4745B7A264F08E42EFCBF5">
    <w:name w:val="377FBC841B4745B7A264F08E42EFCBF5"/>
    <w:rsid w:val="00A071B3"/>
  </w:style>
  <w:style w:type="paragraph" w:customStyle="1" w:styleId="2D85C7F484194CFE9E5236633A3A91E8">
    <w:name w:val="2D85C7F484194CFE9E5236633A3A91E8"/>
    <w:rsid w:val="00A071B3"/>
  </w:style>
  <w:style w:type="paragraph" w:customStyle="1" w:styleId="7F9720F1601B4FA5958A8294710FF3B1">
    <w:name w:val="7F9720F1601B4FA5958A8294710FF3B1"/>
    <w:rsid w:val="00A07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0A508-0133-495F-805A-F6CBE79EB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3</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Ochoa</dc:creator>
  <cp:keywords/>
  <dc:description/>
  <cp:lastModifiedBy>Fantasy Sharrett</cp:lastModifiedBy>
  <cp:revision>48</cp:revision>
  <cp:lastPrinted>2018-06-05T18:20:00Z</cp:lastPrinted>
  <dcterms:created xsi:type="dcterms:W3CDTF">2026-04-03T19:01:00Z</dcterms:created>
  <dcterms:modified xsi:type="dcterms:W3CDTF">2026-04-1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a7289b13c4a42822ecc04b5f98a9849595a9b87b59785bafaa26cdd42ec4fc</vt:lpwstr>
  </property>
</Properties>
</file>